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65553" w:rsidRPr="00A278EB" w:rsidRDefault="0030554C">
      <w:pPr>
        <w:pStyle w:val="a4"/>
      </w:pPr>
      <w:r>
        <w:t>MetCleaning</w:t>
      </w:r>
      <w:r w:rsidR="002A6764">
        <w:t xml:space="preserve"> v</w:t>
      </w:r>
      <w:r w:rsidR="0017787B">
        <w:t>1.0.0</w:t>
      </w:r>
      <w:r w:rsidR="00014AA9" w:rsidRPr="00A278EB">
        <w:t xml:space="preserve"> Instruction</w:t>
      </w:r>
    </w:p>
    <w:p w:rsidR="00565553" w:rsidRPr="00A278EB" w:rsidRDefault="00014AA9">
      <w:pPr>
        <w:pStyle w:val="Author"/>
      </w:pPr>
      <w:r w:rsidRPr="00A278EB">
        <w:t>Xiaotao Shen (</w:t>
      </w:r>
      <w:hyperlink r:id="rId7">
        <w:r w:rsidRPr="00A278EB">
          <w:rPr>
            <w:rStyle w:val="ac"/>
          </w:rPr>
          <w:t>shenxt@sioc.ac.cn</w:t>
        </w:r>
      </w:hyperlink>
      <w:r w:rsidRPr="00A278EB">
        <w:t>); Zhengjiang Zhu</w:t>
      </w:r>
    </w:p>
    <w:p w:rsidR="00565553" w:rsidRPr="00A278EB" w:rsidRDefault="001426DF">
      <w:pPr>
        <w:pStyle w:val="a6"/>
      </w:pPr>
      <w:r>
        <w:t>November</w:t>
      </w:r>
      <w:r w:rsidR="009C57EC">
        <w:t xml:space="preserve"> 24</w:t>
      </w:r>
      <w:r w:rsidR="00014AA9" w:rsidRPr="00A278EB">
        <w:t>th, 2016</w:t>
      </w:r>
    </w:p>
    <w:p w:rsidR="00565553" w:rsidRPr="00B02709" w:rsidRDefault="00014AA9">
      <w:pPr>
        <w:pStyle w:val="4"/>
        <w:rPr>
          <w:color w:val="C00000"/>
          <w:sz w:val="30"/>
          <w:szCs w:val="30"/>
        </w:rPr>
      </w:pPr>
      <w:bookmarkStart w:id="0" w:name="introduction"/>
      <w:bookmarkEnd w:id="0"/>
      <w:r w:rsidRPr="00B02709">
        <w:rPr>
          <w:color w:val="C00000"/>
          <w:sz w:val="30"/>
          <w:szCs w:val="30"/>
        </w:rPr>
        <w:t>Introduction</w:t>
      </w:r>
    </w:p>
    <w:p w:rsidR="00237C2D" w:rsidRPr="009D79EC" w:rsidRDefault="0030554C" w:rsidP="009D79EC">
      <w:pPr>
        <w:pStyle w:val="5"/>
        <w:jc w:val="both"/>
        <w:rPr>
          <w:i w:val="0"/>
        </w:rPr>
      </w:pPr>
      <w:bookmarkStart w:id="1" w:name="the-metprocesser-package-provides-an-int"/>
      <w:bookmarkEnd w:id="1"/>
      <w:r>
        <w:t>MetCleaning</w:t>
      </w:r>
      <w:r w:rsidR="00014AA9" w:rsidRPr="00A278EB">
        <w:rPr>
          <w:i w:val="0"/>
        </w:rPr>
        <w:t xml:space="preserve"> package provides an integrated</w:t>
      </w:r>
      <w:r w:rsidR="00AC7C4C">
        <w:rPr>
          <w:i w:val="0"/>
        </w:rPr>
        <w:t xml:space="preserve"> and automatic</w:t>
      </w:r>
      <w:r w:rsidR="00014AA9" w:rsidRPr="00A278EB">
        <w:rPr>
          <w:i w:val="0"/>
        </w:rPr>
        <w:t xml:space="preserve"> pipeline for</w:t>
      </w:r>
      <w:r w:rsidR="00F17089">
        <w:rPr>
          <w:i w:val="0"/>
        </w:rPr>
        <w:t xml:space="preserve"> </w:t>
      </w:r>
      <w:r w:rsidR="00F17089" w:rsidRPr="00A278EB">
        <w:rPr>
          <w:i w:val="0"/>
        </w:rPr>
        <w:t xml:space="preserve">data </w:t>
      </w:r>
      <w:r w:rsidR="00832FBA">
        <w:rPr>
          <w:i w:val="0"/>
        </w:rPr>
        <w:t>cleaning</w:t>
      </w:r>
      <w:r w:rsidR="00F17089" w:rsidRPr="00A278EB">
        <w:rPr>
          <w:i w:val="0"/>
        </w:rPr>
        <w:t xml:space="preserve"> and statistical analysis</w:t>
      </w:r>
      <w:r w:rsidR="00F17089">
        <w:rPr>
          <w:i w:val="0"/>
        </w:rPr>
        <w:t xml:space="preserve"> of</w:t>
      </w:r>
      <w:r w:rsidR="00014AA9" w:rsidRPr="00A278EB">
        <w:rPr>
          <w:i w:val="0"/>
        </w:rPr>
        <w:t xml:space="preserve"> larg</w:t>
      </w:r>
      <w:r w:rsidR="00753D91">
        <w:rPr>
          <w:i w:val="0"/>
        </w:rPr>
        <w:t>e scale mass spectrometry</w:t>
      </w:r>
      <w:r w:rsidR="00CF4092">
        <w:rPr>
          <w:i w:val="0"/>
        </w:rPr>
        <w:t xml:space="preserve"> (MS)</w:t>
      </w:r>
      <w:r w:rsidR="00753D91">
        <w:rPr>
          <w:i w:val="0"/>
        </w:rPr>
        <w:t xml:space="preserve"> based-me</w:t>
      </w:r>
      <w:r w:rsidR="00624193">
        <w:rPr>
          <w:i w:val="0"/>
        </w:rPr>
        <w:t>tabolomic</w:t>
      </w:r>
      <w:r w:rsidR="008B00EA">
        <w:rPr>
          <w:i w:val="0"/>
        </w:rPr>
        <w:t xml:space="preserve"> data</w:t>
      </w:r>
      <w:r w:rsidR="00F00369">
        <w:rPr>
          <w:i w:val="0"/>
        </w:rPr>
        <w:t>. It includes</w:t>
      </w:r>
      <w:r w:rsidR="00014AA9" w:rsidRPr="00A278EB">
        <w:rPr>
          <w:i w:val="0"/>
        </w:rPr>
        <w:t xml:space="preserve"> missing value</w:t>
      </w:r>
      <w:r w:rsidR="00D002D0">
        <w:rPr>
          <w:i w:val="0"/>
        </w:rPr>
        <w:t xml:space="preserve"> (MV)</w:t>
      </w:r>
      <w:r w:rsidR="00014AA9" w:rsidRPr="00A278EB">
        <w:rPr>
          <w:i w:val="0"/>
        </w:rPr>
        <w:t xml:space="preserve"> filtering</w:t>
      </w:r>
      <w:r w:rsidR="00D002D0">
        <w:rPr>
          <w:i w:val="0"/>
        </w:rPr>
        <w:t xml:space="preserve"> and imputation</w:t>
      </w:r>
      <w:r w:rsidR="00014AA9" w:rsidRPr="00A278EB">
        <w:rPr>
          <w:i w:val="0"/>
        </w:rPr>
        <w:t>,</w:t>
      </w:r>
      <w:r w:rsidR="00784E22">
        <w:rPr>
          <w:i w:val="0"/>
        </w:rPr>
        <w:t xml:space="preserve"> zero value</w:t>
      </w:r>
      <w:r w:rsidR="001A4384">
        <w:rPr>
          <w:i w:val="0"/>
        </w:rPr>
        <w:t xml:space="preserve"> filtering</w:t>
      </w:r>
      <w:r w:rsidR="00014AA9" w:rsidRPr="00A278EB">
        <w:rPr>
          <w:i w:val="0"/>
        </w:rPr>
        <w:t>, data normalization, data integration, data quality assessment, univariate statistical analysis, multivariate statistical analysis such as PCA and PLS-DA, potential marker selection and show. This document describes how to use the function</w:t>
      </w:r>
      <w:r w:rsidR="001858EB">
        <w:rPr>
          <w:i w:val="0"/>
        </w:rPr>
        <w:t>s</w:t>
      </w:r>
      <w:r w:rsidR="00014AA9" w:rsidRPr="00A278EB">
        <w:rPr>
          <w:i w:val="0"/>
        </w:rPr>
        <w:t xml:space="preserve"> included in </w:t>
      </w:r>
      <w:r>
        <w:t>MetCleaning</w:t>
      </w:r>
      <w:r w:rsidR="00C542D9">
        <w:rPr>
          <w:i w:val="0"/>
        </w:rPr>
        <w:t xml:space="preserve"> utilizing</w:t>
      </w:r>
      <w:r w:rsidR="00014AA9" w:rsidRPr="00A278EB">
        <w:rPr>
          <w:i w:val="0"/>
        </w:rPr>
        <w:t xml:space="preserve"> demo data.</w:t>
      </w:r>
    </w:p>
    <w:p w:rsidR="00565553" w:rsidRDefault="00F02F3F" w:rsidP="009D79EC">
      <w:pPr>
        <w:pStyle w:val="Figure"/>
      </w:pPr>
      <w:r w:rsidRPr="00F02F3F">
        <w:rPr>
          <w:noProof/>
          <w:lang w:eastAsia="zh-CN"/>
        </w:rPr>
        <w:drawing>
          <wp:inline distT="0" distB="0" distL="0" distR="0">
            <wp:extent cx="5486400" cy="4540035"/>
            <wp:effectExtent l="0" t="0" r="0" b="0"/>
            <wp:docPr id="14" name="图片 14" descr="D:\study\R\my git\MetCleaning\vignettes\workflow for instruction.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study\R\my git\MetCleaning\vignettes\workflow for instruction.t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6400" cy="4540035"/>
                    </a:xfrm>
                    <a:prstGeom prst="rect">
                      <a:avLst/>
                    </a:prstGeom>
                    <a:noFill/>
                    <a:ln>
                      <a:noFill/>
                    </a:ln>
                  </pic:spPr>
                </pic:pic>
              </a:graphicData>
            </a:graphic>
          </wp:inline>
        </w:drawing>
      </w:r>
      <w:bookmarkStart w:id="2" w:name="_GoBack"/>
      <w:bookmarkEnd w:id="2"/>
    </w:p>
    <w:p w:rsidR="000F1BF6" w:rsidRPr="00B709E1" w:rsidRDefault="000F1BF6" w:rsidP="00E2456C">
      <w:pPr>
        <w:pStyle w:val="Figure"/>
        <w:jc w:val="center"/>
        <w:rPr>
          <w:sz w:val="21"/>
          <w:szCs w:val="21"/>
          <w:lang w:eastAsia="zh-CN"/>
        </w:rPr>
      </w:pPr>
      <w:r w:rsidRPr="00B709E1">
        <w:rPr>
          <w:rFonts w:hint="eastAsia"/>
          <w:sz w:val="21"/>
          <w:szCs w:val="21"/>
          <w:lang w:eastAsia="zh-CN"/>
        </w:rPr>
        <w:t>Figure</w:t>
      </w:r>
      <w:r w:rsidR="00447EB2">
        <w:rPr>
          <w:sz w:val="21"/>
          <w:szCs w:val="21"/>
          <w:lang w:eastAsia="zh-CN"/>
        </w:rPr>
        <w:t xml:space="preserve"> </w:t>
      </w:r>
      <w:r w:rsidRPr="00B709E1">
        <w:rPr>
          <w:rFonts w:hint="eastAsia"/>
          <w:sz w:val="21"/>
          <w:szCs w:val="21"/>
          <w:lang w:eastAsia="zh-CN"/>
        </w:rPr>
        <w:t xml:space="preserve">1. </w:t>
      </w:r>
      <w:r w:rsidR="000C635F" w:rsidRPr="00B709E1">
        <w:rPr>
          <w:sz w:val="21"/>
          <w:szCs w:val="21"/>
          <w:lang w:eastAsia="zh-CN"/>
        </w:rPr>
        <w:t>The wo</w:t>
      </w:r>
      <w:r w:rsidR="00CE6622" w:rsidRPr="00B709E1">
        <w:rPr>
          <w:sz w:val="21"/>
          <w:szCs w:val="21"/>
          <w:lang w:eastAsia="zh-CN"/>
        </w:rPr>
        <w:t xml:space="preserve">rkflow of </w:t>
      </w:r>
      <w:r w:rsidR="0030554C">
        <w:rPr>
          <w:i/>
          <w:sz w:val="21"/>
          <w:szCs w:val="21"/>
          <w:lang w:eastAsia="zh-CN"/>
        </w:rPr>
        <w:t>MetCleaning</w:t>
      </w:r>
      <w:r w:rsidR="00945E03">
        <w:rPr>
          <w:i/>
          <w:sz w:val="21"/>
          <w:szCs w:val="21"/>
          <w:lang w:eastAsia="zh-CN"/>
        </w:rPr>
        <w:t xml:space="preserve"> </w:t>
      </w:r>
      <w:r w:rsidR="00945E03" w:rsidRPr="0067268D">
        <w:rPr>
          <w:sz w:val="21"/>
          <w:szCs w:val="21"/>
          <w:lang w:eastAsia="zh-CN"/>
        </w:rPr>
        <w:t>and</w:t>
      </w:r>
      <w:r w:rsidR="00945E03">
        <w:rPr>
          <w:i/>
          <w:sz w:val="21"/>
          <w:szCs w:val="21"/>
          <w:lang w:eastAsia="zh-CN"/>
        </w:rPr>
        <w:t xml:space="preserve"> </w:t>
      </w:r>
      <w:r w:rsidR="00945E03" w:rsidRPr="0067268D">
        <w:rPr>
          <w:sz w:val="21"/>
          <w:szCs w:val="21"/>
          <w:lang w:eastAsia="zh-CN"/>
        </w:rPr>
        <w:t>R functions</w:t>
      </w:r>
      <w:r w:rsidR="00945E03">
        <w:rPr>
          <w:i/>
          <w:sz w:val="21"/>
          <w:szCs w:val="21"/>
          <w:lang w:eastAsia="zh-CN"/>
        </w:rPr>
        <w:t xml:space="preserve"> </w:t>
      </w:r>
      <w:r w:rsidR="00776D3E" w:rsidRPr="00776D3E">
        <w:rPr>
          <w:sz w:val="21"/>
          <w:szCs w:val="21"/>
          <w:lang w:eastAsia="zh-CN"/>
        </w:rPr>
        <w:t>for data</w:t>
      </w:r>
      <w:r w:rsidR="003D09B5">
        <w:rPr>
          <w:sz w:val="21"/>
          <w:szCs w:val="21"/>
          <w:lang w:eastAsia="zh-CN"/>
        </w:rPr>
        <w:t xml:space="preserve"> </w:t>
      </w:r>
      <w:r w:rsidR="00894CCF">
        <w:rPr>
          <w:sz w:val="21"/>
          <w:szCs w:val="21"/>
          <w:lang w:eastAsia="zh-CN"/>
        </w:rPr>
        <w:t>cleaning</w:t>
      </w:r>
      <w:r w:rsidR="003D09B5">
        <w:rPr>
          <w:sz w:val="21"/>
          <w:szCs w:val="21"/>
          <w:lang w:eastAsia="zh-CN"/>
        </w:rPr>
        <w:t xml:space="preserve"> and statistical analysis</w:t>
      </w:r>
      <w:r w:rsidR="00CE6622" w:rsidRPr="00B709E1">
        <w:rPr>
          <w:sz w:val="21"/>
          <w:szCs w:val="21"/>
          <w:lang w:eastAsia="zh-CN"/>
        </w:rPr>
        <w:t>.</w:t>
      </w:r>
    </w:p>
    <w:p w:rsidR="00565553" w:rsidRPr="00400B77" w:rsidRDefault="00DF211F">
      <w:pPr>
        <w:pStyle w:val="4"/>
        <w:rPr>
          <w:color w:val="C00000"/>
          <w:sz w:val="30"/>
          <w:szCs w:val="30"/>
        </w:rPr>
      </w:pPr>
      <w:bookmarkStart w:id="3" w:name="install-metprocesser"/>
      <w:bookmarkEnd w:id="3"/>
      <w:r w:rsidRPr="00400B77">
        <w:rPr>
          <w:color w:val="C00000"/>
          <w:sz w:val="30"/>
          <w:szCs w:val="30"/>
        </w:rPr>
        <w:lastRenderedPageBreak/>
        <w:t>Install</w:t>
      </w:r>
      <w:r>
        <w:rPr>
          <w:color w:val="C00000"/>
          <w:sz w:val="30"/>
          <w:szCs w:val="30"/>
        </w:rPr>
        <w:t xml:space="preserve">ation of </w:t>
      </w:r>
      <w:r w:rsidR="0030554C">
        <w:rPr>
          <w:i/>
          <w:color w:val="C00000"/>
          <w:sz w:val="30"/>
          <w:szCs w:val="30"/>
        </w:rPr>
        <w:t>MetCleaning</w:t>
      </w:r>
    </w:p>
    <w:p w:rsidR="001A2581" w:rsidRPr="001A2581" w:rsidRDefault="0030554C" w:rsidP="001A2581">
      <w:pPr>
        <w:pStyle w:val="5"/>
        <w:rPr>
          <w:b/>
          <w:i w:val="0"/>
        </w:rPr>
      </w:pPr>
      <w:bookmarkStart w:id="4" w:name="metprocesser-is-published-in-github-so-y"/>
      <w:bookmarkEnd w:id="4"/>
      <w:r>
        <w:rPr>
          <w:b/>
        </w:rPr>
        <w:t>MetCleaning</w:t>
      </w:r>
      <w:r w:rsidR="00014AA9" w:rsidRPr="00A278EB">
        <w:rPr>
          <w:b/>
          <w:i w:val="0"/>
        </w:rPr>
        <w:t xml:space="preserve"> can </w:t>
      </w:r>
      <w:r w:rsidR="005B1284">
        <w:rPr>
          <w:b/>
          <w:i w:val="0"/>
        </w:rPr>
        <w:t xml:space="preserve">be </w:t>
      </w:r>
      <w:r w:rsidR="00014AA9" w:rsidRPr="00A278EB">
        <w:rPr>
          <w:b/>
          <w:i w:val="0"/>
        </w:rPr>
        <w:t>install</w:t>
      </w:r>
      <w:r w:rsidR="005B1284">
        <w:rPr>
          <w:b/>
          <w:i w:val="0"/>
        </w:rPr>
        <w:t>ed</w:t>
      </w:r>
      <w:r w:rsidR="00014AA9" w:rsidRPr="00A278EB">
        <w:rPr>
          <w:b/>
          <w:i w:val="0"/>
        </w:rPr>
        <w:t xml:space="preserve"> </w:t>
      </w:r>
      <w:r w:rsidR="00D75327">
        <w:rPr>
          <w:b/>
          <w:i w:val="0"/>
        </w:rPr>
        <w:t>f</w:t>
      </w:r>
      <w:r w:rsidR="00014AA9" w:rsidRPr="00A278EB">
        <w:rPr>
          <w:b/>
          <w:i w:val="0"/>
        </w:rPr>
        <w:t>r</w:t>
      </w:r>
      <w:r w:rsidR="00D75327">
        <w:rPr>
          <w:b/>
          <w:i w:val="0"/>
        </w:rPr>
        <w:t>o</w:t>
      </w:r>
      <w:r w:rsidR="00014AA9" w:rsidRPr="00A278EB">
        <w:rPr>
          <w:b/>
          <w:i w:val="0"/>
        </w:rPr>
        <w:t xml:space="preserve">m Github. </w:t>
      </w:r>
    </w:p>
    <w:p w:rsidR="00E3706B" w:rsidRDefault="00014AA9">
      <w:pPr>
        <w:pStyle w:val="SourceCode"/>
        <w:rPr>
          <w:rStyle w:val="NormalTok"/>
        </w:rPr>
      </w:pPr>
      <w:proofErr w:type="gramStart"/>
      <w:r w:rsidRPr="00A278EB">
        <w:rPr>
          <w:rStyle w:val="NormalTok"/>
        </w:rPr>
        <w:t>if(</w:t>
      </w:r>
      <w:proofErr w:type="gramEnd"/>
      <w:r w:rsidRPr="00A278EB">
        <w:rPr>
          <w:rStyle w:val="NormalTok"/>
        </w:rPr>
        <w:t>!</w:t>
      </w:r>
      <w:r w:rsidRPr="00A278EB">
        <w:rPr>
          <w:rStyle w:val="KeywordTok"/>
        </w:rPr>
        <w:t>require</w:t>
      </w:r>
      <w:r w:rsidRPr="00A278EB">
        <w:rPr>
          <w:rStyle w:val="NormalTok"/>
        </w:rPr>
        <w:t>(devtools)) {</w:t>
      </w:r>
      <w:r w:rsidRPr="00A278EB">
        <w:br/>
      </w:r>
      <w:r w:rsidRPr="00A278EB">
        <w:rPr>
          <w:rStyle w:val="NormalTok"/>
        </w:rPr>
        <w:t xml:space="preserve">  </w:t>
      </w:r>
      <w:r w:rsidRPr="00A278EB">
        <w:rPr>
          <w:rStyle w:val="KeywordTok"/>
        </w:rPr>
        <w:t>install.packages</w:t>
      </w:r>
      <w:r w:rsidRPr="00A278EB">
        <w:rPr>
          <w:rStyle w:val="NormalTok"/>
        </w:rPr>
        <w:t>(</w:t>
      </w:r>
      <w:r w:rsidRPr="00A278EB">
        <w:rPr>
          <w:rStyle w:val="StringTok"/>
        </w:rPr>
        <w:t>"devtools"</w:t>
      </w:r>
      <w:r w:rsidRPr="00A278EB">
        <w:rPr>
          <w:rStyle w:val="NormalTok"/>
        </w:rPr>
        <w:t>)</w:t>
      </w:r>
      <w:r w:rsidRPr="00A278EB">
        <w:br/>
      </w:r>
      <w:r w:rsidRPr="00A278EB">
        <w:rPr>
          <w:rStyle w:val="NormalTok"/>
        </w:rPr>
        <w:t>}</w:t>
      </w:r>
      <w:r w:rsidRPr="00A278EB">
        <w:br/>
      </w:r>
      <w:r w:rsidRPr="00A278EB">
        <w:rPr>
          <w:rStyle w:val="NormalTok"/>
        </w:rPr>
        <w:t xml:space="preserve"> devtools::</w:t>
      </w:r>
      <w:r w:rsidRPr="00A278EB">
        <w:rPr>
          <w:rStyle w:val="KeywordTok"/>
        </w:rPr>
        <w:t>install_github</w:t>
      </w:r>
      <w:r w:rsidRPr="00A278EB">
        <w:rPr>
          <w:rStyle w:val="NormalTok"/>
        </w:rPr>
        <w:t>(</w:t>
      </w:r>
      <w:r w:rsidRPr="00A278EB">
        <w:rPr>
          <w:rStyle w:val="StringTok"/>
        </w:rPr>
        <w:t>"jaspershen/</w:t>
      </w:r>
      <w:r w:rsidR="0030554C">
        <w:rPr>
          <w:rStyle w:val="StringTok"/>
        </w:rPr>
        <w:t>MetCleaning</w:t>
      </w:r>
      <w:r w:rsidRPr="00A278EB">
        <w:rPr>
          <w:rStyle w:val="StringTok"/>
        </w:rPr>
        <w:t>"</w:t>
      </w:r>
      <w:r w:rsidR="00B853B9">
        <w:rPr>
          <w:rStyle w:val="NormalTok"/>
        </w:rPr>
        <w:t>,</w:t>
      </w:r>
      <w:r w:rsidR="00B853B9">
        <w:rPr>
          <w:rStyle w:val="DataTypeTok"/>
        </w:rPr>
        <w:t>ref</w:t>
      </w:r>
      <w:r w:rsidRPr="00A278EB">
        <w:rPr>
          <w:rStyle w:val="DataTypeTok"/>
        </w:rPr>
        <w:t>=</w:t>
      </w:r>
      <w:r w:rsidR="00A31C12">
        <w:rPr>
          <w:rStyle w:val="StringTok"/>
        </w:rPr>
        <w:t>"version1.0.5</w:t>
      </w:r>
      <w:r w:rsidRPr="00A278EB">
        <w:rPr>
          <w:rStyle w:val="NormalTok"/>
        </w:rPr>
        <w:t>)</w:t>
      </w:r>
    </w:p>
    <w:p w:rsidR="00E3706B" w:rsidRPr="00E3706B" w:rsidRDefault="00E3706B">
      <w:pPr>
        <w:pStyle w:val="SourceCode"/>
        <w:rPr>
          <w:rFonts w:ascii="Consolas" w:hAnsi="Consolas"/>
          <w:sz w:val="22"/>
          <w:shd w:val="clear" w:color="auto" w:fill="F8F8F8"/>
        </w:rPr>
      </w:pPr>
      <w:proofErr w:type="gramStart"/>
      <w:r>
        <w:rPr>
          <w:rStyle w:val="KeywordTok"/>
        </w:rPr>
        <w:t>library</w:t>
      </w:r>
      <w:r w:rsidRPr="00A278EB">
        <w:rPr>
          <w:rStyle w:val="NormalTok"/>
        </w:rPr>
        <w:t>(</w:t>
      </w:r>
      <w:proofErr w:type="gramEnd"/>
      <w:r w:rsidRPr="00A278EB">
        <w:rPr>
          <w:rStyle w:val="StringTok"/>
        </w:rPr>
        <w:t>"</w:t>
      </w:r>
      <w:r w:rsidR="0030554C">
        <w:rPr>
          <w:rStyle w:val="StringTok"/>
        </w:rPr>
        <w:t>MetCleaning</w:t>
      </w:r>
      <w:r w:rsidRPr="00A278EB">
        <w:rPr>
          <w:rStyle w:val="StringTok"/>
        </w:rPr>
        <w:t>"</w:t>
      </w:r>
      <w:r w:rsidRPr="00A278EB">
        <w:rPr>
          <w:rStyle w:val="NormalTok"/>
        </w:rPr>
        <w:t>)</w:t>
      </w:r>
    </w:p>
    <w:p w:rsidR="00565553" w:rsidRPr="00A278EB" w:rsidRDefault="00F673F1">
      <w:pPr>
        <w:pStyle w:val="4"/>
      </w:pPr>
      <w:bookmarkStart w:id="5" w:name="the-help-document-of-metprocesser"/>
      <w:bookmarkEnd w:id="5"/>
      <w:r>
        <w:t>H</w:t>
      </w:r>
      <w:r w:rsidR="00014AA9" w:rsidRPr="00A278EB">
        <w:t xml:space="preserve">elp document of </w:t>
      </w:r>
      <w:r w:rsidR="0030554C">
        <w:rPr>
          <w:i/>
        </w:rPr>
        <w:t>MetCleaning</w:t>
      </w:r>
    </w:p>
    <w:p w:rsidR="00565553" w:rsidRPr="00A278EB" w:rsidRDefault="00014AA9">
      <w:pPr>
        <w:pStyle w:val="SourceCode"/>
      </w:pPr>
      <w:proofErr w:type="gramStart"/>
      <w:r w:rsidRPr="00A278EB">
        <w:rPr>
          <w:rStyle w:val="KeywordTok"/>
        </w:rPr>
        <w:t>help</w:t>
      </w:r>
      <w:r w:rsidRPr="00A278EB">
        <w:rPr>
          <w:rStyle w:val="NormalTok"/>
        </w:rPr>
        <w:t>(</w:t>
      </w:r>
      <w:proofErr w:type="gramEnd"/>
      <w:r w:rsidRPr="00A278EB">
        <w:rPr>
          <w:rStyle w:val="DataTypeTok"/>
        </w:rPr>
        <w:t>package =</w:t>
      </w:r>
      <w:r w:rsidRPr="00A278EB">
        <w:rPr>
          <w:rStyle w:val="NormalTok"/>
        </w:rPr>
        <w:t xml:space="preserve"> </w:t>
      </w:r>
      <w:r w:rsidRPr="00A278EB">
        <w:rPr>
          <w:rStyle w:val="StringTok"/>
        </w:rPr>
        <w:t>"</w:t>
      </w:r>
      <w:r w:rsidR="0030554C">
        <w:rPr>
          <w:rStyle w:val="StringTok"/>
        </w:rPr>
        <w:t>MetCleaning</w:t>
      </w:r>
      <w:r w:rsidRPr="00A278EB">
        <w:rPr>
          <w:rStyle w:val="StringTok"/>
        </w:rPr>
        <w:t>"</w:t>
      </w:r>
      <w:r w:rsidRPr="00A278EB">
        <w:rPr>
          <w:rStyle w:val="NormalTok"/>
        </w:rPr>
        <w:t>)</w:t>
      </w:r>
    </w:p>
    <w:p w:rsidR="00565553" w:rsidRDefault="00596C93" w:rsidP="002330FB">
      <w:pPr>
        <w:pStyle w:val="Figure"/>
        <w:jc w:val="center"/>
      </w:pPr>
      <w:r>
        <w:rPr>
          <w:noProof/>
          <w:lang w:eastAsia="zh-CN"/>
        </w:rPr>
        <w:drawing>
          <wp:inline distT="0" distB="0" distL="0" distR="0" wp14:anchorId="6995A6F4" wp14:editId="56801610">
            <wp:extent cx="4104752" cy="2509885"/>
            <wp:effectExtent l="0" t="0" r="0" b="508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135923" cy="2528945"/>
                    </a:xfrm>
                    <a:prstGeom prst="rect">
                      <a:avLst/>
                    </a:prstGeom>
                  </pic:spPr>
                </pic:pic>
              </a:graphicData>
            </a:graphic>
          </wp:inline>
        </w:drawing>
      </w:r>
    </w:p>
    <w:p w:rsidR="00A26651" w:rsidRPr="00B709E1" w:rsidRDefault="00A26651" w:rsidP="00A26651">
      <w:pPr>
        <w:pStyle w:val="Figure"/>
        <w:jc w:val="center"/>
        <w:rPr>
          <w:sz w:val="21"/>
          <w:szCs w:val="21"/>
          <w:lang w:eastAsia="zh-CN"/>
        </w:rPr>
      </w:pPr>
      <w:r w:rsidRPr="00B709E1">
        <w:rPr>
          <w:rFonts w:hint="eastAsia"/>
          <w:sz w:val="21"/>
          <w:szCs w:val="21"/>
          <w:lang w:eastAsia="zh-CN"/>
        </w:rPr>
        <w:t>Figure</w:t>
      </w:r>
      <w:r w:rsidR="004D5DCF">
        <w:rPr>
          <w:sz w:val="21"/>
          <w:szCs w:val="21"/>
          <w:lang w:eastAsia="zh-CN"/>
        </w:rPr>
        <w:t xml:space="preserve"> </w:t>
      </w:r>
      <w:r w:rsidRPr="00B709E1">
        <w:rPr>
          <w:rFonts w:hint="eastAsia"/>
          <w:sz w:val="21"/>
          <w:szCs w:val="21"/>
          <w:lang w:eastAsia="zh-CN"/>
        </w:rPr>
        <w:t xml:space="preserve">2. </w:t>
      </w:r>
      <w:r w:rsidRPr="00B709E1">
        <w:rPr>
          <w:sz w:val="21"/>
          <w:szCs w:val="21"/>
          <w:lang w:eastAsia="zh-CN"/>
        </w:rPr>
        <w:t xml:space="preserve">The </w:t>
      </w:r>
      <w:r w:rsidR="00F76469" w:rsidRPr="00B709E1">
        <w:rPr>
          <w:sz w:val="21"/>
          <w:szCs w:val="21"/>
          <w:lang w:eastAsia="zh-CN"/>
        </w:rPr>
        <w:t>help document</w:t>
      </w:r>
      <w:r w:rsidRPr="00B709E1">
        <w:rPr>
          <w:sz w:val="21"/>
          <w:szCs w:val="21"/>
          <w:lang w:eastAsia="zh-CN"/>
        </w:rPr>
        <w:t xml:space="preserve"> of </w:t>
      </w:r>
      <w:r w:rsidR="0030554C">
        <w:rPr>
          <w:i/>
          <w:sz w:val="21"/>
          <w:szCs w:val="21"/>
          <w:lang w:eastAsia="zh-CN"/>
        </w:rPr>
        <w:t>MetCleaning</w:t>
      </w:r>
      <w:r w:rsidRPr="00B709E1">
        <w:rPr>
          <w:sz w:val="21"/>
          <w:szCs w:val="21"/>
          <w:lang w:eastAsia="zh-CN"/>
        </w:rPr>
        <w:t>.</w:t>
      </w:r>
    </w:p>
    <w:p w:rsidR="00A26651" w:rsidRPr="00A278EB" w:rsidRDefault="00A26651" w:rsidP="002330FB">
      <w:pPr>
        <w:pStyle w:val="Figure"/>
        <w:jc w:val="center"/>
      </w:pPr>
    </w:p>
    <w:p w:rsidR="00565553" w:rsidRPr="00D06257" w:rsidRDefault="00084817">
      <w:pPr>
        <w:pStyle w:val="4"/>
        <w:rPr>
          <w:color w:val="C00000"/>
          <w:sz w:val="30"/>
          <w:szCs w:val="30"/>
        </w:rPr>
      </w:pPr>
      <w:bookmarkStart w:id="6" w:name="data-organization"/>
      <w:bookmarkEnd w:id="6"/>
      <w:r>
        <w:rPr>
          <w:color w:val="C00000"/>
          <w:sz w:val="30"/>
          <w:szCs w:val="30"/>
        </w:rPr>
        <w:t>O</w:t>
      </w:r>
      <w:r w:rsidR="00014AA9" w:rsidRPr="00D06257">
        <w:rPr>
          <w:color w:val="C00000"/>
          <w:sz w:val="30"/>
          <w:szCs w:val="30"/>
        </w:rPr>
        <w:t>rganization</w:t>
      </w:r>
      <w:r w:rsidR="007E4957">
        <w:rPr>
          <w:color w:val="C00000"/>
          <w:sz w:val="30"/>
          <w:szCs w:val="30"/>
        </w:rPr>
        <w:t xml:space="preserve"> of files</w:t>
      </w:r>
    </w:p>
    <w:p w:rsidR="00565553" w:rsidRPr="00A278EB" w:rsidRDefault="00014AA9">
      <w:pPr>
        <w:pStyle w:val="5"/>
        <w:rPr>
          <w:i w:val="0"/>
        </w:rPr>
      </w:pPr>
      <w:bookmarkStart w:id="7" w:name="the-data-and-sample-information-should-b"/>
      <w:bookmarkEnd w:id="7"/>
      <w:r w:rsidRPr="00A278EB">
        <w:rPr>
          <w:i w:val="0"/>
        </w:rPr>
        <w:t xml:space="preserve">The </w:t>
      </w:r>
      <w:r w:rsidR="00F12423">
        <w:rPr>
          <w:i w:val="0"/>
        </w:rPr>
        <w:t xml:space="preserve">metabolomic </w:t>
      </w:r>
      <w:r w:rsidRPr="00A278EB">
        <w:rPr>
          <w:i w:val="0"/>
        </w:rPr>
        <w:t>data</w:t>
      </w:r>
      <w:r w:rsidR="00F12423">
        <w:rPr>
          <w:i w:val="0"/>
        </w:rPr>
        <w:t>set</w:t>
      </w:r>
      <w:r w:rsidRPr="00A278EB">
        <w:rPr>
          <w:i w:val="0"/>
        </w:rPr>
        <w:t xml:space="preserve"> </w:t>
      </w:r>
      <w:r w:rsidR="00163FE0">
        <w:rPr>
          <w:i w:val="0"/>
        </w:rPr>
        <w:t>from initial processing software</w:t>
      </w:r>
      <w:r w:rsidR="00B95E3A">
        <w:rPr>
          <w:i w:val="0"/>
        </w:rPr>
        <w:t xml:space="preserve"> (such as XCMS and MZmine)</w:t>
      </w:r>
      <w:r w:rsidR="00163FE0">
        <w:rPr>
          <w:i w:val="0"/>
        </w:rPr>
        <w:t xml:space="preserve"> </w:t>
      </w:r>
      <w:r w:rsidR="00393257">
        <w:rPr>
          <w:i w:val="0"/>
        </w:rPr>
        <w:t>and sample information need to</w:t>
      </w:r>
      <w:r w:rsidRPr="00A278EB">
        <w:rPr>
          <w:i w:val="0"/>
        </w:rPr>
        <w:t xml:space="preserve"> be placed in a folder</w:t>
      </w:r>
      <w:r w:rsidRPr="00A278EB">
        <w:rPr>
          <w:i w:val="0"/>
        </w:rPr>
        <w:t>：</w:t>
      </w:r>
    </w:p>
    <w:p w:rsidR="00565553" w:rsidRDefault="00014AA9" w:rsidP="008D429A">
      <w:pPr>
        <w:pStyle w:val="Figure"/>
        <w:jc w:val="center"/>
      </w:pPr>
      <w:r w:rsidRPr="00A278EB">
        <w:rPr>
          <w:noProof/>
          <w:lang w:eastAsia="zh-CN"/>
        </w:rPr>
        <w:drawing>
          <wp:inline distT="0" distB="0" distL="0" distR="0">
            <wp:extent cx="5212868" cy="699714"/>
            <wp:effectExtent l="0" t="0" r="0" b="5715"/>
            <wp:docPr id="3" name="Picture"/>
            <wp:cNvGraphicFramePr/>
            <a:graphic xmlns:a="http://schemas.openxmlformats.org/drawingml/2006/main">
              <a:graphicData uri="http://schemas.openxmlformats.org/drawingml/2006/picture">
                <pic:pic xmlns:pic="http://schemas.openxmlformats.org/drawingml/2006/picture">
                  <pic:nvPicPr>
                    <pic:cNvPr id="0" name="Picture" descr="data%20organization.png"/>
                    <pic:cNvPicPr>
                      <a:picLocks noChangeAspect="1" noChangeArrowheads="1"/>
                    </pic:cNvPicPr>
                  </pic:nvPicPr>
                  <pic:blipFill>
                    <a:blip r:embed="rId10"/>
                    <a:stretch>
                      <a:fillRect/>
                    </a:stretch>
                  </pic:blipFill>
                  <pic:spPr bwMode="auto">
                    <a:xfrm>
                      <a:off x="0" y="0"/>
                      <a:ext cx="5657405" cy="759383"/>
                    </a:xfrm>
                    <a:prstGeom prst="rect">
                      <a:avLst/>
                    </a:prstGeom>
                    <a:noFill/>
                    <a:ln w="9525">
                      <a:noFill/>
                      <a:headEnd/>
                      <a:tailEnd/>
                    </a:ln>
                  </pic:spPr>
                </pic:pic>
              </a:graphicData>
            </a:graphic>
          </wp:inline>
        </w:drawing>
      </w:r>
    </w:p>
    <w:p w:rsidR="002653AE" w:rsidRPr="002653AE" w:rsidRDefault="00B902FC" w:rsidP="002653AE">
      <w:pPr>
        <w:pStyle w:val="Figure"/>
        <w:jc w:val="center"/>
        <w:rPr>
          <w:sz w:val="21"/>
          <w:szCs w:val="21"/>
          <w:lang w:eastAsia="zh-CN"/>
        </w:rPr>
      </w:pPr>
      <w:r>
        <w:rPr>
          <w:rFonts w:hint="eastAsia"/>
          <w:sz w:val="21"/>
          <w:szCs w:val="21"/>
          <w:lang w:eastAsia="zh-CN"/>
        </w:rPr>
        <w:t>Figure</w:t>
      </w:r>
      <w:r w:rsidR="004D5DCF">
        <w:rPr>
          <w:sz w:val="21"/>
          <w:szCs w:val="21"/>
          <w:lang w:eastAsia="zh-CN"/>
        </w:rPr>
        <w:t xml:space="preserve"> </w:t>
      </w:r>
      <w:r>
        <w:rPr>
          <w:sz w:val="21"/>
          <w:szCs w:val="21"/>
          <w:lang w:eastAsia="zh-CN"/>
        </w:rPr>
        <w:t>3</w:t>
      </w:r>
      <w:r w:rsidR="002653AE" w:rsidRPr="00B709E1">
        <w:rPr>
          <w:rFonts w:hint="eastAsia"/>
          <w:sz w:val="21"/>
          <w:szCs w:val="21"/>
          <w:lang w:eastAsia="zh-CN"/>
        </w:rPr>
        <w:t xml:space="preserve">. </w:t>
      </w:r>
      <w:r w:rsidR="002653AE" w:rsidRPr="00B709E1">
        <w:rPr>
          <w:sz w:val="21"/>
          <w:szCs w:val="21"/>
          <w:lang w:eastAsia="zh-CN"/>
        </w:rPr>
        <w:t xml:space="preserve">The </w:t>
      </w:r>
      <w:r w:rsidR="00704251">
        <w:rPr>
          <w:sz w:val="21"/>
          <w:szCs w:val="21"/>
          <w:lang w:eastAsia="zh-CN"/>
        </w:rPr>
        <w:t xml:space="preserve">data organization for </w:t>
      </w:r>
      <w:r w:rsidR="0030554C">
        <w:rPr>
          <w:i/>
          <w:sz w:val="21"/>
          <w:szCs w:val="21"/>
          <w:lang w:eastAsia="zh-CN"/>
        </w:rPr>
        <w:t>MetCleaning</w:t>
      </w:r>
      <w:r w:rsidR="00704251">
        <w:rPr>
          <w:sz w:val="21"/>
          <w:szCs w:val="21"/>
          <w:lang w:eastAsia="zh-CN"/>
        </w:rPr>
        <w:t>.</w:t>
      </w:r>
    </w:p>
    <w:p w:rsidR="00565553" w:rsidRPr="000C38D0" w:rsidRDefault="00014AA9" w:rsidP="00F05D74">
      <w:pPr>
        <w:pStyle w:val="5"/>
        <w:jc w:val="both"/>
        <w:rPr>
          <w:b/>
          <w:i w:val="0"/>
        </w:rPr>
      </w:pPr>
      <w:bookmarkStart w:id="8" w:name="data.csv-is-the-data-you-want-to-process"/>
      <w:bookmarkEnd w:id="8"/>
      <w:r w:rsidRPr="00A278EB">
        <w:rPr>
          <w:i w:val="0"/>
        </w:rPr>
        <w:lastRenderedPageBreak/>
        <w:t xml:space="preserve">1. "data.csv" is the </w:t>
      </w:r>
      <w:r w:rsidR="0037282C">
        <w:rPr>
          <w:i w:val="0"/>
        </w:rPr>
        <w:t xml:space="preserve">metabolomic </w:t>
      </w:r>
      <w:r w:rsidRPr="00A278EB">
        <w:rPr>
          <w:i w:val="0"/>
        </w:rPr>
        <w:t>data</w:t>
      </w:r>
      <w:r w:rsidR="0037282C">
        <w:rPr>
          <w:i w:val="0"/>
        </w:rPr>
        <w:t>set</w:t>
      </w:r>
      <w:r w:rsidR="00AE4B69">
        <w:rPr>
          <w:i w:val="0"/>
        </w:rPr>
        <w:t xml:space="preserve"> you want to process. R</w:t>
      </w:r>
      <w:r w:rsidRPr="00A278EB">
        <w:rPr>
          <w:i w:val="0"/>
        </w:rPr>
        <w:t>ow</w:t>
      </w:r>
      <w:r w:rsidR="009635F5">
        <w:rPr>
          <w:i w:val="0"/>
        </w:rPr>
        <w:t>s are</w:t>
      </w:r>
      <w:r w:rsidR="003B24B5">
        <w:rPr>
          <w:i w:val="0"/>
        </w:rPr>
        <w:t xml:space="preserve"> feature</w:t>
      </w:r>
      <w:r w:rsidR="009635F5">
        <w:rPr>
          <w:i w:val="0"/>
        </w:rPr>
        <w:t>s</w:t>
      </w:r>
      <w:r w:rsidR="003B24B5">
        <w:rPr>
          <w:i w:val="0"/>
        </w:rPr>
        <w:t xml:space="preserve"> and column</w:t>
      </w:r>
      <w:r w:rsidR="009635F5">
        <w:rPr>
          <w:i w:val="0"/>
        </w:rPr>
        <w:t>s are</w:t>
      </w:r>
      <w:r w:rsidR="00F23C21">
        <w:rPr>
          <w:i w:val="0"/>
        </w:rPr>
        <w:t xml:space="preserve"> feature abundance of samples</w:t>
      </w:r>
      <w:r w:rsidR="003B24B5">
        <w:rPr>
          <w:i w:val="0"/>
        </w:rPr>
        <w:t xml:space="preserve"> and</w:t>
      </w:r>
      <w:r w:rsidRPr="00A278EB">
        <w:rPr>
          <w:i w:val="0"/>
        </w:rPr>
        <w:t xml:space="preserve"> tag</w:t>
      </w:r>
      <w:r w:rsidR="009518C7">
        <w:rPr>
          <w:i w:val="0"/>
        </w:rPr>
        <w:t>s</w:t>
      </w:r>
      <w:r w:rsidRPr="00A278EB">
        <w:rPr>
          <w:i w:val="0"/>
        </w:rPr>
        <w:t xml:space="preserve"> of feature</w:t>
      </w:r>
      <w:r w:rsidR="00BC053C">
        <w:rPr>
          <w:i w:val="0"/>
        </w:rPr>
        <w:t>s</w:t>
      </w:r>
      <w:r w:rsidRPr="00A278EB">
        <w:rPr>
          <w:i w:val="0"/>
        </w:rPr>
        <w:t>. The tags of feature</w:t>
      </w:r>
      <w:r w:rsidR="004363A8">
        <w:rPr>
          <w:i w:val="0"/>
        </w:rPr>
        <w:t>s</w:t>
      </w:r>
      <w:r w:rsidR="00F4478E">
        <w:rPr>
          <w:i w:val="0"/>
        </w:rPr>
        <w:t xml:space="preserve"> must contain</w:t>
      </w:r>
      <w:r w:rsidRPr="00A278EB">
        <w:rPr>
          <w:i w:val="0"/>
        </w:rPr>
        <w:t xml:space="preserve"> "name" (feature name), "mz" (mass to change ratio) and "rt" (retention time). Other tags of feature</w:t>
      </w:r>
      <w:r w:rsidR="000A0A8B">
        <w:rPr>
          <w:i w:val="0"/>
        </w:rPr>
        <w:t>s</w:t>
      </w:r>
      <w:r w:rsidRPr="00A278EB">
        <w:rPr>
          <w:i w:val="0"/>
        </w:rPr>
        <w:t xml:space="preserve"> are optional, for example "isotopes" and "adducts". The name of sample can contain ".", but </w:t>
      </w:r>
      <w:r w:rsidR="006E7E6B" w:rsidRPr="00A278EB">
        <w:rPr>
          <w:i w:val="0"/>
        </w:rPr>
        <w:t>cannot</w:t>
      </w:r>
      <w:r w:rsidR="00C33559">
        <w:rPr>
          <w:i w:val="0"/>
        </w:rPr>
        <w:t xml:space="preserve"> contain "-" and</w:t>
      </w:r>
      <w:r w:rsidR="002D02B7">
        <w:rPr>
          <w:i w:val="0"/>
        </w:rPr>
        <w:t xml:space="preserve"> space</w:t>
      </w:r>
      <w:r w:rsidRPr="00A278EB">
        <w:rPr>
          <w:i w:val="0"/>
        </w:rPr>
        <w:t>. And t</w:t>
      </w:r>
      <w:r w:rsidR="00C07872">
        <w:rPr>
          <w:i w:val="0"/>
        </w:rPr>
        <w:t>he st</w:t>
      </w:r>
      <w:r w:rsidR="004C15E6">
        <w:rPr>
          <w:i w:val="0"/>
        </w:rPr>
        <w:t>ar</w:t>
      </w:r>
      <w:r w:rsidR="00C07872">
        <w:rPr>
          <w:i w:val="0"/>
        </w:rPr>
        <w:t>t</w:t>
      </w:r>
      <w:r w:rsidRPr="00A278EB">
        <w:rPr>
          <w:i w:val="0"/>
        </w:rPr>
        <w:t xml:space="preserve"> of sample name </w:t>
      </w:r>
      <w:r w:rsidR="006E7E6B" w:rsidRPr="00A278EB">
        <w:rPr>
          <w:i w:val="0"/>
        </w:rPr>
        <w:t>cannot</w:t>
      </w:r>
      <w:r w:rsidRPr="00A278EB">
        <w:rPr>
          <w:i w:val="0"/>
        </w:rPr>
        <w:t xml:space="preserve"> be number. </w:t>
      </w:r>
      <w:r w:rsidRPr="000C38D0">
        <w:rPr>
          <w:b/>
          <w:i w:val="0"/>
        </w:rPr>
        <w:t>For example, "A210.a" and "A210a" are valid, and "210a" or "210-a" are invalid.</w:t>
      </w:r>
    </w:p>
    <w:p w:rsidR="00565553" w:rsidRDefault="00014AA9" w:rsidP="008D429A">
      <w:pPr>
        <w:pStyle w:val="Figure"/>
        <w:jc w:val="center"/>
      </w:pPr>
      <w:r w:rsidRPr="00A278EB">
        <w:rPr>
          <w:noProof/>
          <w:lang w:eastAsia="zh-CN"/>
        </w:rPr>
        <w:drawing>
          <wp:inline distT="0" distB="0" distL="0" distR="0">
            <wp:extent cx="5077044" cy="636104"/>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ata.png"/>
                    <pic:cNvPicPr>
                      <a:picLocks noChangeAspect="1" noChangeArrowheads="1"/>
                    </pic:cNvPicPr>
                  </pic:nvPicPr>
                  <pic:blipFill>
                    <a:blip r:embed="rId11"/>
                    <a:stretch>
                      <a:fillRect/>
                    </a:stretch>
                  </pic:blipFill>
                  <pic:spPr bwMode="auto">
                    <a:xfrm>
                      <a:off x="0" y="0"/>
                      <a:ext cx="5413304" cy="678234"/>
                    </a:xfrm>
                    <a:prstGeom prst="rect">
                      <a:avLst/>
                    </a:prstGeom>
                    <a:noFill/>
                    <a:ln w="9525">
                      <a:noFill/>
                      <a:headEnd/>
                      <a:tailEnd/>
                    </a:ln>
                  </pic:spPr>
                </pic:pic>
              </a:graphicData>
            </a:graphic>
          </wp:inline>
        </w:drawing>
      </w:r>
    </w:p>
    <w:p w:rsidR="0099211A" w:rsidRPr="00D60766" w:rsidRDefault="0099211A" w:rsidP="00D60766">
      <w:pPr>
        <w:pStyle w:val="Figure"/>
        <w:jc w:val="center"/>
        <w:rPr>
          <w:sz w:val="21"/>
          <w:szCs w:val="21"/>
          <w:lang w:eastAsia="zh-CN"/>
        </w:rPr>
      </w:pPr>
      <w:r>
        <w:rPr>
          <w:rFonts w:hint="eastAsia"/>
          <w:sz w:val="21"/>
          <w:szCs w:val="21"/>
          <w:lang w:eastAsia="zh-CN"/>
        </w:rPr>
        <w:t>Figure</w:t>
      </w:r>
      <w:r w:rsidR="004D5DCF">
        <w:rPr>
          <w:sz w:val="21"/>
          <w:szCs w:val="21"/>
          <w:lang w:eastAsia="zh-CN"/>
        </w:rPr>
        <w:t xml:space="preserve"> </w:t>
      </w:r>
      <w:r w:rsidR="00411906">
        <w:rPr>
          <w:sz w:val="21"/>
          <w:szCs w:val="21"/>
          <w:lang w:eastAsia="zh-CN"/>
        </w:rPr>
        <w:t>4</w:t>
      </w:r>
      <w:r w:rsidRPr="00B709E1">
        <w:rPr>
          <w:rFonts w:hint="eastAsia"/>
          <w:sz w:val="21"/>
          <w:szCs w:val="21"/>
          <w:lang w:eastAsia="zh-CN"/>
        </w:rPr>
        <w:t xml:space="preserve">. </w:t>
      </w:r>
      <w:r w:rsidRPr="00B709E1">
        <w:rPr>
          <w:sz w:val="21"/>
          <w:szCs w:val="21"/>
          <w:lang w:eastAsia="zh-CN"/>
        </w:rPr>
        <w:t xml:space="preserve">The </w:t>
      </w:r>
      <w:r w:rsidR="00C24783">
        <w:rPr>
          <w:sz w:val="21"/>
          <w:szCs w:val="21"/>
          <w:lang w:eastAsia="zh-CN"/>
        </w:rPr>
        <w:t xml:space="preserve">metabolomic </w:t>
      </w:r>
      <w:r>
        <w:rPr>
          <w:sz w:val="21"/>
          <w:szCs w:val="21"/>
          <w:lang w:eastAsia="zh-CN"/>
        </w:rPr>
        <w:t>data</w:t>
      </w:r>
      <w:r w:rsidR="00C24783">
        <w:rPr>
          <w:sz w:val="21"/>
          <w:szCs w:val="21"/>
          <w:lang w:eastAsia="zh-CN"/>
        </w:rPr>
        <w:t>set</w:t>
      </w:r>
      <w:r>
        <w:rPr>
          <w:sz w:val="21"/>
          <w:szCs w:val="21"/>
          <w:lang w:eastAsia="zh-CN"/>
        </w:rPr>
        <w:t xml:space="preserve"> for </w:t>
      </w:r>
      <w:r w:rsidR="0030554C">
        <w:rPr>
          <w:i/>
          <w:sz w:val="21"/>
          <w:szCs w:val="21"/>
          <w:lang w:eastAsia="zh-CN"/>
        </w:rPr>
        <w:t>MetCleaning</w:t>
      </w:r>
      <w:r>
        <w:rPr>
          <w:sz w:val="21"/>
          <w:szCs w:val="21"/>
          <w:lang w:eastAsia="zh-CN"/>
        </w:rPr>
        <w:t>.</w:t>
      </w:r>
    </w:p>
    <w:p w:rsidR="00565553" w:rsidRPr="00A278EB" w:rsidRDefault="00014AA9" w:rsidP="000B466C">
      <w:pPr>
        <w:pStyle w:val="5"/>
        <w:jc w:val="both"/>
        <w:rPr>
          <w:i w:val="0"/>
        </w:rPr>
      </w:pPr>
      <w:bookmarkStart w:id="9" w:name="sample.information.csv-are-sample-inform"/>
      <w:bookmarkEnd w:id="9"/>
      <w:r w:rsidRPr="00A278EB">
        <w:rPr>
          <w:i w:val="0"/>
        </w:rPr>
        <w:t xml:space="preserve">2. "sample.information.csv" </w:t>
      </w:r>
      <w:r w:rsidR="00362F1F">
        <w:rPr>
          <w:i w:val="0"/>
        </w:rPr>
        <w:t>is</w:t>
      </w:r>
      <w:r w:rsidRPr="00A278EB">
        <w:rPr>
          <w:i w:val="0"/>
        </w:rPr>
        <w:t xml:space="preserve"> sample information</w:t>
      </w:r>
      <w:r w:rsidR="00AF215C">
        <w:rPr>
          <w:i w:val="0"/>
        </w:rPr>
        <w:t xml:space="preserve"> for metabolomic dataset</w:t>
      </w:r>
      <w:r w:rsidRPr="00A278EB">
        <w:rPr>
          <w:i w:val="0"/>
        </w:rPr>
        <w:t>. Col</w:t>
      </w:r>
      <w:r w:rsidR="00C667E6">
        <w:rPr>
          <w:i w:val="0"/>
        </w:rPr>
        <w:t>umn 1 is "sample.name" which is</w:t>
      </w:r>
      <w:r w:rsidRPr="00A278EB">
        <w:rPr>
          <w:i w:val="0"/>
        </w:rPr>
        <w:t xml:space="preserve"> the names of subject and QC sample</w:t>
      </w:r>
      <w:r w:rsidR="0072613D">
        <w:rPr>
          <w:i w:val="0"/>
        </w:rPr>
        <w:t>s</w:t>
      </w:r>
      <w:r w:rsidRPr="00A278EB">
        <w:rPr>
          <w:i w:val="0"/>
        </w:rPr>
        <w:t>. Please confirm that the sample name</w:t>
      </w:r>
      <w:r w:rsidR="003952A0">
        <w:rPr>
          <w:i w:val="0"/>
        </w:rPr>
        <w:t>s</w:t>
      </w:r>
      <w:r w:rsidRPr="00A278EB">
        <w:rPr>
          <w:i w:val="0"/>
        </w:rPr>
        <w:t xml:space="preserve"> in "sample.information.csv" and "data.csv" are completely same. Column 2 is "injection.order" which is the injection order of QC and subject sample</w:t>
      </w:r>
      <w:r w:rsidR="003952A0">
        <w:rPr>
          <w:i w:val="0"/>
        </w:rPr>
        <w:t>s</w:t>
      </w:r>
      <w:r w:rsidRPr="00A278EB">
        <w:rPr>
          <w:i w:val="0"/>
        </w:rPr>
        <w:t>. Column 3 is "class", which is used to distinguish "QC" and "Subject"</w:t>
      </w:r>
      <w:r w:rsidR="001A0330">
        <w:rPr>
          <w:i w:val="0"/>
        </w:rPr>
        <w:t xml:space="preserve"> samples</w:t>
      </w:r>
      <w:r w:rsidRPr="00A278EB">
        <w:rPr>
          <w:i w:val="0"/>
        </w:rPr>
        <w:t>. Column 4 is "batch"</w:t>
      </w:r>
      <w:r w:rsidR="001B1615">
        <w:rPr>
          <w:i w:val="0"/>
        </w:rPr>
        <w:t xml:space="preserve"> to provide acquisition batch information</w:t>
      </w:r>
      <w:r w:rsidR="007033E1">
        <w:rPr>
          <w:i w:val="0"/>
        </w:rPr>
        <w:t xml:space="preserve"> for samples</w:t>
      </w:r>
      <w:r w:rsidRPr="00A278EB">
        <w:rPr>
          <w:i w:val="0"/>
        </w:rPr>
        <w:t>. Column 5 is "group", which is used to la</w:t>
      </w:r>
      <w:r w:rsidR="00E37EFE">
        <w:rPr>
          <w:i w:val="0"/>
        </w:rPr>
        <w:t>bel the group of subject sample, f</w:t>
      </w:r>
      <w:r w:rsidRPr="00A278EB">
        <w:rPr>
          <w:i w:val="0"/>
        </w:rPr>
        <w:t xml:space="preserve">or example, "control" and "case". The </w:t>
      </w:r>
      <w:r w:rsidR="008D4700" w:rsidRPr="00A278EB">
        <w:rPr>
          <w:i w:val="0"/>
        </w:rPr>
        <w:t>"</w:t>
      </w:r>
      <w:r w:rsidRPr="00A278EB">
        <w:rPr>
          <w:i w:val="0"/>
        </w:rPr>
        <w:t>group</w:t>
      </w:r>
      <w:r w:rsidR="008D4700" w:rsidRPr="00A278EB">
        <w:rPr>
          <w:i w:val="0"/>
        </w:rPr>
        <w:t>"</w:t>
      </w:r>
      <w:r w:rsidRPr="00A278EB">
        <w:rPr>
          <w:i w:val="0"/>
        </w:rPr>
        <w:t xml:space="preserve"> of QC </w:t>
      </w:r>
      <w:r w:rsidR="00B9760E">
        <w:rPr>
          <w:i w:val="0"/>
        </w:rPr>
        <w:t xml:space="preserve">samples </w:t>
      </w:r>
      <w:r w:rsidRPr="00A278EB">
        <w:rPr>
          <w:i w:val="0"/>
        </w:rPr>
        <w:t>is labeled as "QC".</w:t>
      </w:r>
    </w:p>
    <w:p w:rsidR="00565553" w:rsidRDefault="00014AA9" w:rsidP="009D5E34">
      <w:pPr>
        <w:pStyle w:val="Figure"/>
        <w:jc w:val="center"/>
      </w:pPr>
      <w:r w:rsidRPr="00A278EB">
        <w:rPr>
          <w:noProof/>
          <w:lang w:eastAsia="zh-CN"/>
        </w:rPr>
        <w:drawing>
          <wp:inline distT="0" distB="0" distL="0" distR="0">
            <wp:extent cx="4582087" cy="874643"/>
            <wp:effectExtent l="0" t="0" r="0" b="1905"/>
            <wp:docPr id="5" name="Picture"/>
            <wp:cNvGraphicFramePr/>
            <a:graphic xmlns:a="http://schemas.openxmlformats.org/drawingml/2006/main">
              <a:graphicData uri="http://schemas.openxmlformats.org/drawingml/2006/picture">
                <pic:pic xmlns:pic="http://schemas.openxmlformats.org/drawingml/2006/picture">
                  <pic:nvPicPr>
                    <pic:cNvPr id="0" name="Picture" descr="sample.information.png"/>
                    <pic:cNvPicPr>
                      <a:picLocks noChangeAspect="1" noChangeArrowheads="1"/>
                    </pic:cNvPicPr>
                  </pic:nvPicPr>
                  <pic:blipFill>
                    <a:blip r:embed="rId12"/>
                    <a:stretch>
                      <a:fillRect/>
                    </a:stretch>
                  </pic:blipFill>
                  <pic:spPr bwMode="auto">
                    <a:xfrm>
                      <a:off x="0" y="0"/>
                      <a:ext cx="4747848" cy="906284"/>
                    </a:xfrm>
                    <a:prstGeom prst="rect">
                      <a:avLst/>
                    </a:prstGeom>
                    <a:noFill/>
                    <a:ln w="9525">
                      <a:noFill/>
                      <a:headEnd/>
                      <a:tailEnd/>
                    </a:ln>
                  </pic:spPr>
                </pic:pic>
              </a:graphicData>
            </a:graphic>
          </wp:inline>
        </w:drawing>
      </w:r>
    </w:p>
    <w:p w:rsidR="005442BC" w:rsidRPr="004B1C97" w:rsidRDefault="005442BC" w:rsidP="004B1C97">
      <w:pPr>
        <w:pStyle w:val="Figure"/>
        <w:jc w:val="center"/>
        <w:rPr>
          <w:sz w:val="21"/>
          <w:szCs w:val="21"/>
          <w:lang w:eastAsia="zh-CN"/>
        </w:rPr>
      </w:pPr>
      <w:r>
        <w:rPr>
          <w:rFonts w:hint="eastAsia"/>
          <w:sz w:val="21"/>
          <w:szCs w:val="21"/>
          <w:lang w:eastAsia="zh-CN"/>
        </w:rPr>
        <w:t>Figure</w:t>
      </w:r>
      <w:r w:rsidR="004D5DCF">
        <w:rPr>
          <w:sz w:val="21"/>
          <w:szCs w:val="21"/>
          <w:lang w:eastAsia="zh-CN"/>
        </w:rPr>
        <w:t xml:space="preserve"> </w:t>
      </w:r>
      <w:r w:rsidR="00822B96">
        <w:rPr>
          <w:sz w:val="21"/>
          <w:szCs w:val="21"/>
          <w:lang w:eastAsia="zh-CN"/>
        </w:rPr>
        <w:t>5</w:t>
      </w:r>
      <w:r w:rsidRPr="00B709E1">
        <w:rPr>
          <w:rFonts w:hint="eastAsia"/>
          <w:sz w:val="21"/>
          <w:szCs w:val="21"/>
          <w:lang w:eastAsia="zh-CN"/>
        </w:rPr>
        <w:t xml:space="preserve">. </w:t>
      </w:r>
      <w:r w:rsidRPr="00B709E1">
        <w:rPr>
          <w:sz w:val="21"/>
          <w:szCs w:val="21"/>
          <w:lang w:eastAsia="zh-CN"/>
        </w:rPr>
        <w:t xml:space="preserve">The </w:t>
      </w:r>
      <w:r w:rsidR="008F5602">
        <w:rPr>
          <w:sz w:val="21"/>
          <w:szCs w:val="21"/>
          <w:lang w:eastAsia="zh-CN"/>
        </w:rPr>
        <w:t>sample information</w:t>
      </w:r>
      <w:r>
        <w:rPr>
          <w:sz w:val="21"/>
          <w:szCs w:val="21"/>
          <w:lang w:eastAsia="zh-CN"/>
        </w:rPr>
        <w:t xml:space="preserve"> for </w:t>
      </w:r>
      <w:r w:rsidR="0030554C">
        <w:rPr>
          <w:i/>
          <w:sz w:val="21"/>
          <w:szCs w:val="21"/>
          <w:lang w:eastAsia="zh-CN"/>
        </w:rPr>
        <w:t>MetCleaning</w:t>
      </w:r>
      <w:r>
        <w:rPr>
          <w:sz w:val="21"/>
          <w:szCs w:val="21"/>
          <w:lang w:eastAsia="zh-CN"/>
        </w:rPr>
        <w:t>.</w:t>
      </w:r>
    </w:p>
    <w:p w:rsidR="00565553" w:rsidRPr="00A278EB" w:rsidRDefault="00493C5B" w:rsidP="00566E92">
      <w:pPr>
        <w:pStyle w:val="5"/>
        <w:jc w:val="both"/>
        <w:rPr>
          <w:i w:val="0"/>
        </w:rPr>
      </w:pPr>
      <w:bookmarkStart w:id="10" w:name="peak-identification-are-optional.-you-ca"/>
      <w:bookmarkEnd w:id="10"/>
      <w:r>
        <w:rPr>
          <w:i w:val="0"/>
        </w:rPr>
        <w:t>3. "</w:t>
      </w:r>
      <w:proofErr w:type="gramStart"/>
      <w:r>
        <w:rPr>
          <w:i w:val="0"/>
        </w:rPr>
        <w:t>peak</w:t>
      </w:r>
      <w:proofErr w:type="gramEnd"/>
      <w:r>
        <w:rPr>
          <w:i w:val="0"/>
        </w:rPr>
        <w:t xml:space="preserve"> identification" is</w:t>
      </w:r>
      <w:r w:rsidR="00014AA9" w:rsidRPr="00A278EB">
        <w:rPr>
          <w:i w:val="0"/>
        </w:rPr>
        <w:t xml:space="preserve"> optional. You can use the </w:t>
      </w:r>
      <w:r w:rsidR="00AC18E3">
        <w:rPr>
          <w:i w:val="0"/>
        </w:rPr>
        <w:t>identification information of the metabolomic dataset</w:t>
      </w:r>
      <w:r w:rsidR="00014AA9" w:rsidRPr="00A278EB">
        <w:rPr>
          <w:i w:val="0"/>
        </w:rPr>
        <w:t xml:space="preserve"> </w:t>
      </w:r>
      <w:r w:rsidR="007C33F3">
        <w:rPr>
          <w:i w:val="0"/>
        </w:rPr>
        <w:t xml:space="preserve">to </w:t>
      </w:r>
      <w:r w:rsidR="00BB1B0E">
        <w:rPr>
          <w:i w:val="0"/>
        </w:rPr>
        <w:t>do metabolite identification</w:t>
      </w:r>
      <w:r w:rsidR="00014AA9" w:rsidRPr="00A278EB">
        <w:rPr>
          <w:i w:val="0"/>
        </w:rPr>
        <w:t xml:space="preserve"> according</w:t>
      </w:r>
      <w:r w:rsidR="006F5F57">
        <w:rPr>
          <w:i w:val="0"/>
        </w:rPr>
        <w:t xml:space="preserve"> to mz and RT. Please create a</w:t>
      </w:r>
      <w:r w:rsidR="00014AA9" w:rsidRPr="00A278EB">
        <w:rPr>
          <w:i w:val="0"/>
        </w:rPr>
        <w:t xml:space="preserve"> folder named as "p</w:t>
      </w:r>
      <w:r w:rsidR="008D3F66">
        <w:rPr>
          <w:i w:val="0"/>
        </w:rPr>
        <w:t>eak identification" and place</w:t>
      </w:r>
      <w:r w:rsidR="00014AA9" w:rsidRPr="00A278EB">
        <w:rPr>
          <w:i w:val="0"/>
        </w:rPr>
        <w:t xml:space="preserve"> </w:t>
      </w:r>
      <w:r w:rsidR="00F515B2">
        <w:rPr>
          <w:i w:val="0"/>
        </w:rPr>
        <w:t xml:space="preserve">identification </w:t>
      </w:r>
      <w:r w:rsidR="00014AA9" w:rsidRPr="00A278EB">
        <w:rPr>
          <w:i w:val="0"/>
        </w:rPr>
        <w:t xml:space="preserve">information in </w:t>
      </w:r>
      <w:r w:rsidR="00811625">
        <w:rPr>
          <w:i w:val="0"/>
        </w:rPr>
        <w:t>it</w:t>
      </w:r>
      <w:r w:rsidR="00014AA9" w:rsidRPr="00A278EB">
        <w:rPr>
          <w:i w:val="0"/>
        </w:rPr>
        <w:t xml:space="preserve">. </w:t>
      </w:r>
      <w:r w:rsidR="00014AA9" w:rsidRPr="00A278EB">
        <w:rPr>
          <w:b/>
          <w:i w:val="0"/>
        </w:rPr>
        <w:t xml:space="preserve">Please note that each </w:t>
      </w:r>
      <w:r w:rsidR="00E155CF">
        <w:rPr>
          <w:b/>
          <w:i w:val="0"/>
        </w:rPr>
        <w:t xml:space="preserve">name of </w:t>
      </w:r>
      <w:r w:rsidR="00DF5581">
        <w:rPr>
          <w:b/>
          <w:i w:val="0"/>
        </w:rPr>
        <w:t>identification</w:t>
      </w:r>
      <w:r w:rsidR="00014AA9" w:rsidRPr="00A278EB">
        <w:rPr>
          <w:b/>
          <w:i w:val="0"/>
        </w:rPr>
        <w:t xml:space="preserve"> information </w:t>
      </w:r>
      <w:r w:rsidR="00E155CF">
        <w:rPr>
          <w:b/>
          <w:i w:val="0"/>
        </w:rPr>
        <w:t xml:space="preserve">need to </w:t>
      </w:r>
      <w:r w:rsidR="00014AA9" w:rsidRPr="00A278EB">
        <w:rPr>
          <w:b/>
          <w:i w:val="0"/>
        </w:rPr>
        <w:t>contain "ms2"</w:t>
      </w:r>
      <w:r w:rsidR="004B3F2C">
        <w:rPr>
          <w:b/>
          <w:i w:val="0"/>
        </w:rPr>
        <w:t xml:space="preserve"> like figure 6 shows</w:t>
      </w:r>
      <w:r w:rsidR="00014AA9" w:rsidRPr="00A278EB">
        <w:rPr>
          <w:i w:val="0"/>
        </w:rPr>
        <w:t>.</w:t>
      </w:r>
    </w:p>
    <w:p w:rsidR="00565553" w:rsidRDefault="0043749F" w:rsidP="00716536">
      <w:pPr>
        <w:pStyle w:val="Figure"/>
        <w:jc w:val="center"/>
      </w:pPr>
      <w:r>
        <w:rPr>
          <w:noProof/>
          <w:lang w:eastAsia="zh-CN"/>
        </w:rPr>
        <w:drawing>
          <wp:inline distT="0" distB="0" distL="0" distR="0" wp14:anchorId="12849947" wp14:editId="43070F1B">
            <wp:extent cx="4514024" cy="996200"/>
            <wp:effectExtent l="0" t="0" r="127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594541" cy="1013969"/>
                    </a:xfrm>
                    <a:prstGeom prst="rect">
                      <a:avLst/>
                    </a:prstGeom>
                  </pic:spPr>
                </pic:pic>
              </a:graphicData>
            </a:graphic>
          </wp:inline>
        </w:drawing>
      </w:r>
    </w:p>
    <w:p w:rsidR="006C07C6" w:rsidRPr="00CC115E" w:rsidRDefault="006C07C6" w:rsidP="00CC115E">
      <w:pPr>
        <w:pStyle w:val="Figure"/>
        <w:jc w:val="center"/>
        <w:rPr>
          <w:sz w:val="21"/>
          <w:szCs w:val="21"/>
          <w:lang w:eastAsia="zh-CN"/>
        </w:rPr>
      </w:pPr>
      <w:r>
        <w:rPr>
          <w:rFonts w:hint="eastAsia"/>
          <w:sz w:val="21"/>
          <w:szCs w:val="21"/>
          <w:lang w:eastAsia="zh-CN"/>
        </w:rPr>
        <w:t>Figure</w:t>
      </w:r>
      <w:r w:rsidR="004D5DCF">
        <w:rPr>
          <w:sz w:val="21"/>
          <w:szCs w:val="21"/>
          <w:lang w:eastAsia="zh-CN"/>
        </w:rPr>
        <w:t xml:space="preserve"> </w:t>
      </w:r>
      <w:r w:rsidR="00822B96">
        <w:rPr>
          <w:sz w:val="21"/>
          <w:szCs w:val="21"/>
          <w:lang w:eastAsia="zh-CN"/>
        </w:rPr>
        <w:t>6</w:t>
      </w:r>
      <w:r w:rsidRPr="00B709E1">
        <w:rPr>
          <w:rFonts w:hint="eastAsia"/>
          <w:sz w:val="21"/>
          <w:szCs w:val="21"/>
          <w:lang w:eastAsia="zh-CN"/>
        </w:rPr>
        <w:t xml:space="preserve">. </w:t>
      </w:r>
      <w:r w:rsidR="00555EC6">
        <w:rPr>
          <w:sz w:val="21"/>
          <w:szCs w:val="21"/>
          <w:lang w:eastAsia="zh-CN"/>
        </w:rPr>
        <w:t>The identification</w:t>
      </w:r>
      <w:r>
        <w:rPr>
          <w:sz w:val="21"/>
          <w:szCs w:val="21"/>
          <w:lang w:eastAsia="zh-CN"/>
        </w:rPr>
        <w:t xml:space="preserve"> information for </w:t>
      </w:r>
      <w:r w:rsidR="0030554C">
        <w:rPr>
          <w:i/>
          <w:sz w:val="21"/>
          <w:szCs w:val="21"/>
          <w:lang w:eastAsia="zh-CN"/>
        </w:rPr>
        <w:t>MetCleaning</w:t>
      </w:r>
      <w:r>
        <w:rPr>
          <w:sz w:val="21"/>
          <w:szCs w:val="21"/>
          <w:lang w:eastAsia="zh-CN"/>
        </w:rPr>
        <w:t>.</w:t>
      </w:r>
    </w:p>
    <w:p w:rsidR="00565553" w:rsidRPr="00D56D88" w:rsidRDefault="00894CCF">
      <w:pPr>
        <w:pStyle w:val="4"/>
        <w:rPr>
          <w:color w:val="C00000"/>
          <w:sz w:val="30"/>
          <w:szCs w:val="30"/>
        </w:rPr>
      </w:pPr>
      <w:bookmarkStart w:id="11" w:name="data-pre-processing"/>
      <w:bookmarkEnd w:id="11"/>
      <w:r>
        <w:rPr>
          <w:color w:val="C00000"/>
          <w:sz w:val="30"/>
          <w:szCs w:val="30"/>
        </w:rPr>
        <w:lastRenderedPageBreak/>
        <w:t>D</w:t>
      </w:r>
      <w:r w:rsidR="009C6AF0">
        <w:rPr>
          <w:color w:val="C00000"/>
          <w:sz w:val="30"/>
          <w:szCs w:val="30"/>
        </w:rPr>
        <w:t>ata</w:t>
      </w:r>
      <w:r>
        <w:rPr>
          <w:color w:val="C00000"/>
          <w:sz w:val="30"/>
          <w:szCs w:val="30"/>
        </w:rPr>
        <w:t xml:space="preserve"> cleaning</w:t>
      </w:r>
    </w:p>
    <w:p w:rsidR="00565553" w:rsidRPr="00A278EB" w:rsidRDefault="00014AA9">
      <w:pPr>
        <w:pStyle w:val="5"/>
        <w:rPr>
          <w:i w:val="0"/>
        </w:rPr>
      </w:pPr>
      <w:bookmarkStart w:id="12" w:name="use-the-demo-data-of-metprocesser-as-exa"/>
      <w:bookmarkEnd w:id="12"/>
      <w:r w:rsidRPr="00A278EB">
        <w:rPr>
          <w:i w:val="0"/>
        </w:rPr>
        <w:t xml:space="preserve">Use the demo data of </w:t>
      </w:r>
      <w:r w:rsidR="0030554C">
        <w:t>MetCleaning</w:t>
      </w:r>
      <w:r w:rsidRPr="00A278EB">
        <w:rPr>
          <w:i w:val="0"/>
        </w:rPr>
        <w:t xml:space="preserve"> as </w:t>
      </w:r>
      <w:r w:rsidR="000F561B">
        <w:rPr>
          <w:i w:val="0"/>
        </w:rPr>
        <w:t xml:space="preserve">an </w:t>
      </w:r>
      <w:r w:rsidRPr="00A278EB">
        <w:rPr>
          <w:i w:val="0"/>
        </w:rPr>
        <w:t>example.</w:t>
      </w:r>
    </w:p>
    <w:p w:rsidR="00565553" w:rsidRPr="003B0741" w:rsidRDefault="00014AA9">
      <w:pPr>
        <w:pStyle w:val="5"/>
        <w:rPr>
          <w:b/>
          <w:i w:val="0"/>
          <w:color w:val="C00000"/>
        </w:rPr>
      </w:pPr>
      <w:bookmarkStart w:id="13" w:name="set-work-directory"/>
      <w:bookmarkEnd w:id="13"/>
      <w:r w:rsidRPr="003B0741">
        <w:rPr>
          <w:b/>
          <w:i w:val="0"/>
          <w:color w:val="C00000"/>
        </w:rPr>
        <w:t>1. Set</w:t>
      </w:r>
      <w:r w:rsidR="00FD7647">
        <w:rPr>
          <w:b/>
          <w:i w:val="0"/>
          <w:color w:val="C00000"/>
        </w:rPr>
        <w:t xml:space="preserve"> the folder where</w:t>
      </w:r>
      <w:r w:rsidR="0088705B">
        <w:rPr>
          <w:b/>
          <w:i w:val="0"/>
          <w:color w:val="C00000"/>
        </w:rPr>
        <w:t xml:space="preserve"> </w:t>
      </w:r>
      <w:r w:rsidR="00FD7647">
        <w:rPr>
          <w:b/>
          <w:i w:val="0"/>
          <w:color w:val="C00000"/>
        </w:rPr>
        <w:t xml:space="preserve">you place </w:t>
      </w:r>
      <w:r w:rsidR="008137A4">
        <w:rPr>
          <w:b/>
          <w:i w:val="0"/>
          <w:color w:val="C00000"/>
        </w:rPr>
        <w:t>files</w:t>
      </w:r>
      <w:r w:rsidR="00FD7647">
        <w:rPr>
          <w:b/>
          <w:i w:val="0"/>
          <w:color w:val="C00000"/>
        </w:rPr>
        <w:t xml:space="preserve"> as work </w:t>
      </w:r>
      <w:r w:rsidRPr="003B0741">
        <w:rPr>
          <w:b/>
          <w:i w:val="0"/>
          <w:color w:val="C00000"/>
        </w:rPr>
        <w:t>directory</w:t>
      </w:r>
      <w:r w:rsidR="00DF6A52">
        <w:rPr>
          <w:b/>
          <w:i w:val="0"/>
          <w:color w:val="C00000"/>
        </w:rPr>
        <w:t xml:space="preserve">. </w:t>
      </w:r>
    </w:p>
    <w:p w:rsidR="008F24FB" w:rsidRDefault="00E1322A" w:rsidP="008F24FB">
      <w:pPr>
        <w:pStyle w:val="SourceCode"/>
        <w:spacing w:after="0"/>
        <w:rPr>
          <w:rStyle w:val="KeywordTok"/>
        </w:rPr>
      </w:pPr>
      <w:r>
        <w:rPr>
          <w:rStyle w:val="NormalTok"/>
        </w:rPr>
        <w:t xml:space="preserve">##demo data of </w:t>
      </w:r>
      <w:r w:rsidR="0030554C">
        <w:rPr>
          <w:rStyle w:val="NormalTok"/>
        </w:rPr>
        <w:t>MetCleaning</w:t>
      </w:r>
      <w:r w:rsidR="00014AA9" w:rsidRPr="00A278EB">
        <w:br/>
      </w:r>
      <w:proofErr w:type="gramStart"/>
      <w:r w:rsidR="00014AA9" w:rsidRPr="00A278EB">
        <w:rPr>
          <w:rStyle w:val="KeywordTok"/>
        </w:rPr>
        <w:t>data</w:t>
      </w:r>
      <w:r w:rsidR="00014AA9" w:rsidRPr="00A278EB">
        <w:rPr>
          <w:rStyle w:val="NormalTok"/>
        </w:rPr>
        <w:t>(</w:t>
      </w:r>
      <w:proofErr w:type="gramEnd"/>
      <w:r w:rsidR="00014AA9" w:rsidRPr="00A278EB">
        <w:rPr>
          <w:rStyle w:val="NormalTok"/>
        </w:rPr>
        <w:t xml:space="preserve">data, </w:t>
      </w:r>
      <w:r w:rsidR="00014AA9" w:rsidRPr="00A278EB">
        <w:rPr>
          <w:rStyle w:val="DataTypeTok"/>
        </w:rPr>
        <w:t>package =</w:t>
      </w:r>
      <w:r w:rsidR="00014AA9" w:rsidRPr="00A278EB">
        <w:rPr>
          <w:rStyle w:val="NormalTok"/>
        </w:rPr>
        <w:t xml:space="preserve"> </w:t>
      </w:r>
      <w:r w:rsidR="00014AA9" w:rsidRPr="00A278EB">
        <w:rPr>
          <w:rStyle w:val="StringTok"/>
        </w:rPr>
        <w:t>"</w:t>
      </w:r>
      <w:r w:rsidR="0030554C">
        <w:rPr>
          <w:rStyle w:val="StringTok"/>
        </w:rPr>
        <w:t>MetCleaning</w:t>
      </w:r>
      <w:r w:rsidR="00014AA9" w:rsidRPr="00A278EB">
        <w:rPr>
          <w:rStyle w:val="StringTok"/>
        </w:rPr>
        <w:t>"</w:t>
      </w:r>
      <w:r w:rsidR="00014AA9" w:rsidRPr="00A278EB">
        <w:rPr>
          <w:rStyle w:val="NormalTok"/>
        </w:rPr>
        <w:t>)</w:t>
      </w:r>
      <w:r w:rsidR="00014AA9" w:rsidRPr="00A278EB">
        <w:br/>
      </w:r>
      <w:r w:rsidR="00014AA9" w:rsidRPr="00A278EB">
        <w:rPr>
          <w:rStyle w:val="KeywordTok"/>
        </w:rPr>
        <w:t>data</w:t>
      </w:r>
      <w:r w:rsidR="00014AA9" w:rsidRPr="00A278EB">
        <w:rPr>
          <w:rStyle w:val="NormalTok"/>
        </w:rPr>
        <w:t xml:space="preserve">(sample.information, </w:t>
      </w:r>
      <w:r w:rsidR="00014AA9" w:rsidRPr="00A278EB">
        <w:rPr>
          <w:rStyle w:val="DataTypeTok"/>
        </w:rPr>
        <w:t>package =</w:t>
      </w:r>
      <w:r w:rsidR="00014AA9" w:rsidRPr="00A278EB">
        <w:rPr>
          <w:rStyle w:val="NormalTok"/>
        </w:rPr>
        <w:t xml:space="preserve"> </w:t>
      </w:r>
      <w:r w:rsidR="00014AA9" w:rsidRPr="00A278EB">
        <w:rPr>
          <w:rStyle w:val="StringTok"/>
        </w:rPr>
        <w:t>"</w:t>
      </w:r>
      <w:r w:rsidR="0030554C">
        <w:rPr>
          <w:rStyle w:val="StringTok"/>
        </w:rPr>
        <w:t>MetCleaning</w:t>
      </w:r>
      <w:r w:rsidR="00014AA9" w:rsidRPr="00A278EB">
        <w:rPr>
          <w:rStyle w:val="StringTok"/>
        </w:rPr>
        <w:t>"</w:t>
      </w:r>
      <w:r w:rsidR="00014AA9" w:rsidRPr="00A278EB">
        <w:rPr>
          <w:rStyle w:val="NormalTok"/>
        </w:rPr>
        <w:t>)</w:t>
      </w:r>
      <w:r w:rsidR="00014AA9" w:rsidRPr="00A278EB">
        <w:br/>
      </w:r>
      <w:r w:rsidR="008F24FB" w:rsidRPr="00A278EB">
        <w:rPr>
          <w:rStyle w:val="KeywordTok"/>
        </w:rPr>
        <w:t>data</w:t>
      </w:r>
      <w:r w:rsidR="0055633F">
        <w:rPr>
          <w:rStyle w:val="NormalTok"/>
        </w:rPr>
        <w:t>(new.group</w:t>
      </w:r>
      <w:r w:rsidR="008F24FB" w:rsidRPr="00A278EB">
        <w:rPr>
          <w:rStyle w:val="NormalTok"/>
        </w:rPr>
        <w:t xml:space="preserve">, </w:t>
      </w:r>
      <w:r w:rsidR="008F24FB" w:rsidRPr="00A278EB">
        <w:rPr>
          <w:rStyle w:val="DataTypeTok"/>
        </w:rPr>
        <w:t>package =</w:t>
      </w:r>
      <w:r w:rsidR="008F24FB" w:rsidRPr="00A278EB">
        <w:rPr>
          <w:rStyle w:val="NormalTok"/>
        </w:rPr>
        <w:t xml:space="preserve"> </w:t>
      </w:r>
      <w:r w:rsidR="008F24FB" w:rsidRPr="00A278EB">
        <w:rPr>
          <w:rStyle w:val="StringTok"/>
        </w:rPr>
        <w:t>"</w:t>
      </w:r>
      <w:r w:rsidR="00585A7B">
        <w:rPr>
          <w:rStyle w:val="StringTok"/>
        </w:rPr>
        <w:t>MetCleaning</w:t>
      </w:r>
      <w:r w:rsidR="008F24FB" w:rsidRPr="00A278EB">
        <w:rPr>
          <w:rStyle w:val="StringTok"/>
        </w:rPr>
        <w:t>"</w:t>
      </w:r>
      <w:r w:rsidR="008F24FB" w:rsidRPr="00A278EB">
        <w:rPr>
          <w:rStyle w:val="NormalTok"/>
        </w:rPr>
        <w:t>)</w:t>
      </w:r>
    </w:p>
    <w:p w:rsidR="00D41AE6" w:rsidRDefault="00014AA9" w:rsidP="008F24FB">
      <w:pPr>
        <w:pStyle w:val="SourceCode"/>
        <w:spacing w:after="0"/>
        <w:rPr>
          <w:rStyle w:val="NormalTok"/>
        </w:rPr>
      </w:pPr>
      <w:r w:rsidRPr="00A278EB">
        <w:rPr>
          <w:rStyle w:val="KeywordTok"/>
        </w:rPr>
        <w:t>data</w:t>
      </w:r>
      <w:r w:rsidR="00DA663B">
        <w:rPr>
          <w:rStyle w:val="NormalTok"/>
        </w:rPr>
        <w:t>(ms2_1</w:t>
      </w:r>
      <w:r w:rsidRPr="00A278EB">
        <w:rPr>
          <w:rStyle w:val="NormalTok"/>
        </w:rPr>
        <w:t xml:space="preserve">, </w:t>
      </w:r>
      <w:r w:rsidRPr="00A278EB">
        <w:rPr>
          <w:rStyle w:val="DataTypeTok"/>
        </w:rPr>
        <w:t>package =</w:t>
      </w:r>
      <w:r w:rsidRPr="00A278EB">
        <w:rPr>
          <w:rStyle w:val="NormalTok"/>
        </w:rPr>
        <w:t xml:space="preserve"> </w:t>
      </w:r>
      <w:r w:rsidRPr="00A278EB">
        <w:rPr>
          <w:rStyle w:val="StringTok"/>
        </w:rPr>
        <w:t>"</w:t>
      </w:r>
      <w:r w:rsidR="0030554C">
        <w:rPr>
          <w:rStyle w:val="StringTok"/>
        </w:rPr>
        <w:t>MetCleaning</w:t>
      </w:r>
      <w:r w:rsidRPr="00A278EB">
        <w:rPr>
          <w:rStyle w:val="StringTok"/>
        </w:rPr>
        <w:t>"</w:t>
      </w:r>
      <w:r w:rsidRPr="00A278EB">
        <w:rPr>
          <w:rStyle w:val="NormalTok"/>
        </w:rPr>
        <w:t>)</w:t>
      </w:r>
      <w:r w:rsidRPr="00A278EB">
        <w:br/>
      </w:r>
      <w:r w:rsidRPr="00A278EB">
        <w:rPr>
          <w:rStyle w:val="KeywordTok"/>
        </w:rPr>
        <w:t>data</w:t>
      </w:r>
      <w:r w:rsidRPr="00A278EB">
        <w:rPr>
          <w:rStyle w:val="NormalTok"/>
        </w:rPr>
        <w:t>(ms2_</w:t>
      </w:r>
      <w:r w:rsidR="00DA663B">
        <w:rPr>
          <w:rStyle w:val="NormalTok"/>
        </w:rPr>
        <w:t>2</w:t>
      </w:r>
      <w:r w:rsidRPr="00A278EB">
        <w:rPr>
          <w:rStyle w:val="NormalTok"/>
        </w:rPr>
        <w:t xml:space="preserve">, </w:t>
      </w:r>
      <w:r w:rsidRPr="00A278EB">
        <w:rPr>
          <w:rStyle w:val="DataTypeTok"/>
        </w:rPr>
        <w:t>package =</w:t>
      </w:r>
      <w:r w:rsidRPr="00A278EB">
        <w:rPr>
          <w:rStyle w:val="NormalTok"/>
        </w:rPr>
        <w:t xml:space="preserve"> </w:t>
      </w:r>
      <w:r w:rsidRPr="00A278EB">
        <w:rPr>
          <w:rStyle w:val="StringTok"/>
        </w:rPr>
        <w:t>"</w:t>
      </w:r>
      <w:r w:rsidR="0030554C">
        <w:rPr>
          <w:rStyle w:val="StringTok"/>
        </w:rPr>
        <w:t>MetCleaning</w:t>
      </w:r>
      <w:r w:rsidRPr="00A278EB">
        <w:rPr>
          <w:rStyle w:val="StringTok"/>
        </w:rPr>
        <w:t>"</w:t>
      </w:r>
      <w:r w:rsidRPr="00A278EB">
        <w:rPr>
          <w:rStyle w:val="NormalTok"/>
        </w:rPr>
        <w:t>)</w:t>
      </w:r>
      <w:r w:rsidRPr="00A278EB">
        <w:br/>
      </w:r>
      <w:r w:rsidRPr="00A278EB">
        <w:rPr>
          <w:rStyle w:val="KeywordTok"/>
        </w:rPr>
        <w:t>data</w:t>
      </w:r>
      <w:r w:rsidRPr="00A278EB">
        <w:rPr>
          <w:rStyle w:val="NormalTok"/>
        </w:rPr>
        <w:t>(ms2_</w:t>
      </w:r>
      <w:r w:rsidR="00DA663B">
        <w:rPr>
          <w:rStyle w:val="NormalTok"/>
        </w:rPr>
        <w:t>3</w:t>
      </w:r>
      <w:r w:rsidRPr="00A278EB">
        <w:rPr>
          <w:rStyle w:val="NormalTok"/>
        </w:rPr>
        <w:t xml:space="preserve">, </w:t>
      </w:r>
      <w:r w:rsidRPr="00A278EB">
        <w:rPr>
          <w:rStyle w:val="DataTypeTok"/>
        </w:rPr>
        <w:t>package =</w:t>
      </w:r>
      <w:r w:rsidRPr="00A278EB">
        <w:rPr>
          <w:rStyle w:val="NormalTok"/>
        </w:rPr>
        <w:t xml:space="preserve"> </w:t>
      </w:r>
      <w:r w:rsidRPr="00A278EB">
        <w:rPr>
          <w:rStyle w:val="StringTok"/>
        </w:rPr>
        <w:t>"</w:t>
      </w:r>
      <w:r w:rsidR="0030554C">
        <w:rPr>
          <w:rStyle w:val="StringTok"/>
        </w:rPr>
        <w:t>MetCleaning</w:t>
      </w:r>
      <w:r w:rsidRPr="00A278EB">
        <w:rPr>
          <w:rStyle w:val="StringTok"/>
        </w:rPr>
        <w:t>"</w:t>
      </w:r>
      <w:r w:rsidRPr="00A278EB">
        <w:rPr>
          <w:rStyle w:val="NormalTok"/>
        </w:rPr>
        <w:t>)</w:t>
      </w:r>
      <w:r w:rsidRPr="00A278EB">
        <w:br/>
      </w:r>
      <w:r w:rsidRPr="00A278EB">
        <w:br/>
      </w:r>
      <w:r w:rsidRPr="00A278EB">
        <w:rPr>
          <w:rStyle w:val="NormalTok"/>
        </w:rPr>
        <w:t>##</w:t>
      </w:r>
      <w:r w:rsidR="00E1322A">
        <w:rPr>
          <w:rStyle w:val="NormalTok"/>
        </w:rPr>
        <w:t xml:space="preserve">set </w:t>
      </w:r>
      <w:r w:rsidRPr="00A278EB">
        <w:rPr>
          <w:rStyle w:val="NormalTok"/>
        </w:rPr>
        <w:t>demo work directory</w:t>
      </w:r>
      <w:r w:rsidRPr="00A278EB">
        <w:br/>
      </w:r>
      <w:r w:rsidRPr="00A278EB">
        <w:rPr>
          <w:rStyle w:val="KeywordTok"/>
        </w:rPr>
        <w:t>dir.create</w:t>
      </w:r>
      <w:r w:rsidRPr="00A278EB">
        <w:rPr>
          <w:rStyle w:val="NormalTok"/>
        </w:rPr>
        <w:t>(</w:t>
      </w:r>
      <w:r w:rsidRPr="00A278EB">
        <w:rPr>
          <w:rStyle w:val="StringTok"/>
        </w:rPr>
        <w:t xml:space="preserve">"Demo for </w:t>
      </w:r>
      <w:r w:rsidR="0030554C">
        <w:rPr>
          <w:rStyle w:val="StringTok"/>
        </w:rPr>
        <w:t>MetCleaning</w:t>
      </w:r>
      <w:r w:rsidRPr="00A278EB">
        <w:rPr>
          <w:rStyle w:val="StringTok"/>
        </w:rPr>
        <w:t>"</w:t>
      </w:r>
      <w:r w:rsidRPr="00A278EB">
        <w:rPr>
          <w:rStyle w:val="NormalTok"/>
        </w:rPr>
        <w:t>)</w:t>
      </w:r>
      <w:r w:rsidRPr="00A278EB">
        <w:br/>
      </w:r>
      <w:r w:rsidRPr="00A278EB">
        <w:rPr>
          <w:rStyle w:val="KeywordTok"/>
        </w:rPr>
        <w:t>setwd</w:t>
      </w:r>
      <w:r w:rsidRPr="00A278EB">
        <w:rPr>
          <w:rStyle w:val="NormalTok"/>
        </w:rPr>
        <w:t>(</w:t>
      </w:r>
      <w:r w:rsidRPr="00A278EB">
        <w:rPr>
          <w:rStyle w:val="StringTok"/>
        </w:rPr>
        <w:t xml:space="preserve">"Demo for </w:t>
      </w:r>
      <w:r w:rsidR="0030554C">
        <w:rPr>
          <w:rStyle w:val="StringTok"/>
        </w:rPr>
        <w:t>MetCleaning</w:t>
      </w:r>
      <w:r w:rsidRPr="00A278EB">
        <w:rPr>
          <w:rStyle w:val="StringTok"/>
        </w:rPr>
        <w:t>"</w:t>
      </w:r>
      <w:r w:rsidRPr="00A278EB">
        <w:rPr>
          <w:rStyle w:val="NormalTok"/>
        </w:rPr>
        <w:t>)</w:t>
      </w:r>
      <w:r w:rsidRPr="00A278EB">
        <w:br/>
      </w:r>
      <w:r w:rsidRPr="00A278EB">
        <w:rPr>
          <w:rStyle w:val="NormalTok"/>
        </w:rPr>
        <w:t>path &lt;-</w:t>
      </w:r>
      <w:r w:rsidRPr="00A278EB">
        <w:rPr>
          <w:rStyle w:val="StringTok"/>
        </w:rPr>
        <w:t xml:space="preserve"> </w:t>
      </w:r>
      <w:r w:rsidRPr="00A278EB">
        <w:rPr>
          <w:rStyle w:val="KeywordTok"/>
        </w:rPr>
        <w:t>file.path</w:t>
      </w:r>
      <w:r w:rsidRPr="00A278EB">
        <w:rPr>
          <w:rStyle w:val="NormalTok"/>
        </w:rPr>
        <w:t>(</w:t>
      </w:r>
      <w:r w:rsidRPr="00A278EB">
        <w:rPr>
          <w:rStyle w:val="KeywordTok"/>
        </w:rPr>
        <w:t>getwd</w:t>
      </w:r>
      <w:r w:rsidRPr="00A278EB">
        <w:rPr>
          <w:rStyle w:val="NormalTok"/>
        </w:rPr>
        <w:t xml:space="preserve">(), </w:t>
      </w:r>
      <w:r w:rsidRPr="00A278EB">
        <w:rPr>
          <w:rStyle w:val="StringTok"/>
        </w:rPr>
        <w:t>"peak identification"</w:t>
      </w:r>
      <w:r w:rsidRPr="00A278EB">
        <w:rPr>
          <w:rStyle w:val="NormalTok"/>
        </w:rPr>
        <w:t>)</w:t>
      </w:r>
      <w:r w:rsidRPr="00A278EB">
        <w:br/>
      </w:r>
      <w:r w:rsidRPr="00A278EB">
        <w:rPr>
          <w:rStyle w:val="KeywordTok"/>
        </w:rPr>
        <w:t>dir.create</w:t>
      </w:r>
      <w:r w:rsidRPr="00A278EB">
        <w:rPr>
          <w:rStyle w:val="NormalTok"/>
        </w:rPr>
        <w:t>(path)</w:t>
      </w:r>
      <w:r w:rsidRPr="00A278EB">
        <w:br/>
      </w:r>
      <w:r w:rsidRPr="00A278EB">
        <w:br/>
      </w:r>
      <w:r w:rsidRPr="00A278EB">
        <w:rPr>
          <w:rStyle w:val="NormalTok"/>
        </w:rPr>
        <w:t>##write files</w:t>
      </w:r>
    </w:p>
    <w:p w:rsidR="00565553" w:rsidRPr="00D41AE6" w:rsidRDefault="00D41AE6">
      <w:pPr>
        <w:pStyle w:val="SourceCode"/>
        <w:rPr>
          <w:rFonts w:ascii="Consolas" w:hAnsi="Consolas"/>
          <w:sz w:val="22"/>
          <w:shd w:val="clear" w:color="auto" w:fill="F8F8F8"/>
        </w:rPr>
      </w:pPr>
      <w:r>
        <w:rPr>
          <w:rStyle w:val="NormalTok"/>
        </w:rPr>
        <w:t>#metabolomic dataset</w:t>
      </w:r>
      <w:r w:rsidR="004F74D3">
        <w:rPr>
          <w:rStyle w:val="NormalTok"/>
        </w:rPr>
        <w:t>, sample information and identification results</w:t>
      </w:r>
      <w:r w:rsidR="00014AA9" w:rsidRPr="00A278EB">
        <w:br/>
      </w:r>
      <w:r w:rsidR="00014AA9" w:rsidRPr="00A278EB">
        <w:rPr>
          <w:rStyle w:val="KeywordTok"/>
        </w:rPr>
        <w:t>write.csv</w:t>
      </w:r>
      <w:r w:rsidR="00014AA9" w:rsidRPr="00A278EB">
        <w:rPr>
          <w:rStyle w:val="NormalTok"/>
        </w:rPr>
        <w:t xml:space="preserve">(data, </w:t>
      </w:r>
      <w:r w:rsidR="00014AA9" w:rsidRPr="00A278EB">
        <w:rPr>
          <w:rStyle w:val="StringTok"/>
        </w:rPr>
        <w:t>"data.csv"</w:t>
      </w:r>
      <w:r w:rsidR="00014AA9" w:rsidRPr="00A278EB">
        <w:rPr>
          <w:rStyle w:val="NormalTok"/>
        </w:rPr>
        <w:t xml:space="preserve">, </w:t>
      </w:r>
      <w:r w:rsidR="00014AA9" w:rsidRPr="00A278EB">
        <w:rPr>
          <w:rStyle w:val="DataTypeTok"/>
        </w:rPr>
        <w:t>row.names =</w:t>
      </w:r>
      <w:r w:rsidR="00014AA9" w:rsidRPr="00A278EB">
        <w:rPr>
          <w:rStyle w:val="NormalTok"/>
        </w:rPr>
        <w:t xml:space="preserve"> </w:t>
      </w:r>
      <w:r w:rsidR="00014AA9" w:rsidRPr="00A278EB">
        <w:rPr>
          <w:rStyle w:val="OtherTok"/>
        </w:rPr>
        <w:t>FALSE</w:t>
      </w:r>
      <w:r w:rsidR="00014AA9" w:rsidRPr="00A278EB">
        <w:rPr>
          <w:rStyle w:val="NormalTok"/>
        </w:rPr>
        <w:t>)</w:t>
      </w:r>
      <w:r w:rsidR="00014AA9" w:rsidRPr="00A278EB">
        <w:br/>
      </w:r>
      <w:r w:rsidR="00014AA9" w:rsidRPr="00A278EB">
        <w:rPr>
          <w:rStyle w:val="KeywordTok"/>
        </w:rPr>
        <w:t>write.csv</w:t>
      </w:r>
      <w:r w:rsidR="00D964CD">
        <w:rPr>
          <w:rStyle w:val="NormalTok"/>
        </w:rPr>
        <w:t>(sample.information,</w:t>
      </w:r>
      <w:r w:rsidR="00EE0F6D">
        <w:rPr>
          <w:rStyle w:val="NormalTok"/>
        </w:rPr>
        <w:t xml:space="preserve"> </w:t>
      </w:r>
      <w:r w:rsidR="00014AA9" w:rsidRPr="00A278EB">
        <w:rPr>
          <w:rStyle w:val="StringTok"/>
        </w:rPr>
        <w:t>"sample.information.csv"</w:t>
      </w:r>
      <w:r w:rsidR="00D964CD">
        <w:rPr>
          <w:rStyle w:val="NormalTok"/>
        </w:rPr>
        <w:t>,</w:t>
      </w:r>
      <w:r w:rsidR="006C6848">
        <w:rPr>
          <w:rStyle w:val="NormalTok"/>
        </w:rPr>
        <w:t xml:space="preserve"> </w:t>
      </w:r>
      <w:r w:rsidR="00D964CD">
        <w:rPr>
          <w:rStyle w:val="DataTypeTok"/>
        </w:rPr>
        <w:t>row.names</w:t>
      </w:r>
      <w:r w:rsidR="00014AA9" w:rsidRPr="00A278EB">
        <w:rPr>
          <w:rStyle w:val="DataTypeTok"/>
        </w:rPr>
        <w:t>=</w:t>
      </w:r>
      <w:r w:rsidR="00014AA9" w:rsidRPr="00A278EB">
        <w:rPr>
          <w:rStyle w:val="OtherTok"/>
        </w:rPr>
        <w:t>F</w:t>
      </w:r>
      <w:r w:rsidR="00014AA9" w:rsidRPr="00A278EB">
        <w:rPr>
          <w:rStyle w:val="NormalTok"/>
        </w:rPr>
        <w:t>)</w:t>
      </w:r>
      <w:r w:rsidR="00014AA9" w:rsidRPr="00A278EB">
        <w:br/>
      </w:r>
      <w:r w:rsidR="00014AA9" w:rsidRPr="00A278EB">
        <w:rPr>
          <w:rStyle w:val="KeywordTok"/>
        </w:rPr>
        <w:t>write.csv</w:t>
      </w:r>
      <w:r w:rsidR="005779BA">
        <w:rPr>
          <w:rStyle w:val="NormalTok"/>
        </w:rPr>
        <w:t>(</w:t>
      </w:r>
      <w:r w:rsidR="00585A7B">
        <w:rPr>
          <w:rStyle w:val="NormalTok"/>
        </w:rPr>
        <w:t>new.group</w:t>
      </w:r>
      <w:r w:rsidR="005779BA">
        <w:rPr>
          <w:rStyle w:val="NormalTok"/>
        </w:rPr>
        <w:t>,</w:t>
      </w:r>
      <w:r w:rsidR="00646851">
        <w:rPr>
          <w:rStyle w:val="NormalTok"/>
        </w:rPr>
        <w:t xml:space="preserve"> </w:t>
      </w:r>
      <w:r w:rsidR="00014AA9" w:rsidRPr="00A278EB">
        <w:rPr>
          <w:rStyle w:val="StringTok"/>
        </w:rPr>
        <w:t>"new.group.csv"</w:t>
      </w:r>
      <w:r w:rsidR="005779BA">
        <w:rPr>
          <w:rStyle w:val="NormalTok"/>
        </w:rPr>
        <w:t>,</w:t>
      </w:r>
      <w:r w:rsidR="00646851">
        <w:rPr>
          <w:rStyle w:val="NormalTok"/>
        </w:rPr>
        <w:t xml:space="preserve"> </w:t>
      </w:r>
      <w:r w:rsidR="005779BA">
        <w:rPr>
          <w:rStyle w:val="DataTypeTok"/>
        </w:rPr>
        <w:t>row.names</w:t>
      </w:r>
      <w:r w:rsidR="006C6848">
        <w:rPr>
          <w:rStyle w:val="DataTypeTok"/>
        </w:rPr>
        <w:t xml:space="preserve"> </w:t>
      </w:r>
      <w:r w:rsidR="00014AA9" w:rsidRPr="00A278EB">
        <w:rPr>
          <w:rStyle w:val="DataTypeTok"/>
        </w:rPr>
        <w:t>=</w:t>
      </w:r>
      <w:r w:rsidR="006C6848">
        <w:rPr>
          <w:rStyle w:val="DataTypeTok"/>
        </w:rPr>
        <w:t xml:space="preserve"> </w:t>
      </w:r>
      <w:r w:rsidR="00014AA9" w:rsidRPr="00A278EB">
        <w:rPr>
          <w:rStyle w:val="OtherTok"/>
        </w:rPr>
        <w:t>F</w:t>
      </w:r>
      <w:r w:rsidR="00014AA9" w:rsidRPr="00A278EB">
        <w:rPr>
          <w:rStyle w:val="NormalTok"/>
        </w:rPr>
        <w:t>)</w:t>
      </w:r>
      <w:r w:rsidR="00014AA9" w:rsidRPr="00A278EB">
        <w:br/>
      </w:r>
      <w:r w:rsidR="00014AA9" w:rsidRPr="00A278EB">
        <w:rPr>
          <w:rStyle w:val="KeywordTok"/>
        </w:rPr>
        <w:t>write.csv</w:t>
      </w:r>
      <w:r w:rsidR="00DA663B">
        <w:rPr>
          <w:rStyle w:val="NormalTok"/>
        </w:rPr>
        <w:t>(ms2_1</w:t>
      </w:r>
      <w:r w:rsidR="000B56DD">
        <w:rPr>
          <w:rStyle w:val="NormalTok"/>
        </w:rPr>
        <w:t>,</w:t>
      </w:r>
      <w:r w:rsidR="006C6848">
        <w:rPr>
          <w:rStyle w:val="NormalTok"/>
        </w:rPr>
        <w:t xml:space="preserve"> </w:t>
      </w:r>
      <w:r w:rsidR="00014AA9" w:rsidRPr="00A278EB">
        <w:rPr>
          <w:rStyle w:val="KeywordTok"/>
        </w:rPr>
        <w:t>file.path</w:t>
      </w:r>
      <w:r w:rsidR="001C15C8">
        <w:rPr>
          <w:rStyle w:val="NormalTok"/>
        </w:rPr>
        <w:t>(path,</w:t>
      </w:r>
      <w:r w:rsidR="006C6848">
        <w:rPr>
          <w:rStyle w:val="NormalTok"/>
        </w:rPr>
        <w:t xml:space="preserve"> </w:t>
      </w:r>
      <w:r w:rsidR="00014AA9" w:rsidRPr="00A278EB">
        <w:rPr>
          <w:rStyle w:val="StringTok"/>
        </w:rPr>
        <w:t>"ms2_</w:t>
      </w:r>
      <w:r w:rsidR="00DA663B">
        <w:rPr>
          <w:rStyle w:val="StringTok"/>
        </w:rPr>
        <w:t>1</w:t>
      </w:r>
      <w:r w:rsidR="00014AA9" w:rsidRPr="00A278EB">
        <w:rPr>
          <w:rStyle w:val="StringTok"/>
        </w:rPr>
        <w:t>.csv"</w:t>
      </w:r>
      <w:r w:rsidR="001C15C8">
        <w:rPr>
          <w:rStyle w:val="NormalTok"/>
        </w:rPr>
        <w:t>),</w:t>
      </w:r>
      <w:r w:rsidR="006C6848">
        <w:rPr>
          <w:rStyle w:val="NormalTok"/>
        </w:rPr>
        <w:t xml:space="preserve"> </w:t>
      </w:r>
      <w:r w:rsidR="001C15C8">
        <w:rPr>
          <w:rStyle w:val="DataTypeTok"/>
        </w:rPr>
        <w:t>row.names</w:t>
      </w:r>
      <w:r w:rsidR="006C6848">
        <w:rPr>
          <w:rStyle w:val="DataTypeTok"/>
        </w:rPr>
        <w:t xml:space="preserve"> </w:t>
      </w:r>
      <w:r w:rsidR="00014AA9" w:rsidRPr="00A278EB">
        <w:rPr>
          <w:rStyle w:val="DataTypeTok"/>
        </w:rPr>
        <w:t>=</w:t>
      </w:r>
      <w:r w:rsidR="006C6848">
        <w:rPr>
          <w:rStyle w:val="DataTypeTok"/>
        </w:rPr>
        <w:t xml:space="preserve"> </w:t>
      </w:r>
      <w:r w:rsidR="00014AA9" w:rsidRPr="00A278EB">
        <w:rPr>
          <w:rStyle w:val="OtherTok"/>
        </w:rPr>
        <w:t>F</w:t>
      </w:r>
      <w:r w:rsidR="00014AA9" w:rsidRPr="00A278EB">
        <w:rPr>
          <w:rStyle w:val="NormalTok"/>
        </w:rPr>
        <w:t>)</w:t>
      </w:r>
      <w:r w:rsidR="00014AA9" w:rsidRPr="00A278EB">
        <w:br/>
      </w:r>
      <w:r w:rsidR="00014AA9" w:rsidRPr="00A278EB">
        <w:rPr>
          <w:rStyle w:val="KeywordTok"/>
        </w:rPr>
        <w:t>write.csv</w:t>
      </w:r>
      <w:r w:rsidR="00A34881">
        <w:rPr>
          <w:rStyle w:val="NormalTok"/>
        </w:rPr>
        <w:t>(ms2_</w:t>
      </w:r>
      <w:r w:rsidR="00DA663B">
        <w:rPr>
          <w:rStyle w:val="NormalTok"/>
        </w:rPr>
        <w:t>2</w:t>
      </w:r>
      <w:r w:rsidR="00A34881">
        <w:rPr>
          <w:rStyle w:val="NormalTok"/>
        </w:rPr>
        <w:t>,</w:t>
      </w:r>
      <w:r w:rsidR="006C6848">
        <w:rPr>
          <w:rStyle w:val="NormalTok"/>
        </w:rPr>
        <w:t xml:space="preserve"> </w:t>
      </w:r>
      <w:r w:rsidR="00014AA9" w:rsidRPr="00A278EB">
        <w:rPr>
          <w:rStyle w:val="KeywordTok"/>
        </w:rPr>
        <w:t>file.path</w:t>
      </w:r>
      <w:r w:rsidR="00A34881">
        <w:rPr>
          <w:rStyle w:val="NormalTok"/>
        </w:rPr>
        <w:t>(path,</w:t>
      </w:r>
      <w:r w:rsidR="006C6848">
        <w:rPr>
          <w:rStyle w:val="NormalTok"/>
        </w:rPr>
        <w:t xml:space="preserve"> </w:t>
      </w:r>
      <w:r w:rsidR="00014AA9" w:rsidRPr="00A278EB">
        <w:rPr>
          <w:rStyle w:val="StringTok"/>
        </w:rPr>
        <w:t>"ms2_</w:t>
      </w:r>
      <w:r w:rsidR="00DA663B">
        <w:rPr>
          <w:rStyle w:val="StringTok"/>
        </w:rPr>
        <w:t>2</w:t>
      </w:r>
      <w:r w:rsidR="00014AA9" w:rsidRPr="00A278EB">
        <w:rPr>
          <w:rStyle w:val="StringTok"/>
        </w:rPr>
        <w:t>.csv"</w:t>
      </w:r>
      <w:r w:rsidR="00A34881">
        <w:rPr>
          <w:rStyle w:val="NormalTok"/>
        </w:rPr>
        <w:t>),</w:t>
      </w:r>
      <w:r w:rsidR="006C6848">
        <w:rPr>
          <w:rStyle w:val="NormalTok"/>
        </w:rPr>
        <w:t xml:space="preserve"> </w:t>
      </w:r>
      <w:r w:rsidR="00A34881">
        <w:rPr>
          <w:rStyle w:val="DataTypeTok"/>
        </w:rPr>
        <w:t>row.names</w:t>
      </w:r>
      <w:r w:rsidR="001069F4">
        <w:rPr>
          <w:rStyle w:val="DataTypeTok"/>
        </w:rPr>
        <w:t xml:space="preserve"> </w:t>
      </w:r>
      <w:r w:rsidR="00014AA9" w:rsidRPr="00A278EB">
        <w:rPr>
          <w:rStyle w:val="DataTypeTok"/>
        </w:rPr>
        <w:t>=</w:t>
      </w:r>
      <w:r w:rsidR="001069F4">
        <w:rPr>
          <w:rStyle w:val="DataTypeTok"/>
        </w:rPr>
        <w:t xml:space="preserve"> </w:t>
      </w:r>
      <w:r w:rsidR="00014AA9" w:rsidRPr="00A278EB">
        <w:rPr>
          <w:rStyle w:val="OtherTok"/>
        </w:rPr>
        <w:t>F</w:t>
      </w:r>
      <w:r w:rsidR="00014AA9" w:rsidRPr="00A278EB">
        <w:rPr>
          <w:rStyle w:val="NormalTok"/>
        </w:rPr>
        <w:t>)</w:t>
      </w:r>
      <w:r w:rsidR="00014AA9" w:rsidRPr="00A278EB">
        <w:br/>
      </w:r>
      <w:r w:rsidR="00014AA9" w:rsidRPr="00A278EB">
        <w:rPr>
          <w:rStyle w:val="KeywordTok"/>
        </w:rPr>
        <w:t>write.csv</w:t>
      </w:r>
      <w:r w:rsidR="004E229A">
        <w:rPr>
          <w:rStyle w:val="NormalTok"/>
        </w:rPr>
        <w:t>(ms2_</w:t>
      </w:r>
      <w:r w:rsidR="00DA663B">
        <w:rPr>
          <w:rStyle w:val="NormalTok"/>
        </w:rPr>
        <w:t>3</w:t>
      </w:r>
      <w:r w:rsidR="004E229A">
        <w:rPr>
          <w:rStyle w:val="NormalTok"/>
        </w:rPr>
        <w:t>,</w:t>
      </w:r>
      <w:r w:rsidR="006C6848">
        <w:rPr>
          <w:rStyle w:val="NormalTok"/>
        </w:rPr>
        <w:t xml:space="preserve"> </w:t>
      </w:r>
      <w:r w:rsidR="00014AA9" w:rsidRPr="00A278EB">
        <w:rPr>
          <w:rStyle w:val="KeywordTok"/>
        </w:rPr>
        <w:t>file.path</w:t>
      </w:r>
      <w:r w:rsidR="004E229A">
        <w:rPr>
          <w:rStyle w:val="NormalTok"/>
        </w:rPr>
        <w:t>(path,</w:t>
      </w:r>
      <w:r w:rsidR="006C6848">
        <w:rPr>
          <w:rStyle w:val="NormalTok"/>
        </w:rPr>
        <w:t xml:space="preserve"> </w:t>
      </w:r>
      <w:r w:rsidR="00DA663B">
        <w:rPr>
          <w:rStyle w:val="StringTok"/>
        </w:rPr>
        <w:t>"ms2_3</w:t>
      </w:r>
      <w:r w:rsidR="00014AA9" w:rsidRPr="00A278EB">
        <w:rPr>
          <w:rStyle w:val="StringTok"/>
        </w:rPr>
        <w:t>.csv"</w:t>
      </w:r>
      <w:r w:rsidR="004E229A">
        <w:rPr>
          <w:rStyle w:val="NormalTok"/>
        </w:rPr>
        <w:t>),</w:t>
      </w:r>
      <w:r w:rsidR="006C6848">
        <w:rPr>
          <w:rStyle w:val="NormalTok"/>
        </w:rPr>
        <w:t xml:space="preserve"> </w:t>
      </w:r>
      <w:r w:rsidR="004E229A">
        <w:rPr>
          <w:rStyle w:val="DataTypeTok"/>
        </w:rPr>
        <w:t>row.names</w:t>
      </w:r>
      <w:r w:rsidR="001069F4">
        <w:rPr>
          <w:rStyle w:val="DataTypeTok"/>
        </w:rPr>
        <w:t xml:space="preserve"> </w:t>
      </w:r>
      <w:r w:rsidR="00014AA9" w:rsidRPr="00A278EB">
        <w:rPr>
          <w:rStyle w:val="DataTypeTok"/>
        </w:rPr>
        <w:t>=</w:t>
      </w:r>
      <w:r w:rsidR="001069F4">
        <w:rPr>
          <w:rStyle w:val="DataTypeTok"/>
        </w:rPr>
        <w:t xml:space="preserve"> </w:t>
      </w:r>
      <w:r w:rsidR="00014AA9" w:rsidRPr="00A278EB">
        <w:rPr>
          <w:rStyle w:val="OtherTok"/>
        </w:rPr>
        <w:t>F</w:t>
      </w:r>
      <w:r w:rsidR="00014AA9" w:rsidRPr="00A278EB">
        <w:rPr>
          <w:rStyle w:val="NormalTok"/>
        </w:rPr>
        <w:t>)</w:t>
      </w:r>
    </w:p>
    <w:p w:rsidR="00565553" w:rsidRPr="003B0741" w:rsidRDefault="00BD1FEF">
      <w:pPr>
        <w:pStyle w:val="5"/>
        <w:rPr>
          <w:b/>
          <w:i w:val="0"/>
          <w:color w:val="C00000"/>
        </w:rPr>
      </w:pPr>
      <w:bookmarkStart w:id="14" w:name="import-data"/>
      <w:bookmarkEnd w:id="14"/>
      <w:r>
        <w:rPr>
          <w:b/>
          <w:i w:val="0"/>
          <w:color w:val="C00000"/>
        </w:rPr>
        <w:t>2. Import data into R</w:t>
      </w:r>
      <w:r w:rsidR="00621478">
        <w:rPr>
          <w:b/>
          <w:i w:val="0"/>
          <w:color w:val="C00000"/>
        </w:rPr>
        <w:t>.</w:t>
      </w:r>
    </w:p>
    <w:p w:rsidR="00DF5B13" w:rsidRPr="00DF5B13" w:rsidRDefault="00014AA9">
      <w:pPr>
        <w:pStyle w:val="SourceCode"/>
        <w:rPr>
          <w:rFonts w:ascii="Consolas" w:hAnsi="Consolas"/>
          <w:sz w:val="22"/>
          <w:shd w:val="clear" w:color="auto" w:fill="F8F8F8"/>
          <w:lang w:eastAsia="zh-CN"/>
        </w:rPr>
      </w:pPr>
      <w:r w:rsidRPr="00A278EB">
        <w:rPr>
          <w:rStyle w:val="NormalTok"/>
        </w:rPr>
        <w:t>met.data &lt;-</w:t>
      </w:r>
      <w:r w:rsidRPr="00A278EB">
        <w:rPr>
          <w:rStyle w:val="StringTok"/>
        </w:rPr>
        <w:t xml:space="preserve"> </w:t>
      </w:r>
      <w:proofErr w:type="gramStart"/>
      <w:r w:rsidRPr="00A278EB">
        <w:rPr>
          <w:rStyle w:val="KeywordTok"/>
        </w:rPr>
        <w:t>ImportData</w:t>
      </w:r>
      <w:r w:rsidRPr="00A278EB">
        <w:rPr>
          <w:rStyle w:val="NormalTok"/>
        </w:rPr>
        <w:t>(</w:t>
      </w:r>
      <w:proofErr w:type="gramEnd"/>
      <w:r w:rsidRPr="00A278EB">
        <w:rPr>
          <w:rStyle w:val="DataTypeTok"/>
        </w:rPr>
        <w:t>data =</w:t>
      </w:r>
      <w:r w:rsidRPr="00A278EB">
        <w:rPr>
          <w:rStyle w:val="NormalTok"/>
        </w:rPr>
        <w:t xml:space="preserve"> </w:t>
      </w:r>
      <w:r w:rsidRPr="00A278EB">
        <w:rPr>
          <w:rStyle w:val="StringTok"/>
        </w:rPr>
        <w:t>"data.csv"</w:t>
      </w:r>
      <w:r w:rsidRPr="00A278EB">
        <w:rPr>
          <w:rStyle w:val="NormalTok"/>
        </w:rPr>
        <w:t>,</w:t>
      </w:r>
      <w:r w:rsidRPr="00A278EB">
        <w:br/>
      </w:r>
      <w:r w:rsidRPr="00A278EB">
        <w:rPr>
          <w:rStyle w:val="NormalTok"/>
        </w:rPr>
        <w:t xml:space="preserve">                       </w:t>
      </w:r>
      <w:r w:rsidRPr="00A278EB">
        <w:rPr>
          <w:rStyle w:val="DataTypeTok"/>
        </w:rPr>
        <w:t>sample.information =</w:t>
      </w:r>
      <w:r w:rsidRPr="00A278EB">
        <w:rPr>
          <w:rStyle w:val="NormalTok"/>
        </w:rPr>
        <w:t xml:space="preserve"> </w:t>
      </w:r>
      <w:r w:rsidRPr="00A278EB">
        <w:rPr>
          <w:rStyle w:val="StringTok"/>
        </w:rPr>
        <w:t>"sample.information.csv"</w:t>
      </w:r>
      <w:r w:rsidRPr="00A278EB">
        <w:rPr>
          <w:rStyle w:val="NormalTok"/>
        </w:rPr>
        <w:t>,</w:t>
      </w:r>
      <w:r w:rsidRPr="00A278EB">
        <w:br/>
      </w:r>
      <w:r w:rsidRPr="00A278EB">
        <w:rPr>
          <w:rStyle w:val="NormalTok"/>
        </w:rPr>
        <w:t xml:space="preserve">                       </w:t>
      </w:r>
      <w:r w:rsidRPr="00A278EB">
        <w:rPr>
          <w:rStyle w:val="DataTypeTok"/>
        </w:rPr>
        <w:t>polarity =</w:t>
      </w:r>
      <w:r w:rsidRPr="00A278EB">
        <w:rPr>
          <w:rStyle w:val="NormalTok"/>
        </w:rPr>
        <w:t xml:space="preserve"> </w:t>
      </w:r>
      <w:r w:rsidRPr="00A278EB">
        <w:rPr>
          <w:rStyle w:val="StringTok"/>
        </w:rPr>
        <w:t>"positive"</w:t>
      </w:r>
      <w:r w:rsidRPr="00A278EB">
        <w:rPr>
          <w:rStyle w:val="NormalTok"/>
        </w:rPr>
        <w:t>)</w:t>
      </w:r>
      <w:r w:rsidRPr="00A278EB">
        <w:br/>
      </w:r>
      <w:r w:rsidR="00933265">
        <w:rPr>
          <w:rStyle w:val="NormalTok"/>
        </w:rPr>
        <w:t xml:space="preserve">##save </w:t>
      </w:r>
      <w:r w:rsidRPr="00A278EB">
        <w:rPr>
          <w:rStyle w:val="NormalTok"/>
        </w:rPr>
        <w:t>data</w:t>
      </w:r>
      <w:r w:rsidRPr="00A278EB">
        <w:br/>
      </w:r>
      <w:r w:rsidR="00BA05A3">
        <w:rPr>
          <w:rStyle w:val="NormalTok"/>
        </w:rPr>
        <w:t>met.data.raw</w:t>
      </w:r>
      <w:r w:rsidRPr="00A278EB">
        <w:rPr>
          <w:rStyle w:val="NormalTok"/>
        </w:rPr>
        <w:t xml:space="preserve"> &lt;-</w:t>
      </w:r>
      <w:r w:rsidRPr="00A278EB">
        <w:rPr>
          <w:rStyle w:val="StringTok"/>
        </w:rPr>
        <w:t xml:space="preserve"> </w:t>
      </w:r>
      <w:r w:rsidRPr="00A278EB">
        <w:rPr>
          <w:rStyle w:val="NormalTok"/>
        </w:rPr>
        <w:t>met.data</w:t>
      </w:r>
      <w:r w:rsidRPr="00A278EB">
        <w:br/>
      </w:r>
      <w:r w:rsidRPr="00A278EB">
        <w:rPr>
          <w:rStyle w:val="KeywordTok"/>
        </w:rPr>
        <w:t>save</w:t>
      </w:r>
      <w:r w:rsidR="00BA05A3">
        <w:rPr>
          <w:rStyle w:val="NormalTok"/>
        </w:rPr>
        <w:t>(met.data.raw</w:t>
      </w:r>
      <w:r w:rsidRPr="00A278EB">
        <w:rPr>
          <w:rStyle w:val="NormalTok"/>
        </w:rPr>
        <w:t xml:space="preserve">, </w:t>
      </w:r>
      <w:r w:rsidRPr="00A278EB">
        <w:rPr>
          <w:rStyle w:val="DataTypeTok"/>
        </w:rPr>
        <w:t>file =</w:t>
      </w:r>
      <w:r w:rsidRPr="00A278EB">
        <w:rPr>
          <w:rStyle w:val="NormalTok"/>
        </w:rPr>
        <w:t xml:space="preserve"> </w:t>
      </w:r>
      <w:r w:rsidR="00BA05A3">
        <w:rPr>
          <w:rStyle w:val="StringTok"/>
        </w:rPr>
        <w:t>"met.data.raw</w:t>
      </w:r>
      <w:r w:rsidRPr="00A278EB">
        <w:rPr>
          <w:rStyle w:val="StringTok"/>
        </w:rPr>
        <w:t>"</w:t>
      </w:r>
      <w:r w:rsidRPr="00A278EB">
        <w:rPr>
          <w:rStyle w:val="NormalTok"/>
        </w:rPr>
        <w:t>)</w:t>
      </w:r>
      <w:r w:rsidR="00DF5B13">
        <w:rPr>
          <w:rStyle w:val="NormalTok"/>
          <w:rFonts w:hint="eastAsia"/>
          <w:lang w:eastAsia="zh-CN"/>
        </w:rPr>
        <w:t xml:space="preserve">                              ##</w:t>
      </w:r>
      <w:r w:rsidR="00DF5B13">
        <w:rPr>
          <w:rStyle w:val="NormalTok"/>
          <w:lang w:eastAsia="zh-CN"/>
        </w:rPr>
        <w:t xml:space="preserve">help for </w:t>
      </w:r>
      <w:r w:rsidR="00DF5B13" w:rsidRPr="00DF5B13">
        <w:rPr>
          <w:rStyle w:val="NormalTok"/>
          <w:i/>
          <w:lang w:eastAsia="zh-CN"/>
        </w:rPr>
        <w:t>ImportData</w:t>
      </w:r>
      <w:r w:rsidR="00DF5B13">
        <w:rPr>
          <w:rStyle w:val="NormalTok"/>
          <w:i/>
          <w:lang w:eastAsia="zh-CN"/>
        </w:rPr>
        <w:t xml:space="preserve">                                                  </w:t>
      </w:r>
      <w:r w:rsidR="00DF5B13" w:rsidRPr="00DF5B13">
        <w:rPr>
          <w:rStyle w:val="NormalTok"/>
          <w:lang w:eastAsia="zh-CN"/>
        </w:rPr>
        <w:t>?</w:t>
      </w:r>
      <w:r w:rsidR="00DF5B13" w:rsidRPr="00AF3E89">
        <w:rPr>
          <w:rStyle w:val="NormalTok"/>
          <w:i/>
          <w:lang w:eastAsia="zh-CN"/>
        </w:rPr>
        <w:t>ImportData</w:t>
      </w:r>
    </w:p>
    <w:p w:rsidR="00565553" w:rsidRPr="00A278EB" w:rsidRDefault="00875457">
      <w:pPr>
        <w:pStyle w:val="6"/>
      </w:pPr>
      <w:bookmarkStart w:id="15" w:name="arguments-of-importdata"/>
      <w:bookmarkStart w:id="16" w:name="met.data-is-a-standard-class-which-can-b"/>
      <w:bookmarkEnd w:id="15"/>
      <w:bookmarkEnd w:id="16"/>
      <w:r>
        <w:t>"met.data</w:t>
      </w:r>
      <w:r w:rsidRPr="00A278EB">
        <w:t>"</w:t>
      </w:r>
      <w:r w:rsidR="00014AA9" w:rsidRPr="00A278EB">
        <w:t xml:space="preserve"> is a standard class in </w:t>
      </w:r>
      <w:r w:rsidR="0030554C">
        <w:rPr>
          <w:i/>
        </w:rPr>
        <w:t>MetCleaning</w:t>
      </w:r>
      <w:r w:rsidR="00014AA9" w:rsidRPr="00A278EB">
        <w:t xml:space="preserve">. </w:t>
      </w:r>
      <w:r w:rsidR="00CE2028">
        <w:t xml:space="preserve">It contains the metabolomic dataset, sample information. </w:t>
      </w:r>
      <w:r w:rsidR="00014AA9" w:rsidRPr="00A278EB">
        <w:t xml:space="preserve">You can see the information of it through typing </w:t>
      </w:r>
      <w:r w:rsidR="00D31AEF">
        <w:t>its</w:t>
      </w:r>
      <w:r w:rsidR="002B3693">
        <w:t xml:space="preserve"> name</w:t>
      </w:r>
      <w:r w:rsidR="00014AA9" w:rsidRPr="00A278EB">
        <w:t>.</w:t>
      </w:r>
    </w:p>
    <w:p w:rsidR="00565553" w:rsidRPr="00A278EB" w:rsidRDefault="00014AA9">
      <w:pPr>
        <w:pStyle w:val="SourceCode"/>
      </w:pPr>
      <w:r w:rsidRPr="00A278EB">
        <w:rPr>
          <w:rStyle w:val="NormalTok"/>
        </w:rPr>
        <w:t>met.data</w:t>
      </w:r>
    </w:p>
    <w:p w:rsidR="00565553" w:rsidRPr="00A278EB" w:rsidRDefault="00014AA9">
      <w:pPr>
        <w:pStyle w:val="5"/>
        <w:rPr>
          <w:i w:val="0"/>
        </w:rPr>
      </w:pPr>
      <w:bookmarkStart w:id="17" w:name="missing-value-filtering-and-imputation.-"/>
      <w:bookmarkEnd w:id="17"/>
      <w:r w:rsidRPr="003B0741">
        <w:rPr>
          <w:b/>
          <w:i w:val="0"/>
          <w:color w:val="C00000"/>
        </w:rPr>
        <w:t xml:space="preserve">3. </w:t>
      </w:r>
      <w:r w:rsidR="00A32187">
        <w:rPr>
          <w:b/>
          <w:i w:val="0"/>
          <w:color w:val="C00000"/>
        </w:rPr>
        <w:t>Filter and impute m</w:t>
      </w:r>
      <w:r w:rsidRPr="003B0741">
        <w:rPr>
          <w:b/>
          <w:i w:val="0"/>
          <w:color w:val="C00000"/>
        </w:rPr>
        <w:t>issing value</w:t>
      </w:r>
      <w:r w:rsidR="00A32187">
        <w:rPr>
          <w:b/>
          <w:i w:val="0"/>
          <w:color w:val="C00000"/>
        </w:rPr>
        <w:t>s</w:t>
      </w:r>
      <w:r w:rsidRPr="003B0741">
        <w:rPr>
          <w:b/>
          <w:i w:val="0"/>
          <w:color w:val="C00000"/>
        </w:rPr>
        <w:t>.</w:t>
      </w:r>
      <w:r w:rsidRPr="00A278EB">
        <w:rPr>
          <w:i w:val="0"/>
        </w:rPr>
        <w:t xml:space="preserve"> (If there are no missing values, this step can be skipped)</w:t>
      </w:r>
    </w:p>
    <w:p w:rsidR="00565553" w:rsidRPr="00A278EB" w:rsidRDefault="00014AA9">
      <w:pPr>
        <w:pStyle w:val="5"/>
        <w:rPr>
          <w:i w:val="0"/>
        </w:rPr>
      </w:pPr>
      <w:bookmarkStart w:id="18" w:name="use-mvoverview-function-to-investigate-t"/>
      <w:bookmarkEnd w:id="18"/>
      <w:r w:rsidRPr="00A278EB">
        <w:rPr>
          <w:i w:val="0"/>
        </w:rPr>
        <w:t xml:space="preserve">Use </w:t>
      </w:r>
      <w:r w:rsidR="00770DBD">
        <w:t>MZo</w:t>
      </w:r>
      <w:r w:rsidRPr="000C1FCE">
        <w:t>verview</w:t>
      </w:r>
      <w:r w:rsidRPr="00A278EB">
        <w:rPr>
          <w:i w:val="0"/>
        </w:rPr>
        <w:t xml:space="preserve"> function to investigate the missing values in </w:t>
      </w:r>
      <w:r w:rsidR="00C73025">
        <w:rPr>
          <w:i w:val="0"/>
        </w:rPr>
        <w:t xml:space="preserve">metabolomic </w:t>
      </w:r>
      <w:r w:rsidRPr="00A278EB">
        <w:rPr>
          <w:i w:val="0"/>
        </w:rPr>
        <w:t>data</w:t>
      </w:r>
      <w:r w:rsidR="00C73025">
        <w:rPr>
          <w:i w:val="0"/>
        </w:rPr>
        <w:t>set</w:t>
      </w:r>
      <w:r w:rsidRPr="00A278EB">
        <w:rPr>
          <w:i w:val="0"/>
        </w:rPr>
        <w:t>.</w:t>
      </w:r>
    </w:p>
    <w:p w:rsidR="00565553" w:rsidRPr="00A278EB" w:rsidRDefault="00770DBD">
      <w:pPr>
        <w:pStyle w:val="SourceCode"/>
      </w:pPr>
      <w:proofErr w:type="gramStart"/>
      <w:r>
        <w:rPr>
          <w:rStyle w:val="KeywordTok"/>
        </w:rPr>
        <w:t>MZo</w:t>
      </w:r>
      <w:r w:rsidR="00014AA9" w:rsidRPr="00A278EB">
        <w:rPr>
          <w:rStyle w:val="KeywordTok"/>
        </w:rPr>
        <w:t>verview</w:t>
      </w:r>
      <w:r w:rsidR="00014AA9" w:rsidRPr="00A278EB">
        <w:rPr>
          <w:rStyle w:val="NormalTok"/>
        </w:rPr>
        <w:t>(</w:t>
      </w:r>
      <w:proofErr w:type="gramEnd"/>
      <w:r w:rsidR="00014AA9" w:rsidRPr="00A278EB">
        <w:rPr>
          <w:rStyle w:val="DataTypeTok"/>
        </w:rPr>
        <w:t>MetFlowData =</w:t>
      </w:r>
      <w:r w:rsidR="00014AA9" w:rsidRPr="00A278EB">
        <w:rPr>
          <w:rStyle w:val="NormalTok"/>
        </w:rPr>
        <w:t xml:space="preserve"> met.data, </w:t>
      </w:r>
      <w:r w:rsidR="00014AA9" w:rsidRPr="00A278EB">
        <w:rPr>
          <w:rStyle w:val="DataTypeTok"/>
        </w:rPr>
        <w:t>path =</w:t>
      </w:r>
      <w:r w:rsidR="00014AA9" w:rsidRPr="00A278EB">
        <w:rPr>
          <w:rStyle w:val="NormalTok"/>
        </w:rPr>
        <w:t xml:space="preserve"> </w:t>
      </w:r>
      <w:r w:rsidR="00014AA9" w:rsidRPr="00A278EB">
        <w:rPr>
          <w:rStyle w:val="StringTok"/>
        </w:rPr>
        <w:t>"MV overview"</w:t>
      </w:r>
      <w:r w:rsidR="00D30C27" w:rsidRPr="00A278EB">
        <w:rPr>
          <w:rStyle w:val="NormalTok"/>
        </w:rPr>
        <w:t xml:space="preserve">, </w:t>
      </w:r>
      <w:r w:rsidR="00D30C27">
        <w:rPr>
          <w:rStyle w:val="DataTypeTok"/>
        </w:rPr>
        <w:t>what</w:t>
      </w:r>
      <w:r w:rsidR="00D30C27" w:rsidRPr="00A278EB">
        <w:rPr>
          <w:rStyle w:val="DataTypeTok"/>
        </w:rPr>
        <w:t xml:space="preserve"> =</w:t>
      </w:r>
      <w:r w:rsidR="00D30C27" w:rsidRPr="00A278EB">
        <w:rPr>
          <w:rStyle w:val="NormalTok"/>
        </w:rPr>
        <w:t xml:space="preserve"> </w:t>
      </w:r>
      <w:r w:rsidR="00D30C27">
        <w:rPr>
          <w:rStyle w:val="StringTok"/>
        </w:rPr>
        <w:t>"mv</w:t>
      </w:r>
      <w:r w:rsidR="00D30C27" w:rsidRPr="00A278EB">
        <w:rPr>
          <w:rStyle w:val="StringTok"/>
        </w:rPr>
        <w:t>"</w:t>
      </w:r>
      <w:r w:rsidR="00014AA9" w:rsidRPr="00A278EB">
        <w:rPr>
          <w:rStyle w:val="NormalTok"/>
        </w:rPr>
        <w:t>)</w:t>
      </w:r>
      <w:r w:rsidR="00CE0E41">
        <w:rPr>
          <w:rStyle w:val="NormalTok"/>
        </w:rPr>
        <w:t xml:space="preserve">  </w:t>
      </w:r>
      <w:r w:rsidR="00CE0E41">
        <w:rPr>
          <w:rStyle w:val="NormalTok"/>
          <w:rFonts w:hint="eastAsia"/>
          <w:lang w:eastAsia="zh-CN"/>
        </w:rPr>
        <w:t>##</w:t>
      </w:r>
      <w:r w:rsidR="00CE0E41">
        <w:rPr>
          <w:rStyle w:val="NormalTok"/>
          <w:lang w:eastAsia="zh-CN"/>
        </w:rPr>
        <w:t xml:space="preserve">help for </w:t>
      </w:r>
      <w:r w:rsidR="00CE0E41">
        <w:rPr>
          <w:rStyle w:val="NormalTok"/>
          <w:i/>
          <w:lang w:eastAsia="zh-CN"/>
        </w:rPr>
        <w:t xml:space="preserve">MZoverview                   </w:t>
      </w:r>
      <w:r w:rsidR="00AF3E89">
        <w:rPr>
          <w:rStyle w:val="NormalTok"/>
          <w:i/>
          <w:lang w:eastAsia="zh-CN"/>
        </w:rPr>
        <w:t xml:space="preserve">                               </w:t>
      </w:r>
      <w:r w:rsidR="00CE0E41" w:rsidRPr="00DF5B13">
        <w:rPr>
          <w:rStyle w:val="NormalTok"/>
          <w:lang w:eastAsia="zh-CN"/>
        </w:rPr>
        <w:t>?</w:t>
      </w:r>
      <w:r w:rsidR="00AF3E89" w:rsidRPr="00AF3E89">
        <w:rPr>
          <w:rStyle w:val="NormalTok"/>
          <w:i/>
          <w:lang w:eastAsia="zh-CN"/>
        </w:rPr>
        <w:t>MZoverview</w:t>
      </w:r>
    </w:p>
    <w:p w:rsidR="00565553" w:rsidRPr="00A278EB" w:rsidRDefault="00014AA9">
      <w:pPr>
        <w:pStyle w:val="5"/>
        <w:rPr>
          <w:i w:val="0"/>
        </w:rPr>
      </w:pPr>
      <w:bookmarkStart w:id="19" w:name="arguments-of-mvoverview"/>
      <w:bookmarkStart w:id="20" w:name="a-new-folder-named-mv-overview-is-create"/>
      <w:bookmarkEnd w:id="19"/>
      <w:bookmarkEnd w:id="20"/>
      <w:r w:rsidRPr="00A278EB">
        <w:rPr>
          <w:i w:val="0"/>
        </w:rPr>
        <w:lastRenderedPageBreak/>
        <w:t xml:space="preserve">A new folder named </w:t>
      </w:r>
      <w:r w:rsidR="0061273B">
        <w:rPr>
          <w:i w:val="0"/>
        </w:rPr>
        <w:t xml:space="preserve">as </w:t>
      </w:r>
      <w:r w:rsidRPr="00A278EB">
        <w:rPr>
          <w:i w:val="0"/>
        </w:rPr>
        <w:t>"MV overview" is created. "MV overview" contains the missing value information of each batch:</w:t>
      </w:r>
    </w:p>
    <w:p w:rsidR="00565553" w:rsidRDefault="005274C3" w:rsidP="00794174">
      <w:pPr>
        <w:pStyle w:val="Figure"/>
        <w:jc w:val="center"/>
      </w:pPr>
      <w:r>
        <w:rPr>
          <w:noProof/>
          <w:lang w:eastAsia="zh-CN"/>
        </w:rPr>
        <w:drawing>
          <wp:inline distT="0" distB="0" distL="0" distR="0" wp14:anchorId="6EBF6905" wp14:editId="233CA1F1">
            <wp:extent cx="5486400" cy="1278255"/>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86400" cy="1278255"/>
                    </a:xfrm>
                    <a:prstGeom prst="rect">
                      <a:avLst/>
                    </a:prstGeom>
                  </pic:spPr>
                </pic:pic>
              </a:graphicData>
            </a:graphic>
          </wp:inline>
        </w:drawing>
      </w:r>
    </w:p>
    <w:p w:rsidR="00D46BA5" w:rsidRPr="00CC115E" w:rsidRDefault="00D46BA5" w:rsidP="00D46BA5">
      <w:pPr>
        <w:pStyle w:val="Figure"/>
        <w:jc w:val="center"/>
        <w:rPr>
          <w:sz w:val="21"/>
          <w:szCs w:val="21"/>
          <w:lang w:eastAsia="zh-CN"/>
        </w:rPr>
      </w:pPr>
      <w:r>
        <w:rPr>
          <w:rFonts w:hint="eastAsia"/>
          <w:sz w:val="21"/>
          <w:szCs w:val="21"/>
          <w:lang w:eastAsia="zh-CN"/>
        </w:rPr>
        <w:t>Figure</w:t>
      </w:r>
      <w:r w:rsidR="004D5DCF">
        <w:rPr>
          <w:sz w:val="21"/>
          <w:szCs w:val="21"/>
          <w:lang w:eastAsia="zh-CN"/>
        </w:rPr>
        <w:t xml:space="preserve"> </w:t>
      </w:r>
      <w:r w:rsidR="00447EB2">
        <w:rPr>
          <w:sz w:val="21"/>
          <w:szCs w:val="21"/>
          <w:lang w:eastAsia="zh-CN"/>
        </w:rPr>
        <w:t>7</w:t>
      </w:r>
      <w:r w:rsidRPr="00B709E1">
        <w:rPr>
          <w:rFonts w:hint="eastAsia"/>
          <w:sz w:val="21"/>
          <w:szCs w:val="21"/>
          <w:lang w:eastAsia="zh-CN"/>
        </w:rPr>
        <w:t xml:space="preserve">. </w:t>
      </w:r>
      <w:r>
        <w:rPr>
          <w:sz w:val="21"/>
          <w:szCs w:val="21"/>
          <w:lang w:eastAsia="zh-CN"/>
        </w:rPr>
        <w:t xml:space="preserve">The </w:t>
      </w:r>
      <w:r w:rsidR="00941950">
        <w:rPr>
          <w:sz w:val="21"/>
          <w:szCs w:val="21"/>
          <w:lang w:eastAsia="zh-CN"/>
        </w:rPr>
        <w:t>MV information of</w:t>
      </w:r>
      <w:r w:rsidR="00E411B2">
        <w:rPr>
          <w:sz w:val="21"/>
          <w:szCs w:val="21"/>
          <w:lang w:eastAsia="zh-CN"/>
        </w:rPr>
        <w:t xml:space="preserve"> metabolomic dataset</w:t>
      </w:r>
      <w:r>
        <w:rPr>
          <w:sz w:val="21"/>
          <w:szCs w:val="21"/>
          <w:lang w:eastAsia="zh-CN"/>
        </w:rPr>
        <w:t>.</w:t>
      </w:r>
    </w:p>
    <w:p w:rsidR="00D46BA5" w:rsidRPr="00A278EB" w:rsidRDefault="00D46BA5" w:rsidP="00794174">
      <w:pPr>
        <w:pStyle w:val="Figure"/>
        <w:jc w:val="center"/>
      </w:pPr>
    </w:p>
    <w:p w:rsidR="00565553" w:rsidRPr="00A278EB" w:rsidRDefault="00014AA9">
      <w:pPr>
        <w:pStyle w:val="5"/>
        <w:rPr>
          <w:i w:val="0"/>
        </w:rPr>
      </w:pPr>
      <w:bookmarkStart w:id="21" w:name="batch-x-feature-mv-distribution.pdf-give"/>
      <w:bookmarkEnd w:id="21"/>
      <w:r w:rsidRPr="00A278EB">
        <w:rPr>
          <w:i w:val="0"/>
        </w:rPr>
        <w:t>"Batch x feature MV distribution.pdf" give the missing value distribution for features of each batch:</w:t>
      </w:r>
    </w:p>
    <w:p w:rsidR="00565553" w:rsidRDefault="005A5202" w:rsidP="001D50DE">
      <w:pPr>
        <w:pStyle w:val="Figure"/>
        <w:jc w:val="center"/>
      </w:pPr>
      <w:r>
        <w:rPr>
          <w:noProof/>
          <w:lang w:eastAsia="zh-CN"/>
        </w:rPr>
        <w:drawing>
          <wp:inline distT="0" distB="0" distL="0" distR="0" wp14:anchorId="30892707" wp14:editId="5744C2EB">
            <wp:extent cx="5899150" cy="2924995"/>
            <wp:effectExtent l="0" t="0" r="6350" b="889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12208" cy="2931469"/>
                    </a:xfrm>
                    <a:prstGeom prst="rect">
                      <a:avLst/>
                    </a:prstGeom>
                  </pic:spPr>
                </pic:pic>
              </a:graphicData>
            </a:graphic>
          </wp:inline>
        </w:drawing>
      </w:r>
    </w:p>
    <w:p w:rsidR="006F160E" w:rsidRPr="00F403E6" w:rsidRDefault="006F160E" w:rsidP="00F403E6">
      <w:pPr>
        <w:pStyle w:val="Figure"/>
        <w:jc w:val="center"/>
        <w:rPr>
          <w:sz w:val="21"/>
          <w:szCs w:val="21"/>
          <w:lang w:eastAsia="zh-CN"/>
        </w:rPr>
      </w:pPr>
      <w:r>
        <w:rPr>
          <w:rFonts w:hint="eastAsia"/>
          <w:sz w:val="21"/>
          <w:szCs w:val="21"/>
          <w:lang w:eastAsia="zh-CN"/>
        </w:rPr>
        <w:t>Figure</w:t>
      </w:r>
      <w:r w:rsidR="004D5DCF">
        <w:rPr>
          <w:sz w:val="21"/>
          <w:szCs w:val="21"/>
          <w:lang w:eastAsia="zh-CN"/>
        </w:rPr>
        <w:t xml:space="preserve"> 8</w:t>
      </w:r>
      <w:r w:rsidRPr="00B709E1">
        <w:rPr>
          <w:rFonts w:hint="eastAsia"/>
          <w:sz w:val="21"/>
          <w:szCs w:val="21"/>
          <w:lang w:eastAsia="zh-CN"/>
        </w:rPr>
        <w:t xml:space="preserve">. </w:t>
      </w:r>
      <w:r w:rsidR="00FE631E">
        <w:rPr>
          <w:sz w:val="21"/>
          <w:szCs w:val="21"/>
          <w:lang w:eastAsia="zh-CN"/>
        </w:rPr>
        <w:t xml:space="preserve">The distributions of </w:t>
      </w:r>
      <w:r w:rsidR="00FE27C2">
        <w:rPr>
          <w:sz w:val="21"/>
          <w:szCs w:val="21"/>
          <w:lang w:eastAsia="zh-CN"/>
        </w:rPr>
        <w:t>MV ratio</w:t>
      </w:r>
      <w:r w:rsidR="00871032">
        <w:rPr>
          <w:sz w:val="21"/>
          <w:szCs w:val="21"/>
          <w:lang w:eastAsia="zh-CN"/>
        </w:rPr>
        <w:t>s</w:t>
      </w:r>
      <w:r w:rsidR="00FE27C2">
        <w:rPr>
          <w:sz w:val="21"/>
          <w:szCs w:val="21"/>
          <w:lang w:eastAsia="zh-CN"/>
        </w:rPr>
        <w:t xml:space="preserve"> in feature</w:t>
      </w:r>
      <w:r w:rsidR="00B76E26">
        <w:rPr>
          <w:sz w:val="21"/>
          <w:szCs w:val="21"/>
          <w:lang w:eastAsia="zh-CN"/>
        </w:rPr>
        <w:t>s</w:t>
      </w:r>
      <w:r w:rsidR="00FE27C2">
        <w:rPr>
          <w:sz w:val="21"/>
          <w:szCs w:val="21"/>
          <w:lang w:eastAsia="zh-CN"/>
        </w:rPr>
        <w:t xml:space="preserve"> in subject and QC sample</w:t>
      </w:r>
      <w:r w:rsidR="00B76E26">
        <w:rPr>
          <w:sz w:val="21"/>
          <w:szCs w:val="21"/>
          <w:lang w:eastAsia="zh-CN"/>
        </w:rPr>
        <w:t>, respectively</w:t>
      </w:r>
      <w:r w:rsidR="00F177FD">
        <w:rPr>
          <w:sz w:val="21"/>
          <w:szCs w:val="21"/>
          <w:lang w:eastAsia="zh-CN"/>
        </w:rPr>
        <w:t>.</w:t>
      </w:r>
    </w:p>
    <w:p w:rsidR="00565553" w:rsidRPr="00A278EB" w:rsidRDefault="00014AA9">
      <w:pPr>
        <w:pStyle w:val="5"/>
        <w:rPr>
          <w:i w:val="0"/>
        </w:rPr>
      </w:pPr>
      <w:bookmarkStart w:id="22" w:name="sample-mv-distribution.pdf-give-the-miss"/>
      <w:bookmarkEnd w:id="22"/>
      <w:r w:rsidRPr="00A278EB">
        <w:rPr>
          <w:i w:val="0"/>
        </w:rPr>
        <w:lastRenderedPageBreak/>
        <w:t>"Sample MV distribution.pdf" give the missing value distribution for samples:</w:t>
      </w:r>
    </w:p>
    <w:p w:rsidR="00565553" w:rsidRDefault="00CC2113" w:rsidP="00D6605D">
      <w:pPr>
        <w:pStyle w:val="Figure"/>
        <w:jc w:val="center"/>
      </w:pPr>
      <w:r>
        <w:rPr>
          <w:noProof/>
          <w:lang w:eastAsia="zh-CN"/>
        </w:rPr>
        <w:drawing>
          <wp:inline distT="0" distB="0" distL="0" distR="0" wp14:anchorId="301F5222" wp14:editId="797FEA03">
            <wp:extent cx="3721100" cy="3728852"/>
            <wp:effectExtent l="0" t="0" r="0" b="508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732684" cy="3740460"/>
                    </a:xfrm>
                    <a:prstGeom prst="rect">
                      <a:avLst/>
                    </a:prstGeom>
                  </pic:spPr>
                </pic:pic>
              </a:graphicData>
            </a:graphic>
          </wp:inline>
        </w:drawing>
      </w:r>
    </w:p>
    <w:p w:rsidR="00AC0A84" w:rsidRPr="00AA27FA" w:rsidRDefault="00AA27FA" w:rsidP="00AC0A84">
      <w:pPr>
        <w:pStyle w:val="Figure"/>
        <w:jc w:val="center"/>
        <w:rPr>
          <w:sz w:val="21"/>
          <w:szCs w:val="21"/>
          <w:lang w:eastAsia="zh-CN"/>
        </w:rPr>
      </w:pPr>
      <w:r>
        <w:rPr>
          <w:rFonts w:hint="eastAsia"/>
          <w:sz w:val="21"/>
          <w:szCs w:val="21"/>
          <w:lang w:eastAsia="zh-CN"/>
        </w:rPr>
        <w:t>Figure</w:t>
      </w:r>
      <w:r w:rsidR="00A41C58">
        <w:rPr>
          <w:sz w:val="21"/>
          <w:szCs w:val="21"/>
          <w:lang w:eastAsia="zh-CN"/>
        </w:rPr>
        <w:t xml:space="preserve"> 9</w:t>
      </w:r>
      <w:r w:rsidRPr="00B709E1">
        <w:rPr>
          <w:rFonts w:hint="eastAsia"/>
          <w:sz w:val="21"/>
          <w:szCs w:val="21"/>
          <w:lang w:eastAsia="zh-CN"/>
        </w:rPr>
        <w:t xml:space="preserve">. </w:t>
      </w:r>
      <w:r>
        <w:rPr>
          <w:sz w:val="21"/>
          <w:szCs w:val="21"/>
          <w:lang w:eastAsia="zh-CN"/>
        </w:rPr>
        <w:t>The di</w:t>
      </w:r>
      <w:r w:rsidR="00E812E8">
        <w:rPr>
          <w:sz w:val="21"/>
          <w:szCs w:val="21"/>
          <w:lang w:eastAsia="zh-CN"/>
        </w:rPr>
        <w:t>stributions of MV ratios in</w:t>
      </w:r>
      <w:r>
        <w:rPr>
          <w:sz w:val="21"/>
          <w:szCs w:val="21"/>
          <w:lang w:eastAsia="zh-CN"/>
        </w:rPr>
        <w:t xml:space="preserve"> sample</w:t>
      </w:r>
      <w:r w:rsidR="00E812E8">
        <w:rPr>
          <w:sz w:val="21"/>
          <w:szCs w:val="21"/>
          <w:lang w:eastAsia="zh-CN"/>
        </w:rPr>
        <w:t>s</w:t>
      </w:r>
      <w:r>
        <w:rPr>
          <w:sz w:val="21"/>
          <w:szCs w:val="21"/>
          <w:lang w:eastAsia="zh-CN"/>
        </w:rPr>
        <w:t>.</w:t>
      </w:r>
      <w:r w:rsidR="00AC0A84">
        <w:rPr>
          <w:sz w:val="21"/>
          <w:szCs w:val="21"/>
          <w:lang w:eastAsia="zh-CN"/>
        </w:rPr>
        <w:t xml:space="preserve"> Th</w:t>
      </w:r>
      <w:r w:rsidR="00AC0A84">
        <w:rPr>
          <w:rFonts w:hint="eastAsia"/>
          <w:sz w:val="21"/>
          <w:szCs w:val="21"/>
          <w:lang w:eastAsia="zh-CN"/>
        </w:rPr>
        <w:t>ere are there samples are outliers.</w:t>
      </w:r>
    </w:p>
    <w:p w:rsidR="00565553" w:rsidRPr="00A278EB" w:rsidRDefault="00014AA9">
      <w:pPr>
        <w:pStyle w:val="5"/>
        <w:rPr>
          <w:i w:val="0"/>
        </w:rPr>
      </w:pPr>
      <w:bookmarkStart w:id="23" w:name="use-mvfilter-to-filter-missing-values."/>
      <w:bookmarkEnd w:id="23"/>
      <w:r w:rsidRPr="00A278EB">
        <w:rPr>
          <w:i w:val="0"/>
        </w:rPr>
        <w:t xml:space="preserve">Use </w:t>
      </w:r>
      <w:r w:rsidR="00B07F09">
        <w:t>MZf</w:t>
      </w:r>
      <w:r w:rsidRPr="00EB06BD">
        <w:t>ilter</w:t>
      </w:r>
      <w:r w:rsidRPr="00A278EB">
        <w:rPr>
          <w:i w:val="0"/>
        </w:rPr>
        <w:t xml:space="preserve"> to filter missing values</w:t>
      </w:r>
      <w:r w:rsidR="00B94535">
        <w:rPr>
          <w:i w:val="0"/>
        </w:rPr>
        <w:t xml:space="preserve"> in </w:t>
      </w:r>
      <w:r w:rsidR="007243F7">
        <w:rPr>
          <w:i w:val="0"/>
        </w:rPr>
        <w:t xml:space="preserve">metabolomic </w:t>
      </w:r>
      <w:r w:rsidR="00B94535">
        <w:rPr>
          <w:i w:val="0"/>
        </w:rPr>
        <w:t>dataset</w:t>
      </w:r>
      <w:r w:rsidRPr="00A278EB">
        <w:rPr>
          <w:i w:val="0"/>
        </w:rPr>
        <w:t>.</w:t>
      </w:r>
    </w:p>
    <w:p w:rsidR="00565553" w:rsidRPr="00B07F09" w:rsidRDefault="00014AA9" w:rsidP="00B07F09">
      <w:pPr>
        <w:pStyle w:val="SourceCode"/>
        <w:rPr>
          <w:rFonts w:ascii="Consolas" w:hAnsi="Consolas"/>
          <w:sz w:val="22"/>
          <w:shd w:val="clear" w:color="auto" w:fill="F8F8F8"/>
        </w:rPr>
      </w:pPr>
      <w:r w:rsidRPr="00A278EB">
        <w:rPr>
          <w:rStyle w:val="NormalTok"/>
        </w:rPr>
        <w:t>met.data &lt;-</w:t>
      </w:r>
      <w:r w:rsidRPr="00A278EB">
        <w:rPr>
          <w:rStyle w:val="StringTok"/>
        </w:rPr>
        <w:t xml:space="preserve"> </w:t>
      </w:r>
      <w:proofErr w:type="gramStart"/>
      <w:r w:rsidR="00B07F09">
        <w:rPr>
          <w:rStyle w:val="KeywordTok"/>
        </w:rPr>
        <w:t>MZf</w:t>
      </w:r>
      <w:r w:rsidRPr="00A278EB">
        <w:rPr>
          <w:rStyle w:val="KeywordTok"/>
        </w:rPr>
        <w:t>ilter</w:t>
      </w:r>
      <w:r w:rsidRPr="00A278EB">
        <w:rPr>
          <w:rStyle w:val="NormalTok"/>
        </w:rPr>
        <w:t>(</w:t>
      </w:r>
      <w:proofErr w:type="gramEnd"/>
      <w:r w:rsidRPr="00A278EB">
        <w:rPr>
          <w:rStyle w:val="DataTypeTok"/>
        </w:rPr>
        <w:t>MetFlowData =</w:t>
      </w:r>
      <w:r w:rsidRPr="00A278EB">
        <w:rPr>
          <w:rStyle w:val="NormalTok"/>
        </w:rPr>
        <w:t xml:space="preserve"> met.data,</w:t>
      </w:r>
      <w:r w:rsidRPr="00A278EB">
        <w:br/>
      </w:r>
      <w:r w:rsidRPr="00A278EB">
        <w:rPr>
          <w:rStyle w:val="NormalTok"/>
        </w:rPr>
        <w:t xml:space="preserve">                     </w:t>
      </w:r>
      <w:r w:rsidR="00B07F09">
        <w:rPr>
          <w:rStyle w:val="DataTypeTok"/>
        </w:rPr>
        <w:t>obs.</w:t>
      </w:r>
      <w:r w:rsidRPr="00A278EB">
        <w:rPr>
          <w:rStyle w:val="DataTypeTok"/>
        </w:rPr>
        <w:t>per.cutoff =</w:t>
      </w:r>
      <w:r w:rsidRPr="00A278EB">
        <w:rPr>
          <w:rStyle w:val="NormalTok"/>
        </w:rPr>
        <w:t xml:space="preserve"> </w:t>
      </w:r>
      <w:r w:rsidRPr="00A278EB">
        <w:rPr>
          <w:rStyle w:val="FloatTok"/>
        </w:rPr>
        <w:t>0.5</w:t>
      </w:r>
      <w:r w:rsidRPr="00A278EB">
        <w:rPr>
          <w:rStyle w:val="NormalTok"/>
        </w:rPr>
        <w:t>,</w:t>
      </w:r>
      <w:r w:rsidRPr="00A278EB">
        <w:br/>
      </w:r>
      <w:r w:rsidRPr="00A278EB">
        <w:rPr>
          <w:rStyle w:val="NormalTok"/>
        </w:rPr>
        <w:t xml:space="preserve">                     </w:t>
      </w:r>
      <w:r w:rsidR="00B07F09">
        <w:rPr>
          <w:rStyle w:val="DataTypeTok"/>
        </w:rPr>
        <w:t>var.</w:t>
      </w:r>
      <w:r w:rsidRPr="00A278EB">
        <w:rPr>
          <w:rStyle w:val="DataTypeTok"/>
        </w:rPr>
        <w:t>per.cutoff =</w:t>
      </w:r>
      <w:r w:rsidRPr="00A278EB">
        <w:rPr>
          <w:rStyle w:val="NormalTok"/>
        </w:rPr>
        <w:t xml:space="preserve"> </w:t>
      </w:r>
      <w:r w:rsidRPr="00A278EB">
        <w:rPr>
          <w:rStyle w:val="FloatTok"/>
        </w:rPr>
        <w:t>0.5</w:t>
      </w:r>
      <w:r w:rsidRPr="00A278EB">
        <w:rPr>
          <w:rStyle w:val="NormalTok"/>
        </w:rPr>
        <w:t>,</w:t>
      </w:r>
      <w:r w:rsidR="00B07F09" w:rsidRPr="00B07F09">
        <w:rPr>
          <w:rStyle w:val="DataTypeTok"/>
        </w:rPr>
        <w:t xml:space="preserve"> </w:t>
      </w:r>
      <w:r w:rsidR="00B07F09">
        <w:rPr>
          <w:rStyle w:val="DataTypeTok"/>
        </w:rPr>
        <w:t xml:space="preserve">                                                 what</w:t>
      </w:r>
      <w:r w:rsidR="00B07F09" w:rsidRPr="00A278EB">
        <w:rPr>
          <w:rStyle w:val="DataTypeTok"/>
        </w:rPr>
        <w:t xml:space="preserve"> =</w:t>
      </w:r>
      <w:r w:rsidR="00B07F09" w:rsidRPr="00A278EB">
        <w:rPr>
          <w:rStyle w:val="NormalTok"/>
        </w:rPr>
        <w:t xml:space="preserve"> </w:t>
      </w:r>
      <w:r w:rsidR="00235F04">
        <w:rPr>
          <w:rStyle w:val="StringTok"/>
        </w:rPr>
        <w:t>"mv</w:t>
      </w:r>
      <w:r w:rsidR="00235F04" w:rsidRPr="00A278EB">
        <w:rPr>
          <w:rStyle w:val="StringTok"/>
        </w:rPr>
        <w:t>"</w:t>
      </w:r>
      <w:r w:rsidR="00B07F09" w:rsidRPr="00A278EB">
        <w:rPr>
          <w:rStyle w:val="NormalTok"/>
        </w:rPr>
        <w:t>,</w:t>
      </w:r>
      <w:r w:rsidR="00B0580F">
        <w:t xml:space="preserve"> </w:t>
      </w:r>
      <w:r w:rsidRPr="00A278EB">
        <w:rPr>
          <w:rStyle w:val="DataTypeTok"/>
        </w:rPr>
        <w:t>path =</w:t>
      </w:r>
      <w:r w:rsidRPr="00A278EB">
        <w:rPr>
          <w:rStyle w:val="NormalTok"/>
        </w:rPr>
        <w:t xml:space="preserve"> </w:t>
      </w:r>
      <w:r w:rsidRPr="00A278EB">
        <w:rPr>
          <w:rStyle w:val="StringTok"/>
        </w:rPr>
        <w:t>"MV filter"</w:t>
      </w:r>
      <w:r w:rsidRPr="00A278EB">
        <w:rPr>
          <w:rStyle w:val="NormalTok"/>
        </w:rPr>
        <w:t>)</w:t>
      </w:r>
      <w:r w:rsidRPr="00A278EB">
        <w:br/>
      </w:r>
      <w:r w:rsidR="00A47398">
        <w:rPr>
          <w:rStyle w:val="CommentTok"/>
          <w:i w:val="0"/>
        </w:rPr>
        <w:t xml:space="preserve">#save </w:t>
      </w:r>
      <w:r w:rsidRPr="00A278EB">
        <w:rPr>
          <w:rStyle w:val="CommentTok"/>
          <w:i w:val="0"/>
        </w:rPr>
        <w:t>data</w:t>
      </w:r>
      <w:r w:rsidRPr="00A278EB">
        <w:br/>
      </w:r>
      <w:r w:rsidRPr="00A278EB">
        <w:rPr>
          <w:rStyle w:val="NormalTok"/>
        </w:rPr>
        <w:t>met.data.mv.filter &lt;-</w:t>
      </w:r>
      <w:r w:rsidRPr="00A278EB">
        <w:rPr>
          <w:rStyle w:val="StringTok"/>
        </w:rPr>
        <w:t xml:space="preserve"> </w:t>
      </w:r>
      <w:r w:rsidRPr="00A278EB">
        <w:rPr>
          <w:rStyle w:val="NormalTok"/>
        </w:rPr>
        <w:t>met.data</w:t>
      </w:r>
      <w:r w:rsidRPr="00A278EB">
        <w:br/>
      </w:r>
      <w:r w:rsidRPr="00A278EB">
        <w:rPr>
          <w:rStyle w:val="KeywordTok"/>
        </w:rPr>
        <w:t>save</w:t>
      </w:r>
      <w:r w:rsidRPr="00A278EB">
        <w:rPr>
          <w:rStyle w:val="NormalTok"/>
        </w:rPr>
        <w:t xml:space="preserve">(met.data.mv.filter, </w:t>
      </w:r>
      <w:r w:rsidRPr="00A278EB">
        <w:rPr>
          <w:rStyle w:val="DataTypeTok"/>
        </w:rPr>
        <w:t>file =</w:t>
      </w:r>
      <w:r w:rsidRPr="00A278EB">
        <w:rPr>
          <w:rStyle w:val="NormalTok"/>
        </w:rPr>
        <w:t xml:space="preserve"> </w:t>
      </w:r>
      <w:r w:rsidRPr="00A278EB">
        <w:rPr>
          <w:rStyle w:val="StringTok"/>
        </w:rPr>
        <w:t>"met.data.mv.filter"</w:t>
      </w:r>
      <w:r w:rsidRPr="00A278EB">
        <w:rPr>
          <w:rStyle w:val="NormalTok"/>
        </w:rPr>
        <w:t>)</w:t>
      </w:r>
      <w:r w:rsidR="0090494A">
        <w:rPr>
          <w:rStyle w:val="NormalTok"/>
        </w:rPr>
        <w:t xml:space="preserve">                  </w:t>
      </w:r>
      <w:r w:rsidR="0090494A">
        <w:rPr>
          <w:rStyle w:val="NormalTok"/>
          <w:rFonts w:hint="eastAsia"/>
          <w:lang w:eastAsia="zh-CN"/>
        </w:rPr>
        <w:t>##</w:t>
      </w:r>
      <w:r w:rsidR="0090494A">
        <w:rPr>
          <w:rStyle w:val="NormalTok"/>
          <w:lang w:eastAsia="zh-CN"/>
        </w:rPr>
        <w:t xml:space="preserve">help for </w:t>
      </w:r>
      <w:r w:rsidR="0090494A">
        <w:rPr>
          <w:rStyle w:val="NormalTok"/>
          <w:i/>
          <w:lang w:eastAsia="zh-CN"/>
        </w:rPr>
        <w:t xml:space="preserve">MZfilter                                                    </w:t>
      </w:r>
      <w:r w:rsidR="0090494A" w:rsidRPr="00DF5B13">
        <w:rPr>
          <w:rStyle w:val="NormalTok"/>
          <w:lang w:eastAsia="zh-CN"/>
        </w:rPr>
        <w:t>?</w:t>
      </w:r>
      <w:r w:rsidR="0090494A">
        <w:rPr>
          <w:rStyle w:val="NormalTok"/>
          <w:i/>
          <w:lang w:eastAsia="zh-CN"/>
        </w:rPr>
        <w:t>MZfilter</w:t>
      </w:r>
    </w:p>
    <w:p w:rsidR="00565553" w:rsidRDefault="0044538D" w:rsidP="00485B5D">
      <w:pPr>
        <w:pStyle w:val="5"/>
        <w:jc w:val="both"/>
        <w:rPr>
          <w:i w:val="0"/>
        </w:rPr>
      </w:pPr>
      <w:bookmarkStart w:id="24" w:name="arguments-of-mvfilter"/>
      <w:bookmarkStart w:id="25" w:name="mvfilter-filter-missing-values-according"/>
      <w:bookmarkEnd w:id="24"/>
      <w:bookmarkEnd w:id="25"/>
      <w:r>
        <w:t>MZf</w:t>
      </w:r>
      <w:r w:rsidR="00014AA9" w:rsidRPr="00995A09">
        <w:t>ilter</w:t>
      </w:r>
      <w:r w:rsidR="00014AA9" w:rsidRPr="00A278EB">
        <w:rPr>
          <w:i w:val="0"/>
        </w:rPr>
        <w:t xml:space="preserve"> filter missing values according </w:t>
      </w:r>
      <w:r w:rsidR="000C0E6F">
        <w:rPr>
          <w:i w:val="0"/>
        </w:rPr>
        <w:t xml:space="preserve">to </w:t>
      </w:r>
      <w:r w:rsidR="00014AA9" w:rsidRPr="00A278EB">
        <w:rPr>
          <w:i w:val="0"/>
        </w:rPr>
        <w:t>the missing value ratio</w:t>
      </w:r>
      <w:r w:rsidR="003105B6">
        <w:rPr>
          <w:i w:val="0"/>
        </w:rPr>
        <w:t>s</w:t>
      </w:r>
      <w:r w:rsidR="00014AA9" w:rsidRPr="00A278EB">
        <w:rPr>
          <w:i w:val="0"/>
        </w:rPr>
        <w:t xml:space="preserve"> in each feature and sample. If the missing value ratio o</w:t>
      </w:r>
      <w:r w:rsidR="00490A4B">
        <w:rPr>
          <w:i w:val="0"/>
        </w:rPr>
        <w:t>f one feature in subject</w:t>
      </w:r>
      <w:r w:rsidR="00014AA9" w:rsidRPr="00A278EB">
        <w:rPr>
          <w:i w:val="0"/>
        </w:rPr>
        <w:t xml:space="preserve"> or QC samples </w:t>
      </w:r>
      <w:r w:rsidR="00BD25E7">
        <w:rPr>
          <w:i w:val="0"/>
        </w:rPr>
        <w:t xml:space="preserve">is </w:t>
      </w:r>
      <w:r w:rsidR="00014AA9" w:rsidRPr="00A278EB">
        <w:rPr>
          <w:i w:val="0"/>
        </w:rPr>
        <w:t xml:space="preserve">larger than the cutoff </w:t>
      </w:r>
      <w:r w:rsidR="00C971C0">
        <w:rPr>
          <w:i w:val="0"/>
        </w:rPr>
        <w:t xml:space="preserve">value </w:t>
      </w:r>
      <w:r w:rsidR="00014AA9" w:rsidRPr="00A278EB">
        <w:rPr>
          <w:i w:val="0"/>
        </w:rPr>
        <w:t xml:space="preserve">(default is 50%), this feature would be removed from the data. And if the missing value ratio of one sample </w:t>
      </w:r>
      <w:r w:rsidR="002D6B0E">
        <w:rPr>
          <w:i w:val="0"/>
        </w:rPr>
        <w:t xml:space="preserve">is </w:t>
      </w:r>
      <w:r w:rsidR="00014AA9" w:rsidRPr="00A278EB">
        <w:rPr>
          <w:i w:val="0"/>
        </w:rPr>
        <w:t xml:space="preserve">larger than the cutoff </w:t>
      </w:r>
      <w:r w:rsidR="00416EA5">
        <w:rPr>
          <w:i w:val="0"/>
        </w:rPr>
        <w:t>value</w:t>
      </w:r>
      <w:r w:rsidR="00DC155E">
        <w:rPr>
          <w:i w:val="0"/>
        </w:rPr>
        <w:t xml:space="preserve"> </w:t>
      </w:r>
      <w:r w:rsidR="00014AA9" w:rsidRPr="00A278EB">
        <w:rPr>
          <w:i w:val="0"/>
        </w:rPr>
        <w:t xml:space="preserve">(default is 50%), this sample also </w:t>
      </w:r>
      <w:r w:rsidR="00C26743">
        <w:rPr>
          <w:i w:val="0"/>
        </w:rPr>
        <w:t>should be removed.</w:t>
      </w:r>
      <w:r w:rsidR="00014AA9" w:rsidRPr="00A278EB">
        <w:rPr>
          <w:i w:val="0"/>
        </w:rPr>
        <w:t xml:space="preserve"> The removing of sample is optional.</w:t>
      </w:r>
    </w:p>
    <w:p w:rsidR="00A94E01" w:rsidRPr="00A94E01" w:rsidRDefault="00A94E01" w:rsidP="00A94E01">
      <w:pPr>
        <w:pStyle w:val="a0"/>
      </w:pPr>
    </w:p>
    <w:p w:rsidR="00565553" w:rsidRDefault="001834C6" w:rsidP="00926B11">
      <w:pPr>
        <w:pStyle w:val="Figure"/>
        <w:jc w:val="center"/>
      </w:pPr>
      <w:r>
        <w:rPr>
          <w:noProof/>
          <w:lang w:eastAsia="zh-CN"/>
        </w:rPr>
        <w:lastRenderedPageBreak/>
        <w:drawing>
          <wp:inline distT="0" distB="0" distL="0" distR="0" wp14:anchorId="3080D06A" wp14:editId="116DDA34">
            <wp:extent cx="5486400" cy="1224915"/>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86400" cy="1224915"/>
                    </a:xfrm>
                    <a:prstGeom prst="rect">
                      <a:avLst/>
                    </a:prstGeom>
                  </pic:spPr>
                </pic:pic>
              </a:graphicData>
            </a:graphic>
          </wp:inline>
        </w:drawing>
      </w:r>
    </w:p>
    <w:p w:rsidR="006D7B5A" w:rsidRPr="006D7B5A" w:rsidRDefault="006D7B5A" w:rsidP="00E8299C">
      <w:pPr>
        <w:pStyle w:val="Figure"/>
        <w:rPr>
          <w:sz w:val="21"/>
          <w:szCs w:val="21"/>
          <w:lang w:eastAsia="zh-CN"/>
        </w:rPr>
      </w:pPr>
      <w:r>
        <w:rPr>
          <w:rFonts w:hint="eastAsia"/>
          <w:sz w:val="21"/>
          <w:szCs w:val="21"/>
          <w:lang w:eastAsia="zh-CN"/>
        </w:rPr>
        <w:t>Figure</w:t>
      </w:r>
      <w:r w:rsidR="005D05D8">
        <w:rPr>
          <w:sz w:val="21"/>
          <w:szCs w:val="21"/>
          <w:lang w:eastAsia="zh-CN"/>
        </w:rPr>
        <w:t xml:space="preserve"> 10</w:t>
      </w:r>
      <w:r w:rsidRPr="00B709E1">
        <w:rPr>
          <w:rFonts w:hint="eastAsia"/>
          <w:sz w:val="21"/>
          <w:szCs w:val="21"/>
          <w:lang w:eastAsia="zh-CN"/>
        </w:rPr>
        <w:t xml:space="preserve">. </w:t>
      </w:r>
      <w:r>
        <w:rPr>
          <w:sz w:val="21"/>
          <w:szCs w:val="21"/>
          <w:lang w:eastAsia="zh-CN"/>
        </w:rPr>
        <w:t xml:space="preserve">The </w:t>
      </w:r>
      <w:r w:rsidR="00F553BE">
        <w:rPr>
          <w:sz w:val="21"/>
          <w:szCs w:val="21"/>
          <w:lang w:eastAsia="zh-CN"/>
        </w:rPr>
        <w:t xml:space="preserve">running result of </w:t>
      </w:r>
      <w:r w:rsidR="00B117E0">
        <w:rPr>
          <w:i/>
          <w:sz w:val="21"/>
          <w:szCs w:val="21"/>
          <w:lang w:eastAsia="zh-CN"/>
        </w:rPr>
        <w:t>MZf</w:t>
      </w:r>
      <w:r w:rsidR="00F553BE" w:rsidRPr="00D313E7">
        <w:rPr>
          <w:i/>
          <w:sz w:val="21"/>
          <w:szCs w:val="21"/>
          <w:lang w:eastAsia="zh-CN"/>
        </w:rPr>
        <w:t>ilter</w:t>
      </w:r>
      <w:r w:rsidR="00AC1C00">
        <w:rPr>
          <w:sz w:val="21"/>
          <w:szCs w:val="21"/>
          <w:lang w:eastAsia="zh-CN"/>
        </w:rPr>
        <w:t xml:space="preserve">. In this example, there are no </w:t>
      </w:r>
      <w:r w:rsidR="00E7202E">
        <w:rPr>
          <w:sz w:val="21"/>
          <w:szCs w:val="21"/>
          <w:lang w:eastAsia="zh-CN"/>
        </w:rPr>
        <w:t>QC</w:t>
      </w:r>
      <w:r w:rsidR="00AC1C00">
        <w:rPr>
          <w:sz w:val="21"/>
          <w:szCs w:val="21"/>
          <w:lang w:eastAsia="zh-CN"/>
        </w:rPr>
        <w:t xml:space="preserve"> samples are removed.</w:t>
      </w:r>
      <w:r w:rsidR="00E7202E">
        <w:rPr>
          <w:sz w:val="21"/>
          <w:szCs w:val="21"/>
          <w:lang w:eastAsia="zh-CN"/>
        </w:rPr>
        <w:t xml:space="preserve"> And three subject sample should be removed. </w:t>
      </w:r>
      <w:r w:rsidR="009D4E78">
        <w:rPr>
          <w:sz w:val="21"/>
          <w:szCs w:val="21"/>
          <w:lang w:eastAsia="zh-CN"/>
        </w:rPr>
        <w:t xml:space="preserve">You can </w:t>
      </w:r>
      <w:r w:rsidR="007607B7">
        <w:rPr>
          <w:sz w:val="21"/>
          <w:szCs w:val="21"/>
          <w:lang w:eastAsia="zh-CN"/>
        </w:rPr>
        <w:t>type the index of samples which you want to remove. And if you don’t want to remove any samples, you should type n and then clink Enter key.</w:t>
      </w:r>
    </w:p>
    <w:p w:rsidR="00565553" w:rsidRPr="00A278EB" w:rsidRDefault="0049629D">
      <w:pPr>
        <w:pStyle w:val="5"/>
        <w:rPr>
          <w:i w:val="0"/>
        </w:rPr>
      </w:pPr>
      <w:bookmarkStart w:id="26" w:name="missing-value-imputation"/>
      <w:bookmarkEnd w:id="26"/>
      <w:r>
        <w:rPr>
          <w:i w:val="0"/>
        </w:rPr>
        <w:t xml:space="preserve">Use </w:t>
      </w:r>
      <w:r w:rsidRPr="00B25AF9">
        <w:t>MVimputation</w:t>
      </w:r>
      <w:r>
        <w:rPr>
          <w:i w:val="0"/>
        </w:rPr>
        <w:t xml:space="preserve"> to impute m</w:t>
      </w:r>
      <w:r w:rsidR="00014AA9" w:rsidRPr="00A278EB">
        <w:rPr>
          <w:i w:val="0"/>
        </w:rPr>
        <w:t>issing value</w:t>
      </w:r>
      <w:r>
        <w:rPr>
          <w:i w:val="0"/>
        </w:rPr>
        <w:t>s in metabolomic dataset.</w:t>
      </w:r>
    </w:p>
    <w:p w:rsidR="000864B2" w:rsidRPr="000864B2" w:rsidRDefault="00014AA9">
      <w:pPr>
        <w:pStyle w:val="SourceCode"/>
        <w:rPr>
          <w:rFonts w:ascii="Consolas" w:hAnsi="Consolas"/>
          <w:sz w:val="22"/>
          <w:shd w:val="clear" w:color="auto" w:fill="F8F8F8"/>
          <w:lang w:eastAsia="zh-CN"/>
        </w:rPr>
      </w:pPr>
      <w:r w:rsidRPr="00A278EB">
        <w:rPr>
          <w:rStyle w:val="NormalTok"/>
        </w:rPr>
        <w:t>met.data &lt;-</w:t>
      </w:r>
      <w:r w:rsidRPr="00A278EB">
        <w:rPr>
          <w:rStyle w:val="StringTok"/>
        </w:rPr>
        <w:t xml:space="preserve"> </w:t>
      </w:r>
      <w:proofErr w:type="gramStart"/>
      <w:r w:rsidRPr="00A278EB">
        <w:rPr>
          <w:rStyle w:val="KeywordTok"/>
        </w:rPr>
        <w:t>MVimputation</w:t>
      </w:r>
      <w:r w:rsidRPr="00A278EB">
        <w:rPr>
          <w:rStyle w:val="NormalTok"/>
        </w:rPr>
        <w:t>(</w:t>
      </w:r>
      <w:proofErr w:type="gramEnd"/>
      <w:r w:rsidRPr="00A278EB">
        <w:rPr>
          <w:rStyle w:val="DataTypeTok"/>
        </w:rPr>
        <w:t>MetFlowData =</w:t>
      </w:r>
      <w:r w:rsidRPr="00A278EB">
        <w:rPr>
          <w:rStyle w:val="NormalTok"/>
        </w:rPr>
        <w:t xml:space="preserve"> met.data,</w:t>
      </w:r>
      <w:r w:rsidRPr="00A278EB">
        <w:br/>
      </w:r>
      <w:r w:rsidRPr="00A278EB">
        <w:rPr>
          <w:rStyle w:val="NormalTok"/>
        </w:rPr>
        <w:t xml:space="preserve">                         </w:t>
      </w:r>
      <w:r w:rsidRPr="00A278EB">
        <w:rPr>
          <w:rStyle w:val="CommentTok"/>
          <w:i w:val="0"/>
        </w:rPr>
        <w:t>#MV imputation method</w:t>
      </w:r>
      <w:r w:rsidRPr="00A278EB">
        <w:br/>
      </w:r>
      <w:r w:rsidRPr="00A278EB">
        <w:rPr>
          <w:rStyle w:val="NormalTok"/>
        </w:rPr>
        <w:t xml:space="preserve">                         </w:t>
      </w:r>
      <w:r w:rsidRPr="00A278EB">
        <w:rPr>
          <w:rStyle w:val="DataTypeTok"/>
        </w:rPr>
        <w:t>imputation.method =</w:t>
      </w:r>
      <w:r w:rsidRPr="00A278EB">
        <w:rPr>
          <w:rStyle w:val="NormalTok"/>
        </w:rPr>
        <w:t xml:space="preserve"> </w:t>
      </w:r>
      <w:r w:rsidRPr="00A278EB">
        <w:rPr>
          <w:rStyle w:val="StringTok"/>
        </w:rPr>
        <w:t>"knn"</w:t>
      </w:r>
      <w:r w:rsidRPr="00A278EB">
        <w:rPr>
          <w:rStyle w:val="NormalTok"/>
        </w:rPr>
        <w:t>,</w:t>
      </w:r>
      <w:r w:rsidRPr="00A278EB">
        <w:br/>
      </w:r>
      <w:r w:rsidRPr="00A278EB">
        <w:rPr>
          <w:rStyle w:val="NormalTok"/>
        </w:rPr>
        <w:t xml:space="preserve">                         </w:t>
      </w:r>
      <w:r w:rsidRPr="00A278EB">
        <w:rPr>
          <w:rStyle w:val="CommentTok"/>
          <w:i w:val="0"/>
        </w:rPr>
        <w:t>#knn parameters</w:t>
      </w:r>
      <w:r w:rsidRPr="00A278EB">
        <w:br/>
      </w:r>
      <w:r w:rsidRPr="00A278EB">
        <w:rPr>
          <w:rStyle w:val="NormalTok"/>
        </w:rPr>
        <w:t xml:space="preserve">                         </w:t>
      </w:r>
      <w:r w:rsidRPr="00A278EB">
        <w:rPr>
          <w:rStyle w:val="DataTypeTok"/>
        </w:rPr>
        <w:t>k =</w:t>
      </w:r>
      <w:r w:rsidRPr="00A278EB">
        <w:rPr>
          <w:rStyle w:val="NormalTok"/>
        </w:rPr>
        <w:t xml:space="preserve"> </w:t>
      </w:r>
      <w:r w:rsidRPr="00A278EB">
        <w:rPr>
          <w:rStyle w:val="DecValTok"/>
        </w:rPr>
        <w:t>10</w:t>
      </w:r>
      <w:r w:rsidRPr="00A278EB">
        <w:rPr>
          <w:rStyle w:val="NormalTok"/>
        </w:rPr>
        <w:t>)</w:t>
      </w:r>
      <w:r w:rsidRPr="00A278EB">
        <w:br/>
      </w:r>
      <w:r w:rsidRPr="00A278EB">
        <w:rPr>
          <w:rStyle w:val="CommentTok"/>
          <w:i w:val="0"/>
        </w:rPr>
        <w:t>#save met.data</w:t>
      </w:r>
      <w:r w:rsidRPr="00A278EB">
        <w:br/>
      </w:r>
      <w:r w:rsidR="00133236">
        <w:rPr>
          <w:rStyle w:val="NormalTok"/>
        </w:rPr>
        <w:t>met.data.mv.imputation</w:t>
      </w:r>
      <w:r w:rsidRPr="00A278EB">
        <w:rPr>
          <w:rStyle w:val="NormalTok"/>
        </w:rPr>
        <w:t xml:space="preserve"> &lt;-</w:t>
      </w:r>
      <w:r w:rsidRPr="00A278EB">
        <w:rPr>
          <w:rStyle w:val="StringTok"/>
        </w:rPr>
        <w:t xml:space="preserve"> </w:t>
      </w:r>
      <w:r w:rsidRPr="00A278EB">
        <w:rPr>
          <w:rStyle w:val="NormalTok"/>
        </w:rPr>
        <w:t>met.data</w:t>
      </w:r>
      <w:r w:rsidRPr="00A278EB">
        <w:br/>
      </w:r>
      <w:r w:rsidRPr="00A278EB">
        <w:rPr>
          <w:rStyle w:val="KeywordTok"/>
        </w:rPr>
        <w:t>save</w:t>
      </w:r>
      <w:r w:rsidR="00133236">
        <w:rPr>
          <w:rStyle w:val="NormalTok"/>
        </w:rPr>
        <w:t>(met.data.mv.imputation</w:t>
      </w:r>
      <w:r w:rsidRPr="00A278EB">
        <w:rPr>
          <w:rStyle w:val="NormalTok"/>
        </w:rPr>
        <w:t xml:space="preserve">, </w:t>
      </w:r>
      <w:r w:rsidRPr="00A278EB">
        <w:rPr>
          <w:rStyle w:val="DataTypeTok"/>
        </w:rPr>
        <w:t>file =</w:t>
      </w:r>
      <w:r w:rsidRPr="00A278EB">
        <w:rPr>
          <w:rStyle w:val="NormalTok"/>
        </w:rPr>
        <w:t xml:space="preserve"> </w:t>
      </w:r>
      <w:r w:rsidR="00133236">
        <w:rPr>
          <w:rStyle w:val="StringTok"/>
        </w:rPr>
        <w:t>"met.data.mv.imputation</w:t>
      </w:r>
      <w:r w:rsidRPr="00A278EB">
        <w:rPr>
          <w:rStyle w:val="StringTok"/>
        </w:rPr>
        <w:t>"</w:t>
      </w:r>
      <w:r w:rsidRPr="00A278EB">
        <w:rPr>
          <w:rStyle w:val="NormalTok"/>
        </w:rPr>
        <w:t>)</w:t>
      </w:r>
      <w:r w:rsidR="000864B2">
        <w:rPr>
          <w:rStyle w:val="NormalTok"/>
          <w:rFonts w:hint="eastAsia"/>
          <w:lang w:eastAsia="zh-CN"/>
        </w:rPr>
        <w:t xml:space="preserve">       </w:t>
      </w:r>
      <w:r w:rsidR="00133236">
        <w:rPr>
          <w:rStyle w:val="NormalTok"/>
          <w:rFonts w:hint="eastAsia"/>
          <w:lang w:eastAsia="zh-CN"/>
        </w:rPr>
        <w:t xml:space="preserve">   </w:t>
      </w:r>
      <w:r w:rsidR="000864B2">
        <w:rPr>
          <w:rStyle w:val="NormalTok"/>
          <w:rFonts w:hint="eastAsia"/>
          <w:lang w:eastAsia="zh-CN"/>
        </w:rPr>
        <w:t>##</w:t>
      </w:r>
      <w:r w:rsidR="000864B2">
        <w:rPr>
          <w:rStyle w:val="NormalTok"/>
          <w:lang w:eastAsia="zh-CN"/>
        </w:rPr>
        <w:t xml:space="preserve">help for </w:t>
      </w:r>
      <w:r w:rsidR="000864B2">
        <w:rPr>
          <w:rStyle w:val="NormalTok"/>
          <w:i/>
          <w:lang w:eastAsia="zh-CN"/>
        </w:rPr>
        <w:t xml:space="preserve">MVimputation                     </w:t>
      </w:r>
      <w:r w:rsidR="00133236">
        <w:rPr>
          <w:rStyle w:val="NormalTok"/>
          <w:i/>
          <w:lang w:eastAsia="zh-CN"/>
        </w:rPr>
        <w:t xml:space="preserve">                           </w:t>
      </w:r>
      <w:r w:rsidR="000864B2" w:rsidRPr="00DF5B13">
        <w:rPr>
          <w:rStyle w:val="NormalTok"/>
          <w:lang w:eastAsia="zh-CN"/>
        </w:rPr>
        <w:t>?</w:t>
      </w:r>
      <w:r w:rsidR="000864B2">
        <w:rPr>
          <w:rStyle w:val="NormalTok"/>
          <w:i/>
          <w:lang w:eastAsia="zh-CN"/>
        </w:rPr>
        <w:t>MVimputation</w:t>
      </w:r>
    </w:p>
    <w:p w:rsidR="007C52F4" w:rsidRDefault="00014AA9">
      <w:pPr>
        <w:pStyle w:val="5"/>
        <w:rPr>
          <w:b/>
          <w:i w:val="0"/>
          <w:color w:val="C00000"/>
        </w:rPr>
      </w:pPr>
      <w:bookmarkStart w:id="27" w:name="arguments-of-mvimputation"/>
      <w:bookmarkStart w:id="28" w:name="zero-filtering"/>
      <w:bookmarkEnd w:id="27"/>
      <w:bookmarkEnd w:id="28"/>
      <w:r w:rsidRPr="003B0741">
        <w:rPr>
          <w:b/>
          <w:i w:val="0"/>
          <w:color w:val="C00000"/>
        </w:rPr>
        <w:t xml:space="preserve">4. </w:t>
      </w:r>
      <w:r w:rsidR="00560933">
        <w:rPr>
          <w:b/>
          <w:i w:val="0"/>
          <w:color w:val="C00000"/>
        </w:rPr>
        <w:t>Filter z</w:t>
      </w:r>
      <w:r w:rsidRPr="003B0741">
        <w:rPr>
          <w:b/>
          <w:i w:val="0"/>
          <w:color w:val="C00000"/>
        </w:rPr>
        <w:t xml:space="preserve">ero </w:t>
      </w:r>
      <w:r w:rsidR="005666AC">
        <w:rPr>
          <w:b/>
          <w:i w:val="0"/>
          <w:color w:val="C00000"/>
        </w:rPr>
        <w:t>values</w:t>
      </w:r>
      <w:bookmarkStart w:id="29" w:name="use-zerooverview-function-to-investigate"/>
      <w:bookmarkEnd w:id="29"/>
      <w:r w:rsidR="001554F7">
        <w:rPr>
          <w:b/>
          <w:i w:val="0"/>
          <w:color w:val="C00000"/>
        </w:rPr>
        <w:t>.</w:t>
      </w:r>
    </w:p>
    <w:p w:rsidR="00565553" w:rsidRPr="00A278EB" w:rsidRDefault="00014AA9">
      <w:pPr>
        <w:pStyle w:val="5"/>
        <w:rPr>
          <w:i w:val="0"/>
        </w:rPr>
      </w:pPr>
      <w:r w:rsidRPr="00A278EB">
        <w:rPr>
          <w:i w:val="0"/>
        </w:rPr>
        <w:t xml:space="preserve">Use </w:t>
      </w:r>
      <w:r w:rsidR="001B4A30">
        <w:t>MZo</w:t>
      </w:r>
      <w:r w:rsidRPr="00515146">
        <w:t>verview</w:t>
      </w:r>
      <w:r w:rsidRPr="00A278EB">
        <w:rPr>
          <w:i w:val="0"/>
        </w:rPr>
        <w:t xml:space="preserve"> function to investigate the zero </w:t>
      </w:r>
      <w:r w:rsidR="00F846F1">
        <w:rPr>
          <w:i w:val="0"/>
        </w:rPr>
        <w:t xml:space="preserve">values </w:t>
      </w:r>
      <w:r w:rsidRPr="00A278EB">
        <w:rPr>
          <w:i w:val="0"/>
        </w:rPr>
        <w:t xml:space="preserve">in </w:t>
      </w:r>
      <w:r w:rsidR="00F846F1">
        <w:rPr>
          <w:i w:val="0"/>
        </w:rPr>
        <w:t xml:space="preserve">metabolomics </w:t>
      </w:r>
      <w:r w:rsidRPr="00A278EB">
        <w:rPr>
          <w:i w:val="0"/>
        </w:rPr>
        <w:t>data</w:t>
      </w:r>
      <w:r w:rsidR="00F846F1">
        <w:rPr>
          <w:i w:val="0"/>
        </w:rPr>
        <w:t>set</w:t>
      </w:r>
      <w:r w:rsidRPr="00A278EB">
        <w:rPr>
          <w:i w:val="0"/>
        </w:rPr>
        <w:t>.</w:t>
      </w:r>
    </w:p>
    <w:p w:rsidR="00565553" w:rsidRPr="00A278EB" w:rsidRDefault="00312F86">
      <w:pPr>
        <w:pStyle w:val="SourceCode"/>
      </w:pPr>
      <w:proofErr w:type="gramStart"/>
      <w:r>
        <w:rPr>
          <w:rStyle w:val="KeywordTok"/>
        </w:rPr>
        <w:t>MZo</w:t>
      </w:r>
      <w:r w:rsidR="00014AA9" w:rsidRPr="00A278EB">
        <w:rPr>
          <w:rStyle w:val="KeywordTok"/>
        </w:rPr>
        <w:t>verview</w:t>
      </w:r>
      <w:r w:rsidR="00014AA9" w:rsidRPr="00A278EB">
        <w:rPr>
          <w:rStyle w:val="NormalTok"/>
        </w:rPr>
        <w:t>(</w:t>
      </w:r>
      <w:proofErr w:type="gramEnd"/>
      <w:r w:rsidR="00014AA9" w:rsidRPr="00A278EB">
        <w:rPr>
          <w:rStyle w:val="DataTypeTok"/>
        </w:rPr>
        <w:t>MetFlowData =</w:t>
      </w:r>
      <w:r w:rsidR="00014AA9" w:rsidRPr="00A278EB">
        <w:rPr>
          <w:rStyle w:val="NormalTok"/>
        </w:rPr>
        <w:t xml:space="preserve"> met.data, </w:t>
      </w:r>
      <w:r w:rsidR="00D95A21">
        <w:rPr>
          <w:rStyle w:val="DataTypeTok"/>
        </w:rPr>
        <w:t>path</w:t>
      </w:r>
      <w:r w:rsidR="00014AA9" w:rsidRPr="00A278EB">
        <w:rPr>
          <w:rStyle w:val="DataTypeTok"/>
        </w:rPr>
        <w:t>=</w:t>
      </w:r>
      <w:r w:rsidR="004015E4">
        <w:rPr>
          <w:rStyle w:val="StringTok"/>
        </w:rPr>
        <w:t>"Z</w:t>
      </w:r>
      <w:r w:rsidR="00014AA9" w:rsidRPr="00A278EB">
        <w:rPr>
          <w:rStyle w:val="StringTok"/>
        </w:rPr>
        <w:t>ero overview"</w:t>
      </w:r>
      <w:r w:rsidR="00036DE2" w:rsidRPr="00A278EB">
        <w:rPr>
          <w:rStyle w:val="NormalTok"/>
        </w:rPr>
        <w:t xml:space="preserve">, </w:t>
      </w:r>
      <w:r w:rsidR="00036DE2">
        <w:rPr>
          <w:rStyle w:val="DataTypeTok"/>
        </w:rPr>
        <w:t>what</w:t>
      </w:r>
      <w:r w:rsidR="00036DE2" w:rsidRPr="00A278EB">
        <w:rPr>
          <w:rStyle w:val="DataTypeTok"/>
        </w:rPr>
        <w:t>=</w:t>
      </w:r>
      <w:r w:rsidR="00036DE2">
        <w:rPr>
          <w:rStyle w:val="StringTok"/>
        </w:rPr>
        <w:t>"zero</w:t>
      </w:r>
      <w:r w:rsidR="00036DE2" w:rsidRPr="00A278EB">
        <w:rPr>
          <w:rStyle w:val="StringTok"/>
        </w:rPr>
        <w:t>"</w:t>
      </w:r>
      <w:r w:rsidR="00014AA9" w:rsidRPr="00A278EB">
        <w:rPr>
          <w:rStyle w:val="NormalTok"/>
        </w:rPr>
        <w:t>)</w:t>
      </w:r>
    </w:p>
    <w:p w:rsidR="00565553" w:rsidRPr="00BF1697" w:rsidRDefault="00181630" w:rsidP="0066149C">
      <w:pPr>
        <w:pStyle w:val="5"/>
        <w:jc w:val="both"/>
        <w:rPr>
          <w:i w:val="0"/>
        </w:rPr>
      </w:pPr>
      <w:bookmarkStart w:id="30" w:name="arguments-of-zerooverview"/>
      <w:bookmarkStart w:id="31" w:name="a-new-folder-named-zero-overview-is-crea"/>
      <w:bookmarkEnd w:id="30"/>
      <w:bookmarkEnd w:id="31"/>
      <w:r>
        <w:rPr>
          <w:i w:val="0"/>
        </w:rPr>
        <w:t>This is same with MV overview.</w:t>
      </w:r>
    </w:p>
    <w:p w:rsidR="00565553" w:rsidRPr="00A278EB" w:rsidRDefault="00014AA9">
      <w:pPr>
        <w:pStyle w:val="5"/>
        <w:rPr>
          <w:i w:val="0"/>
        </w:rPr>
      </w:pPr>
      <w:bookmarkStart w:id="32" w:name="use-zerofilter-function-to-filter-zero-v"/>
      <w:bookmarkEnd w:id="32"/>
      <w:r w:rsidRPr="00A278EB">
        <w:rPr>
          <w:i w:val="0"/>
        </w:rPr>
        <w:t xml:space="preserve">Use </w:t>
      </w:r>
      <w:r w:rsidR="005D2268">
        <w:t>MZf</w:t>
      </w:r>
      <w:r w:rsidRPr="00800C72">
        <w:t>ilter</w:t>
      </w:r>
      <w:r w:rsidRPr="00A278EB">
        <w:rPr>
          <w:i w:val="0"/>
        </w:rPr>
        <w:t xml:space="preserve"> function to filter zero values:</w:t>
      </w:r>
    </w:p>
    <w:p w:rsidR="00565553" w:rsidRPr="000717B8" w:rsidRDefault="00014AA9" w:rsidP="000717B8">
      <w:pPr>
        <w:pStyle w:val="SourceCode"/>
      </w:pPr>
      <w:r w:rsidRPr="00A278EB">
        <w:rPr>
          <w:rStyle w:val="NormalTok"/>
        </w:rPr>
        <w:t>met.data &lt;-</w:t>
      </w:r>
      <w:r w:rsidRPr="00A278EB">
        <w:rPr>
          <w:rStyle w:val="StringTok"/>
        </w:rPr>
        <w:t xml:space="preserve"> </w:t>
      </w:r>
      <w:proofErr w:type="gramStart"/>
      <w:r w:rsidR="004938EC">
        <w:rPr>
          <w:rStyle w:val="KeywordTok"/>
        </w:rPr>
        <w:t>MZf</w:t>
      </w:r>
      <w:r w:rsidRPr="00A278EB">
        <w:rPr>
          <w:rStyle w:val="KeywordTok"/>
        </w:rPr>
        <w:t>ilter</w:t>
      </w:r>
      <w:r w:rsidRPr="00A278EB">
        <w:rPr>
          <w:rStyle w:val="NormalTok"/>
        </w:rPr>
        <w:t>(</w:t>
      </w:r>
      <w:proofErr w:type="gramEnd"/>
      <w:r w:rsidRPr="00A278EB">
        <w:rPr>
          <w:rStyle w:val="DataTypeTok"/>
        </w:rPr>
        <w:t>MetFlowData =</w:t>
      </w:r>
      <w:r w:rsidRPr="00A278EB">
        <w:rPr>
          <w:rStyle w:val="NormalTok"/>
        </w:rPr>
        <w:t xml:space="preserve"> met.data,</w:t>
      </w:r>
      <w:r w:rsidRPr="00A278EB">
        <w:br/>
      </w:r>
      <w:r w:rsidR="00C55BD3">
        <w:rPr>
          <w:rStyle w:val="NormalTok"/>
        </w:rPr>
        <w:t xml:space="preserve">                     </w:t>
      </w:r>
      <w:r w:rsidR="00C55BD3">
        <w:rPr>
          <w:rStyle w:val="DataTypeTok"/>
        </w:rPr>
        <w:t>obs</w:t>
      </w:r>
      <w:r w:rsidRPr="00A278EB">
        <w:rPr>
          <w:rStyle w:val="DataTypeTok"/>
        </w:rPr>
        <w:t>.per.cutoff =</w:t>
      </w:r>
      <w:r w:rsidRPr="00A278EB">
        <w:rPr>
          <w:rStyle w:val="NormalTok"/>
        </w:rPr>
        <w:t xml:space="preserve"> </w:t>
      </w:r>
      <w:r w:rsidRPr="00A278EB">
        <w:rPr>
          <w:rStyle w:val="FloatTok"/>
        </w:rPr>
        <w:t>0.5</w:t>
      </w:r>
      <w:r w:rsidRPr="00A278EB">
        <w:rPr>
          <w:rStyle w:val="NormalTok"/>
        </w:rPr>
        <w:t>,</w:t>
      </w:r>
      <w:r w:rsidRPr="00A278EB">
        <w:br/>
      </w:r>
      <w:r w:rsidR="00C55BD3">
        <w:rPr>
          <w:rStyle w:val="NormalTok"/>
        </w:rPr>
        <w:t xml:space="preserve">                     </w:t>
      </w:r>
      <w:r w:rsidR="00C55BD3">
        <w:rPr>
          <w:rStyle w:val="DataTypeTok"/>
        </w:rPr>
        <w:t>var</w:t>
      </w:r>
      <w:r w:rsidRPr="00A278EB">
        <w:rPr>
          <w:rStyle w:val="DataTypeTok"/>
        </w:rPr>
        <w:t>.per.cutoff =</w:t>
      </w:r>
      <w:r w:rsidRPr="00A278EB">
        <w:rPr>
          <w:rStyle w:val="NormalTok"/>
        </w:rPr>
        <w:t xml:space="preserve"> </w:t>
      </w:r>
      <w:r w:rsidRPr="00A278EB">
        <w:rPr>
          <w:rStyle w:val="FloatTok"/>
        </w:rPr>
        <w:t>0.5</w:t>
      </w:r>
      <w:r w:rsidRPr="00A278EB">
        <w:rPr>
          <w:rStyle w:val="NormalTok"/>
        </w:rPr>
        <w:t>,</w:t>
      </w:r>
      <w:r w:rsidR="00CA4F5C" w:rsidRPr="00CA4F5C">
        <w:rPr>
          <w:rStyle w:val="DataTypeTok"/>
        </w:rPr>
        <w:t xml:space="preserve"> </w:t>
      </w:r>
      <w:r w:rsidR="00CA4F5C">
        <w:rPr>
          <w:rStyle w:val="DataTypeTok"/>
        </w:rPr>
        <w:t xml:space="preserve">                                                 what</w:t>
      </w:r>
      <w:r w:rsidR="00CA4F5C" w:rsidRPr="00A278EB">
        <w:rPr>
          <w:rStyle w:val="DataTypeTok"/>
        </w:rPr>
        <w:t xml:space="preserve"> =</w:t>
      </w:r>
      <w:r w:rsidR="00CA4F5C">
        <w:rPr>
          <w:rStyle w:val="NormalTok"/>
        </w:rPr>
        <w:t xml:space="preserve"> </w:t>
      </w:r>
      <w:r w:rsidR="00CA4F5C">
        <w:rPr>
          <w:rStyle w:val="StringTok"/>
        </w:rPr>
        <w:t>"zero</w:t>
      </w:r>
      <w:r w:rsidR="00CA4F5C" w:rsidRPr="00A278EB">
        <w:rPr>
          <w:rStyle w:val="StringTok"/>
        </w:rPr>
        <w:t>"</w:t>
      </w:r>
      <w:r w:rsidR="00CA4F5C" w:rsidRPr="00A278EB">
        <w:rPr>
          <w:rStyle w:val="NormalTok"/>
        </w:rPr>
        <w:t>,</w:t>
      </w:r>
      <w:r w:rsidRPr="00A278EB">
        <w:br/>
      </w:r>
      <w:r w:rsidR="00C55BD3">
        <w:rPr>
          <w:rStyle w:val="NormalTok"/>
        </w:rPr>
        <w:t xml:space="preserve">                     </w:t>
      </w:r>
      <w:r w:rsidRPr="00A278EB">
        <w:rPr>
          <w:rStyle w:val="DataTypeTok"/>
        </w:rPr>
        <w:t>path =</w:t>
      </w:r>
      <w:r w:rsidRPr="00A278EB">
        <w:rPr>
          <w:rStyle w:val="NormalTok"/>
        </w:rPr>
        <w:t xml:space="preserve"> </w:t>
      </w:r>
      <w:r w:rsidRPr="00A278EB">
        <w:rPr>
          <w:rStyle w:val="StringTok"/>
        </w:rPr>
        <w:t>"Zero filter"</w:t>
      </w:r>
      <w:r w:rsidRPr="00A278EB">
        <w:rPr>
          <w:rStyle w:val="NormalTok"/>
        </w:rPr>
        <w:t>)</w:t>
      </w:r>
      <w:r w:rsidRPr="00A278EB">
        <w:br/>
      </w:r>
      <w:r w:rsidR="00BB6D0E">
        <w:rPr>
          <w:rStyle w:val="CommentTok"/>
          <w:i w:val="0"/>
        </w:rPr>
        <w:t xml:space="preserve">#save </w:t>
      </w:r>
      <w:r w:rsidRPr="00A278EB">
        <w:rPr>
          <w:rStyle w:val="CommentTok"/>
          <w:i w:val="0"/>
        </w:rPr>
        <w:t>data</w:t>
      </w:r>
      <w:r w:rsidRPr="00A278EB">
        <w:br/>
      </w:r>
      <w:r w:rsidRPr="00A278EB">
        <w:rPr>
          <w:rStyle w:val="NormalTok"/>
        </w:rPr>
        <w:t>met.data.zero.filter &lt;-</w:t>
      </w:r>
      <w:r w:rsidRPr="00A278EB">
        <w:rPr>
          <w:rStyle w:val="StringTok"/>
        </w:rPr>
        <w:t xml:space="preserve"> </w:t>
      </w:r>
      <w:r w:rsidRPr="00A278EB">
        <w:rPr>
          <w:rStyle w:val="NormalTok"/>
        </w:rPr>
        <w:t>met.data</w:t>
      </w:r>
      <w:r w:rsidRPr="00A278EB">
        <w:br/>
      </w:r>
      <w:r w:rsidRPr="00A278EB">
        <w:rPr>
          <w:rStyle w:val="KeywordTok"/>
        </w:rPr>
        <w:t>save</w:t>
      </w:r>
      <w:r w:rsidRPr="00A278EB">
        <w:rPr>
          <w:rStyle w:val="NormalTok"/>
        </w:rPr>
        <w:t xml:space="preserve">(met.data.zero.filter, </w:t>
      </w:r>
      <w:r w:rsidRPr="00A278EB">
        <w:rPr>
          <w:rStyle w:val="DataTypeTok"/>
        </w:rPr>
        <w:t>file =</w:t>
      </w:r>
      <w:r w:rsidRPr="00A278EB">
        <w:rPr>
          <w:rStyle w:val="NormalTok"/>
        </w:rPr>
        <w:t xml:space="preserve"> </w:t>
      </w:r>
      <w:r w:rsidRPr="00A278EB">
        <w:rPr>
          <w:rStyle w:val="StringTok"/>
        </w:rPr>
        <w:t>"met.data.zero.filter"</w:t>
      </w:r>
      <w:r w:rsidRPr="00A278EB">
        <w:rPr>
          <w:rStyle w:val="NormalTok"/>
        </w:rPr>
        <w:t>)</w:t>
      </w:r>
      <w:bookmarkStart w:id="33" w:name="arguments-of-zerofilter"/>
      <w:bookmarkStart w:id="34" w:name="zerofilter-filter-missing-values-accordi"/>
      <w:bookmarkEnd w:id="33"/>
      <w:bookmarkEnd w:id="34"/>
    </w:p>
    <w:p w:rsidR="00FA0760" w:rsidRPr="003B0741" w:rsidRDefault="005959B9" w:rsidP="00FA0760">
      <w:pPr>
        <w:pStyle w:val="5"/>
        <w:rPr>
          <w:b/>
          <w:i w:val="0"/>
          <w:color w:val="C00000"/>
        </w:rPr>
      </w:pPr>
      <w:bookmarkStart w:id="35" w:name="peak-identification."/>
      <w:bookmarkEnd w:id="35"/>
      <w:r>
        <w:rPr>
          <w:b/>
          <w:i w:val="0"/>
          <w:color w:val="C00000"/>
        </w:rPr>
        <w:t>5. I</w:t>
      </w:r>
      <w:r w:rsidR="005405CE">
        <w:rPr>
          <w:b/>
          <w:i w:val="0"/>
          <w:color w:val="C00000"/>
        </w:rPr>
        <w:t>dentify features according to identification results and HMDB database</w:t>
      </w:r>
      <w:r w:rsidR="00014AA9" w:rsidRPr="003B0741">
        <w:rPr>
          <w:b/>
          <w:i w:val="0"/>
          <w:color w:val="C00000"/>
        </w:rPr>
        <w:t>.</w:t>
      </w:r>
    </w:p>
    <w:p w:rsidR="00E82612" w:rsidRPr="00E82612" w:rsidRDefault="00A33DBA">
      <w:pPr>
        <w:pStyle w:val="SourceCode"/>
        <w:rPr>
          <w:rFonts w:ascii="Consolas" w:hAnsi="Consolas"/>
          <w:sz w:val="22"/>
          <w:shd w:val="clear" w:color="auto" w:fill="F8F8F8"/>
          <w:lang w:eastAsia="zh-CN"/>
        </w:rPr>
      </w:pPr>
      <w:r>
        <w:rPr>
          <w:rStyle w:val="CommentTok"/>
          <w:i w:val="0"/>
        </w:rPr>
        <w:t>#Using the MS2 i</w:t>
      </w:r>
      <w:r w:rsidR="00014AA9" w:rsidRPr="00A278EB">
        <w:rPr>
          <w:rStyle w:val="CommentTok"/>
          <w:i w:val="0"/>
        </w:rPr>
        <w:t>dentification</w:t>
      </w:r>
      <w:r w:rsidR="002479ED">
        <w:rPr>
          <w:rStyle w:val="CommentTok"/>
          <w:i w:val="0"/>
        </w:rPr>
        <w:t xml:space="preserve"> information</w:t>
      </w:r>
      <w:r w:rsidR="00014AA9" w:rsidRPr="00A278EB">
        <w:rPr>
          <w:rStyle w:val="CommentTok"/>
          <w:i w:val="0"/>
        </w:rPr>
        <w:t xml:space="preserve"> of QC</w:t>
      </w:r>
      <w:r w:rsidR="00014AA9" w:rsidRPr="00A278EB">
        <w:br/>
      </w:r>
      <w:r w:rsidR="00014AA9" w:rsidRPr="00A278EB">
        <w:rPr>
          <w:rStyle w:val="NormalTok"/>
        </w:rPr>
        <w:t>met.data &lt;-</w:t>
      </w:r>
      <w:r w:rsidR="00014AA9" w:rsidRPr="00A278EB">
        <w:rPr>
          <w:rStyle w:val="StringTok"/>
        </w:rPr>
        <w:t xml:space="preserve"> </w:t>
      </w:r>
      <w:r w:rsidR="00014AA9" w:rsidRPr="00A278EB">
        <w:rPr>
          <w:rStyle w:val="KeywordTok"/>
        </w:rPr>
        <w:t>PeakIdentification</w:t>
      </w:r>
      <w:r w:rsidR="00014AA9" w:rsidRPr="00A278EB">
        <w:rPr>
          <w:rStyle w:val="NormalTok"/>
        </w:rPr>
        <w:t>(</w:t>
      </w:r>
      <w:r w:rsidR="00014AA9" w:rsidRPr="00A278EB">
        <w:rPr>
          <w:rStyle w:val="DataTypeTok"/>
        </w:rPr>
        <w:t>MetFlowData =</w:t>
      </w:r>
      <w:r w:rsidR="00014AA9" w:rsidRPr="00A278EB">
        <w:rPr>
          <w:rStyle w:val="NormalTok"/>
        </w:rPr>
        <w:t xml:space="preserve"> met.data,</w:t>
      </w:r>
      <w:r w:rsidR="00014AA9" w:rsidRPr="00A278EB">
        <w:br/>
      </w:r>
      <w:r w:rsidR="00014AA9" w:rsidRPr="00A278EB">
        <w:rPr>
          <w:rStyle w:val="NormalTok"/>
        </w:rPr>
        <w:t xml:space="preserve">                               </w:t>
      </w:r>
      <w:r w:rsidR="00014AA9" w:rsidRPr="00A278EB">
        <w:rPr>
          <w:rStyle w:val="CommentTok"/>
          <w:i w:val="0"/>
        </w:rPr>
        <w:t>#parameters for matching</w:t>
      </w:r>
      <w:r w:rsidR="00014AA9" w:rsidRPr="00A278EB">
        <w:br/>
      </w:r>
      <w:r w:rsidR="00014AA9" w:rsidRPr="00A278EB">
        <w:rPr>
          <w:rStyle w:val="NormalTok"/>
        </w:rPr>
        <w:t xml:space="preserve">                               </w:t>
      </w:r>
      <w:r w:rsidR="00014AA9" w:rsidRPr="00A278EB">
        <w:rPr>
          <w:rStyle w:val="DataTypeTok"/>
        </w:rPr>
        <w:t>mz.tolerance =</w:t>
      </w:r>
      <w:r w:rsidR="00014AA9" w:rsidRPr="00A278EB">
        <w:rPr>
          <w:rStyle w:val="NormalTok"/>
        </w:rPr>
        <w:t xml:space="preserve"> </w:t>
      </w:r>
      <w:r w:rsidR="00B666AD">
        <w:rPr>
          <w:rStyle w:val="DecValTok"/>
        </w:rPr>
        <w:t>30</w:t>
      </w:r>
      <w:r w:rsidR="00014AA9" w:rsidRPr="00A278EB">
        <w:rPr>
          <w:rStyle w:val="NormalTok"/>
        </w:rPr>
        <w:t>,</w:t>
      </w:r>
      <w:r w:rsidR="00014AA9" w:rsidRPr="00A278EB">
        <w:br/>
      </w:r>
      <w:r w:rsidR="00014AA9" w:rsidRPr="00A278EB">
        <w:rPr>
          <w:rStyle w:val="NormalTok"/>
        </w:rPr>
        <w:t xml:space="preserve">                               </w:t>
      </w:r>
      <w:r w:rsidR="00014AA9" w:rsidRPr="00A278EB">
        <w:rPr>
          <w:rStyle w:val="DataTypeTok"/>
        </w:rPr>
        <w:t>rt.tolerance =</w:t>
      </w:r>
      <w:r w:rsidR="00014AA9" w:rsidRPr="00A278EB">
        <w:rPr>
          <w:rStyle w:val="NormalTok"/>
        </w:rPr>
        <w:t xml:space="preserve"> </w:t>
      </w:r>
      <w:r w:rsidR="00014AA9" w:rsidRPr="00A278EB">
        <w:rPr>
          <w:rStyle w:val="DecValTok"/>
        </w:rPr>
        <w:t>180</w:t>
      </w:r>
      <w:r w:rsidR="00014AA9" w:rsidRPr="00A278EB">
        <w:rPr>
          <w:rStyle w:val="NormalTok"/>
        </w:rPr>
        <w:t>)</w:t>
      </w:r>
      <w:r w:rsidR="00F47C5F">
        <w:rPr>
          <w:rStyle w:val="NormalTok"/>
        </w:rPr>
        <w:t xml:space="preserve">                      </w:t>
      </w:r>
      <w:r w:rsidR="00F47C5F">
        <w:rPr>
          <w:rStyle w:val="NormalTok"/>
          <w:rFonts w:hint="eastAsia"/>
          <w:lang w:eastAsia="zh-CN"/>
        </w:rPr>
        <w:t>##</w:t>
      </w:r>
      <w:r w:rsidR="00F47C5F">
        <w:rPr>
          <w:rStyle w:val="NormalTok"/>
          <w:lang w:eastAsia="zh-CN"/>
        </w:rPr>
        <w:t xml:space="preserve">help for </w:t>
      </w:r>
      <w:r w:rsidR="00F47C5F">
        <w:rPr>
          <w:rStyle w:val="NormalTok"/>
          <w:i/>
          <w:lang w:eastAsia="zh-CN"/>
        </w:rPr>
        <w:t xml:space="preserve">PeakIdentification                                         </w:t>
      </w:r>
      <w:r w:rsidR="00F47C5F" w:rsidRPr="00DF5B13">
        <w:rPr>
          <w:rStyle w:val="NormalTok"/>
          <w:lang w:eastAsia="zh-CN"/>
        </w:rPr>
        <w:t>?</w:t>
      </w:r>
      <w:r w:rsidR="00F47C5F">
        <w:rPr>
          <w:rStyle w:val="NormalTok"/>
          <w:i/>
          <w:lang w:eastAsia="zh-CN"/>
        </w:rPr>
        <w:t>PeakIdentification</w:t>
      </w:r>
      <w:r w:rsidR="00014AA9" w:rsidRPr="00A278EB">
        <w:br/>
      </w:r>
      <w:r w:rsidR="00014AA9" w:rsidRPr="00A278EB">
        <w:rPr>
          <w:rStyle w:val="CommentTok"/>
          <w:i w:val="0"/>
        </w:rPr>
        <w:lastRenderedPageBreak/>
        <w:t>#save data</w:t>
      </w:r>
      <w:r w:rsidR="00014AA9" w:rsidRPr="00A278EB">
        <w:br/>
      </w:r>
      <w:r w:rsidR="00014AA9" w:rsidRPr="00A278EB">
        <w:rPr>
          <w:rStyle w:val="NormalTok"/>
        </w:rPr>
        <w:t>met.data.peak.iden &lt;-</w:t>
      </w:r>
      <w:r w:rsidR="00014AA9" w:rsidRPr="00A278EB">
        <w:rPr>
          <w:rStyle w:val="StringTok"/>
        </w:rPr>
        <w:t xml:space="preserve"> </w:t>
      </w:r>
      <w:r w:rsidR="00014AA9" w:rsidRPr="00A278EB">
        <w:rPr>
          <w:rStyle w:val="NormalTok"/>
        </w:rPr>
        <w:t>met.data</w:t>
      </w:r>
      <w:r w:rsidR="00014AA9" w:rsidRPr="00A278EB">
        <w:br/>
      </w:r>
      <w:r w:rsidR="00014AA9" w:rsidRPr="00A278EB">
        <w:rPr>
          <w:rStyle w:val="KeywordTok"/>
        </w:rPr>
        <w:t>save</w:t>
      </w:r>
      <w:r w:rsidR="00014AA9" w:rsidRPr="00A278EB">
        <w:rPr>
          <w:rStyle w:val="NormalTok"/>
        </w:rPr>
        <w:t xml:space="preserve">(met.data.peak.iden, </w:t>
      </w:r>
      <w:r w:rsidR="00014AA9" w:rsidRPr="00A278EB">
        <w:rPr>
          <w:rStyle w:val="DataTypeTok"/>
        </w:rPr>
        <w:t>file =</w:t>
      </w:r>
      <w:r w:rsidR="00014AA9" w:rsidRPr="00A278EB">
        <w:rPr>
          <w:rStyle w:val="NormalTok"/>
        </w:rPr>
        <w:t xml:space="preserve"> </w:t>
      </w:r>
      <w:r w:rsidR="00014AA9" w:rsidRPr="00A278EB">
        <w:rPr>
          <w:rStyle w:val="StringTok"/>
        </w:rPr>
        <w:t>"met.data.peak.iden"</w:t>
      </w:r>
      <w:r w:rsidR="00014AA9" w:rsidRPr="00A278EB">
        <w:rPr>
          <w:rStyle w:val="NormalTok"/>
        </w:rPr>
        <w:t>)</w:t>
      </w:r>
      <w:r w:rsidR="00014AA9" w:rsidRPr="00A278EB">
        <w:br/>
      </w:r>
      <w:r w:rsidR="00014AA9" w:rsidRPr="00A278EB">
        <w:br/>
      </w:r>
      <w:r w:rsidR="00014AA9" w:rsidRPr="00A278EB">
        <w:rPr>
          <w:rStyle w:val="CommentTok"/>
          <w:i w:val="0"/>
        </w:rPr>
        <w:t xml:space="preserve">#Using the HMDB database </w:t>
      </w:r>
      <w:r w:rsidR="00AC76DB">
        <w:rPr>
          <w:rStyle w:val="CommentTok"/>
          <w:i w:val="0"/>
        </w:rPr>
        <w:t xml:space="preserve">for identification </w:t>
      </w:r>
      <w:r w:rsidR="00014AA9" w:rsidRPr="00A278EB">
        <w:rPr>
          <w:rStyle w:val="CommentTok"/>
          <w:i w:val="0"/>
        </w:rPr>
        <w:t xml:space="preserve">according </w:t>
      </w:r>
      <w:r w:rsidR="008616B9">
        <w:rPr>
          <w:rStyle w:val="CommentTok"/>
          <w:i w:val="0"/>
        </w:rPr>
        <w:t xml:space="preserve">to </w:t>
      </w:r>
      <w:r w:rsidR="00014AA9" w:rsidRPr="00A278EB">
        <w:rPr>
          <w:rStyle w:val="CommentTok"/>
          <w:i w:val="0"/>
        </w:rPr>
        <w:t>mass</w:t>
      </w:r>
      <w:r w:rsidR="00014AA9" w:rsidRPr="00A278EB">
        <w:br/>
      </w:r>
      <w:r w:rsidR="00014AA9" w:rsidRPr="00A278EB">
        <w:rPr>
          <w:rStyle w:val="NormalTok"/>
        </w:rPr>
        <w:t>met.data &lt;-</w:t>
      </w:r>
      <w:r w:rsidR="00014AA9" w:rsidRPr="00A278EB">
        <w:rPr>
          <w:rStyle w:val="StringTok"/>
        </w:rPr>
        <w:t xml:space="preserve"> </w:t>
      </w:r>
      <w:r w:rsidR="00014AA9" w:rsidRPr="00A278EB">
        <w:rPr>
          <w:rStyle w:val="KeywordTok"/>
        </w:rPr>
        <w:t>MassIdentification</w:t>
      </w:r>
      <w:r w:rsidR="00014AA9" w:rsidRPr="00A278EB">
        <w:rPr>
          <w:rStyle w:val="NormalTok"/>
        </w:rPr>
        <w:t>(</w:t>
      </w:r>
      <w:r w:rsidR="00014AA9" w:rsidRPr="00A278EB">
        <w:rPr>
          <w:rStyle w:val="DataTypeTok"/>
        </w:rPr>
        <w:t>MetFlowData =</w:t>
      </w:r>
      <w:r w:rsidR="00014AA9" w:rsidRPr="00A278EB">
        <w:rPr>
          <w:rStyle w:val="NormalTok"/>
        </w:rPr>
        <w:t xml:space="preserve"> met.data,</w:t>
      </w:r>
      <w:r w:rsidR="00014AA9" w:rsidRPr="00A278EB">
        <w:br/>
      </w:r>
      <w:r w:rsidR="00014AA9" w:rsidRPr="00A278EB">
        <w:rPr>
          <w:rStyle w:val="NormalTok"/>
        </w:rPr>
        <w:t xml:space="preserve">                               </w:t>
      </w:r>
      <w:r w:rsidR="00014AA9" w:rsidRPr="00A278EB">
        <w:rPr>
          <w:rStyle w:val="DataTypeTok"/>
        </w:rPr>
        <w:t>mass.tolerance =</w:t>
      </w:r>
      <w:r w:rsidR="00014AA9" w:rsidRPr="00A278EB">
        <w:rPr>
          <w:rStyle w:val="NormalTok"/>
        </w:rPr>
        <w:t xml:space="preserve"> </w:t>
      </w:r>
      <w:r w:rsidR="00C33E29">
        <w:rPr>
          <w:rStyle w:val="DecValTok"/>
        </w:rPr>
        <w:t>30</w:t>
      </w:r>
      <w:r w:rsidR="00014AA9" w:rsidRPr="00A278EB">
        <w:rPr>
          <w:rStyle w:val="NormalTok"/>
        </w:rPr>
        <w:t>,</w:t>
      </w:r>
      <w:r w:rsidR="00014AA9" w:rsidRPr="00A278EB">
        <w:br/>
      </w:r>
      <w:r w:rsidR="00014AA9" w:rsidRPr="00A278EB">
        <w:rPr>
          <w:rStyle w:val="NormalTok"/>
        </w:rPr>
        <w:t xml:space="preserve">                               </w:t>
      </w:r>
      <w:r w:rsidR="00014AA9" w:rsidRPr="00A278EB">
        <w:rPr>
          <w:rStyle w:val="DataTypeTok"/>
        </w:rPr>
        <w:t>polarity =</w:t>
      </w:r>
      <w:r w:rsidR="00014AA9" w:rsidRPr="00A278EB">
        <w:rPr>
          <w:rStyle w:val="NormalTok"/>
        </w:rPr>
        <w:t xml:space="preserve"> </w:t>
      </w:r>
      <w:r w:rsidR="00014AA9" w:rsidRPr="00A278EB">
        <w:rPr>
          <w:rStyle w:val="StringTok"/>
        </w:rPr>
        <w:t>"positive"</w:t>
      </w:r>
      <w:r w:rsidR="00014AA9" w:rsidRPr="00A278EB">
        <w:rPr>
          <w:rStyle w:val="NormalTok"/>
        </w:rPr>
        <w:t>)</w:t>
      </w:r>
      <w:r w:rsidR="00014AA9" w:rsidRPr="00A278EB">
        <w:br/>
      </w:r>
      <w:r w:rsidR="00014AA9" w:rsidRPr="00A278EB">
        <w:rPr>
          <w:rStyle w:val="CommentTok"/>
          <w:i w:val="0"/>
        </w:rPr>
        <w:t>#save data</w:t>
      </w:r>
      <w:r w:rsidR="00014AA9" w:rsidRPr="00A278EB">
        <w:br/>
      </w:r>
      <w:r w:rsidR="00014AA9" w:rsidRPr="00A278EB">
        <w:rPr>
          <w:rStyle w:val="NormalTok"/>
        </w:rPr>
        <w:t>met.data.mass.iden &lt;-</w:t>
      </w:r>
      <w:r w:rsidR="00014AA9" w:rsidRPr="00A278EB">
        <w:rPr>
          <w:rStyle w:val="StringTok"/>
        </w:rPr>
        <w:t xml:space="preserve"> </w:t>
      </w:r>
      <w:r w:rsidR="00014AA9" w:rsidRPr="00A278EB">
        <w:rPr>
          <w:rStyle w:val="NormalTok"/>
        </w:rPr>
        <w:t>met.data</w:t>
      </w:r>
      <w:r w:rsidR="00014AA9" w:rsidRPr="00A278EB">
        <w:br/>
      </w:r>
      <w:r w:rsidR="00014AA9" w:rsidRPr="00A278EB">
        <w:rPr>
          <w:rStyle w:val="KeywordTok"/>
        </w:rPr>
        <w:t>save</w:t>
      </w:r>
      <w:r w:rsidR="00014AA9" w:rsidRPr="00A278EB">
        <w:rPr>
          <w:rStyle w:val="NormalTok"/>
        </w:rPr>
        <w:t xml:space="preserve">(met.data.mass.iden, </w:t>
      </w:r>
      <w:r w:rsidR="00014AA9" w:rsidRPr="00A278EB">
        <w:rPr>
          <w:rStyle w:val="DataTypeTok"/>
        </w:rPr>
        <w:t>file =</w:t>
      </w:r>
      <w:r w:rsidR="00014AA9" w:rsidRPr="00A278EB">
        <w:rPr>
          <w:rStyle w:val="NormalTok"/>
        </w:rPr>
        <w:t xml:space="preserve"> </w:t>
      </w:r>
      <w:r w:rsidR="00014AA9" w:rsidRPr="00A278EB">
        <w:rPr>
          <w:rStyle w:val="StringTok"/>
        </w:rPr>
        <w:t>"met.data.mass.iden"</w:t>
      </w:r>
      <w:r w:rsidR="00014AA9" w:rsidRPr="00A278EB">
        <w:rPr>
          <w:rStyle w:val="NormalTok"/>
        </w:rPr>
        <w:t>)</w:t>
      </w:r>
      <w:r w:rsidR="00E82612">
        <w:rPr>
          <w:rStyle w:val="NormalTok"/>
          <w:rFonts w:hint="eastAsia"/>
          <w:lang w:eastAsia="zh-CN"/>
        </w:rPr>
        <w:t xml:space="preserve">                  ##</w:t>
      </w:r>
      <w:r w:rsidR="00E82612">
        <w:rPr>
          <w:rStyle w:val="NormalTok"/>
          <w:lang w:eastAsia="zh-CN"/>
        </w:rPr>
        <w:t xml:space="preserve">help for </w:t>
      </w:r>
      <w:r w:rsidR="00E82612">
        <w:rPr>
          <w:rStyle w:val="NormalTok"/>
          <w:i/>
          <w:lang w:eastAsia="zh-CN"/>
        </w:rPr>
        <w:t xml:space="preserve">MassIdentification                                          </w:t>
      </w:r>
      <w:r w:rsidR="00E82612" w:rsidRPr="00DF5B13">
        <w:rPr>
          <w:rStyle w:val="NormalTok"/>
          <w:lang w:eastAsia="zh-CN"/>
        </w:rPr>
        <w:t>?</w:t>
      </w:r>
      <w:r w:rsidR="00E82612">
        <w:rPr>
          <w:rStyle w:val="NormalTok"/>
          <w:i/>
          <w:lang w:eastAsia="zh-CN"/>
        </w:rPr>
        <w:t>MassIdentification</w:t>
      </w:r>
    </w:p>
    <w:p w:rsidR="00565553" w:rsidRPr="00A278EB" w:rsidRDefault="00014AA9" w:rsidP="003C1256">
      <w:pPr>
        <w:pStyle w:val="5"/>
        <w:jc w:val="both"/>
        <w:rPr>
          <w:i w:val="0"/>
        </w:rPr>
      </w:pPr>
      <w:bookmarkStart w:id="36" w:name="arguments-of-peakidentification"/>
      <w:bookmarkStart w:id="37" w:name="a-new-folder-named-matching-result-is-cr"/>
      <w:bookmarkEnd w:id="36"/>
      <w:bookmarkEnd w:id="37"/>
      <w:r w:rsidRPr="00A278EB">
        <w:rPr>
          <w:i w:val="0"/>
        </w:rPr>
        <w:t>A new folder named "matching result" is created in "peak identification", it contains the identification result, and the identification results are also added in to tags.</w:t>
      </w:r>
    </w:p>
    <w:p w:rsidR="00565553" w:rsidRDefault="00014AA9" w:rsidP="00CD6580">
      <w:pPr>
        <w:pStyle w:val="Figure"/>
        <w:jc w:val="center"/>
      </w:pPr>
      <w:r w:rsidRPr="00A278EB">
        <w:rPr>
          <w:noProof/>
          <w:lang w:eastAsia="zh-CN"/>
        </w:rPr>
        <w:drawing>
          <wp:inline distT="0" distB="0" distL="0" distR="0">
            <wp:extent cx="4442975" cy="969945"/>
            <wp:effectExtent l="0" t="0" r="0" b="1905"/>
            <wp:docPr id="15" name="Picture"/>
            <wp:cNvGraphicFramePr/>
            <a:graphic xmlns:a="http://schemas.openxmlformats.org/drawingml/2006/main">
              <a:graphicData uri="http://schemas.openxmlformats.org/drawingml/2006/picture">
                <pic:pic xmlns:pic="http://schemas.openxmlformats.org/drawingml/2006/picture">
                  <pic:nvPicPr>
                    <pic:cNvPr id="0" name="Picture" descr="peak%20identification2.png"/>
                    <pic:cNvPicPr>
                      <a:picLocks noChangeAspect="1" noChangeArrowheads="1"/>
                    </pic:cNvPicPr>
                  </pic:nvPicPr>
                  <pic:blipFill>
                    <a:blip r:embed="rId18"/>
                    <a:stretch>
                      <a:fillRect/>
                    </a:stretch>
                  </pic:blipFill>
                  <pic:spPr bwMode="auto">
                    <a:xfrm>
                      <a:off x="0" y="0"/>
                      <a:ext cx="4499330" cy="982248"/>
                    </a:xfrm>
                    <a:prstGeom prst="rect">
                      <a:avLst/>
                    </a:prstGeom>
                    <a:noFill/>
                    <a:ln w="9525">
                      <a:noFill/>
                      <a:headEnd/>
                      <a:tailEnd/>
                    </a:ln>
                  </pic:spPr>
                </pic:pic>
              </a:graphicData>
            </a:graphic>
          </wp:inline>
        </w:drawing>
      </w:r>
    </w:p>
    <w:p w:rsidR="00D200EE" w:rsidRPr="00D200EE" w:rsidRDefault="00D200EE" w:rsidP="00BC69D4">
      <w:pPr>
        <w:pStyle w:val="Figure"/>
        <w:jc w:val="center"/>
        <w:rPr>
          <w:sz w:val="21"/>
          <w:szCs w:val="21"/>
          <w:lang w:eastAsia="zh-CN"/>
        </w:rPr>
      </w:pPr>
      <w:r>
        <w:rPr>
          <w:rFonts w:hint="eastAsia"/>
          <w:sz w:val="21"/>
          <w:szCs w:val="21"/>
          <w:lang w:eastAsia="zh-CN"/>
        </w:rPr>
        <w:t>Figure</w:t>
      </w:r>
      <w:r w:rsidR="00BC090A">
        <w:rPr>
          <w:sz w:val="21"/>
          <w:szCs w:val="21"/>
          <w:lang w:eastAsia="zh-CN"/>
        </w:rPr>
        <w:t xml:space="preserve"> 11</w:t>
      </w:r>
      <w:r w:rsidRPr="00B709E1">
        <w:rPr>
          <w:rFonts w:hint="eastAsia"/>
          <w:sz w:val="21"/>
          <w:szCs w:val="21"/>
          <w:lang w:eastAsia="zh-CN"/>
        </w:rPr>
        <w:t xml:space="preserve">. </w:t>
      </w:r>
      <w:r>
        <w:rPr>
          <w:sz w:val="21"/>
          <w:szCs w:val="21"/>
          <w:lang w:eastAsia="zh-CN"/>
        </w:rPr>
        <w:t xml:space="preserve">The running result </w:t>
      </w:r>
      <w:r w:rsidR="00942366">
        <w:rPr>
          <w:sz w:val="21"/>
          <w:szCs w:val="21"/>
          <w:lang w:eastAsia="zh-CN"/>
        </w:rPr>
        <w:t>of peak identification</w:t>
      </w:r>
      <w:r>
        <w:rPr>
          <w:sz w:val="21"/>
          <w:szCs w:val="21"/>
          <w:lang w:eastAsia="zh-CN"/>
        </w:rPr>
        <w:t>.</w:t>
      </w:r>
    </w:p>
    <w:p w:rsidR="00565553" w:rsidRPr="00A278EB" w:rsidRDefault="00014AA9">
      <w:pPr>
        <w:pStyle w:val="5"/>
        <w:rPr>
          <w:i w:val="0"/>
        </w:rPr>
      </w:pPr>
      <w:bookmarkStart w:id="38" w:name="identification.information.txt-record-so"/>
      <w:bookmarkEnd w:id="38"/>
      <w:r w:rsidRPr="00A278EB">
        <w:rPr>
          <w:i w:val="0"/>
        </w:rPr>
        <w:t>"identification.information.txt" record some identification information.</w:t>
      </w:r>
    </w:p>
    <w:p w:rsidR="00565553" w:rsidRDefault="000B424B" w:rsidP="00EA2978">
      <w:pPr>
        <w:pStyle w:val="Figure"/>
        <w:jc w:val="center"/>
      </w:pPr>
      <w:r>
        <w:rPr>
          <w:noProof/>
          <w:lang w:eastAsia="zh-CN"/>
        </w:rPr>
        <w:drawing>
          <wp:inline distT="0" distB="0" distL="0" distR="0" wp14:anchorId="65BEBF78" wp14:editId="42538DDD">
            <wp:extent cx="2000992" cy="1102588"/>
            <wp:effectExtent l="0" t="0" r="0" b="254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072587" cy="1142038"/>
                    </a:xfrm>
                    <a:prstGeom prst="rect">
                      <a:avLst/>
                    </a:prstGeom>
                  </pic:spPr>
                </pic:pic>
              </a:graphicData>
            </a:graphic>
          </wp:inline>
        </w:drawing>
      </w:r>
    </w:p>
    <w:p w:rsidR="00591A4B" w:rsidRPr="00591A4B" w:rsidRDefault="00591A4B" w:rsidP="00591A4B">
      <w:pPr>
        <w:pStyle w:val="Figure"/>
        <w:jc w:val="center"/>
        <w:rPr>
          <w:sz w:val="21"/>
          <w:szCs w:val="21"/>
          <w:lang w:eastAsia="zh-CN"/>
        </w:rPr>
      </w:pPr>
      <w:r>
        <w:rPr>
          <w:rFonts w:hint="eastAsia"/>
          <w:sz w:val="21"/>
          <w:szCs w:val="21"/>
          <w:lang w:eastAsia="zh-CN"/>
        </w:rPr>
        <w:t>Figure</w:t>
      </w:r>
      <w:r w:rsidR="00201B32">
        <w:rPr>
          <w:sz w:val="21"/>
          <w:szCs w:val="21"/>
          <w:lang w:eastAsia="zh-CN"/>
        </w:rPr>
        <w:t xml:space="preserve"> 12</w:t>
      </w:r>
      <w:r w:rsidRPr="00B709E1">
        <w:rPr>
          <w:rFonts w:hint="eastAsia"/>
          <w:sz w:val="21"/>
          <w:szCs w:val="21"/>
          <w:lang w:eastAsia="zh-CN"/>
        </w:rPr>
        <w:t xml:space="preserve">. </w:t>
      </w:r>
      <w:r>
        <w:rPr>
          <w:sz w:val="21"/>
          <w:szCs w:val="21"/>
          <w:lang w:eastAsia="zh-CN"/>
        </w:rPr>
        <w:t xml:space="preserve">The </w:t>
      </w:r>
      <w:r w:rsidR="004760A2">
        <w:rPr>
          <w:sz w:val="21"/>
          <w:szCs w:val="21"/>
          <w:lang w:eastAsia="zh-CN"/>
        </w:rPr>
        <w:t>information</w:t>
      </w:r>
      <w:r>
        <w:rPr>
          <w:sz w:val="21"/>
          <w:szCs w:val="21"/>
          <w:lang w:eastAsia="zh-CN"/>
        </w:rPr>
        <w:t xml:space="preserve"> of peak identification.</w:t>
      </w:r>
    </w:p>
    <w:p w:rsidR="00565553" w:rsidRPr="00A278EB" w:rsidRDefault="00014AA9" w:rsidP="00DF360A">
      <w:pPr>
        <w:pStyle w:val="5"/>
        <w:jc w:val="both"/>
        <w:rPr>
          <w:i w:val="0"/>
        </w:rPr>
      </w:pPr>
      <w:bookmarkStart w:id="39" w:name="massidentification-utilize-accurate-mass"/>
      <w:bookmarkEnd w:id="39"/>
      <w:r w:rsidRPr="002326C6">
        <w:t>MassIdentification</w:t>
      </w:r>
      <w:r w:rsidRPr="00A278EB">
        <w:rPr>
          <w:i w:val="0"/>
        </w:rPr>
        <w:t xml:space="preserve"> utilize accurate mass to identify feature</w:t>
      </w:r>
      <w:r w:rsidR="00E63A0B">
        <w:rPr>
          <w:i w:val="0"/>
        </w:rPr>
        <w:t>s</w:t>
      </w:r>
      <w:r w:rsidRPr="00A278EB">
        <w:rPr>
          <w:i w:val="0"/>
        </w:rPr>
        <w:t xml:space="preserve"> in HMDB database. The identific</w:t>
      </w:r>
      <w:r w:rsidR="00A238BD">
        <w:rPr>
          <w:i w:val="0"/>
        </w:rPr>
        <w:t>ation results are added in tags.</w:t>
      </w:r>
      <w:r w:rsidR="00DF360A">
        <w:rPr>
          <w:i w:val="0"/>
        </w:rPr>
        <w:t xml:space="preserve"> </w:t>
      </w:r>
      <w:r w:rsidR="00DF360A" w:rsidRPr="00DF360A">
        <w:rPr>
          <w:i w:val="0"/>
        </w:rPr>
        <w:t>"HMDB.match.result" is the matching result, it contains the "HMDB.name", "HMDB.ID", "Formula", "Mass", "HMDB.adduct" and "mz.error". "HMDB.identification" is the identification result with the least m/z error.</w:t>
      </w:r>
    </w:p>
    <w:p w:rsidR="00565553" w:rsidRDefault="00014AA9" w:rsidP="006F6D53">
      <w:pPr>
        <w:pStyle w:val="Figure"/>
        <w:jc w:val="center"/>
      </w:pPr>
      <w:r w:rsidRPr="00A278EB">
        <w:rPr>
          <w:noProof/>
          <w:lang w:eastAsia="zh-CN"/>
        </w:rPr>
        <w:drawing>
          <wp:inline distT="0" distB="0" distL="0" distR="0">
            <wp:extent cx="3295650" cy="1272688"/>
            <wp:effectExtent l="0" t="0" r="0" b="3810"/>
            <wp:docPr id="17" name="Picture"/>
            <wp:cNvGraphicFramePr/>
            <a:graphic xmlns:a="http://schemas.openxmlformats.org/drawingml/2006/main">
              <a:graphicData uri="http://schemas.openxmlformats.org/drawingml/2006/picture">
                <pic:pic xmlns:pic="http://schemas.openxmlformats.org/drawingml/2006/picture">
                  <pic:nvPicPr>
                    <pic:cNvPr id="0" name="Picture" descr="mass%20identification1.png"/>
                    <pic:cNvPicPr>
                      <a:picLocks noChangeAspect="1" noChangeArrowheads="1"/>
                    </pic:cNvPicPr>
                  </pic:nvPicPr>
                  <pic:blipFill>
                    <a:blip r:embed="rId20"/>
                    <a:stretch>
                      <a:fillRect/>
                    </a:stretch>
                  </pic:blipFill>
                  <pic:spPr bwMode="auto">
                    <a:xfrm>
                      <a:off x="0" y="0"/>
                      <a:ext cx="3363703" cy="1298968"/>
                    </a:xfrm>
                    <a:prstGeom prst="rect">
                      <a:avLst/>
                    </a:prstGeom>
                    <a:noFill/>
                    <a:ln w="9525">
                      <a:noFill/>
                      <a:headEnd/>
                      <a:tailEnd/>
                    </a:ln>
                  </pic:spPr>
                </pic:pic>
              </a:graphicData>
            </a:graphic>
          </wp:inline>
        </w:drawing>
      </w:r>
    </w:p>
    <w:p w:rsidR="0022657D" w:rsidRPr="0022657D" w:rsidRDefault="0022657D" w:rsidP="0022657D">
      <w:pPr>
        <w:pStyle w:val="Figure"/>
        <w:jc w:val="center"/>
        <w:rPr>
          <w:sz w:val="21"/>
          <w:szCs w:val="21"/>
          <w:lang w:eastAsia="zh-CN"/>
        </w:rPr>
      </w:pPr>
      <w:r>
        <w:rPr>
          <w:rFonts w:hint="eastAsia"/>
          <w:sz w:val="21"/>
          <w:szCs w:val="21"/>
          <w:lang w:eastAsia="zh-CN"/>
        </w:rPr>
        <w:t>Figure</w:t>
      </w:r>
      <w:r w:rsidR="00D44115">
        <w:rPr>
          <w:sz w:val="21"/>
          <w:szCs w:val="21"/>
          <w:lang w:eastAsia="zh-CN"/>
        </w:rPr>
        <w:t xml:space="preserve"> 13</w:t>
      </w:r>
      <w:r w:rsidRPr="00B709E1">
        <w:rPr>
          <w:rFonts w:hint="eastAsia"/>
          <w:sz w:val="21"/>
          <w:szCs w:val="21"/>
          <w:lang w:eastAsia="zh-CN"/>
        </w:rPr>
        <w:t xml:space="preserve">. </w:t>
      </w:r>
      <w:r>
        <w:rPr>
          <w:sz w:val="21"/>
          <w:szCs w:val="21"/>
          <w:lang w:eastAsia="zh-CN"/>
        </w:rPr>
        <w:t xml:space="preserve">The </w:t>
      </w:r>
      <w:r w:rsidR="00B663DF">
        <w:rPr>
          <w:sz w:val="21"/>
          <w:szCs w:val="21"/>
          <w:lang w:eastAsia="zh-CN"/>
        </w:rPr>
        <w:t>HMDB identificat</w:t>
      </w:r>
      <w:r w:rsidR="004F7790">
        <w:rPr>
          <w:sz w:val="21"/>
          <w:szCs w:val="21"/>
          <w:lang w:eastAsia="zh-CN"/>
        </w:rPr>
        <w:t>ion results in metabolomic data</w:t>
      </w:r>
      <w:r w:rsidR="00B663DF">
        <w:rPr>
          <w:sz w:val="21"/>
          <w:szCs w:val="21"/>
          <w:lang w:eastAsia="zh-CN"/>
        </w:rPr>
        <w:t>set.</w:t>
      </w:r>
    </w:p>
    <w:p w:rsidR="00565553" w:rsidRPr="008469CF" w:rsidRDefault="00657B52">
      <w:pPr>
        <w:pStyle w:val="5"/>
        <w:rPr>
          <w:b/>
          <w:i w:val="0"/>
          <w:color w:val="C00000"/>
        </w:rPr>
      </w:pPr>
      <w:bookmarkStart w:id="40" w:name="hmdb.match.result-is-the-matching-result"/>
      <w:bookmarkStart w:id="41" w:name="label-the-outliers-in-qc-samples-pca-sco"/>
      <w:bookmarkEnd w:id="40"/>
      <w:bookmarkEnd w:id="41"/>
      <w:r>
        <w:rPr>
          <w:b/>
          <w:i w:val="0"/>
          <w:color w:val="C00000"/>
        </w:rPr>
        <w:lastRenderedPageBreak/>
        <w:t>6. Detect</w:t>
      </w:r>
      <w:r w:rsidR="00014AA9" w:rsidRPr="008469CF">
        <w:rPr>
          <w:b/>
          <w:i w:val="0"/>
          <w:color w:val="C00000"/>
        </w:rPr>
        <w:t xml:space="preserve"> </w:t>
      </w:r>
      <w:r w:rsidR="004A379D">
        <w:rPr>
          <w:b/>
          <w:i w:val="0"/>
          <w:color w:val="C00000"/>
        </w:rPr>
        <w:t>QC sample</w:t>
      </w:r>
      <w:r w:rsidR="0033598D" w:rsidRPr="0033598D">
        <w:rPr>
          <w:b/>
          <w:i w:val="0"/>
          <w:color w:val="C00000"/>
        </w:rPr>
        <w:t xml:space="preserve"> </w:t>
      </w:r>
      <w:r w:rsidR="0033598D" w:rsidRPr="008469CF">
        <w:rPr>
          <w:b/>
          <w:i w:val="0"/>
          <w:color w:val="C00000"/>
        </w:rPr>
        <w:t>outliers</w:t>
      </w:r>
      <w:r w:rsidR="00014AA9" w:rsidRPr="008469CF">
        <w:rPr>
          <w:b/>
          <w:i w:val="0"/>
          <w:color w:val="C00000"/>
        </w:rPr>
        <w:t xml:space="preserve"> (PCA score plot).</w:t>
      </w:r>
    </w:p>
    <w:p w:rsidR="00565553" w:rsidRPr="00A278EB" w:rsidRDefault="00014AA9">
      <w:pPr>
        <w:pStyle w:val="5"/>
        <w:rPr>
          <w:i w:val="0"/>
        </w:rPr>
      </w:pPr>
      <w:bookmarkStart w:id="42" w:name="use-qcoutlierfinder-function-to-find-out"/>
      <w:bookmarkEnd w:id="42"/>
      <w:r w:rsidRPr="00A278EB">
        <w:rPr>
          <w:i w:val="0"/>
        </w:rPr>
        <w:t xml:space="preserve">Use </w:t>
      </w:r>
      <w:r w:rsidR="00CE5362">
        <w:t>QCOutlierFilter</w:t>
      </w:r>
      <w:r w:rsidR="00BD40D6">
        <w:rPr>
          <w:i w:val="0"/>
        </w:rPr>
        <w:t xml:space="preserve"> function to filter</w:t>
      </w:r>
      <w:r w:rsidRPr="00A278EB">
        <w:rPr>
          <w:i w:val="0"/>
        </w:rPr>
        <w:t xml:space="preserve"> </w:t>
      </w:r>
      <w:r w:rsidR="00F8280D" w:rsidRPr="00A278EB">
        <w:rPr>
          <w:i w:val="0"/>
        </w:rPr>
        <w:t>QC sample</w:t>
      </w:r>
      <w:r w:rsidR="00F8280D">
        <w:rPr>
          <w:i w:val="0"/>
        </w:rPr>
        <w:t xml:space="preserve"> outliers</w:t>
      </w:r>
      <w:r w:rsidRPr="00A278EB">
        <w:rPr>
          <w:i w:val="0"/>
        </w:rPr>
        <w:t>.</w:t>
      </w:r>
    </w:p>
    <w:p w:rsidR="00565553" w:rsidRPr="00A278EB" w:rsidRDefault="00BE2AA6">
      <w:pPr>
        <w:pStyle w:val="SourceCode"/>
      </w:pPr>
      <w:r>
        <w:rPr>
          <w:rStyle w:val="NormalTok"/>
        </w:rPr>
        <w:t>met.data</w:t>
      </w:r>
      <w:r w:rsidR="00014AA9" w:rsidRPr="00A278EB">
        <w:rPr>
          <w:rStyle w:val="NormalTok"/>
        </w:rPr>
        <w:t xml:space="preserve"> &lt;-</w:t>
      </w:r>
      <w:r w:rsidR="00014AA9" w:rsidRPr="00A278EB">
        <w:rPr>
          <w:rStyle w:val="StringTok"/>
        </w:rPr>
        <w:t xml:space="preserve"> </w:t>
      </w:r>
      <w:proofErr w:type="gramStart"/>
      <w:r w:rsidR="00014AA9" w:rsidRPr="00A278EB">
        <w:rPr>
          <w:rStyle w:val="KeywordTok"/>
        </w:rPr>
        <w:t>QCOutlierFi</w:t>
      </w:r>
      <w:r w:rsidR="00AB1C97">
        <w:rPr>
          <w:rStyle w:val="KeywordTok"/>
        </w:rPr>
        <w:t>lter</w:t>
      </w:r>
      <w:r w:rsidR="00014AA9" w:rsidRPr="00A278EB">
        <w:rPr>
          <w:rStyle w:val="NormalTok"/>
        </w:rPr>
        <w:t>(</w:t>
      </w:r>
      <w:proofErr w:type="gramEnd"/>
      <w:r w:rsidR="00014AA9" w:rsidRPr="00A278EB">
        <w:rPr>
          <w:rStyle w:val="DataTypeTok"/>
        </w:rPr>
        <w:t>MetFlowData =</w:t>
      </w:r>
      <w:r w:rsidR="00014AA9" w:rsidRPr="00A278EB">
        <w:rPr>
          <w:rStyle w:val="NormalTok"/>
        </w:rPr>
        <w:t xml:space="preserve"> met.data,</w:t>
      </w:r>
      <w:r w:rsidR="00014AA9" w:rsidRPr="00A278EB">
        <w:br/>
      </w:r>
      <w:r w:rsidR="00014AA9" w:rsidRPr="00A278EB">
        <w:rPr>
          <w:rStyle w:val="NormalTok"/>
        </w:rPr>
        <w:t xml:space="preserve">   </w:t>
      </w:r>
      <w:r w:rsidR="00F33766">
        <w:rPr>
          <w:rStyle w:val="NormalTok"/>
        </w:rPr>
        <w:t xml:space="preserve">                         </w:t>
      </w:r>
      <w:r w:rsidR="00014AA9" w:rsidRPr="00A278EB">
        <w:rPr>
          <w:rStyle w:val="DataTypeTok"/>
        </w:rPr>
        <w:t>CI =</w:t>
      </w:r>
      <w:r w:rsidR="00014AA9" w:rsidRPr="00A278EB">
        <w:rPr>
          <w:rStyle w:val="NormalTok"/>
        </w:rPr>
        <w:t xml:space="preserve"> </w:t>
      </w:r>
      <w:r w:rsidR="00014AA9" w:rsidRPr="00A278EB">
        <w:rPr>
          <w:rStyle w:val="FloatTok"/>
        </w:rPr>
        <w:t>0.95</w:t>
      </w:r>
      <w:r w:rsidR="00014AA9" w:rsidRPr="00A278EB">
        <w:rPr>
          <w:rStyle w:val="NormalTok"/>
        </w:rPr>
        <w:t>,</w:t>
      </w:r>
      <w:r w:rsidR="00014AA9" w:rsidRPr="00A278EB">
        <w:br/>
      </w:r>
      <w:r w:rsidR="00014AA9" w:rsidRPr="00A278EB">
        <w:rPr>
          <w:rStyle w:val="NormalTok"/>
        </w:rPr>
        <w:t xml:space="preserve">   </w:t>
      </w:r>
      <w:r w:rsidR="00F33766">
        <w:rPr>
          <w:rStyle w:val="NormalTok"/>
        </w:rPr>
        <w:t xml:space="preserve">                         </w:t>
      </w:r>
      <w:r w:rsidR="00014AA9" w:rsidRPr="00A278EB">
        <w:rPr>
          <w:rStyle w:val="DataTypeTok"/>
        </w:rPr>
        <w:t>path =</w:t>
      </w:r>
      <w:r w:rsidR="00014AA9" w:rsidRPr="00A278EB">
        <w:rPr>
          <w:rStyle w:val="NormalTok"/>
        </w:rPr>
        <w:t xml:space="preserve"> </w:t>
      </w:r>
      <w:r w:rsidR="006F190F">
        <w:rPr>
          <w:rStyle w:val="StringTok"/>
        </w:rPr>
        <w:t>"QC outlier filter</w:t>
      </w:r>
      <w:r w:rsidR="00014AA9" w:rsidRPr="00A278EB">
        <w:rPr>
          <w:rStyle w:val="StringTok"/>
        </w:rPr>
        <w:t>"</w:t>
      </w:r>
      <w:r w:rsidR="00014AA9" w:rsidRPr="00A278EB">
        <w:rPr>
          <w:rStyle w:val="NormalTok"/>
        </w:rPr>
        <w:t>)</w:t>
      </w:r>
      <w:r w:rsidR="00014AA9" w:rsidRPr="00A278EB">
        <w:br/>
      </w:r>
      <w:r w:rsidR="00014AA9" w:rsidRPr="00A278EB">
        <w:rPr>
          <w:rStyle w:val="NormalTok"/>
        </w:rPr>
        <w:t>met.data</w:t>
      </w:r>
      <w:r w:rsidR="001B2E9B">
        <w:rPr>
          <w:rStyle w:val="NormalTok"/>
        </w:rPr>
        <w:t>.qc.outlier.filter</w:t>
      </w:r>
      <w:r w:rsidR="00014AA9" w:rsidRPr="00A278EB">
        <w:rPr>
          <w:rStyle w:val="NormalTok"/>
        </w:rPr>
        <w:t xml:space="preserve"> &lt;-</w:t>
      </w:r>
      <w:r w:rsidR="00014AA9" w:rsidRPr="00A278EB">
        <w:rPr>
          <w:rStyle w:val="StringTok"/>
        </w:rPr>
        <w:t xml:space="preserve"> </w:t>
      </w:r>
      <w:r w:rsidR="001B2E9B">
        <w:rPr>
          <w:rStyle w:val="NormalTok"/>
        </w:rPr>
        <w:t xml:space="preserve">met.data                                 </w:t>
      </w:r>
      <w:r w:rsidR="001B2E9B" w:rsidRPr="00A278EB">
        <w:rPr>
          <w:rStyle w:val="KeywordTok"/>
        </w:rPr>
        <w:t>save</w:t>
      </w:r>
      <w:r w:rsidR="001B2E9B">
        <w:rPr>
          <w:rStyle w:val="NormalTok"/>
        </w:rPr>
        <w:t>(met.data.qc.outlier.filter</w:t>
      </w:r>
      <w:r w:rsidR="001B2E9B" w:rsidRPr="00A278EB">
        <w:rPr>
          <w:rStyle w:val="NormalTok"/>
        </w:rPr>
        <w:t xml:space="preserve">, </w:t>
      </w:r>
      <w:r w:rsidR="001B2E9B" w:rsidRPr="00A278EB">
        <w:rPr>
          <w:rStyle w:val="DataTypeTok"/>
        </w:rPr>
        <w:t>file =</w:t>
      </w:r>
      <w:r w:rsidR="001B2E9B" w:rsidRPr="00A278EB">
        <w:rPr>
          <w:rStyle w:val="NormalTok"/>
        </w:rPr>
        <w:t xml:space="preserve"> </w:t>
      </w:r>
      <w:r w:rsidR="001B2E9B">
        <w:rPr>
          <w:rStyle w:val="StringTok"/>
        </w:rPr>
        <w:t>"met.data.qc.outlier.filter</w:t>
      </w:r>
      <w:r w:rsidR="001B2E9B" w:rsidRPr="00A278EB">
        <w:rPr>
          <w:rStyle w:val="StringTok"/>
        </w:rPr>
        <w:t>"</w:t>
      </w:r>
      <w:r w:rsidR="001B2E9B" w:rsidRPr="00A278EB">
        <w:rPr>
          <w:rStyle w:val="NormalTok"/>
        </w:rPr>
        <w:t>)</w:t>
      </w:r>
      <w:r w:rsidR="001B2E9B">
        <w:rPr>
          <w:rStyle w:val="NormalTok"/>
          <w:rFonts w:hint="eastAsia"/>
          <w:lang w:eastAsia="zh-CN"/>
        </w:rPr>
        <w:t xml:space="preserve">  ##</w:t>
      </w:r>
      <w:r w:rsidR="001B2E9B">
        <w:rPr>
          <w:rStyle w:val="NormalTok"/>
          <w:lang w:eastAsia="zh-CN"/>
        </w:rPr>
        <w:t xml:space="preserve">help for </w:t>
      </w:r>
      <w:r w:rsidR="001B2E9B">
        <w:rPr>
          <w:rStyle w:val="NormalTok"/>
          <w:i/>
          <w:lang w:eastAsia="zh-CN"/>
        </w:rPr>
        <w:t xml:space="preserve">QCOutlierFilter                                             </w:t>
      </w:r>
      <w:r w:rsidR="001B2E9B" w:rsidRPr="00DF5B13">
        <w:rPr>
          <w:rStyle w:val="NormalTok"/>
          <w:lang w:eastAsia="zh-CN"/>
        </w:rPr>
        <w:t>?</w:t>
      </w:r>
      <w:r w:rsidR="001B2E9B">
        <w:rPr>
          <w:rStyle w:val="NormalTok"/>
          <w:i/>
          <w:lang w:eastAsia="zh-CN"/>
        </w:rPr>
        <w:t xml:space="preserve">QCOutlierFilter                                            </w:t>
      </w:r>
    </w:p>
    <w:p w:rsidR="00565553" w:rsidRPr="00AC4937" w:rsidRDefault="00014AA9" w:rsidP="00B64C13">
      <w:pPr>
        <w:pStyle w:val="5"/>
        <w:jc w:val="both"/>
        <w:rPr>
          <w:i w:val="0"/>
        </w:rPr>
      </w:pPr>
      <w:bookmarkStart w:id="43" w:name="arguments-of-qcoutlierfinder"/>
      <w:bookmarkStart w:id="44" w:name="a-new-folder-named-qc-outlier-finder-is-"/>
      <w:bookmarkEnd w:id="43"/>
      <w:bookmarkEnd w:id="44"/>
      <w:r w:rsidRPr="00A278EB">
        <w:rPr>
          <w:i w:val="0"/>
        </w:rPr>
        <w:t>A new folder named</w:t>
      </w:r>
      <w:r w:rsidR="00D77543">
        <w:rPr>
          <w:i w:val="0"/>
        </w:rPr>
        <w:t xml:space="preserve"> as</w:t>
      </w:r>
      <w:r w:rsidRPr="00A278EB">
        <w:rPr>
          <w:i w:val="0"/>
        </w:rPr>
        <w:t xml:space="preserve"> "QC outlier finder" is created, it cont</w:t>
      </w:r>
      <w:r w:rsidR="00B64C13">
        <w:rPr>
          <w:i w:val="0"/>
        </w:rPr>
        <w:t xml:space="preserve">ains QC outliers for each </w:t>
      </w:r>
      <w:r w:rsidR="00AC4937">
        <w:rPr>
          <w:i w:val="0"/>
        </w:rPr>
        <w:t>batch.</w:t>
      </w:r>
      <w:r w:rsidR="00B64C13" w:rsidRPr="00B64C13">
        <w:t xml:space="preserve"> </w:t>
      </w:r>
      <w:r w:rsidR="00B64C13" w:rsidRPr="00B64C13">
        <w:rPr>
          <w:i w:val="0"/>
        </w:rPr>
        <w:t>The QC samples which are outside the 95% confidence interval in PCA score plot are considered as outlier</w:t>
      </w:r>
      <w:r w:rsidR="00B04DCA">
        <w:rPr>
          <w:i w:val="0"/>
        </w:rPr>
        <w:t>s, and are labeled as red color.</w:t>
      </w:r>
    </w:p>
    <w:p w:rsidR="00565553" w:rsidRDefault="00D45A6E" w:rsidP="00A32742">
      <w:pPr>
        <w:pStyle w:val="Figure"/>
        <w:jc w:val="center"/>
      </w:pPr>
      <w:bookmarkStart w:id="45" w:name="the-qc-samples-which-are-outside-the-95-"/>
      <w:bookmarkEnd w:id="45"/>
      <w:r>
        <w:rPr>
          <w:noProof/>
          <w:lang w:eastAsia="zh-CN"/>
        </w:rPr>
        <w:drawing>
          <wp:inline distT="0" distB="0" distL="0" distR="0" wp14:anchorId="02DB779F" wp14:editId="74FBB4A6">
            <wp:extent cx="1805049" cy="1806929"/>
            <wp:effectExtent l="0" t="0" r="5080" b="3175"/>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838261" cy="1840176"/>
                    </a:xfrm>
                    <a:prstGeom prst="rect">
                      <a:avLst/>
                    </a:prstGeom>
                  </pic:spPr>
                </pic:pic>
              </a:graphicData>
            </a:graphic>
          </wp:inline>
        </w:drawing>
      </w:r>
    </w:p>
    <w:p w:rsidR="00D307A9" w:rsidRPr="00D307A9" w:rsidRDefault="00D307A9" w:rsidP="00D307A9">
      <w:pPr>
        <w:pStyle w:val="Figure"/>
        <w:jc w:val="center"/>
        <w:rPr>
          <w:sz w:val="21"/>
          <w:szCs w:val="21"/>
          <w:lang w:eastAsia="zh-CN"/>
        </w:rPr>
      </w:pPr>
      <w:r>
        <w:rPr>
          <w:rFonts w:hint="eastAsia"/>
          <w:sz w:val="21"/>
          <w:szCs w:val="21"/>
          <w:lang w:eastAsia="zh-CN"/>
        </w:rPr>
        <w:t>Figure</w:t>
      </w:r>
      <w:r w:rsidR="003157F8">
        <w:rPr>
          <w:sz w:val="21"/>
          <w:szCs w:val="21"/>
          <w:lang w:eastAsia="zh-CN"/>
        </w:rPr>
        <w:t xml:space="preserve"> 14</w:t>
      </w:r>
      <w:r w:rsidRPr="00B709E1">
        <w:rPr>
          <w:rFonts w:hint="eastAsia"/>
          <w:sz w:val="21"/>
          <w:szCs w:val="21"/>
          <w:lang w:eastAsia="zh-CN"/>
        </w:rPr>
        <w:t xml:space="preserve">. </w:t>
      </w:r>
      <w:r w:rsidR="00291D8A">
        <w:rPr>
          <w:sz w:val="21"/>
          <w:szCs w:val="21"/>
          <w:lang w:eastAsia="zh-CN"/>
        </w:rPr>
        <w:t>The PCA score plot of QC samples for each batch.</w:t>
      </w:r>
    </w:p>
    <w:p w:rsidR="00565553" w:rsidRPr="00FC221E" w:rsidRDefault="00014AA9">
      <w:pPr>
        <w:pStyle w:val="5"/>
        <w:rPr>
          <w:b/>
          <w:i w:val="0"/>
          <w:color w:val="C00000"/>
        </w:rPr>
      </w:pPr>
      <w:bookmarkStart w:id="46" w:name="data-normalization.-default-is-svr-norma"/>
      <w:bookmarkEnd w:id="46"/>
      <w:r w:rsidRPr="00FC221E">
        <w:rPr>
          <w:b/>
          <w:i w:val="0"/>
          <w:color w:val="C00000"/>
        </w:rPr>
        <w:t xml:space="preserve">7. </w:t>
      </w:r>
      <w:r w:rsidR="00606D89">
        <w:rPr>
          <w:b/>
          <w:i w:val="0"/>
          <w:color w:val="C00000"/>
        </w:rPr>
        <w:t>Normalize metabolomic dataset</w:t>
      </w:r>
      <w:r w:rsidRPr="00FC221E">
        <w:rPr>
          <w:b/>
          <w:i w:val="0"/>
          <w:color w:val="C00000"/>
        </w:rPr>
        <w:t>.</w:t>
      </w:r>
    </w:p>
    <w:p w:rsidR="00565553" w:rsidRPr="00A278EB" w:rsidRDefault="00014AA9">
      <w:pPr>
        <w:pStyle w:val="SourceCode"/>
      </w:pPr>
      <w:r w:rsidRPr="00A278EB">
        <w:rPr>
          <w:rStyle w:val="NormalTok"/>
        </w:rPr>
        <w:t>met.data &lt;-</w:t>
      </w:r>
      <w:r w:rsidRPr="00A278EB">
        <w:rPr>
          <w:rStyle w:val="StringTok"/>
        </w:rPr>
        <w:t xml:space="preserve"> </w:t>
      </w:r>
      <w:proofErr w:type="gramStart"/>
      <w:r w:rsidRPr="00A278EB">
        <w:rPr>
          <w:rStyle w:val="KeywordTok"/>
        </w:rPr>
        <w:t>DataNormalization</w:t>
      </w:r>
      <w:r w:rsidRPr="00A278EB">
        <w:rPr>
          <w:rStyle w:val="NormalTok"/>
        </w:rPr>
        <w:t>(</w:t>
      </w:r>
      <w:proofErr w:type="gramEnd"/>
      <w:r w:rsidRPr="00A278EB">
        <w:rPr>
          <w:rStyle w:val="DataTypeTok"/>
        </w:rPr>
        <w:t>MetFlowData =</w:t>
      </w:r>
      <w:r w:rsidRPr="00A278EB">
        <w:rPr>
          <w:rStyle w:val="NormalTok"/>
        </w:rPr>
        <w:t xml:space="preserve"> met.data,</w:t>
      </w:r>
      <w:r w:rsidRPr="00A278EB">
        <w:br/>
      </w:r>
      <w:r w:rsidRPr="00A278EB">
        <w:rPr>
          <w:rStyle w:val="NormalTok"/>
        </w:rPr>
        <w:t xml:space="preserve">                              </w:t>
      </w:r>
      <w:r w:rsidRPr="00A278EB">
        <w:rPr>
          <w:rStyle w:val="DataTypeTok"/>
        </w:rPr>
        <w:t>method =</w:t>
      </w:r>
      <w:r w:rsidRPr="00A278EB">
        <w:rPr>
          <w:rStyle w:val="NormalTok"/>
        </w:rPr>
        <w:t xml:space="preserve"> </w:t>
      </w:r>
      <w:r w:rsidRPr="00A278EB">
        <w:rPr>
          <w:rStyle w:val="StringTok"/>
        </w:rPr>
        <w:t>"svr"</w:t>
      </w:r>
      <w:r w:rsidRPr="00A278EB">
        <w:rPr>
          <w:rStyle w:val="NormalTok"/>
        </w:rPr>
        <w:t>,</w:t>
      </w:r>
      <w:r w:rsidRPr="00A278EB">
        <w:br/>
      </w:r>
      <w:r w:rsidRPr="00A278EB">
        <w:rPr>
          <w:rStyle w:val="NormalTok"/>
        </w:rPr>
        <w:t xml:space="preserve">                              </w:t>
      </w:r>
      <w:r w:rsidRPr="00A278EB">
        <w:rPr>
          <w:rStyle w:val="DataTypeTok"/>
        </w:rPr>
        <w:t>threads =</w:t>
      </w:r>
      <w:r w:rsidRPr="00A278EB">
        <w:rPr>
          <w:rStyle w:val="NormalTok"/>
        </w:rPr>
        <w:t xml:space="preserve"> </w:t>
      </w:r>
      <w:r w:rsidRPr="00A278EB">
        <w:rPr>
          <w:rStyle w:val="DecValTok"/>
        </w:rPr>
        <w:t>2</w:t>
      </w:r>
      <w:r w:rsidRPr="00A278EB">
        <w:rPr>
          <w:rStyle w:val="NormalTok"/>
        </w:rPr>
        <w:t>)</w:t>
      </w:r>
      <w:r w:rsidRPr="00A278EB">
        <w:br/>
      </w:r>
      <w:r w:rsidRPr="00A278EB">
        <w:rPr>
          <w:rStyle w:val="CommentTok"/>
          <w:i w:val="0"/>
        </w:rPr>
        <w:t>#save data</w:t>
      </w:r>
      <w:r w:rsidRPr="00A278EB">
        <w:br/>
      </w:r>
      <w:r w:rsidRPr="00A278EB">
        <w:rPr>
          <w:rStyle w:val="NormalTok"/>
        </w:rPr>
        <w:t>met.data.nor &lt;-</w:t>
      </w:r>
      <w:r w:rsidRPr="00A278EB">
        <w:rPr>
          <w:rStyle w:val="StringTok"/>
        </w:rPr>
        <w:t xml:space="preserve"> </w:t>
      </w:r>
      <w:r w:rsidRPr="00A278EB">
        <w:rPr>
          <w:rStyle w:val="NormalTok"/>
        </w:rPr>
        <w:t>met.data</w:t>
      </w:r>
      <w:r w:rsidRPr="00A278EB">
        <w:br/>
      </w:r>
      <w:r w:rsidRPr="00A278EB">
        <w:rPr>
          <w:rStyle w:val="KeywordTok"/>
        </w:rPr>
        <w:t>save</w:t>
      </w:r>
      <w:r w:rsidRPr="00A278EB">
        <w:rPr>
          <w:rStyle w:val="NormalTok"/>
        </w:rPr>
        <w:t xml:space="preserve">(met.data.nor, </w:t>
      </w:r>
      <w:r w:rsidRPr="00A278EB">
        <w:rPr>
          <w:rStyle w:val="DataTypeTok"/>
        </w:rPr>
        <w:t>file =</w:t>
      </w:r>
      <w:r w:rsidRPr="00A278EB">
        <w:rPr>
          <w:rStyle w:val="NormalTok"/>
        </w:rPr>
        <w:t xml:space="preserve"> </w:t>
      </w:r>
      <w:r w:rsidRPr="00A278EB">
        <w:rPr>
          <w:rStyle w:val="StringTok"/>
        </w:rPr>
        <w:t>"met.data.nor"</w:t>
      </w:r>
      <w:r w:rsidRPr="00A278EB">
        <w:rPr>
          <w:rStyle w:val="NormalTok"/>
        </w:rPr>
        <w:t>)</w:t>
      </w:r>
      <w:r w:rsidR="005F6413">
        <w:rPr>
          <w:rStyle w:val="NormalTok"/>
        </w:rPr>
        <w:t xml:space="preserve">                              </w:t>
      </w:r>
      <w:r w:rsidR="005F6413">
        <w:rPr>
          <w:rStyle w:val="NormalTok"/>
          <w:rFonts w:hint="eastAsia"/>
          <w:lang w:eastAsia="zh-CN"/>
        </w:rPr>
        <w:t>##</w:t>
      </w:r>
      <w:r w:rsidR="005F6413">
        <w:rPr>
          <w:rStyle w:val="NormalTok"/>
          <w:lang w:eastAsia="zh-CN"/>
        </w:rPr>
        <w:t xml:space="preserve">help for </w:t>
      </w:r>
      <w:r w:rsidR="005F6413">
        <w:rPr>
          <w:rStyle w:val="NormalTok"/>
          <w:i/>
          <w:lang w:eastAsia="zh-CN"/>
        </w:rPr>
        <w:t xml:space="preserve">DataNormalization                                           </w:t>
      </w:r>
      <w:r w:rsidR="005F6413" w:rsidRPr="00DF5B13">
        <w:rPr>
          <w:rStyle w:val="NormalTok"/>
          <w:lang w:eastAsia="zh-CN"/>
        </w:rPr>
        <w:t>?</w:t>
      </w:r>
      <w:r w:rsidR="005F6413">
        <w:rPr>
          <w:rStyle w:val="NormalTok"/>
          <w:i/>
          <w:lang w:eastAsia="zh-CN"/>
        </w:rPr>
        <w:t>DataNormalization</w:t>
      </w:r>
    </w:p>
    <w:p w:rsidR="00565553" w:rsidRPr="00A278EB" w:rsidRDefault="00014AA9">
      <w:pPr>
        <w:pStyle w:val="5"/>
        <w:rPr>
          <w:i w:val="0"/>
        </w:rPr>
      </w:pPr>
      <w:bookmarkStart w:id="47" w:name="arguments-of-datanormalization"/>
      <w:bookmarkStart w:id="48" w:name="a-new-folder-named-normalization-result-"/>
      <w:bookmarkEnd w:id="47"/>
      <w:bookmarkEnd w:id="48"/>
      <w:r w:rsidRPr="00A278EB">
        <w:rPr>
          <w:i w:val="0"/>
        </w:rPr>
        <w:t>A new folder named "Normalization result" is created, it contains the normalization for each batch:</w:t>
      </w:r>
    </w:p>
    <w:p w:rsidR="00565553" w:rsidRDefault="00014AA9" w:rsidP="005F7A19">
      <w:pPr>
        <w:pStyle w:val="Figure"/>
        <w:jc w:val="center"/>
      </w:pPr>
      <w:r w:rsidRPr="00A278EB">
        <w:rPr>
          <w:noProof/>
          <w:lang w:eastAsia="zh-CN"/>
        </w:rPr>
        <w:drawing>
          <wp:inline distT="0" distB="0" distL="0" distR="0">
            <wp:extent cx="4414925" cy="1278005"/>
            <wp:effectExtent l="0" t="0" r="508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Normalization1.png"/>
                    <pic:cNvPicPr>
                      <a:picLocks noChangeAspect="1" noChangeArrowheads="1"/>
                    </pic:cNvPicPr>
                  </pic:nvPicPr>
                  <pic:blipFill>
                    <a:blip r:embed="rId22"/>
                    <a:stretch>
                      <a:fillRect/>
                    </a:stretch>
                  </pic:blipFill>
                  <pic:spPr bwMode="auto">
                    <a:xfrm>
                      <a:off x="0" y="0"/>
                      <a:ext cx="4478763" cy="1296485"/>
                    </a:xfrm>
                    <a:prstGeom prst="rect">
                      <a:avLst/>
                    </a:prstGeom>
                    <a:noFill/>
                    <a:ln w="9525">
                      <a:noFill/>
                      <a:headEnd/>
                      <a:tailEnd/>
                    </a:ln>
                  </pic:spPr>
                </pic:pic>
              </a:graphicData>
            </a:graphic>
          </wp:inline>
        </w:drawing>
      </w:r>
    </w:p>
    <w:p w:rsidR="00580CEB" w:rsidRPr="00580CEB" w:rsidRDefault="00580CEB" w:rsidP="00580CEB">
      <w:pPr>
        <w:pStyle w:val="Figure"/>
        <w:jc w:val="center"/>
        <w:rPr>
          <w:sz w:val="21"/>
          <w:szCs w:val="21"/>
          <w:lang w:eastAsia="zh-CN"/>
        </w:rPr>
      </w:pPr>
      <w:r>
        <w:rPr>
          <w:rFonts w:hint="eastAsia"/>
          <w:sz w:val="21"/>
          <w:szCs w:val="21"/>
          <w:lang w:eastAsia="zh-CN"/>
        </w:rPr>
        <w:t>Figure</w:t>
      </w:r>
      <w:r w:rsidR="001B3451">
        <w:rPr>
          <w:sz w:val="21"/>
          <w:szCs w:val="21"/>
          <w:lang w:eastAsia="zh-CN"/>
        </w:rPr>
        <w:t xml:space="preserve"> 15</w:t>
      </w:r>
      <w:r w:rsidRPr="00B709E1">
        <w:rPr>
          <w:rFonts w:hint="eastAsia"/>
          <w:sz w:val="21"/>
          <w:szCs w:val="21"/>
          <w:lang w:eastAsia="zh-CN"/>
        </w:rPr>
        <w:t xml:space="preserve">. </w:t>
      </w:r>
      <w:r>
        <w:rPr>
          <w:sz w:val="21"/>
          <w:szCs w:val="21"/>
          <w:lang w:eastAsia="zh-CN"/>
        </w:rPr>
        <w:t xml:space="preserve">The </w:t>
      </w:r>
      <w:r w:rsidR="00D278D3">
        <w:rPr>
          <w:sz w:val="21"/>
          <w:szCs w:val="21"/>
          <w:lang w:eastAsia="zh-CN"/>
        </w:rPr>
        <w:t xml:space="preserve">running results of </w:t>
      </w:r>
      <w:r w:rsidR="00D278D3" w:rsidRPr="00646DFA">
        <w:rPr>
          <w:i/>
          <w:sz w:val="21"/>
          <w:szCs w:val="21"/>
          <w:lang w:eastAsia="zh-CN"/>
        </w:rPr>
        <w:t>DataNormalization</w:t>
      </w:r>
      <w:r w:rsidR="00D278D3">
        <w:rPr>
          <w:sz w:val="21"/>
          <w:szCs w:val="21"/>
          <w:lang w:eastAsia="zh-CN"/>
        </w:rPr>
        <w:t>.</w:t>
      </w:r>
    </w:p>
    <w:p w:rsidR="00565553" w:rsidRPr="00A278EB" w:rsidRDefault="00014AA9" w:rsidP="008211CC">
      <w:pPr>
        <w:pStyle w:val="5"/>
        <w:rPr>
          <w:i w:val="0"/>
        </w:rPr>
      </w:pPr>
      <w:bookmarkStart w:id="49" w:name="data-normalization-for-each-batch"/>
      <w:bookmarkEnd w:id="49"/>
      <w:r w:rsidRPr="00A278EB">
        <w:rPr>
          <w:i w:val="0"/>
        </w:rPr>
        <w:lastRenderedPageBreak/>
        <w:t>Data normalization for each batch:</w:t>
      </w:r>
    </w:p>
    <w:p w:rsidR="00565553" w:rsidRDefault="00014AA9" w:rsidP="008211CC">
      <w:pPr>
        <w:pStyle w:val="Figure"/>
        <w:jc w:val="center"/>
      </w:pPr>
      <w:r w:rsidRPr="00A278EB">
        <w:rPr>
          <w:noProof/>
          <w:lang w:eastAsia="zh-CN"/>
        </w:rPr>
        <w:drawing>
          <wp:inline distT="0" distB="0" distL="0" distR="0">
            <wp:extent cx="3490179" cy="985652"/>
            <wp:effectExtent l="0" t="0" r="0" b="5080"/>
            <wp:docPr id="22" name="Picture"/>
            <wp:cNvGraphicFramePr/>
            <a:graphic xmlns:a="http://schemas.openxmlformats.org/drawingml/2006/main">
              <a:graphicData uri="http://schemas.openxmlformats.org/drawingml/2006/picture">
                <pic:pic xmlns:pic="http://schemas.openxmlformats.org/drawingml/2006/picture">
                  <pic:nvPicPr>
                    <pic:cNvPr id="0" name="Picture" descr="Normalization3.png"/>
                    <pic:cNvPicPr>
                      <a:picLocks noChangeAspect="1" noChangeArrowheads="1"/>
                    </pic:cNvPicPr>
                  </pic:nvPicPr>
                  <pic:blipFill>
                    <a:blip r:embed="rId23"/>
                    <a:stretch>
                      <a:fillRect/>
                    </a:stretch>
                  </pic:blipFill>
                  <pic:spPr bwMode="auto">
                    <a:xfrm>
                      <a:off x="0" y="0"/>
                      <a:ext cx="3566267" cy="1007140"/>
                    </a:xfrm>
                    <a:prstGeom prst="rect">
                      <a:avLst/>
                    </a:prstGeom>
                    <a:noFill/>
                    <a:ln w="9525">
                      <a:noFill/>
                      <a:headEnd/>
                      <a:tailEnd/>
                    </a:ln>
                  </pic:spPr>
                </pic:pic>
              </a:graphicData>
            </a:graphic>
          </wp:inline>
        </w:drawing>
      </w:r>
    </w:p>
    <w:p w:rsidR="006C2EAC" w:rsidRPr="006C2EAC" w:rsidRDefault="006C2EAC" w:rsidP="006C2EAC">
      <w:pPr>
        <w:pStyle w:val="Figure"/>
        <w:jc w:val="center"/>
        <w:rPr>
          <w:sz w:val="21"/>
          <w:szCs w:val="21"/>
          <w:lang w:eastAsia="zh-CN"/>
        </w:rPr>
      </w:pPr>
      <w:r>
        <w:rPr>
          <w:rFonts w:hint="eastAsia"/>
          <w:sz w:val="21"/>
          <w:szCs w:val="21"/>
          <w:lang w:eastAsia="zh-CN"/>
        </w:rPr>
        <w:t>Figure</w:t>
      </w:r>
      <w:r w:rsidR="004A1546">
        <w:rPr>
          <w:sz w:val="21"/>
          <w:szCs w:val="21"/>
          <w:lang w:eastAsia="zh-CN"/>
        </w:rPr>
        <w:t xml:space="preserve"> 16</w:t>
      </w:r>
      <w:r w:rsidRPr="00B709E1">
        <w:rPr>
          <w:rFonts w:hint="eastAsia"/>
          <w:sz w:val="21"/>
          <w:szCs w:val="21"/>
          <w:lang w:eastAsia="zh-CN"/>
        </w:rPr>
        <w:t xml:space="preserve">. </w:t>
      </w:r>
      <w:r w:rsidR="003B0296">
        <w:rPr>
          <w:sz w:val="21"/>
          <w:szCs w:val="21"/>
          <w:lang w:eastAsia="zh-CN"/>
        </w:rPr>
        <w:t>Data normalization results for each batch</w:t>
      </w:r>
      <w:r>
        <w:rPr>
          <w:sz w:val="21"/>
          <w:szCs w:val="21"/>
          <w:lang w:eastAsia="zh-CN"/>
        </w:rPr>
        <w:t>.</w:t>
      </w:r>
    </w:p>
    <w:p w:rsidR="009060AC" w:rsidRDefault="0023615A">
      <w:pPr>
        <w:pStyle w:val="5"/>
        <w:rPr>
          <w:b/>
          <w:i w:val="0"/>
          <w:color w:val="C00000"/>
        </w:rPr>
      </w:pPr>
      <w:bookmarkStart w:id="50" w:name="label-outliers-in-subject-sample.-pca-sc"/>
      <w:bookmarkEnd w:id="50"/>
      <w:r>
        <w:rPr>
          <w:b/>
          <w:i w:val="0"/>
          <w:color w:val="C00000"/>
        </w:rPr>
        <w:t>8. Detect</w:t>
      </w:r>
      <w:r w:rsidR="00014AA9" w:rsidRPr="00855AA8">
        <w:rPr>
          <w:b/>
          <w:i w:val="0"/>
          <w:color w:val="C00000"/>
        </w:rPr>
        <w:t xml:space="preserve"> </w:t>
      </w:r>
      <w:r w:rsidR="00ED336A" w:rsidRPr="00855AA8">
        <w:rPr>
          <w:b/>
          <w:i w:val="0"/>
          <w:color w:val="C00000"/>
        </w:rPr>
        <w:t xml:space="preserve">subject sample </w:t>
      </w:r>
      <w:r w:rsidR="00ED336A">
        <w:rPr>
          <w:b/>
          <w:i w:val="0"/>
          <w:color w:val="C00000"/>
        </w:rPr>
        <w:t>outliers</w:t>
      </w:r>
      <w:r w:rsidR="00014AA9" w:rsidRPr="00855AA8">
        <w:rPr>
          <w:b/>
          <w:i w:val="0"/>
          <w:color w:val="C00000"/>
        </w:rPr>
        <w:t xml:space="preserve">. </w:t>
      </w:r>
      <w:bookmarkStart w:id="51" w:name="use-subjectoutlierfinder-function-to-fin"/>
      <w:bookmarkEnd w:id="51"/>
    </w:p>
    <w:p w:rsidR="00565553" w:rsidRPr="00A278EB" w:rsidRDefault="00014AA9">
      <w:pPr>
        <w:pStyle w:val="5"/>
        <w:rPr>
          <w:i w:val="0"/>
        </w:rPr>
      </w:pPr>
      <w:r w:rsidRPr="00A278EB">
        <w:rPr>
          <w:i w:val="0"/>
        </w:rPr>
        <w:t xml:space="preserve">Use </w:t>
      </w:r>
      <w:r w:rsidR="0068359D">
        <w:t>SubjectOutlierFilter</w:t>
      </w:r>
      <w:r w:rsidR="0068359D">
        <w:rPr>
          <w:i w:val="0"/>
        </w:rPr>
        <w:t xml:space="preserve"> function to filter</w:t>
      </w:r>
      <w:r w:rsidRPr="00A278EB">
        <w:rPr>
          <w:i w:val="0"/>
        </w:rPr>
        <w:t xml:space="preserve"> outliers in subject samples.</w:t>
      </w:r>
    </w:p>
    <w:p w:rsidR="008D2FE2" w:rsidRPr="008D2FE2" w:rsidRDefault="001251C6">
      <w:pPr>
        <w:pStyle w:val="SourceCode"/>
        <w:rPr>
          <w:rFonts w:ascii="Consolas" w:hAnsi="Consolas"/>
          <w:sz w:val="22"/>
          <w:shd w:val="clear" w:color="auto" w:fill="F8F8F8"/>
        </w:rPr>
      </w:pPr>
      <w:r>
        <w:rPr>
          <w:rStyle w:val="NormalTok"/>
        </w:rPr>
        <w:t>met.data</w:t>
      </w:r>
      <w:r w:rsidRPr="00A278EB">
        <w:rPr>
          <w:rStyle w:val="NormalTok"/>
        </w:rPr>
        <w:t xml:space="preserve"> &lt;-</w:t>
      </w:r>
      <w:r w:rsidRPr="00A278EB">
        <w:rPr>
          <w:rStyle w:val="StringTok"/>
        </w:rPr>
        <w:t xml:space="preserve"> </w:t>
      </w:r>
      <w:proofErr w:type="gramStart"/>
      <w:r w:rsidR="00AA605A">
        <w:rPr>
          <w:rStyle w:val="KeywordTok"/>
        </w:rPr>
        <w:t>Subject</w:t>
      </w:r>
      <w:r w:rsidRPr="00A278EB">
        <w:rPr>
          <w:rStyle w:val="KeywordTok"/>
        </w:rPr>
        <w:t>OutlierFi</w:t>
      </w:r>
      <w:r>
        <w:rPr>
          <w:rStyle w:val="KeywordTok"/>
        </w:rPr>
        <w:t>lter</w:t>
      </w:r>
      <w:r w:rsidRPr="00A278EB">
        <w:rPr>
          <w:rStyle w:val="NormalTok"/>
        </w:rPr>
        <w:t>(</w:t>
      </w:r>
      <w:proofErr w:type="gramEnd"/>
      <w:r w:rsidRPr="00A278EB">
        <w:rPr>
          <w:rStyle w:val="DataTypeTok"/>
        </w:rPr>
        <w:t>MetFlowData =</w:t>
      </w:r>
      <w:r w:rsidRPr="00A278EB">
        <w:rPr>
          <w:rStyle w:val="NormalTok"/>
        </w:rPr>
        <w:t xml:space="preserve"> met.data,</w:t>
      </w:r>
      <w:r w:rsidRPr="00A278EB">
        <w:br/>
      </w:r>
      <w:r w:rsidRPr="00A278EB">
        <w:rPr>
          <w:rStyle w:val="NormalTok"/>
        </w:rPr>
        <w:t xml:space="preserve">   </w:t>
      </w:r>
      <w:r>
        <w:rPr>
          <w:rStyle w:val="NormalTok"/>
        </w:rPr>
        <w:t xml:space="preserve">                         </w:t>
      </w:r>
      <w:r w:rsidR="00AA605A">
        <w:rPr>
          <w:rStyle w:val="NormalTok"/>
        </w:rPr>
        <w:t xml:space="preserve">     </w:t>
      </w:r>
      <w:r w:rsidRPr="00A278EB">
        <w:rPr>
          <w:rStyle w:val="DataTypeTok"/>
        </w:rPr>
        <w:t>CI =</w:t>
      </w:r>
      <w:r w:rsidRPr="00A278EB">
        <w:rPr>
          <w:rStyle w:val="NormalTok"/>
        </w:rPr>
        <w:t xml:space="preserve"> </w:t>
      </w:r>
      <w:r w:rsidRPr="00A278EB">
        <w:rPr>
          <w:rStyle w:val="FloatTok"/>
        </w:rPr>
        <w:t>0.95</w:t>
      </w:r>
      <w:r w:rsidRPr="00A278EB">
        <w:rPr>
          <w:rStyle w:val="NormalTok"/>
        </w:rPr>
        <w:t>,</w:t>
      </w:r>
      <w:r w:rsidRPr="00A278EB">
        <w:br/>
      </w:r>
      <w:r w:rsidRPr="00A278EB">
        <w:rPr>
          <w:rStyle w:val="NormalTok"/>
        </w:rPr>
        <w:t xml:space="preserve">   </w:t>
      </w:r>
      <w:r>
        <w:rPr>
          <w:rStyle w:val="NormalTok"/>
        </w:rPr>
        <w:t xml:space="preserve">                         </w:t>
      </w:r>
      <w:r w:rsidR="00AA605A">
        <w:rPr>
          <w:rStyle w:val="NormalTok"/>
        </w:rPr>
        <w:t xml:space="preserve">     </w:t>
      </w:r>
      <w:r w:rsidRPr="00A278EB">
        <w:rPr>
          <w:rStyle w:val="DataTypeTok"/>
        </w:rPr>
        <w:t>path =</w:t>
      </w:r>
      <w:r w:rsidRPr="00A278EB">
        <w:rPr>
          <w:rStyle w:val="NormalTok"/>
        </w:rPr>
        <w:t xml:space="preserve"> </w:t>
      </w:r>
      <w:r w:rsidR="00AA605A">
        <w:rPr>
          <w:rStyle w:val="StringTok"/>
        </w:rPr>
        <w:t>"Subject</w:t>
      </w:r>
      <w:r>
        <w:rPr>
          <w:rStyle w:val="StringTok"/>
        </w:rPr>
        <w:t xml:space="preserve"> outlier filter</w:t>
      </w:r>
      <w:r w:rsidRPr="00A278EB">
        <w:rPr>
          <w:rStyle w:val="StringTok"/>
        </w:rPr>
        <w:t>"</w:t>
      </w:r>
      <w:r w:rsidRPr="00A278EB">
        <w:rPr>
          <w:rStyle w:val="NormalTok"/>
        </w:rPr>
        <w:t>)</w:t>
      </w:r>
      <w:r w:rsidRPr="00A278EB">
        <w:br/>
      </w:r>
      <w:r w:rsidRPr="00A278EB">
        <w:rPr>
          <w:rStyle w:val="NormalTok"/>
        </w:rPr>
        <w:t>met.data</w:t>
      </w:r>
      <w:r>
        <w:rPr>
          <w:rStyle w:val="NormalTok"/>
        </w:rPr>
        <w:t>.</w:t>
      </w:r>
      <w:r w:rsidR="00A46594">
        <w:rPr>
          <w:rStyle w:val="NormalTok"/>
        </w:rPr>
        <w:t>subject</w:t>
      </w:r>
      <w:r>
        <w:rPr>
          <w:rStyle w:val="NormalTok"/>
        </w:rPr>
        <w:t>.outlier.filter</w:t>
      </w:r>
      <w:r w:rsidRPr="00A278EB">
        <w:rPr>
          <w:rStyle w:val="NormalTok"/>
        </w:rPr>
        <w:t xml:space="preserve"> &lt;-</w:t>
      </w:r>
      <w:r w:rsidRPr="00A278EB">
        <w:rPr>
          <w:rStyle w:val="StringTok"/>
        </w:rPr>
        <w:t xml:space="preserve"> </w:t>
      </w:r>
      <w:r>
        <w:rPr>
          <w:rStyle w:val="NormalTok"/>
        </w:rPr>
        <w:t xml:space="preserve">met.data </w:t>
      </w:r>
      <w:r w:rsidR="0092012A">
        <w:rPr>
          <w:rStyle w:val="NormalTok"/>
        </w:rPr>
        <w:t xml:space="preserve">                           </w:t>
      </w:r>
      <w:r w:rsidRPr="00A278EB">
        <w:rPr>
          <w:rStyle w:val="KeywordTok"/>
        </w:rPr>
        <w:t>save</w:t>
      </w:r>
      <w:r w:rsidR="003A4E82">
        <w:rPr>
          <w:rStyle w:val="NormalTok"/>
        </w:rPr>
        <w:t>(met.data.subject</w:t>
      </w:r>
      <w:r>
        <w:rPr>
          <w:rStyle w:val="NormalTok"/>
        </w:rPr>
        <w:t>.outlier.filter</w:t>
      </w:r>
      <w:r w:rsidRPr="00A278EB">
        <w:rPr>
          <w:rStyle w:val="NormalTok"/>
        </w:rPr>
        <w:t xml:space="preserve">, </w:t>
      </w:r>
      <w:r w:rsidR="003A4E82">
        <w:rPr>
          <w:rStyle w:val="NormalTok"/>
        </w:rPr>
        <w:t xml:space="preserve">                                                   </w:t>
      </w:r>
      <w:r w:rsidRPr="00A278EB">
        <w:rPr>
          <w:rStyle w:val="DataTypeTok"/>
        </w:rPr>
        <w:t>file =</w:t>
      </w:r>
      <w:r w:rsidRPr="00A278EB">
        <w:rPr>
          <w:rStyle w:val="NormalTok"/>
        </w:rPr>
        <w:t xml:space="preserve"> </w:t>
      </w:r>
      <w:r w:rsidR="003A4E82">
        <w:rPr>
          <w:rStyle w:val="StringTok"/>
        </w:rPr>
        <w:t>"met.data.subject</w:t>
      </w:r>
      <w:r>
        <w:rPr>
          <w:rStyle w:val="StringTok"/>
        </w:rPr>
        <w:t>.outlier.filter</w:t>
      </w:r>
      <w:r w:rsidRPr="00A278EB">
        <w:rPr>
          <w:rStyle w:val="StringTok"/>
        </w:rPr>
        <w:t>"</w:t>
      </w:r>
      <w:r w:rsidRPr="00A278EB">
        <w:rPr>
          <w:rStyle w:val="NormalTok"/>
        </w:rPr>
        <w:t>)</w:t>
      </w:r>
      <w:r w:rsidR="003A4E82">
        <w:rPr>
          <w:rStyle w:val="NormalTok"/>
        </w:rPr>
        <w:t xml:space="preserve">          </w:t>
      </w:r>
      <w:r>
        <w:rPr>
          <w:rStyle w:val="NormalTok"/>
          <w:rFonts w:hint="eastAsia"/>
          <w:lang w:eastAsia="zh-CN"/>
        </w:rPr>
        <w:t xml:space="preserve">  ##</w:t>
      </w:r>
      <w:r>
        <w:rPr>
          <w:rStyle w:val="NormalTok"/>
          <w:lang w:eastAsia="zh-CN"/>
        </w:rPr>
        <w:t xml:space="preserve">help for </w:t>
      </w:r>
      <w:r w:rsidR="00406B5F">
        <w:rPr>
          <w:rStyle w:val="NormalTok"/>
          <w:i/>
          <w:lang w:eastAsia="zh-CN"/>
        </w:rPr>
        <w:t>Subject</w:t>
      </w:r>
      <w:r>
        <w:rPr>
          <w:rStyle w:val="NormalTok"/>
          <w:i/>
          <w:lang w:eastAsia="zh-CN"/>
        </w:rPr>
        <w:t xml:space="preserve">OutlierFilter            </w:t>
      </w:r>
      <w:r w:rsidR="00325E7D">
        <w:rPr>
          <w:rStyle w:val="NormalTok"/>
          <w:i/>
          <w:lang w:eastAsia="zh-CN"/>
        </w:rPr>
        <w:t xml:space="preserve">                            </w:t>
      </w:r>
      <w:r w:rsidRPr="00DF5B13">
        <w:rPr>
          <w:rStyle w:val="NormalTok"/>
          <w:lang w:eastAsia="zh-CN"/>
        </w:rPr>
        <w:t>?</w:t>
      </w:r>
      <w:r w:rsidR="00107FE6">
        <w:rPr>
          <w:rStyle w:val="NormalTok"/>
          <w:i/>
          <w:lang w:eastAsia="zh-CN"/>
        </w:rPr>
        <w:t>Subject</w:t>
      </w:r>
      <w:r>
        <w:rPr>
          <w:rStyle w:val="NormalTok"/>
          <w:i/>
          <w:lang w:eastAsia="zh-CN"/>
        </w:rPr>
        <w:t>OutlierFilter</w:t>
      </w:r>
    </w:p>
    <w:p w:rsidR="00565553" w:rsidRPr="00A63FCB" w:rsidRDefault="00014AA9" w:rsidP="00796FDD">
      <w:pPr>
        <w:pStyle w:val="5"/>
        <w:jc w:val="both"/>
        <w:rPr>
          <w:i w:val="0"/>
        </w:rPr>
      </w:pPr>
      <w:bookmarkStart w:id="52" w:name="arguments-of-subjectoutlierfinder"/>
      <w:bookmarkStart w:id="53" w:name="a-new-folder-named-subject-outlier-finde"/>
      <w:bookmarkEnd w:id="52"/>
      <w:bookmarkEnd w:id="53"/>
      <w:r w:rsidRPr="00A278EB">
        <w:rPr>
          <w:i w:val="0"/>
        </w:rPr>
        <w:t xml:space="preserve">A new folder named </w:t>
      </w:r>
      <w:r w:rsidR="002E21A5">
        <w:rPr>
          <w:i w:val="0"/>
        </w:rPr>
        <w:t xml:space="preserve">as </w:t>
      </w:r>
      <w:r w:rsidRPr="00A278EB">
        <w:rPr>
          <w:i w:val="0"/>
        </w:rPr>
        <w:t xml:space="preserve">"Subject outlier finder" is created, it </w:t>
      </w:r>
      <w:r w:rsidR="00A63FCB">
        <w:rPr>
          <w:i w:val="0"/>
        </w:rPr>
        <w:t>contains outliers in each batch.</w:t>
      </w:r>
      <w:r w:rsidR="006F0588" w:rsidRPr="006F0588">
        <w:t xml:space="preserve"> </w:t>
      </w:r>
      <w:r w:rsidR="006F0588" w:rsidRPr="006F0588">
        <w:rPr>
          <w:i w:val="0"/>
        </w:rPr>
        <w:t>The subject sample</w:t>
      </w:r>
      <w:r w:rsidR="007E4AC8">
        <w:rPr>
          <w:i w:val="0"/>
        </w:rPr>
        <w:t>s</w:t>
      </w:r>
      <w:r w:rsidR="006F0588" w:rsidRPr="006F0588">
        <w:rPr>
          <w:i w:val="0"/>
        </w:rPr>
        <w:t xml:space="preserve"> which </w:t>
      </w:r>
      <w:r w:rsidR="007E4AC8">
        <w:rPr>
          <w:i w:val="0"/>
        </w:rPr>
        <w:t xml:space="preserve">are </w:t>
      </w:r>
      <w:r w:rsidR="006F0588" w:rsidRPr="006F0588">
        <w:rPr>
          <w:i w:val="0"/>
        </w:rPr>
        <w:t>outside 95% confidence interval in PCA score plot are considered as outlie</w:t>
      </w:r>
      <w:r w:rsidR="00492809">
        <w:rPr>
          <w:i w:val="0"/>
        </w:rPr>
        <w:t>rs and</w:t>
      </w:r>
      <w:r w:rsidR="006F0588">
        <w:rPr>
          <w:i w:val="0"/>
        </w:rPr>
        <w:t xml:space="preserve"> labeled as red color.</w:t>
      </w:r>
    </w:p>
    <w:p w:rsidR="00565553" w:rsidRPr="00A278EB" w:rsidRDefault="00014AA9">
      <w:pPr>
        <w:pStyle w:val="5"/>
        <w:rPr>
          <w:i w:val="0"/>
        </w:rPr>
      </w:pPr>
      <w:bookmarkStart w:id="54" w:name="the-subject-sample-which-outside-95-conf"/>
      <w:bookmarkStart w:id="55" w:name="data-integration.-if-there-is-only-one-b"/>
      <w:bookmarkEnd w:id="54"/>
      <w:bookmarkEnd w:id="55"/>
      <w:r w:rsidRPr="00B45EC1">
        <w:rPr>
          <w:b/>
          <w:i w:val="0"/>
          <w:color w:val="C00000"/>
        </w:rPr>
        <w:t xml:space="preserve">9. </w:t>
      </w:r>
      <w:r w:rsidR="0023584F">
        <w:rPr>
          <w:b/>
          <w:i w:val="0"/>
          <w:color w:val="C00000"/>
        </w:rPr>
        <w:t>Integrate several batch datasets as an integrative dataset.</w:t>
      </w:r>
      <w:r w:rsidRPr="00A278EB">
        <w:rPr>
          <w:i w:val="0"/>
        </w:rPr>
        <w:t xml:space="preserve"> (If there is only one batch, this step can be skipped)</w:t>
      </w:r>
    </w:p>
    <w:p w:rsidR="00565553" w:rsidRPr="00A278EB" w:rsidRDefault="00014AA9">
      <w:pPr>
        <w:pStyle w:val="SourceCode"/>
      </w:pPr>
      <w:r w:rsidRPr="00A278EB">
        <w:rPr>
          <w:rStyle w:val="NormalTok"/>
        </w:rPr>
        <w:t>met.data &lt;-</w:t>
      </w:r>
      <w:r w:rsidRPr="00A278EB">
        <w:rPr>
          <w:rStyle w:val="StringTok"/>
        </w:rPr>
        <w:t xml:space="preserve"> </w:t>
      </w:r>
      <w:proofErr w:type="gramStart"/>
      <w:r w:rsidRPr="00A278EB">
        <w:rPr>
          <w:rStyle w:val="KeywordTok"/>
        </w:rPr>
        <w:t>DataIntegration</w:t>
      </w:r>
      <w:r w:rsidRPr="00A278EB">
        <w:rPr>
          <w:rStyle w:val="NormalTok"/>
        </w:rPr>
        <w:t>(</w:t>
      </w:r>
      <w:proofErr w:type="gramEnd"/>
      <w:r w:rsidRPr="00A278EB">
        <w:rPr>
          <w:rStyle w:val="DataTypeTok"/>
        </w:rPr>
        <w:t>MetFlowData =</w:t>
      </w:r>
      <w:r w:rsidRPr="00A278EB">
        <w:rPr>
          <w:rStyle w:val="NormalTok"/>
        </w:rPr>
        <w:t xml:space="preserve"> met.data)</w:t>
      </w:r>
      <w:r w:rsidRPr="00A278EB">
        <w:br/>
      </w:r>
      <w:r w:rsidRPr="00A278EB">
        <w:rPr>
          <w:rStyle w:val="CommentTok"/>
          <w:i w:val="0"/>
        </w:rPr>
        <w:t>#save data</w:t>
      </w:r>
      <w:r w:rsidRPr="00A278EB">
        <w:br/>
      </w:r>
      <w:r w:rsidRPr="00A278EB">
        <w:rPr>
          <w:rStyle w:val="NormalTok"/>
        </w:rPr>
        <w:t>met.data.integration &lt;-</w:t>
      </w:r>
      <w:r w:rsidRPr="00A278EB">
        <w:rPr>
          <w:rStyle w:val="StringTok"/>
        </w:rPr>
        <w:t xml:space="preserve"> </w:t>
      </w:r>
      <w:r w:rsidRPr="00A278EB">
        <w:rPr>
          <w:rStyle w:val="NormalTok"/>
        </w:rPr>
        <w:t>met.data</w:t>
      </w:r>
      <w:r w:rsidRPr="00A278EB">
        <w:br/>
      </w:r>
      <w:r w:rsidRPr="00A278EB">
        <w:rPr>
          <w:rStyle w:val="KeywordTok"/>
        </w:rPr>
        <w:t>save</w:t>
      </w:r>
      <w:r w:rsidRPr="00A278EB">
        <w:rPr>
          <w:rStyle w:val="NormalTok"/>
        </w:rPr>
        <w:t xml:space="preserve">(met.data.integration, </w:t>
      </w:r>
      <w:r w:rsidRPr="00A278EB">
        <w:rPr>
          <w:rStyle w:val="DataTypeTok"/>
        </w:rPr>
        <w:t>file =</w:t>
      </w:r>
      <w:r w:rsidRPr="00A278EB">
        <w:rPr>
          <w:rStyle w:val="NormalTok"/>
        </w:rPr>
        <w:t xml:space="preserve"> </w:t>
      </w:r>
      <w:r w:rsidRPr="00A278EB">
        <w:rPr>
          <w:rStyle w:val="StringTok"/>
        </w:rPr>
        <w:t>"met.data.integration"</w:t>
      </w:r>
      <w:r w:rsidRPr="00A278EB">
        <w:rPr>
          <w:rStyle w:val="NormalTok"/>
        </w:rPr>
        <w:t>)</w:t>
      </w:r>
    </w:p>
    <w:p w:rsidR="00565553" w:rsidRPr="00A278EB" w:rsidRDefault="00014AA9">
      <w:pPr>
        <w:pStyle w:val="5"/>
        <w:rPr>
          <w:i w:val="0"/>
        </w:rPr>
      </w:pPr>
      <w:bookmarkStart w:id="56" w:name="arguments-of-dataintegration"/>
      <w:bookmarkStart w:id="57" w:name="use-batcheffectoverview-function-to-inve"/>
      <w:bookmarkEnd w:id="56"/>
      <w:bookmarkEnd w:id="57"/>
      <w:r w:rsidRPr="00661009">
        <w:rPr>
          <w:b/>
          <w:i w:val="0"/>
          <w:color w:val="C00000"/>
        </w:rPr>
        <w:t xml:space="preserve">10. </w:t>
      </w:r>
      <w:r w:rsidR="004D41F7">
        <w:rPr>
          <w:b/>
          <w:i w:val="0"/>
          <w:color w:val="C00000"/>
        </w:rPr>
        <w:t>Investigate the b</w:t>
      </w:r>
      <w:r w:rsidRPr="00661009">
        <w:rPr>
          <w:b/>
          <w:i w:val="0"/>
          <w:color w:val="C00000"/>
        </w:rPr>
        <w:t>atch effect.</w:t>
      </w:r>
      <w:r w:rsidRPr="00A278EB">
        <w:rPr>
          <w:i w:val="0"/>
        </w:rPr>
        <w:t xml:space="preserve"> (If there is only one batch, this step can be skipped)</w:t>
      </w:r>
    </w:p>
    <w:p w:rsidR="00565553" w:rsidRPr="00A278EB" w:rsidRDefault="00014AA9">
      <w:pPr>
        <w:pStyle w:val="SourceCode"/>
      </w:pPr>
      <w:proofErr w:type="gramStart"/>
      <w:r w:rsidRPr="00A278EB">
        <w:rPr>
          <w:rStyle w:val="KeywordTok"/>
        </w:rPr>
        <w:t>BatchEffectOverview</w:t>
      </w:r>
      <w:r w:rsidRPr="00A278EB">
        <w:rPr>
          <w:rStyle w:val="NormalTok"/>
        </w:rPr>
        <w:t>(</w:t>
      </w:r>
      <w:proofErr w:type="gramEnd"/>
      <w:r w:rsidRPr="00A278EB">
        <w:rPr>
          <w:rStyle w:val="DataTypeTok"/>
        </w:rPr>
        <w:t>MetFlowData.before =</w:t>
      </w:r>
      <w:r w:rsidRPr="00A278EB">
        <w:rPr>
          <w:rStyle w:val="NormalTok"/>
        </w:rPr>
        <w:t xml:space="preserve"> met.data.zero.filter,</w:t>
      </w:r>
      <w:r w:rsidRPr="00A278EB">
        <w:br/>
      </w:r>
      <w:r w:rsidRPr="00A278EB">
        <w:rPr>
          <w:rStyle w:val="NormalTok"/>
        </w:rPr>
        <w:t xml:space="preserve">                    </w:t>
      </w:r>
      <w:r w:rsidRPr="00A278EB">
        <w:rPr>
          <w:rStyle w:val="DataTypeTok"/>
        </w:rPr>
        <w:t>MetFlowData.after =</w:t>
      </w:r>
      <w:r w:rsidRPr="00A278EB">
        <w:rPr>
          <w:rStyle w:val="NormalTok"/>
        </w:rPr>
        <w:t xml:space="preserve"> met.data.integration,</w:t>
      </w:r>
      <w:r w:rsidRPr="00A278EB">
        <w:br/>
      </w:r>
      <w:r w:rsidRPr="00A278EB">
        <w:rPr>
          <w:rStyle w:val="NormalTok"/>
        </w:rPr>
        <w:t xml:space="preserve">                    </w:t>
      </w:r>
      <w:r w:rsidRPr="00A278EB">
        <w:rPr>
          <w:rStyle w:val="DataTypeTok"/>
        </w:rPr>
        <w:t>path =</w:t>
      </w:r>
      <w:r w:rsidRPr="00A278EB">
        <w:rPr>
          <w:rStyle w:val="NormalTok"/>
        </w:rPr>
        <w:t xml:space="preserve"> </w:t>
      </w:r>
      <w:r w:rsidRPr="00A278EB">
        <w:rPr>
          <w:rStyle w:val="StringTok"/>
        </w:rPr>
        <w:t>"Batch effect"</w:t>
      </w:r>
      <w:r w:rsidRPr="00A278EB">
        <w:rPr>
          <w:rStyle w:val="NormalTok"/>
        </w:rPr>
        <w:t>)</w:t>
      </w:r>
      <w:r w:rsidR="00954E0C">
        <w:rPr>
          <w:rStyle w:val="NormalTok"/>
        </w:rPr>
        <w:t xml:space="preserve">                             </w:t>
      </w:r>
      <w:r w:rsidR="00954E0C">
        <w:rPr>
          <w:rStyle w:val="NormalTok"/>
          <w:rFonts w:hint="eastAsia"/>
          <w:lang w:eastAsia="zh-CN"/>
        </w:rPr>
        <w:t>##</w:t>
      </w:r>
      <w:r w:rsidR="00954E0C">
        <w:rPr>
          <w:rStyle w:val="NormalTok"/>
          <w:lang w:eastAsia="zh-CN"/>
        </w:rPr>
        <w:t xml:space="preserve">help for </w:t>
      </w:r>
      <w:r w:rsidR="00954E0C">
        <w:rPr>
          <w:rStyle w:val="NormalTok"/>
          <w:i/>
          <w:lang w:eastAsia="zh-CN"/>
        </w:rPr>
        <w:t xml:space="preserve">BatchEffectOverview                                         </w:t>
      </w:r>
      <w:r w:rsidR="00954E0C" w:rsidRPr="00DF5B13">
        <w:rPr>
          <w:rStyle w:val="NormalTok"/>
          <w:lang w:eastAsia="zh-CN"/>
        </w:rPr>
        <w:t>?</w:t>
      </w:r>
      <w:r w:rsidR="00954E0C">
        <w:rPr>
          <w:rStyle w:val="NormalTok"/>
          <w:i/>
          <w:lang w:eastAsia="zh-CN"/>
        </w:rPr>
        <w:t>BatchEffectOverview</w:t>
      </w:r>
    </w:p>
    <w:p w:rsidR="00565553" w:rsidRDefault="00190247" w:rsidP="00821BC2">
      <w:pPr>
        <w:pStyle w:val="5"/>
        <w:jc w:val="both"/>
        <w:rPr>
          <w:i w:val="0"/>
        </w:rPr>
      </w:pPr>
      <w:bookmarkStart w:id="58" w:name="arguments-of-batcheffectoverview"/>
      <w:bookmarkStart w:id="59" w:name="a-folder-nameed-as-batch-effect-is-creat"/>
      <w:bookmarkEnd w:id="58"/>
      <w:bookmarkEnd w:id="59"/>
      <w:r>
        <w:rPr>
          <w:i w:val="0"/>
        </w:rPr>
        <w:lastRenderedPageBreak/>
        <w:t>A folder name</w:t>
      </w:r>
      <w:r w:rsidR="00014AA9" w:rsidRPr="00A278EB">
        <w:rPr>
          <w:i w:val="0"/>
        </w:rPr>
        <w:t>d as "Batch effect" is created. "Before/After Batch effect in QC/Subject.pdf" util</w:t>
      </w:r>
      <w:r w:rsidR="00F75C83">
        <w:rPr>
          <w:i w:val="0"/>
        </w:rPr>
        <w:t>i</w:t>
      </w:r>
      <w:r w:rsidR="00014AA9" w:rsidRPr="00A278EB">
        <w:rPr>
          <w:i w:val="0"/>
        </w:rPr>
        <w:t>ze PCA score plot and QC total intensity distribution to show the batch effect in QC and subject</w:t>
      </w:r>
      <w:r w:rsidR="00052128">
        <w:rPr>
          <w:i w:val="0"/>
        </w:rPr>
        <w:t xml:space="preserve"> samples </w:t>
      </w:r>
      <w:r w:rsidR="00361294">
        <w:rPr>
          <w:i w:val="0"/>
        </w:rPr>
        <w:t xml:space="preserve">both </w:t>
      </w:r>
      <w:r w:rsidR="00052128">
        <w:rPr>
          <w:i w:val="0"/>
        </w:rPr>
        <w:t xml:space="preserve">before and after </w:t>
      </w:r>
      <w:r w:rsidR="00832FBA">
        <w:rPr>
          <w:i w:val="0"/>
        </w:rPr>
        <w:t>cleaning</w:t>
      </w:r>
      <w:r w:rsidR="00014AA9" w:rsidRPr="00A278EB">
        <w:rPr>
          <w:i w:val="0"/>
        </w:rPr>
        <w:t>.</w:t>
      </w:r>
    </w:p>
    <w:p w:rsidR="006D5992" w:rsidRDefault="005A3B66" w:rsidP="006D5992">
      <w:pPr>
        <w:pStyle w:val="a0"/>
        <w:jc w:val="center"/>
      </w:pPr>
      <w:r>
        <w:rPr>
          <w:noProof/>
          <w:lang w:eastAsia="zh-CN"/>
        </w:rPr>
        <w:drawing>
          <wp:inline distT="0" distB="0" distL="0" distR="0" wp14:anchorId="4B1ACF6B" wp14:editId="159BD195">
            <wp:extent cx="1810987" cy="1806586"/>
            <wp:effectExtent l="0" t="0" r="0" b="3175"/>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830822" cy="1826372"/>
                    </a:xfrm>
                    <a:prstGeom prst="rect">
                      <a:avLst/>
                    </a:prstGeom>
                  </pic:spPr>
                </pic:pic>
              </a:graphicData>
            </a:graphic>
          </wp:inline>
        </w:drawing>
      </w:r>
      <w:r w:rsidRPr="00A278EB">
        <w:rPr>
          <w:noProof/>
          <w:lang w:eastAsia="zh-CN"/>
        </w:rPr>
        <w:t xml:space="preserve"> </w:t>
      </w:r>
      <w:r w:rsidR="00AA5AD5">
        <w:rPr>
          <w:noProof/>
          <w:lang w:eastAsia="zh-CN"/>
        </w:rPr>
        <w:drawing>
          <wp:inline distT="0" distB="0" distL="0" distR="0" wp14:anchorId="313474C2" wp14:editId="5264B9C8">
            <wp:extent cx="1803496" cy="1799112"/>
            <wp:effectExtent l="0" t="0" r="6350" b="0"/>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821733" cy="1817305"/>
                    </a:xfrm>
                    <a:prstGeom prst="rect">
                      <a:avLst/>
                    </a:prstGeom>
                  </pic:spPr>
                </pic:pic>
              </a:graphicData>
            </a:graphic>
          </wp:inline>
        </w:drawing>
      </w:r>
    </w:p>
    <w:p w:rsidR="00CC53E8" w:rsidRPr="00CC4727" w:rsidRDefault="00CC53E8" w:rsidP="00CC4727">
      <w:pPr>
        <w:pStyle w:val="Figure"/>
        <w:jc w:val="both"/>
        <w:rPr>
          <w:sz w:val="21"/>
          <w:szCs w:val="21"/>
          <w:lang w:eastAsia="zh-CN"/>
        </w:rPr>
      </w:pPr>
      <w:r>
        <w:rPr>
          <w:rFonts w:hint="eastAsia"/>
          <w:sz w:val="21"/>
          <w:szCs w:val="21"/>
          <w:lang w:eastAsia="zh-CN"/>
        </w:rPr>
        <w:t>Figure</w:t>
      </w:r>
      <w:r w:rsidR="000B33BB">
        <w:rPr>
          <w:sz w:val="21"/>
          <w:szCs w:val="21"/>
          <w:lang w:eastAsia="zh-CN"/>
        </w:rPr>
        <w:t xml:space="preserve"> </w:t>
      </w:r>
      <w:r>
        <w:rPr>
          <w:sz w:val="21"/>
          <w:szCs w:val="21"/>
          <w:lang w:eastAsia="zh-CN"/>
        </w:rPr>
        <w:t>1</w:t>
      </w:r>
      <w:r w:rsidR="000B33BB">
        <w:rPr>
          <w:sz w:val="21"/>
          <w:szCs w:val="21"/>
          <w:lang w:eastAsia="zh-CN"/>
        </w:rPr>
        <w:t>7</w:t>
      </w:r>
      <w:r w:rsidRPr="00B709E1">
        <w:rPr>
          <w:rFonts w:hint="eastAsia"/>
          <w:sz w:val="21"/>
          <w:szCs w:val="21"/>
          <w:lang w:eastAsia="zh-CN"/>
        </w:rPr>
        <w:t xml:space="preserve">. </w:t>
      </w:r>
      <w:r w:rsidR="00CA21CB">
        <w:rPr>
          <w:sz w:val="21"/>
          <w:szCs w:val="21"/>
          <w:lang w:eastAsia="zh-CN"/>
        </w:rPr>
        <w:t>Batch effect</w:t>
      </w:r>
      <w:r w:rsidR="00FF22E0">
        <w:rPr>
          <w:sz w:val="21"/>
          <w:szCs w:val="21"/>
          <w:lang w:eastAsia="zh-CN"/>
        </w:rPr>
        <w:t xml:space="preserve"> in QC samples in both before and after data </w:t>
      </w:r>
      <w:r w:rsidR="00832FBA">
        <w:rPr>
          <w:sz w:val="21"/>
          <w:szCs w:val="21"/>
          <w:lang w:eastAsia="zh-CN"/>
        </w:rPr>
        <w:t>cleaning</w:t>
      </w:r>
      <w:r w:rsidR="00612575">
        <w:rPr>
          <w:sz w:val="21"/>
          <w:szCs w:val="21"/>
          <w:lang w:eastAsia="zh-CN"/>
        </w:rPr>
        <w:t xml:space="preserve"> which utilizing PCA score </w:t>
      </w:r>
      <w:r w:rsidR="00B16C07">
        <w:rPr>
          <w:sz w:val="21"/>
          <w:szCs w:val="21"/>
          <w:lang w:eastAsia="zh-CN"/>
        </w:rPr>
        <w:t>plot.</w:t>
      </w:r>
    </w:p>
    <w:p w:rsidR="00565553" w:rsidRDefault="007D61F7" w:rsidP="00E41E82">
      <w:pPr>
        <w:pStyle w:val="FirstParagraph"/>
        <w:jc w:val="center"/>
      </w:pPr>
      <w:r>
        <w:rPr>
          <w:noProof/>
          <w:lang w:eastAsia="zh-CN"/>
        </w:rPr>
        <w:drawing>
          <wp:inline distT="0" distB="0" distL="0" distR="0" wp14:anchorId="65AE9064" wp14:editId="3C9E75F1">
            <wp:extent cx="2743200" cy="2761615"/>
            <wp:effectExtent l="0" t="0" r="0" b="635"/>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748208" cy="2766657"/>
                    </a:xfrm>
                    <a:prstGeom prst="rect">
                      <a:avLst/>
                    </a:prstGeom>
                  </pic:spPr>
                </pic:pic>
              </a:graphicData>
            </a:graphic>
          </wp:inline>
        </w:drawing>
      </w:r>
    </w:p>
    <w:p w:rsidR="00E26FB4" w:rsidRPr="00E26FB4" w:rsidRDefault="00E26FB4" w:rsidP="00E26FB4">
      <w:pPr>
        <w:pStyle w:val="Figure"/>
        <w:jc w:val="both"/>
        <w:rPr>
          <w:sz w:val="21"/>
          <w:szCs w:val="21"/>
          <w:lang w:eastAsia="zh-CN"/>
        </w:rPr>
      </w:pPr>
      <w:r>
        <w:rPr>
          <w:rFonts w:hint="eastAsia"/>
          <w:sz w:val="21"/>
          <w:szCs w:val="21"/>
          <w:lang w:eastAsia="zh-CN"/>
        </w:rPr>
        <w:t>Figure</w:t>
      </w:r>
      <w:r w:rsidR="004F1836">
        <w:rPr>
          <w:sz w:val="21"/>
          <w:szCs w:val="21"/>
          <w:lang w:eastAsia="zh-CN"/>
        </w:rPr>
        <w:t xml:space="preserve"> 18</w:t>
      </w:r>
      <w:r w:rsidRPr="00B709E1">
        <w:rPr>
          <w:rFonts w:hint="eastAsia"/>
          <w:sz w:val="21"/>
          <w:szCs w:val="21"/>
          <w:lang w:eastAsia="zh-CN"/>
        </w:rPr>
        <w:t xml:space="preserve">. </w:t>
      </w:r>
      <w:r>
        <w:rPr>
          <w:sz w:val="21"/>
          <w:szCs w:val="21"/>
          <w:lang w:eastAsia="zh-CN"/>
        </w:rPr>
        <w:t xml:space="preserve">Batch effect in QC samples in both before and after data </w:t>
      </w:r>
      <w:r w:rsidR="00832FBA">
        <w:rPr>
          <w:sz w:val="21"/>
          <w:szCs w:val="21"/>
          <w:lang w:eastAsia="zh-CN"/>
        </w:rPr>
        <w:t>cleaning</w:t>
      </w:r>
      <w:r>
        <w:rPr>
          <w:sz w:val="21"/>
          <w:szCs w:val="21"/>
          <w:lang w:eastAsia="zh-CN"/>
        </w:rPr>
        <w:t xml:space="preserve"> which utilizing</w:t>
      </w:r>
      <w:r w:rsidR="0074410A">
        <w:rPr>
          <w:sz w:val="21"/>
          <w:szCs w:val="21"/>
          <w:lang w:eastAsia="zh-CN"/>
        </w:rPr>
        <w:t xml:space="preserve"> the distributions of total intensity and z-score intensity for </w:t>
      </w:r>
      <w:r w:rsidR="003C671D">
        <w:rPr>
          <w:sz w:val="21"/>
          <w:szCs w:val="21"/>
          <w:lang w:eastAsia="zh-CN"/>
        </w:rPr>
        <w:t>QC samples</w:t>
      </w:r>
      <w:r>
        <w:rPr>
          <w:sz w:val="21"/>
          <w:szCs w:val="21"/>
          <w:lang w:eastAsia="zh-CN"/>
        </w:rPr>
        <w:t>.</w:t>
      </w:r>
    </w:p>
    <w:p w:rsidR="00565553" w:rsidRPr="00A278EB" w:rsidRDefault="00D97718">
      <w:pPr>
        <w:pStyle w:val="5"/>
        <w:rPr>
          <w:i w:val="0"/>
        </w:rPr>
      </w:pPr>
      <w:bookmarkStart w:id="60" w:name="use-metaboliteplot-function-to-investiga"/>
      <w:bookmarkEnd w:id="60"/>
      <w:r w:rsidRPr="00D62909">
        <w:rPr>
          <w:b/>
          <w:i w:val="0"/>
          <w:color w:val="C00000"/>
        </w:rPr>
        <w:t xml:space="preserve">11. </w:t>
      </w:r>
      <w:r w:rsidR="00093921" w:rsidRPr="00D62909">
        <w:rPr>
          <w:b/>
          <w:i w:val="0"/>
          <w:color w:val="C00000"/>
        </w:rPr>
        <w:t>F</w:t>
      </w:r>
      <w:r w:rsidR="00014AA9" w:rsidRPr="00D62909">
        <w:rPr>
          <w:b/>
          <w:i w:val="0"/>
          <w:color w:val="C00000"/>
        </w:rPr>
        <w:t xml:space="preserve">eature </w:t>
      </w:r>
      <w:r w:rsidR="009A6F98" w:rsidRPr="00D62909">
        <w:rPr>
          <w:b/>
          <w:i w:val="0"/>
          <w:color w:val="C00000"/>
        </w:rPr>
        <w:t xml:space="preserve">distribution </w:t>
      </w:r>
      <w:r w:rsidR="008676A4" w:rsidRPr="00D62909">
        <w:rPr>
          <w:b/>
          <w:i w:val="0"/>
          <w:color w:val="C00000"/>
        </w:rPr>
        <w:t>in different batches</w:t>
      </w:r>
      <w:r w:rsidR="00014AA9" w:rsidRPr="00D62909">
        <w:rPr>
          <w:b/>
          <w:i w:val="0"/>
          <w:color w:val="C00000"/>
        </w:rPr>
        <w:t>.</w:t>
      </w:r>
      <w:r w:rsidR="00014AA9" w:rsidRPr="00A278EB">
        <w:rPr>
          <w:i w:val="0"/>
        </w:rPr>
        <w:t xml:space="preserve"> (If there is only one batch, this step can be skipped)</w:t>
      </w:r>
    </w:p>
    <w:p w:rsidR="00565553" w:rsidRPr="00A278EB" w:rsidRDefault="00014AA9">
      <w:pPr>
        <w:pStyle w:val="SourceCode"/>
      </w:pPr>
      <w:proofErr w:type="gramStart"/>
      <w:r w:rsidRPr="00A278EB">
        <w:rPr>
          <w:rStyle w:val="KeywordTok"/>
        </w:rPr>
        <w:t>MetabolitePlot</w:t>
      </w:r>
      <w:r w:rsidRPr="00A278EB">
        <w:rPr>
          <w:rStyle w:val="NormalTok"/>
        </w:rPr>
        <w:t>(</w:t>
      </w:r>
      <w:proofErr w:type="gramEnd"/>
      <w:r w:rsidR="003B3B21">
        <w:rPr>
          <w:rStyle w:val="DataTypeTok"/>
        </w:rPr>
        <w:t xml:space="preserve">MetFlowData.before </w:t>
      </w:r>
      <w:r w:rsidRPr="00A278EB">
        <w:rPr>
          <w:rStyle w:val="DataTypeTok"/>
        </w:rPr>
        <w:t>=</w:t>
      </w:r>
      <w:r w:rsidRPr="00A278EB">
        <w:rPr>
          <w:rStyle w:val="NormalTok"/>
        </w:rPr>
        <w:t xml:space="preserve"> met.data.zero.filter,</w:t>
      </w:r>
      <w:r w:rsidRPr="00A278EB">
        <w:br/>
      </w:r>
      <w:r w:rsidRPr="00A278EB">
        <w:rPr>
          <w:rStyle w:val="NormalTok"/>
        </w:rPr>
        <w:t xml:space="preserve">               </w:t>
      </w:r>
      <w:r w:rsidRPr="00A278EB">
        <w:rPr>
          <w:rStyle w:val="DataTypeTok"/>
        </w:rPr>
        <w:t>MetFlowData.after =</w:t>
      </w:r>
      <w:r w:rsidR="005E0C93">
        <w:rPr>
          <w:rStyle w:val="NormalTok"/>
        </w:rPr>
        <w:t xml:space="preserve"> met.data</w:t>
      </w:r>
      <w:r w:rsidRPr="00A278EB">
        <w:rPr>
          <w:rStyle w:val="NormalTok"/>
        </w:rPr>
        <w:t>,</w:t>
      </w:r>
      <w:r w:rsidRPr="00A278EB">
        <w:br/>
      </w:r>
      <w:r w:rsidRPr="00A278EB">
        <w:rPr>
          <w:rStyle w:val="NormalTok"/>
        </w:rPr>
        <w:t xml:space="preserve">               </w:t>
      </w:r>
      <w:r w:rsidRPr="00A278EB">
        <w:rPr>
          <w:rStyle w:val="DataTypeTok"/>
        </w:rPr>
        <w:t>path =</w:t>
      </w:r>
      <w:r w:rsidRPr="00A278EB">
        <w:rPr>
          <w:rStyle w:val="NormalTok"/>
        </w:rPr>
        <w:t xml:space="preserve"> </w:t>
      </w:r>
      <w:r w:rsidRPr="00A278EB">
        <w:rPr>
          <w:rStyle w:val="StringTok"/>
        </w:rPr>
        <w:t>"metabolite plot"</w:t>
      </w:r>
      <w:r w:rsidRPr="00A278EB">
        <w:rPr>
          <w:rStyle w:val="NormalTok"/>
        </w:rPr>
        <w:t>)</w:t>
      </w:r>
      <w:r w:rsidR="009D1CC5">
        <w:rPr>
          <w:rStyle w:val="NormalTok"/>
        </w:rPr>
        <w:t xml:space="preserve">                               </w:t>
      </w:r>
      <w:r w:rsidR="009D1CC5">
        <w:rPr>
          <w:rStyle w:val="NormalTok"/>
          <w:rFonts w:hint="eastAsia"/>
          <w:lang w:eastAsia="zh-CN"/>
        </w:rPr>
        <w:t>##</w:t>
      </w:r>
      <w:r w:rsidR="009D1CC5">
        <w:rPr>
          <w:rStyle w:val="NormalTok"/>
          <w:lang w:eastAsia="zh-CN"/>
        </w:rPr>
        <w:t xml:space="preserve">help for </w:t>
      </w:r>
      <w:r w:rsidR="009D1CC5">
        <w:rPr>
          <w:rStyle w:val="NormalTok"/>
          <w:i/>
          <w:lang w:eastAsia="zh-CN"/>
        </w:rPr>
        <w:t xml:space="preserve">MetabolitePlot                                              </w:t>
      </w:r>
      <w:r w:rsidR="009D1CC5" w:rsidRPr="00DF5B13">
        <w:rPr>
          <w:rStyle w:val="NormalTok"/>
          <w:lang w:eastAsia="zh-CN"/>
        </w:rPr>
        <w:t>?</w:t>
      </w:r>
      <w:r w:rsidR="009D1CC5">
        <w:rPr>
          <w:rStyle w:val="NormalTok"/>
          <w:i/>
          <w:lang w:eastAsia="zh-CN"/>
        </w:rPr>
        <w:t>MetabolitePlot</w:t>
      </w:r>
    </w:p>
    <w:p w:rsidR="00565553" w:rsidRPr="00A278EB" w:rsidRDefault="00014AA9">
      <w:pPr>
        <w:pStyle w:val="5"/>
        <w:rPr>
          <w:i w:val="0"/>
        </w:rPr>
      </w:pPr>
      <w:bookmarkStart w:id="61" w:name="arguments-of-metaboliteplot"/>
      <w:bookmarkStart w:id="62" w:name="a-folder-named-as-metabolite-plot-is-cre"/>
      <w:bookmarkEnd w:id="61"/>
      <w:bookmarkEnd w:id="62"/>
      <w:r w:rsidRPr="00A278EB">
        <w:rPr>
          <w:i w:val="0"/>
        </w:rPr>
        <w:lastRenderedPageBreak/>
        <w:t xml:space="preserve">A folder named as "metabolite plot" is created. Metabolite plot for each feature before and after </w:t>
      </w:r>
      <w:r w:rsidR="00832FBA">
        <w:rPr>
          <w:i w:val="0"/>
        </w:rPr>
        <w:t>data cleaning</w:t>
      </w:r>
      <w:r w:rsidRPr="00A278EB">
        <w:rPr>
          <w:i w:val="0"/>
        </w:rPr>
        <w:t xml:space="preserve"> are provided.</w:t>
      </w:r>
    </w:p>
    <w:p w:rsidR="00565553" w:rsidRDefault="00596BE0" w:rsidP="00557FF1">
      <w:pPr>
        <w:pStyle w:val="Figure"/>
        <w:jc w:val="center"/>
      </w:pPr>
      <w:r w:rsidRPr="00596BE0">
        <w:rPr>
          <w:noProof/>
          <w:lang w:eastAsia="zh-CN"/>
        </w:rPr>
        <w:drawing>
          <wp:inline distT="0" distB="0" distL="0" distR="0">
            <wp:extent cx="5130138" cy="2565070"/>
            <wp:effectExtent l="0" t="0" r="0" b="6985"/>
            <wp:docPr id="49" name="图片 49" descr="F:\test\EC validation data for MetProcesser\metabolite plot\M120T150_POS.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test\EC validation data for MetProcesser\metabolite plot\M120T150_POS.jpe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238113" cy="2619057"/>
                    </a:xfrm>
                    <a:prstGeom prst="rect">
                      <a:avLst/>
                    </a:prstGeom>
                    <a:noFill/>
                    <a:ln>
                      <a:noFill/>
                    </a:ln>
                  </pic:spPr>
                </pic:pic>
              </a:graphicData>
            </a:graphic>
          </wp:inline>
        </w:drawing>
      </w:r>
    </w:p>
    <w:p w:rsidR="000F1C4C" w:rsidRPr="000F1C4C" w:rsidRDefault="000F1C4C" w:rsidP="00723EAA">
      <w:pPr>
        <w:pStyle w:val="Figure"/>
        <w:jc w:val="center"/>
        <w:rPr>
          <w:sz w:val="21"/>
          <w:szCs w:val="21"/>
          <w:lang w:eastAsia="zh-CN"/>
        </w:rPr>
      </w:pPr>
      <w:r>
        <w:rPr>
          <w:rFonts w:hint="eastAsia"/>
          <w:sz w:val="21"/>
          <w:szCs w:val="21"/>
          <w:lang w:eastAsia="zh-CN"/>
        </w:rPr>
        <w:t>Figure</w:t>
      </w:r>
      <w:r w:rsidR="008C6C38">
        <w:rPr>
          <w:sz w:val="21"/>
          <w:szCs w:val="21"/>
          <w:lang w:eastAsia="zh-CN"/>
        </w:rPr>
        <w:t xml:space="preserve"> 19</w:t>
      </w:r>
      <w:r w:rsidRPr="00B709E1">
        <w:rPr>
          <w:rFonts w:hint="eastAsia"/>
          <w:sz w:val="21"/>
          <w:szCs w:val="21"/>
          <w:lang w:eastAsia="zh-CN"/>
        </w:rPr>
        <w:t xml:space="preserve">. </w:t>
      </w:r>
      <w:r w:rsidR="000A78A1">
        <w:rPr>
          <w:sz w:val="21"/>
          <w:szCs w:val="21"/>
          <w:lang w:eastAsia="zh-CN"/>
        </w:rPr>
        <w:t xml:space="preserve">An example for </w:t>
      </w:r>
      <w:r w:rsidR="008B105A">
        <w:rPr>
          <w:sz w:val="21"/>
          <w:szCs w:val="21"/>
          <w:lang w:eastAsia="zh-CN"/>
        </w:rPr>
        <w:t>one feature distribution in different batches.</w:t>
      </w:r>
    </w:p>
    <w:p w:rsidR="00565553" w:rsidRPr="009C5E5A" w:rsidRDefault="00014AA9">
      <w:pPr>
        <w:pStyle w:val="5"/>
        <w:rPr>
          <w:b/>
          <w:i w:val="0"/>
          <w:color w:val="C00000"/>
        </w:rPr>
      </w:pPr>
      <w:bookmarkStart w:id="63" w:name="use-rsdoverview-function-to-investigate-"/>
      <w:bookmarkEnd w:id="63"/>
      <w:r w:rsidRPr="009C5E5A">
        <w:rPr>
          <w:b/>
          <w:i w:val="0"/>
          <w:color w:val="C00000"/>
        </w:rPr>
        <w:t xml:space="preserve">12. </w:t>
      </w:r>
      <w:r w:rsidR="002477C5">
        <w:rPr>
          <w:b/>
          <w:i w:val="0"/>
          <w:color w:val="C00000"/>
        </w:rPr>
        <w:t xml:space="preserve">Investigate </w:t>
      </w:r>
      <w:r w:rsidRPr="009C5E5A">
        <w:rPr>
          <w:b/>
          <w:i w:val="0"/>
          <w:color w:val="C00000"/>
        </w:rPr>
        <w:t>RSD distribution.</w:t>
      </w:r>
    </w:p>
    <w:p w:rsidR="004B3A75" w:rsidRDefault="00014AA9">
      <w:pPr>
        <w:pStyle w:val="SourceCode"/>
      </w:pPr>
      <w:proofErr w:type="gramStart"/>
      <w:r w:rsidRPr="00A278EB">
        <w:rPr>
          <w:rStyle w:val="KeywordTok"/>
        </w:rPr>
        <w:t>RSDoverview</w:t>
      </w:r>
      <w:r w:rsidRPr="00A278EB">
        <w:rPr>
          <w:rStyle w:val="NormalTok"/>
        </w:rPr>
        <w:t>(</w:t>
      </w:r>
      <w:proofErr w:type="gramEnd"/>
      <w:r w:rsidRPr="00A278EB">
        <w:rPr>
          <w:rStyle w:val="DataTypeTok"/>
        </w:rPr>
        <w:t>MetFlowData.before =</w:t>
      </w:r>
      <w:r w:rsidRPr="00A278EB">
        <w:rPr>
          <w:rStyle w:val="NormalTok"/>
        </w:rPr>
        <w:t xml:space="preserve"> met.data.zero.filter,</w:t>
      </w:r>
      <w:r w:rsidRPr="00A278EB">
        <w:br/>
      </w:r>
      <w:r w:rsidRPr="00A278EB">
        <w:rPr>
          <w:rStyle w:val="NormalTok"/>
        </w:rPr>
        <w:t xml:space="preserve">            </w:t>
      </w:r>
      <w:r w:rsidRPr="00A278EB">
        <w:rPr>
          <w:rStyle w:val="DataTypeTok"/>
        </w:rPr>
        <w:t>MetFlowData.after =</w:t>
      </w:r>
      <w:r w:rsidRPr="00A278EB">
        <w:rPr>
          <w:rStyle w:val="NormalTok"/>
        </w:rPr>
        <w:t xml:space="preserve"> met.data.integration,</w:t>
      </w:r>
      <w:r w:rsidRPr="00A278EB">
        <w:br/>
      </w:r>
      <w:r w:rsidRPr="00A278EB">
        <w:rPr>
          <w:rStyle w:val="NormalTok"/>
        </w:rPr>
        <w:t xml:space="preserve">            </w:t>
      </w:r>
      <w:r w:rsidRPr="00A278EB">
        <w:rPr>
          <w:rStyle w:val="DataTypeTok"/>
        </w:rPr>
        <w:t>path =</w:t>
      </w:r>
      <w:r w:rsidRPr="00A278EB">
        <w:rPr>
          <w:rStyle w:val="NormalTok"/>
        </w:rPr>
        <w:t xml:space="preserve"> </w:t>
      </w:r>
      <w:r w:rsidRPr="00A278EB">
        <w:rPr>
          <w:rStyle w:val="StringTok"/>
        </w:rPr>
        <w:t>"RSD overview"</w:t>
      </w:r>
      <w:r w:rsidRPr="00A278EB">
        <w:rPr>
          <w:rStyle w:val="NormalTok"/>
        </w:rPr>
        <w:t>)</w:t>
      </w:r>
      <w:r w:rsidR="007E7756">
        <w:rPr>
          <w:rStyle w:val="NormalTok"/>
        </w:rPr>
        <w:t xml:space="preserve">                                     </w:t>
      </w:r>
      <w:r w:rsidR="007E7756">
        <w:rPr>
          <w:rStyle w:val="NormalTok"/>
          <w:rFonts w:hint="eastAsia"/>
          <w:lang w:eastAsia="zh-CN"/>
        </w:rPr>
        <w:t>##</w:t>
      </w:r>
      <w:r w:rsidR="007E7756">
        <w:rPr>
          <w:rStyle w:val="NormalTok"/>
          <w:lang w:eastAsia="zh-CN"/>
        </w:rPr>
        <w:t xml:space="preserve">help for </w:t>
      </w:r>
      <w:r w:rsidR="007E7756">
        <w:rPr>
          <w:rStyle w:val="NormalTok"/>
          <w:i/>
          <w:lang w:eastAsia="zh-CN"/>
        </w:rPr>
        <w:t xml:space="preserve">RSDoverview                                                </w:t>
      </w:r>
      <w:r w:rsidR="00767B6F">
        <w:rPr>
          <w:rStyle w:val="NormalTok"/>
          <w:i/>
          <w:lang w:eastAsia="zh-CN"/>
        </w:rPr>
        <w:t xml:space="preserve"> </w:t>
      </w:r>
      <w:r w:rsidR="007E7756" w:rsidRPr="00DF5B13">
        <w:rPr>
          <w:rStyle w:val="NormalTok"/>
          <w:lang w:eastAsia="zh-CN"/>
        </w:rPr>
        <w:t>?</w:t>
      </w:r>
      <w:r w:rsidR="007E7756">
        <w:rPr>
          <w:rStyle w:val="NormalTok"/>
          <w:i/>
          <w:lang w:eastAsia="zh-CN"/>
        </w:rPr>
        <w:t>RSDoverview</w:t>
      </w:r>
    </w:p>
    <w:p w:rsidR="009E0FE2" w:rsidRPr="00A278EB" w:rsidRDefault="009E0FE2" w:rsidP="009E0FE2">
      <w:pPr>
        <w:pStyle w:val="5"/>
        <w:jc w:val="both"/>
        <w:rPr>
          <w:i w:val="0"/>
        </w:rPr>
      </w:pPr>
      <w:bookmarkStart w:id="64" w:name="metflowdata.before-the-metflowdata-befor"/>
      <w:bookmarkEnd w:id="64"/>
      <w:r w:rsidRPr="00A278EB">
        <w:rPr>
          <w:i w:val="0"/>
        </w:rPr>
        <w:t>A folder named as "RSD overview" is created. "RSD distribution in all batches.pdf" is the RSD distribution for each feature in all batches. "RSD distribution in different batch.pdf" is the RSD distribution for each feature in each batch.</w:t>
      </w:r>
    </w:p>
    <w:p w:rsidR="00565553" w:rsidRDefault="00E3438F" w:rsidP="000961FB">
      <w:pPr>
        <w:jc w:val="center"/>
      </w:pPr>
      <w:r w:rsidRPr="00A278EB">
        <w:rPr>
          <w:noProof/>
          <w:lang w:eastAsia="zh-CN"/>
        </w:rPr>
        <w:drawing>
          <wp:inline distT="0" distB="0" distL="0" distR="0" wp14:anchorId="683538B4" wp14:editId="5CCD508B">
            <wp:extent cx="4257851" cy="399457"/>
            <wp:effectExtent l="0" t="0" r="0" b="635"/>
            <wp:docPr id="28" name="Picture"/>
            <wp:cNvGraphicFramePr/>
            <a:graphic xmlns:a="http://schemas.openxmlformats.org/drawingml/2006/main">
              <a:graphicData uri="http://schemas.openxmlformats.org/drawingml/2006/picture">
                <pic:pic xmlns:pic="http://schemas.openxmlformats.org/drawingml/2006/picture">
                  <pic:nvPicPr>
                    <pic:cNvPr id="0" name="Picture" descr="RSD%20overview1.png"/>
                    <pic:cNvPicPr>
                      <a:picLocks noChangeAspect="1" noChangeArrowheads="1"/>
                    </pic:cNvPicPr>
                  </pic:nvPicPr>
                  <pic:blipFill>
                    <a:blip r:embed="rId28"/>
                    <a:stretch>
                      <a:fillRect/>
                    </a:stretch>
                  </pic:blipFill>
                  <pic:spPr bwMode="auto">
                    <a:xfrm>
                      <a:off x="0" y="0"/>
                      <a:ext cx="4691455" cy="440136"/>
                    </a:xfrm>
                    <a:prstGeom prst="rect">
                      <a:avLst/>
                    </a:prstGeom>
                    <a:noFill/>
                    <a:ln w="9525">
                      <a:noFill/>
                      <a:headEnd/>
                      <a:tailEnd/>
                    </a:ln>
                  </pic:spPr>
                </pic:pic>
              </a:graphicData>
            </a:graphic>
          </wp:inline>
        </w:drawing>
      </w:r>
    </w:p>
    <w:p w:rsidR="00CC5587" w:rsidRPr="00CC5587" w:rsidRDefault="00CC5587" w:rsidP="00CC5587">
      <w:pPr>
        <w:pStyle w:val="Figure"/>
        <w:jc w:val="center"/>
        <w:rPr>
          <w:sz w:val="21"/>
          <w:szCs w:val="21"/>
          <w:lang w:eastAsia="zh-CN"/>
        </w:rPr>
      </w:pPr>
      <w:r>
        <w:rPr>
          <w:rFonts w:hint="eastAsia"/>
          <w:sz w:val="21"/>
          <w:szCs w:val="21"/>
          <w:lang w:eastAsia="zh-CN"/>
        </w:rPr>
        <w:t>Figure</w:t>
      </w:r>
      <w:r w:rsidR="00C834FC">
        <w:rPr>
          <w:sz w:val="21"/>
          <w:szCs w:val="21"/>
          <w:lang w:eastAsia="zh-CN"/>
        </w:rPr>
        <w:t xml:space="preserve"> 20</w:t>
      </w:r>
      <w:r w:rsidRPr="00B709E1">
        <w:rPr>
          <w:rFonts w:hint="eastAsia"/>
          <w:sz w:val="21"/>
          <w:szCs w:val="21"/>
          <w:lang w:eastAsia="zh-CN"/>
        </w:rPr>
        <w:t xml:space="preserve">. </w:t>
      </w:r>
      <w:r w:rsidR="001600CB">
        <w:rPr>
          <w:sz w:val="21"/>
          <w:szCs w:val="21"/>
          <w:lang w:eastAsia="zh-CN"/>
        </w:rPr>
        <w:t xml:space="preserve">The running results of </w:t>
      </w:r>
      <w:r w:rsidR="00CA048D" w:rsidRPr="00CA048D">
        <w:rPr>
          <w:i/>
          <w:sz w:val="21"/>
          <w:szCs w:val="21"/>
          <w:lang w:eastAsia="zh-CN"/>
        </w:rPr>
        <w:t>RSDoverview</w:t>
      </w:r>
      <w:r>
        <w:rPr>
          <w:sz w:val="21"/>
          <w:szCs w:val="21"/>
          <w:lang w:eastAsia="zh-CN"/>
        </w:rPr>
        <w:t>.</w:t>
      </w:r>
    </w:p>
    <w:p w:rsidR="00565553" w:rsidRDefault="00623AC6" w:rsidP="005346BD">
      <w:pPr>
        <w:pStyle w:val="FirstParagraph"/>
        <w:jc w:val="center"/>
      </w:pPr>
      <w:bookmarkStart w:id="65" w:name="arguments-of-rsdoverview"/>
      <w:bookmarkStart w:id="66" w:name="a-folder-named-as-rsd-overview-is-create"/>
      <w:bookmarkEnd w:id="65"/>
      <w:bookmarkEnd w:id="66"/>
      <w:r>
        <w:rPr>
          <w:noProof/>
          <w:lang w:eastAsia="zh-CN"/>
        </w:rPr>
        <w:lastRenderedPageBreak/>
        <w:drawing>
          <wp:inline distT="0" distB="0" distL="0" distR="0" wp14:anchorId="16CD9B39" wp14:editId="69F68712">
            <wp:extent cx="3951027" cy="1965910"/>
            <wp:effectExtent l="0" t="0" r="0" b="0"/>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963519" cy="1972126"/>
                    </a:xfrm>
                    <a:prstGeom prst="rect">
                      <a:avLst/>
                    </a:prstGeom>
                  </pic:spPr>
                </pic:pic>
              </a:graphicData>
            </a:graphic>
          </wp:inline>
        </w:drawing>
      </w:r>
      <w:r w:rsidRPr="00A278EB">
        <w:rPr>
          <w:noProof/>
          <w:lang w:eastAsia="zh-CN"/>
        </w:rPr>
        <w:t xml:space="preserve"> </w:t>
      </w:r>
      <w:r w:rsidR="002821E1">
        <w:rPr>
          <w:noProof/>
          <w:lang w:eastAsia="zh-CN"/>
        </w:rPr>
        <w:drawing>
          <wp:inline distT="0" distB="0" distL="0" distR="0" wp14:anchorId="134E40C1" wp14:editId="70089560">
            <wp:extent cx="3957851" cy="1968390"/>
            <wp:effectExtent l="0" t="0" r="5080" b="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979868" cy="1979340"/>
                    </a:xfrm>
                    <a:prstGeom prst="rect">
                      <a:avLst/>
                    </a:prstGeom>
                  </pic:spPr>
                </pic:pic>
              </a:graphicData>
            </a:graphic>
          </wp:inline>
        </w:drawing>
      </w:r>
    </w:p>
    <w:p w:rsidR="00DC5336" w:rsidRPr="00DC5336" w:rsidRDefault="00DC5336" w:rsidP="00DC5336">
      <w:pPr>
        <w:pStyle w:val="Figure"/>
        <w:jc w:val="center"/>
        <w:rPr>
          <w:sz w:val="21"/>
          <w:szCs w:val="21"/>
          <w:lang w:eastAsia="zh-CN"/>
        </w:rPr>
      </w:pPr>
      <w:r>
        <w:rPr>
          <w:rFonts w:hint="eastAsia"/>
          <w:sz w:val="21"/>
          <w:szCs w:val="21"/>
          <w:lang w:eastAsia="zh-CN"/>
        </w:rPr>
        <w:t>Figure</w:t>
      </w:r>
      <w:r w:rsidR="009D23EE">
        <w:rPr>
          <w:sz w:val="21"/>
          <w:szCs w:val="21"/>
          <w:lang w:eastAsia="zh-CN"/>
        </w:rPr>
        <w:t xml:space="preserve"> 21</w:t>
      </w:r>
      <w:r w:rsidRPr="00B709E1">
        <w:rPr>
          <w:rFonts w:hint="eastAsia"/>
          <w:sz w:val="21"/>
          <w:szCs w:val="21"/>
          <w:lang w:eastAsia="zh-CN"/>
        </w:rPr>
        <w:t xml:space="preserve">. </w:t>
      </w:r>
      <w:r>
        <w:rPr>
          <w:sz w:val="21"/>
          <w:szCs w:val="21"/>
          <w:lang w:eastAsia="zh-CN"/>
        </w:rPr>
        <w:t>The</w:t>
      </w:r>
      <w:r w:rsidR="002A16AF">
        <w:rPr>
          <w:sz w:val="21"/>
          <w:szCs w:val="21"/>
          <w:lang w:eastAsia="zh-CN"/>
        </w:rPr>
        <w:t xml:space="preserve"> </w:t>
      </w:r>
      <w:r w:rsidR="000C6C38">
        <w:rPr>
          <w:sz w:val="21"/>
          <w:szCs w:val="21"/>
          <w:lang w:eastAsia="zh-CN"/>
        </w:rPr>
        <w:t xml:space="preserve">distribution of </w:t>
      </w:r>
      <w:r w:rsidR="008B7105">
        <w:rPr>
          <w:sz w:val="21"/>
          <w:szCs w:val="21"/>
          <w:lang w:eastAsia="zh-CN"/>
        </w:rPr>
        <w:t xml:space="preserve">feature </w:t>
      </w:r>
      <w:r w:rsidR="002A16AF">
        <w:rPr>
          <w:sz w:val="21"/>
          <w:szCs w:val="21"/>
          <w:lang w:eastAsia="zh-CN"/>
        </w:rPr>
        <w:t>RSD</w:t>
      </w:r>
      <w:r w:rsidR="008B7105">
        <w:rPr>
          <w:sz w:val="21"/>
          <w:szCs w:val="21"/>
          <w:lang w:eastAsia="zh-CN"/>
        </w:rPr>
        <w:t>s in</w:t>
      </w:r>
      <w:r w:rsidR="00AB7DDA">
        <w:rPr>
          <w:sz w:val="21"/>
          <w:szCs w:val="21"/>
          <w:lang w:eastAsia="zh-CN"/>
        </w:rPr>
        <w:t xml:space="preserve"> QC samples</w:t>
      </w:r>
      <w:r w:rsidR="002A16AF">
        <w:rPr>
          <w:sz w:val="21"/>
          <w:szCs w:val="21"/>
          <w:lang w:eastAsia="zh-CN"/>
        </w:rPr>
        <w:t xml:space="preserve"> </w:t>
      </w:r>
      <w:r w:rsidR="00656E04">
        <w:rPr>
          <w:sz w:val="21"/>
          <w:szCs w:val="21"/>
          <w:lang w:eastAsia="zh-CN"/>
        </w:rPr>
        <w:t>in each batch and all</w:t>
      </w:r>
      <w:r w:rsidR="000F5D5A">
        <w:rPr>
          <w:sz w:val="21"/>
          <w:szCs w:val="21"/>
          <w:lang w:eastAsia="zh-CN"/>
        </w:rPr>
        <w:t xml:space="preserve"> batches</w:t>
      </w:r>
      <w:r>
        <w:rPr>
          <w:sz w:val="21"/>
          <w:szCs w:val="21"/>
          <w:lang w:eastAsia="zh-CN"/>
        </w:rPr>
        <w:t>.</w:t>
      </w:r>
    </w:p>
    <w:p w:rsidR="00565553" w:rsidRPr="00806C82" w:rsidRDefault="00014AA9">
      <w:pPr>
        <w:pStyle w:val="5"/>
        <w:rPr>
          <w:b/>
          <w:i w:val="0"/>
          <w:color w:val="C00000"/>
        </w:rPr>
      </w:pPr>
      <w:bookmarkStart w:id="67" w:name="use-dataoverview-to-investigate-the-data"/>
      <w:bookmarkEnd w:id="67"/>
      <w:r w:rsidRPr="00806C82">
        <w:rPr>
          <w:b/>
          <w:i w:val="0"/>
          <w:color w:val="C00000"/>
        </w:rPr>
        <w:t>1</w:t>
      </w:r>
      <w:r w:rsidR="00B87C78" w:rsidRPr="00806C82">
        <w:rPr>
          <w:b/>
          <w:i w:val="0"/>
          <w:color w:val="C00000"/>
        </w:rPr>
        <w:t xml:space="preserve">3. </w:t>
      </w:r>
      <w:r w:rsidRPr="00806C82">
        <w:rPr>
          <w:b/>
          <w:i w:val="0"/>
          <w:color w:val="C00000"/>
        </w:rPr>
        <w:t>Data</w:t>
      </w:r>
      <w:r w:rsidR="00B87C78" w:rsidRPr="00806C82">
        <w:rPr>
          <w:b/>
          <w:i w:val="0"/>
          <w:color w:val="C00000"/>
        </w:rPr>
        <w:t xml:space="preserve"> o</w:t>
      </w:r>
      <w:r w:rsidRPr="00806C82">
        <w:rPr>
          <w:b/>
          <w:i w:val="0"/>
          <w:color w:val="C00000"/>
        </w:rPr>
        <w:t>verview.</w:t>
      </w:r>
    </w:p>
    <w:p w:rsidR="00565553" w:rsidRPr="00005767" w:rsidRDefault="00014AA9" w:rsidP="001D419A">
      <w:pPr>
        <w:pStyle w:val="SourceCode"/>
      </w:pPr>
      <w:proofErr w:type="gramStart"/>
      <w:r w:rsidRPr="00A278EB">
        <w:rPr>
          <w:rStyle w:val="KeywordTok"/>
        </w:rPr>
        <w:t>DataOverview</w:t>
      </w:r>
      <w:r w:rsidRPr="00A278EB">
        <w:rPr>
          <w:rStyle w:val="NormalTok"/>
        </w:rPr>
        <w:t>(</w:t>
      </w:r>
      <w:proofErr w:type="gramEnd"/>
      <w:r w:rsidRPr="00A278EB">
        <w:rPr>
          <w:rStyle w:val="DataTypeTok"/>
        </w:rPr>
        <w:t>MetFlowData =</w:t>
      </w:r>
      <w:r w:rsidRPr="00A278EB">
        <w:rPr>
          <w:rStyle w:val="NormalTok"/>
        </w:rPr>
        <w:t xml:space="preserve"> met.data,</w:t>
      </w:r>
      <w:r w:rsidRPr="00A278EB">
        <w:br/>
      </w:r>
      <w:r w:rsidRPr="00A278EB">
        <w:rPr>
          <w:rStyle w:val="NormalTok"/>
        </w:rPr>
        <w:t xml:space="preserve">             </w:t>
      </w:r>
      <w:r w:rsidRPr="00A278EB">
        <w:rPr>
          <w:rStyle w:val="DataTypeTok"/>
        </w:rPr>
        <w:t>path =</w:t>
      </w:r>
      <w:r w:rsidRPr="00A278EB">
        <w:rPr>
          <w:rStyle w:val="NormalTok"/>
        </w:rPr>
        <w:t xml:space="preserve"> </w:t>
      </w:r>
      <w:r w:rsidRPr="00A278EB">
        <w:rPr>
          <w:rStyle w:val="StringTok"/>
        </w:rPr>
        <w:t>"Data overview"</w:t>
      </w:r>
      <w:r w:rsidRPr="00A278EB">
        <w:rPr>
          <w:rStyle w:val="NormalTok"/>
        </w:rPr>
        <w:t>)</w:t>
      </w:r>
      <w:r w:rsidR="00F23D8B">
        <w:rPr>
          <w:rStyle w:val="NormalTok"/>
        </w:rPr>
        <w:t xml:space="preserve">                                   </w:t>
      </w:r>
      <w:r w:rsidR="00F23D8B">
        <w:rPr>
          <w:rStyle w:val="NormalTok"/>
          <w:rFonts w:hint="eastAsia"/>
          <w:lang w:eastAsia="zh-CN"/>
        </w:rPr>
        <w:t>##</w:t>
      </w:r>
      <w:r w:rsidR="00F23D8B">
        <w:rPr>
          <w:rStyle w:val="NormalTok"/>
          <w:lang w:eastAsia="zh-CN"/>
        </w:rPr>
        <w:t xml:space="preserve">help for </w:t>
      </w:r>
      <w:r w:rsidR="00F23D8B">
        <w:rPr>
          <w:rStyle w:val="NormalTok"/>
          <w:i/>
          <w:lang w:eastAsia="zh-CN"/>
        </w:rPr>
        <w:t xml:space="preserve">DataOverview                                                 </w:t>
      </w:r>
      <w:r w:rsidR="00F23D8B" w:rsidRPr="00DF5B13">
        <w:rPr>
          <w:rStyle w:val="NormalTok"/>
          <w:lang w:eastAsia="zh-CN"/>
        </w:rPr>
        <w:t>?</w:t>
      </w:r>
      <w:r w:rsidR="003C1657">
        <w:rPr>
          <w:rStyle w:val="NormalTok"/>
          <w:i/>
          <w:lang w:eastAsia="zh-CN"/>
        </w:rPr>
        <w:t>Data</w:t>
      </w:r>
      <w:r w:rsidR="005951A3">
        <w:rPr>
          <w:rStyle w:val="NormalTok"/>
          <w:i/>
          <w:lang w:eastAsia="zh-CN"/>
        </w:rPr>
        <w:t>O</w:t>
      </w:r>
      <w:r w:rsidR="00F23D8B">
        <w:rPr>
          <w:rStyle w:val="NormalTok"/>
          <w:i/>
          <w:lang w:eastAsia="zh-CN"/>
        </w:rPr>
        <w:t>verview</w:t>
      </w:r>
    </w:p>
    <w:p w:rsidR="00565553" w:rsidRPr="00A278EB" w:rsidRDefault="00014AA9">
      <w:pPr>
        <w:pStyle w:val="5"/>
        <w:rPr>
          <w:i w:val="0"/>
        </w:rPr>
      </w:pPr>
      <w:bookmarkStart w:id="68" w:name="arguments-of-dataoverview"/>
      <w:bookmarkStart w:id="69" w:name="data-overview.txt-record-some-base-infor"/>
      <w:bookmarkEnd w:id="68"/>
      <w:bookmarkEnd w:id="69"/>
      <w:r w:rsidRPr="00A278EB">
        <w:rPr>
          <w:i w:val="0"/>
        </w:rPr>
        <w:t>"Data overview.txt" record some base information of data.</w:t>
      </w:r>
    </w:p>
    <w:p w:rsidR="00565553" w:rsidRDefault="0043284B" w:rsidP="00B56C29">
      <w:pPr>
        <w:pStyle w:val="Figure"/>
        <w:jc w:val="center"/>
      </w:pPr>
      <w:r>
        <w:rPr>
          <w:noProof/>
          <w:lang w:eastAsia="zh-CN"/>
        </w:rPr>
        <w:drawing>
          <wp:inline distT="0" distB="0" distL="0" distR="0" wp14:anchorId="0FE0DEB4" wp14:editId="1BCF7795">
            <wp:extent cx="3787254" cy="1978227"/>
            <wp:effectExtent l="0" t="0" r="3810" b="3175"/>
            <wp:docPr id="53" name="图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803588" cy="1986759"/>
                    </a:xfrm>
                    <a:prstGeom prst="rect">
                      <a:avLst/>
                    </a:prstGeom>
                  </pic:spPr>
                </pic:pic>
              </a:graphicData>
            </a:graphic>
          </wp:inline>
        </w:drawing>
      </w:r>
    </w:p>
    <w:p w:rsidR="007B3930" w:rsidRPr="007B3930" w:rsidRDefault="007B3930" w:rsidP="007B3930">
      <w:pPr>
        <w:pStyle w:val="Figure"/>
        <w:jc w:val="center"/>
        <w:rPr>
          <w:sz w:val="21"/>
          <w:szCs w:val="21"/>
          <w:lang w:eastAsia="zh-CN"/>
        </w:rPr>
      </w:pPr>
      <w:r>
        <w:rPr>
          <w:rFonts w:hint="eastAsia"/>
          <w:sz w:val="21"/>
          <w:szCs w:val="21"/>
          <w:lang w:eastAsia="zh-CN"/>
        </w:rPr>
        <w:t>Figure</w:t>
      </w:r>
      <w:r w:rsidR="00D91BBD">
        <w:rPr>
          <w:sz w:val="21"/>
          <w:szCs w:val="21"/>
          <w:lang w:eastAsia="zh-CN"/>
        </w:rPr>
        <w:t xml:space="preserve"> 22</w:t>
      </w:r>
      <w:r w:rsidRPr="00B709E1">
        <w:rPr>
          <w:rFonts w:hint="eastAsia"/>
          <w:sz w:val="21"/>
          <w:szCs w:val="21"/>
          <w:lang w:eastAsia="zh-CN"/>
        </w:rPr>
        <w:t xml:space="preserve">. </w:t>
      </w:r>
      <w:r>
        <w:rPr>
          <w:sz w:val="21"/>
          <w:szCs w:val="21"/>
          <w:lang w:eastAsia="zh-CN"/>
        </w:rPr>
        <w:t>The</w:t>
      </w:r>
      <w:r w:rsidR="00912F5D">
        <w:rPr>
          <w:sz w:val="21"/>
          <w:szCs w:val="21"/>
          <w:lang w:eastAsia="zh-CN"/>
        </w:rPr>
        <w:t xml:space="preserve"> information of metabolomic dataset</w:t>
      </w:r>
      <w:r>
        <w:rPr>
          <w:sz w:val="21"/>
          <w:szCs w:val="21"/>
          <w:lang w:eastAsia="zh-CN"/>
        </w:rPr>
        <w:t>.</w:t>
      </w:r>
    </w:p>
    <w:p w:rsidR="00565553" w:rsidRPr="00A278EB" w:rsidRDefault="00014AA9">
      <w:pPr>
        <w:pStyle w:val="5"/>
        <w:rPr>
          <w:i w:val="0"/>
        </w:rPr>
      </w:pPr>
      <w:bookmarkStart w:id="70" w:name="data-overview_rt-vs-mz-vs-intensity.pdf-"/>
      <w:bookmarkEnd w:id="70"/>
      <w:r w:rsidRPr="00A278EB">
        <w:rPr>
          <w:i w:val="0"/>
        </w:rPr>
        <w:lastRenderedPageBreak/>
        <w:t>"Data overview_RT vs mz vs intensity.pdf" shows the distribution of features:</w:t>
      </w:r>
    </w:p>
    <w:p w:rsidR="00565553" w:rsidRDefault="00740C3D" w:rsidP="008C6579">
      <w:pPr>
        <w:pStyle w:val="Figure"/>
        <w:jc w:val="center"/>
      </w:pPr>
      <w:r>
        <w:rPr>
          <w:noProof/>
          <w:lang w:eastAsia="zh-CN"/>
        </w:rPr>
        <w:drawing>
          <wp:inline distT="0" distB="0" distL="0" distR="0" wp14:anchorId="184B135A" wp14:editId="1C5D9054">
            <wp:extent cx="3869140" cy="2897825"/>
            <wp:effectExtent l="0" t="0" r="0" b="0"/>
            <wp:docPr id="54"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878839" cy="2905089"/>
                    </a:xfrm>
                    <a:prstGeom prst="rect">
                      <a:avLst/>
                    </a:prstGeom>
                  </pic:spPr>
                </pic:pic>
              </a:graphicData>
            </a:graphic>
          </wp:inline>
        </w:drawing>
      </w:r>
    </w:p>
    <w:p w:rsidR="00233F55" w:rsidRPr="00233F55" w:rsidRDefault="00233F55" w:rsidP="00233F55">
      <w:pPr>
        <w:pStyle w:val="Figure"/>
        <w:jc w:val="center"/>
        <w:rPr>
          <w:sz w:val="21"/>
          <w:szCs w:val="21"/>
          <w:lang w:eastAsia="zh-CN"/>
        </w:rPr>
      </w:pPr>
      <w:r>
        <w:rPr>
          <w:rFonts w:hint="eastAsia"/>
          <w:sz w:val="21"/>
          <w:szCs w:val="21"/>
          <w:lang w:eastAsia="zh-CN"/>
        </w:rPr>
        <w:t>Figure</w:t>
      </w:r>
      <w:r w:rsidR="00AB6AA6">
        <w:rPr>
          <w:sz w:val="21"/>
          <w:szCs w:val="21"/>
          <w:lang w:eastAsia="zh-CN"/>
        </w:rPr>
        <w:t xml:space="preserve"> 23</w:t>
      </w:r>
      <w:r w:rsidRPr="00B709E1">
        <w:rPr>
          <w:rFonts w:hint="eastAsia"/>
          <w:sz w:val="21"/>
          <w:szCs w:val="21"/>
          <w:lang w:eastAsia="zh-CN"/>
        </w:rPr>
        <w:t xml:space="preserve">. </w:t>
      </w:r>
      <w:r>
        <w:rPr>
          <w:sz w:val="21"/>
          <w:szCs w:val="21"/>
          <w:lang w:eastAsia="zh-CN"/>
        </w:rPr>
        <w:t xml:space="preserve">The </w:t>
      </w:r>
      <w:r w:rsidR="00D85643">
        <w:rPr>
          <w:sz w:val="21"/>
          <w:szCs w:val="21"/>
          <w:lang w:eastAsia="zh-CN"/>
        </w:rPr>
        <w:t>distribution of features</w:t>
      </w:r>
      <w:r w:rsidR="000B2968">
        <w:rPr>
          <w:sz w:val="21"/>
          <w:szCs w:val="21"/>
          <w:lang w:eastAsia="zh-CN"/>
        </w:rPr>
        <w:t xml:space="preserve"> in m/z and RT</w:t>
      </w:r>
      <w:r>
        <w:rPr>
          <w:sz w:val="21"/>
          <w:szCs w:val="21"/>
          <w:lang w:eastAsia="zh-CN"/>
        </w:rPr>
        <w:t>.</w:t>
      </w:r>
    </w:p>
    <w:p w:rsidR="00565553" w:rsidRPr="00552067" w:rsidRDefault="0069599C">
      <w:pPr>
        <w:pStyle w:val="5"/>
        <w:rPr>
          <w:b/>
          <w:i w:val="0"/>
          <w:color w:val="C00000"/>
        </w:rPr>
      </w:pPr>
      <w:bookmarkStart w:id="71" w:name="output-data-into-csv-files."/>
      <w:bookmarkEnd w:id="71"/>
      <w:r w:rsidRPr="00552067">
        <w:rPr>
          <w:b/>
          <w:i w:val="0"/>
          <w:color w:val="C00000"/>
        </w:rPr>
        <w:t>14. Output data as</w:t>
      </w:r>
      <w:r w:rsidR="00014AA9" w:rsidRPr="00552067">
        <w:rPr>
          <w:b/>
          <w:i w:val="0"/>
          <w:color w:val="C00000"/>
        </w:rPr>
        <w:t xml:space="preserve"> csv files.</w:t>
      </w:r>
    </w:p>
    <w:p w:rsidR="00565553" w:rsidRPr="00A278EB" w:rsidRDefault="00122E76">
      <w:pPr>
        <w:pStyle w:val="SourceCode"/>
      </w:pPr>
      <w:proofErr w:type="gramStart"/>
      <w:r>
        <w:rPr>
          <w:rStyle w:val="KeywordTok"/>
        </w:rPr>
        <w:t>Export</w:t>
      </w:r>
      <w:r w:rsidR="00014AA9" w:rsidRPr="00A278EB">
        <w:rPr>
          <w:rStyle w:val="KeywordTok"/>
        </w:rPr>
        <w:t>Data</w:t>
      </w:r>
      <w:r w:rsidR="00014AA9" w:rsidRPr="00A278EB">
        <w:rPr>
          <w:rStyle w:val="NormalTok"/>
        </w:rPr>
        <w:t>(</w:t>
      </w:r>
      <w:proofErr w:type="gramEnd"/>
      <w:r w:rsidR="00014AA9" w:rsidRPr="00A278EB">
        <w:rPr>
          <w:rStyle w:val="DataTypeTok"/>
        </w:rPr>
        <w:t>MetFlowData =</w:t>
      </w:r>
      <w:r w:rsidR="00014AA9" w:rsidRPr="00A278EB">
        <w:rPr>
          <w:rStyle w:val="NormalTok"/>
        </w:rPr>
        <w:t xml:space="preserve"> met.data,</w:t>
      </w:r>
      <w:r w:rsidR="00014AA9" w:rsidRPr="00A278EB">
        <w:br/>
      </w:r>
      <w:r>
        <w:rPr>
          <w:rStyle w:val="NormalTok"/>
        </w:rPr>
        <w:t xml:space="preserve">           </w:t>
      </w:r>
      <w:r w:rsidR="00014AA9" w:rsidRPr="00A278EB">
        <w:rPr>
          <w:rStyle w:val="DataTypeTok"/>
        </w:rPr>
        <w:t>data.name =</w:t>
      </w:r>
      <w:r w:rsidR="00014AA9" w:rsidRPr="00A278EB">
        <w:rPr>
          <w:rStyle w:val="NormalTok"/>
        </w:rPr>
        <w:t xml:space="preserve"> </w:t>
      </w:r>
      <w:r w:rsidR="00C54B62">
        <w:rPr>
          <w:rStyle w:val="StringTok"/>
        </w:rPr>
        <w:t>"data_after_</w:t>
      </w:r>
      <w:r w:rsidR="00014AA9" w:rsidRPr="00A278EB">
        <w:rPr>
          <w:rStyle w:val="StringTok"/>
        </w:rPr>
        <w:t>pre"</w:t>
      </w:r>
      <w:r w:rsidR="00014AA9" w:rsidRPr="00A278EB">
        <w:rPr>
          <w:rStyle w:val="NormalTok"/>
        </w:rPr>
        <w:t>,</w:t>
      </w:r>
      <w:r w:rsidR="00014AA9" w:rsidRPr="00A278EB">
        <w:br/>
      </w:r>
      <w:r>
        <w:rPr>
          <w:rStyle w:val="NormalTok"/>
        </w:rPr>
        <w:t xml:space="preserve">           </w:t>
      </w:r>
      <w:r w:rsidR="00014AA9" w:rsidRPr="00A278EB">
        <w:rPr>
          <w:rStyle w:val="DataTypeTok"/>
        </w:rPr>
        <w:t>subject.info.name =</w:t>
      </w:r>
      <w:r w:rsidR="00014AA9" w:rsidRPr="00A278EB">
        <w:rPr>
          <w:rStyle w:val="NormalTok"/>
        </w:rPr>
        <w:t xml:space="preserve"> </w:t>
      </w:r>
      <w:r w:rsidR="00014AA9" w:rsidRPr="00A278EB">
        <w:rPr>
          <w:rStyle w:val="StringTok"/>
        </w:rPr>
        <w:t>"subject.info"</w:t>
      </w:r>
      <w:r w:rsidR="00014AA9" w:rsidRPr="00A278EB">
        <w:rPr>
          <w:rStyle w:val="NormalTok"/>
        </w:rPr>
        <w:t>,</w:t>
      </w:r>
      <w:r w:rsidR="00014AA9" w:rsidRPr="00A278EB">
        <w:br/>
      </w:r>
      <w:r>
        <w:rPr>
          <w:rStyle w:val="NormalTok"/>
        </w:rPr>
        <w:t xml:space="preserve">           </w:t>
      </w:r>
      <w:r w:rsidR="00014AA9" w:rsidRPr="00A278EB">
        <w:rPr>
          <w:rStyle w:val="DataTypeTok"/>
        </w:rPr>
        <w:t>qc.info.name =</w:t>
      </w:r>
      <w:r w:rsidR="00014AA9" w:rsidRPr="00A278EB">
        <w:rPr>
          <w:rStyle w:val="NormalTok"/>
        </w:rPr>
        <w:t xml:space="preserve"> </w:t>
      </w:r>
      <w:r w:rsidR="00014AA9" w:rsidRPr="00A278EB">
        <w:rPr>
          <w:rStyle w:val="StringTok"/>
        </w:rPr>
        <w:t>"qc.info"</w:t>
      </w:r>
      <w:r w:rsidR="00014AA9" w:rsidRPr="00A278EB">
        <w:rPr>
          <w:rStyle w:val="NormalTok"/>
        </w:rPr>
        <w:t>,</w:t>
      </w:r>
      <w:r w:rsidR="00014AA9" w:rsidRPr="00A278EB">
        <w:br/>
      </w:r>
      <w:r>
        <w:rPr>
          <w:rStyle w:val="NormalTok"/>
        </w:rPr>
        <w:t xml:space="preserve">           </w:t>
      </w:r>
      <w:r w:rsidR="00014AA9" w:rsidRPr="00A278EB">
        <w:rPr>
          <w:rStyle w:val="DataTypeTok"/>
        </w:rPr>
        <w:t>path =</w:t>
      </w:r>
      <w:r w:rsidR="00014AA9" w:rsidRPr="00A278EB">
        <w:rPr>
          <w:rStyle w:val="NormalTok"/>
        </w:rPr>
        <w:t xml:space="preserve"> </w:t>
      </w:r>
      <w:r w:rsidR="00014AA9" w:rsidRPr="00A278EB">
        <w:rPr>
          <w:rStyle w:val="OtherTok"/>
        </w:rPr>
        <w:t>NULL</w:t>
      </w:r>
      <w:r w:rsidR="00014AA9" w:rsidRPr="00A278EB">
        <w:rPr>
          <w:rStyle w:val="NormalTok"/>
        </w:rPr>
        <w:t>)</w:t>
      </w:r>
      <w:r w:rsidR="0043385B">
        <w:rPr>
          <w:rStyle w:val="NormalTok"/>
        </w:rPr>
        <w:t xml:space="preserve">  </w:t>
      </w:r>
      <w:r w:rsidR="000E56C7">
        <w:rPr>
          <w:rStyle w:val="NormalTok"/>
        </w:rPr>
        <w:t xml:space="preserve">                                              </w:t>
      </w:r>
      <w:r w:rsidR="000E56C7" w:rsidRPr="00A278EB">
        <w:rPr>
          <w:rStyle w:val="CommentTok"/>
          <w:i w:val="0"/>
        </w:rPr>
        <w:t>#save data</w:t>
      </w:r>
      <w:r w:rsidR="000E56C7" w:rsidRPr="00A278EB">
        <w:br/>
      </w:r>
      <w:r w:rsidR="000E56C7">
        <w:rPr>
          <w:rStyle w:val="NormalTok"/>
        </w:rPr>
        <w:t>met.data.after.</w:t>
      </w:r>
      <w:r w:rsidR="00231A21">
        <w:rPr>
          <w:rStyle w:val="NormalTok"/>
        </w:rPr>
        <w:t>pre</w:t>
      </w:r>
      <w:r w:rsidR="000E56C7" w:rsidRPr="00A278EB">
        <w:rPr>
          <w:rStyle w:val="NormalTok"/>
        </w:rPr>
        <w:t xml:space="preserve"> &lt;-</w:t>
      </w:r>
      <w:r w:rsidR="000E56C7" w:rsidRPr="00A278EB">
        <w:rPr>
          <w:rStyle w:val="StringTok"/>
        </w:rPr>
        <w:t xml:space="preserve"> </w:t>
      </w:r>
      <w:r w:rsidR="000E56C7" w:rsidRPr="00A278EB">
        <w:rPr>
          <w:rStyle w:val="NormalTok"/>
        </w:rPr>
        <w:t>met.data</w:t>
      </w:r>
      <w:r w:rsidR="00231A21">
        <w:rPr>
          <w:rStyle w:val="NormalTok"/>
        </w:rPr>
        <w:t xml:space="preserve">                                </w:t>
      </w:r>
      <w:r w:rsidR="000E56C7" w:rsidRPr="00A278EB">
        <w:br/>
      </w:r>
      <w:r w:rsidR="000E56C7" w:rsidRPr="00A278EB">
        <w:rPr>
          <w:rStyle w:val="KeywordTok"/>
        </w:rPr>
        <w:t>save</w:t>
      </w:r>
      <w:r w:rsidR="000E56C7">
        <w:rPr>
          <w:rStyle w:val="NormalTok"/>
        </w:rPr>
        <w:t>(met.data.after.</w:t>
      </w:r>
      <w:r w:rsidR="00231A21">
        <w:rPr>
          <w:rStyle w:val="NormalTok"/>
        </w:rPr>
        <w:t>pre</w:t>
      </w:r>
      <w:r w:rsidR="000E56C7" w:rsidRPr="00A278EB">
        <w:rPr>
          <w:rStyle w:val="NormalTok"/>
        </w:rPr>
        <w:t xml:space="preserve">, </w:t>
      </w:r>
      <w:r w:rsidR="000E56C7" w:rsidRPr="00A278EB">
        <w:rPr>
          <w:rStyle w:val="DataTypeTok"/>
        </w:rPr>
        <w:t>file =</w:t>
      </w:r>
      <w:r w:rsidR="000E56C7" w:rsidRPr="00A278EB">
        <w:rPr>
          <w:rStyle w:val="NormalTok"/>
        </w:rPr>
        <w:t xml:space="preserve"> </w:t>
      </w:r>
      <w:r w:rsidR="000E56C7">
        <w:rPr>
          <w:rStyle w:val="StringTok"/>
        </w:rPr>
        <w:t>"met.data.after.</w:t>
      </w:r>
      <w:r w:rsidR="00231A21">
        <w:rPr>
          <w:rStyle w:val="StringTok"/>
        </w:rPr>
        <w:t>pre</w:t>
      </w:r>
      <w:r w:rsidR="000E56C7" w:rsidRPr="00A278EB">
        <w:rPr>
          <w:rStyle w:val="StringTok"/>
        </w:rPr>
        <w:t>"</w:t>
      </w:r>
      <w:r w:rsidR="000E56C7" w:rsidRPr="00A278EB">
        <w:rPr>
          <w:rStyle w:val="NormalTok"/>
        </w:rPr>
        <w:t>)</w:t>
      </w:r>
      <w:r w:rsidR="000E56C7">
        <w:rPr>
          <w:rStyle w:val="NormalTok"/>
        </w:rPr>
        <w:t xml:space="preserve">             </w:t>
      </w:r>
      <w:r w:rsidR="00231A21">
        <w:rPr>
          <w:rStyle w:val="NormalTok"/>
        </w:rPr>
        <w:t xml:space="preserve">  </w:t>
      </w:r>
      <w:r w:rsidR="000E56C7">
        <w:rPr>
          <w:rStyle w:val="NormalTok"/>
        </w:rPr>
        <w:t xml:space="preserve">   </w:t>
      </w:r>
      <w:r w:rsidR="0043385B">
        <w:rPr>
          <w:rStyle w:val="NormalTok"/>
          <w:rFonts w:hint="eastAsia"/>
          <w:lang w:eastAsia="zh-CN"/>
        </w:rPr>
        <w:t>##</w:t>
      </w:r>
      <w:r w:rsidR="0043385B">
        <w:rPr>
          <w:rStyle w:val="NormalTok"/>
          <w:lang w:eastAsia="zh-CN"/>
        </w:rPr>
        <w:t xml:space="preserve">help for </w:t>
      </w:r>
      <w:r w:rsidR="0028088B">
        <w:rPr>
          <w:rStyle w:val="NormalTok"/>
          <w:i/>
          <w:lang w:eastAsia="zh-CN"/>
        </w:rPr>
        <w:t xml:space="preserve">ExportData  </w:t>
      </w:r>
      <w:r w:rsidR="0043385B">
        <w:rPr>
          <w:rStyle w:val="NormalTok"/>
          <w:i/>
          <w:lang w:eastAsia="zh-CN"/>
        </w:rPr>
        <w:t xml:space="preserve">                                                </w:t>
      </w:r>
      <w:r w:rsidR="0043385B" w:rsidRPr="00DF5B13">
        <w:rPr>
          <w:rStyle w:val="NormalTok"/>
          <w:lang w:eastAsia="zh-CN"/>
        </w:rPr>
        <w:t>?</w:t>
      </w:r>
      <w:r w:rsidR="0028088B">
        <w:rPr>
          <w:rStyle w:val="NormalTok"/>
          <w:i/>
          <w:lang w:eastAsia="zh-CN"/>
        </w:rPr>
        <w:t>ExportData</w:t>
      </w:r>
    </w:p>
    <w:p w:rsidR="00565553" w:rsidRPr="00A278EB" w:rsidRDefault="00014AA9">
      <w:pPr>
        <w:pStyle w:val="5"/>
        <w:rPr>
          <w:i w:val="0"/>
        </w:rPr>
      </w:pPr>
      <w:bookmarkStart w:id="72" w:name="arguments-of-outputmetflowdata"/>
      <w:bookmarkStart w:id="73" w:name="metflowdata-the-metflowdata.-12"/>
      <w:bookmarkStart w:id="74" w:name="data-are-outputted-as-data_after_pre.csv"/>
      <w:bookmarkEnd w:id="72"/>
      <w:bookmarkEnd w:id="73"/>
      <w:bookmarkEnd w:id="74"/>
      <w:r w:rsidRPr="00A278EB">
        <w:rPr>
          <w:i w:val="0"/>
        </w:rPr>
        <w:t>Data are outputted as "data_after_pre.csv", "subject.info.csv" and "qc.info.csv":</w:t>
      </w:r>
    </w:p>
    <w:p w:rsidR="00565553" w:rsidRDefault="00565553" w:rsidP="0077648D">
      <w:pPr>
        <w:pStyle w:val="Figure"/>
        <w:jc w:val="center"/>
      </w:pPr>
    </w:p>
    <w:p w:rsidR="00F25AC1" w:rsidRDefault="00F25AC1" w:rsidP="0077648D">
      <w:pPr>
        <w:pStyle w:val="Figure"/>
        <w:jc w:val="center"/>
      </w:pPr>
    </w:p>
    <w:p w:rsidR="00F25AC1" w:rsidRDefault="00F25AC1" w:rsidP="0077648D">
      <w:pPr>
        <w:pStyle w:val="Figure"/>
        <w:jc w:val="center"/>
      </w:pPr>
    </w:p>
    <w:p w:rsidR="00F25AC1" w:rsidRDefault="00F25AC1" w:rsidP="003557F4">
      <w:pPr>
        <w:pStyle w:val="Figure"/>
      </w:pPr>
    </w:p>
    <w:p w:rsidR="003557F4" w:rsidRDefault="003557F4" w:rsidP="003557F4">
      <w:pPr>
        <w:pStyle w:val="Figure"/>
      </w:pPr>
    </w:p>
    <w:p w:rsidR="003557F4" w:rsidRDefault="003557F4" w:rsidP="003557F4">
      <w:pPr>
        <w:pStyle w:val="Figure"/>
      </w:pPr>
    </w:p>
    <w:p w:rsidR="00F25AC1" w:rsidRDefault="00F25AC1" w:rsidP="0077648D">
      <w:pPr>
        <w:pStyle w:val="Figure"/>
        <w:jc w:val="center"/>
      </w:pPr>
    </w:p>
    <w:p w:rsidR="00F649DD" w:rsidRPr="00A278EB" w:rsidRDefault="00F649DD" w:rsidP="00F649DD">
      <w:pPr>
        <w:pStyle w:val="Figure"/>
      </w:pPr>
    </w:p>
    <w:p w:rsidR="00565553" w:rsidRPr="00A278EB" w:rsidRDefault="00AF7FA6">
      <w:r>
        <w:lastRenderedPageBreak/>
        <w:pict>
          <v:rect id="_x0000_i1025" style="width:0;height:1.5pt" o:hralign="center" o:hrstd="t" o:hr="t"/>
        </w:pict>
      </w:r>
    </w:p>
    <w:p w:rsidR="00565553" w:rsidRPr="00446B8B" w:rsidRDefault="00014AA9">
      <w:pPr>
        <w:pStyle w:val="4"/>
        <w:rPr>
          <w:color w:val="C00000"/>
          <w:sz w:val="30"/>
          <w:szCs w:val="30"/>
        </w:rPr>
      </w:pPr>
      <w:bookmarkStart w:id="75" w:name="statistical-analysis"/>
      <w:bookmarkEnd w:id="75"/>
      <w:r w:rsidRPr="00446B8B">
        <w:rPr>
          <w:color w:val="C00000"/>
          <w:sz w:val="30"/>
          <w:szCs w:val="30"/>
        </w:rPr>
        <w:t>Statistical analysis</w:t>
      </w:r>
    </w:p>
    <w:p w:rsidR="00565553" w:rsidRPr="00A278EB" w:rsidRDefault="00014AA9">
      <w:pPr>
        <w:pStyle w:val="5"/>
        <w:rPr>
          <w:i w:val="0"/>
        </w:rPr>
      </w:pPr>
      <w:bookmarkStart w:id="76" w:name="the-data-after-pre-processing-can-be-use"/>
      <w:bookmarkEnd w:id="76"/>
      <w:r w:rsidRPr="00A278EB">
        <w:rPr>
          <w:i w:val="0"/>
        </w:rPr>
        <w:t xml:space="preserve">The </w:t>
      </w:r>
      <w:r w:rsidR="009629E0">
        <w:rPr>
          <w:i w:val="0"/>
        </w:rPr>
        <w:t xml:space="preserve">metabolomic </w:t>
      </w:r>
      <w:r w:rsidRPr="00A278EB">
        <w:rPr>
          <w:i w:val="0"/>
        </w:rPr>
        <w:t xml:space="preserve">data after </w:t>
      </w:r>
      <w:r w:rsidR="00832FBA">
        <w:rPr>
          <w:i w:val="0"/>
        </w:rPr>
        <w:t>data cleaning</w:t>
      </w:r>
      <w:r w:rsidRPr="00A278EB">
        <w:rPr>
          <w:i w:val="0"/>
        </w:rPr>
        <w:t xml:space="preserve"> can be used to do statistical analysis.</w:t>
      </w:r>
    </w:p>
    <w:p w:rsidR="00374E35" w:rsidRPr="00B05500" w:rsidRDefault="001024D3" w:rsidP="00374E35">
      <w:pPr>
        <w:pStyle w:val="5"/>
        <w:jc w:val="both"/>
        <w:rPr>
          <w:i w:val="0"/>
        </w:rPr>
      </w:pPr>
      <w:bookmarkStart w:id="77" w:name="give-new-group-information.-if-the-group"/>
      <w:bookmarkEnd w:id="77"/>
      <w:r>
        <w:rPr>
          <w:b/>
          <w:i w:val="0"/>
          <w:color w:val="C00000"/>
        </w:rPr>
        <w:t>1</w:t>
      </w:r>
      <w:r w:rsidR="00374E35" w:rsidRPr="000C31BD">
        <w:rPr>
          <w:b/>
          <w:i w:val="0"/>
          <w:color w:val="C00000"/>
        </w:rPr>
        <w:t xml:space="preserve">. </w:t>
      </w:r>
      <w:r w:rsidR="00374E35">
        <w:rPr>
          <w:b/>
          <w:i w:val="0"/>
          <w:color w:val="C00000"/>
        </w:rPr>
        <w:t>Filter features who’s RSDs larger than the threshold</w:t>
      </w:r>
      <w:r w:rsidR="00374E35" w:rsidRPr="000C31BD">
        <w:rPr>
          <w:b/>
          <w:i w:val="0"/>
          <w:color w:val="C00000"/>
        </w:rPr>
        <w:t>.</w:t>
      </w:r>
      <w:r w:rsidR="00374E35" w:rsidRPr="00A278EB">
        <w:rPr>
          <w:i w:val="0"/>
        </w:rPr>
        <w:t xml:space="preserve"> </w:t>
      </w:r>
      <w:r w:rsidR="00374E35">
        <w:t xml:space="preserve">RSDfilter </w:t>
      </w:r>
      <w:r w:rsidR="00374E35">
        <w:rPr>
          <w:i w:val="0"/>
        </w:rPr>
        <w:t xml:space="preserve">filter the features who’s RSD in QC samples larger than the threshold. </w:t>
      </w:r>
    </w:p>
    <w:p w:rsidR="00374E35" w:rsidRPr="00691655" w:rsidRDefault="00374E35" w:rsidP="00691655">
      <w:pPr>
        <w:pStyle w:val="SourceCode"/>
        <w:rPr>
          <w:rFonts w:ascii="Consolas" w:hAnsi="Consolas"/>
          <w:sz w:val="22"/>
          <w:shd w:val="clear" w:color="auto" w:fill="F8F8F8"/>
        </w:rPr>
      </w:pPr>
      <w:r w:rsidRPr="00A278EB">
        <w:rPr>
          <w:rStyle w:val="NormalTok"/>
        </w:rPr>
        <w:t>met.data &lt;-</w:t>
      </w:r>
      <w:r w:rsidRPr="00A278EB">
        <w:rPr>
          <w:rStyle w:val="StringTok"/>
        </w:rPr>
        <w:t xml:space="preserve"> </w:t>
      </w:r>
      <w:proofErr w:type="gramStart"/>
      <w:r w:rsidR="00577D73">
        <w:rPr>
          <w:rStyle w:val="KeywordTok"/>
        </w:rPr>
        <w:t>RSDfilter</w:t>
      </w:r>
      <w:r w:rsidRPr="00A278EB">
        <w:rPr>
          <w:rStyle w:val="NormalTok"/>
        </w:rPr>
        <w:t>(</w:t>
      </w:r>
      <w:proofErr w:type="gramEnd"/>
      <w:r w:rsidRPr="00A278EB">
        <w:rPr>
          <w:rStyle w:val="DataTypeTok"/>
        </w:rPr>
        <w:t>MetFlowData =</w:t>
      </w:r>
      <w:r w:rsidRPr="00A278EB">
        <w:rPr>
          <w:rStyle w:val="NormalTok"/>
        </w:rPr>
        <w:t xml:space="preserve"> met.data</w:t>
      </w:r>
      <w:r w:rsidR="00D36DA5">
        <w:rPr>
          <w:rStyle w:val="NormalTok"/>
        </w:rPr>
        <w:t>.after.pre</w:t>
      </w:r>
      <w:r>
        <w:rPr>
          <w:rStyle w:val="NormalTok"/>
        </w:rPr>
        <w:t xml:space="preserve">,                </w:t>
      </w:r>
      <w:r w:rsidR="00D36DA5">
        <w:rPr>
          <w:rStyle w:val="NormalTok"/>
        </w:rPr>
        <w:t xml:space="preserve">                      </w:t>
      </w:r>
      <w:r w:rsidR="00374CB0">
        <w:rPr>
          <w:rStyle w:val="DataTypeTok"/>
        </w:rPr>
        <w:t>rsd.cutoff</w:t>
      </w:r>
      <w:r w:rsidRPr="00A278EB">
        <w:rPr>
          <w:rStyle w:val="DataTypeTok"/>
        </w:rPr>
        <w:t xml:space="preserve"> =</w:t>
      </w:r>
      <w:r w:rsidR="00374CB0">
        <w:rPr>
          <w:rStyle w:val="StringTok"/>
        </w:rPr>
        <w:t>30</w:t>
      </w:r>
      <w:r w:rsidRPr="00A278EB">
        <w:rPr>
          <w:rStyle w:val="NormalTok"/>
        </w:rPr>
        <w:t>)</w:t>
      </w:r>
      <w:r w:rsidR="00691655">
        <w:rPr>
          <w:rStyle w:val="NormalTok"/>
        </w:rPr>
        <w:t xml:space="preserve">                                  </w:t>
      </w:r>
      <w:r w:rsidR="00691655" w:rsidRPr="00691655">
        <w:rPr>
          <w:rStyle w:val="NormalTok"/>
        </w:rPr>
        <w:t>met</w:t>
      </w:r>
      <w:r w:rsidR="00691655">
        <w:rPr>
          <w:rStyle w:val="NormalTok"/>
        </w:rPr>
        <w:t>.data.rsd.filter &lt;</w:t>
      </w:r>
      <w:r w:rsidR="001043AC">
        <w:rPr>
          <w:rStyle w:val="NormalTok"/>
        </w:rPr>
        <w:t>- met.data</w:t>
      </w:r>
      <w:r w:rsidR="00FD0240">
        <w:rPr>
          <w:rStyle w:val="NormalTok"/>
        </w:rPr>
        <w:t xml:space="preserve">   </w:t>
      </w:r>
      <w:r w:rsidR="00691655">
        <w:rPr>
          <w:rStyle w:val="NormalTok"/>
          <w:rFonts w:hint="eastAsia"/>
          <w:lang w:eastAsia="zh-CN"/>
        </w:rPr>
        <w:t xml:space="preserve">    </w:t>
      </w:r>
      <w:r w:rsidR="006C322E">
        <w:rPr>
          <w:rStyle w:val="NormalTok"/>
          <w:lang w:eastAsia="zh-CN"/>
        </w:rPr>
        <w:t xml:space="preserve">                                 </w:t>
      </w:r>
      <w:r w:rsidR="006C00B2">
        <w:rPr>
          <w:rStyle w:val="NormalTok"/>
          <w:lang w:eastAsia="zh-CN"/>
        </w:rPr>
        <w:t>##</w:t>
      </w:r>
      <w:r w:rsidR="006C00B2" w:rsidRPr="00A278EB">
        <w:rPr>
          <w:rStyle w:val="CommentTok"/>
          <w:i w:val="0"/>
        </w:rPr>
        <w:t>#save data</w:t>
      </w:r>
      <w:r w:rsidR="006C00B2">
        <w:rPr>
          <w:rStyle w:val="CommentTok"/>
          <w:i w:val="0"/>
        </w:rPr>
        <w:t xml:space="preserve"> </w:t>
      </w:r>
      <w:r w:rsidR="006C322E">
        <w:rPr>
          <w:rStyle w:val="NormalTok"/>
          <w:lang w:eastAsia="zh-CN"/>
        </w:rPr>
        <w:t xml:space="preserve">                         </w:t>
      </w:r>
      <w:r w:rsidR="00691655">
        <w:rPr>
          <w:rStyle w:val="NormalTok"/>
          <w:rFonts w:hint="eastAsia"/>
          <w:lang w:eastAsia="zh-CN"/>
        </w:rPr>
        <w:t xml:space="preserve">               </w:t>
      </w:r>
      <w:r w:rsidR="00801A5D">
        <w:rPr>
          <w:rStyle w:val="NormalTok"/>
          <w:lang w:eastAsia="zh-CN"/>
        </w:rPr>
        <w:t xml:space="preserve"> </w:t>
      </w:r>
      <w:r w:rsidR="00691655">
        <w:rPr>
          <w:rStyle w:val="NormalTok"/>
          <w:rFonts w:hint="eastAsia"/>
          <w:lang w:eastAsia="zh-CN"/>
        </w:rPr>
        <w:t xml:space="preserve">                 </w:t>
      </w:r>
      <w:r w:rsidR="00691655" w:rsidRPr="00691655">
        <w:rPr>
          <w:rStyle w:val="NormalTok"/>
        </w:rPr>
        <w:t xml:space="preserve">save(met.data.rsd.filter, </w:t>
      </w:r>
      <w:r w:rsidR="00691655">
        <w:rPr>
          <w:rStyle w:val="DataTypeTok"/>
        </w:rPr>
        <w:t>file</w:t>
      </w:r>
      <w:r w:rsidR="00691655" w:rsidRPr="00A278EB">
        <w:rPr>
          <w:rStyle w:val="DataTypeTok"/>
        </w:rPr>
        <w:t xml:space="preserve"> =</w:t>
      </w:r>
      <w:r w:rsidR="00691655" w:rsidRPr="00A278EB">
        <w:rPr>
          <w:rStyle w:val="NormalTok"/>
        </w:rPr>
        <w:t xml:space="preserve"> </w:t>
      </w:r>
      <w:r w:rsidR="00691655" w:rsidRPr="00A278EB">
        <w:rPr>
          <w:rStyle w:val="StringTok"/>
        </w:rPr>
        <w:t>"</w:t>
      </w:r>
      <w:r w:rsidR="00691655">
        <w:rPr>
          <w:rStyle w:val="StringTok"/>
        </w:rPr>
        <w:t>met.data.rsd.filter</w:t>
      </w:r>
      <w:r w:rsidR="00691655" w:rsidRPr="00A278EB">
        <w:rPr>
          <w:rStyle w:val="StringTok"/>
        </w:rPr>
        <w:t>"</w:t>
      </w:r>
      <w:r w:rsidR="00691655">
        <w:rPr>
          <w:rStyle w:val="NormalTok"/>
        </w:rPr>
        <w:t>)</w:t>
      </w:r>
      <w:r w:rsidR="004827A7">
        <w:rPr>
          <w:rStyle w:val="NormalTok"/>
        </w:rPr>
        <w:t xml:space="preserve">                </w:t>
      </w:r>
      <w:r w:rsidR="004827A7">
        <w:rPr>
          <w:rStyle w:val="NormalTok"/>
          <w:rFonts w:hint="eastAsia"/>
          <w:lang w:eastAsia="zh-CN"/>
        </w:rPr>
        <w:t>##</w:t>
      </w:r>
      <w:r w:rsidR="004827A7">
        <w:rPr>
          <w:rStyle w:val="NormalTok"/>
          <w:lang w:eastAsia="zh-CN"/>
        </w:rPr>
        <w:t xml:space="preserve">help for </w:t>
      </w:r>
      <w:r w:rsidR="004827A7">
        <w:rPr>
          <w:rStyle w:val="NormalTok"/>
          <w:i/>
          <w:lang w:eastAsia="zh-CN"/>
        </w:rPr>
        <w:t xml:space="preserve">RSDfilter                                                  </w:t>
      </w:r>
      <w:r w:rsidR="005424C2">
        <w:rPr>
          <w:rStyle w:val="NormalTok"/>
          <w:i/>
          <w:lang w:eastAsia="zh-CN"/>
        </w:rPr>
        <w:t xml:space="preserve"> </w:t>
      </w:r>
      <w:r w:rsidR="004827A7" w:rsidRPr="00DF5B13">
        <w:rPr>
          <w:rStyle w:val="NormalTok"/>
          <w:lang w:eastAsia="zh-CN"/>
        </w:rPr>
        <w:t>?</w:t>
      </w:r>
      <w:r w:rsidR="004827A7">
        <w:rPr>
          <w:rStyle w:val="NormalTok"/>
          <w:i/>
          <w:lang w:eastAsia="zh-CN"/>
        </w:rPr>
        <w:t>RSDfilter</w:t>
      </w:r>
    </w:p>
    <w:p w:rsidR="00565553" w:rsidRPr="00B05500" w:rsidRDefault="001024D3" w:rsidP="00B05500">
      <w:pPr>
        <w:pStyle w:val="5"/>
        <w:jc w:val="both"/>
        <w:rPr>
          <w:i w:val="0"/>
        </w:rPr>
      </w:pPr>
      <w:r>
        <w:rPr>
          <w:b/>
          <w:i w:val="0"/>
          <w:color w:val="C00000"/>
        </w:rPr>
        <w:t>2</w:t>
      </w:r>
      <w:r w:rsidR="00014AA9" w:rsidRPr="000C31BD">
        <w:rPr>
          <w:b/>
          <w:i w:val="0"/>
          <w:color w:val="C00000"/>
        </w:rPr>
        <w:t>. Give new group information.</w:t>
      </w:r>
      <w:r w:rsidR="00014AA9" w:rsidRPr="00A278EB">
        <w:rPr>
          <w:i w:val="0"/>
        </w:rPr>
        <w:t xml:space="preserve"> </w:t>
      </w:r>
      <w:r w:rsidR="00014AA9" w:rsidRPr="000B6606">
        <w:t>ReChangeGroup</w:t>
      </w:r>
      <w:r w:rsidR="00014AA9" w:rsidRPr="00A278EB">
        <w:rPr>
          <w:i w:val="0"/>
        </w:rPr>
        <w:t xml:space="preserve"> </w:t>
      </w:r>
      <w:r w:rsidR="00FD22EA">
        <w:rPr>
          <w:i w:val="0"/>
        </w:rPr>
        <w:t>can be</w:t>
      </w:r>
      <w:r w:rsidR="00BD25D0">
        <w:rPr>
          <w:i w:val="0"/>
        </w:rPr>
        <w:t xml:space="preserve"> </w:t>
      </w:r>
      <w:r w:rsidR="00FD22EA">
        <w:rPr>
          <w:i w:val="0"/>
        </w:rPr>
        <w:t>used</w:t>
      </w:r>
      <w:r w:rsidR="00014AA9" w:rsidRPr="00A278EB">
        <w:rPr>
          <w:i w:val="0"/>
        </w:rPr>
        <w:t xml:space="preserve"> to chan</w:t>
      </w:r>
      <w:r w:rsidR="00DA7A56">
        <w:rPr>
          <w:i w:val="0"/>
        </w:rPr>
        <w:t>ge new group information in sample information</w:t>
      </w:r>
      <w:r w:rsidR="00014AA9" w:rsidRPr="00A278EB">
        <w:rPr>
          <w:i w:val="0"/>
        </w:rPr>
        <w:t>. Change the group information in "sample.information.csv" and</w:t>
      </w:r>
      <w:r w:rsidR="0059644F">
        <w:rPr>
          <w:i w:val="0"/>
        </w:rPr>
        <w:t xml:space="preserve"> name it as "new.group.csv", then</w:t>
      </w:r>
      <w:r w:rsidR="009F7506">
        <w:rPr>
          <w:i w:val="0"/>
        </w:rPr>
        <w:t xml:space="preserve"> place it in </w:t>
      </w:r>
      <w:r w:rsidR="00EB6995">
        <w:rPr>
          <w:i w:val="0"/>
        </w:rPr>
        <w:t xml:space="preserve">data </w:t>
      </w:r>
      <w:r w:rsidR="00832FBA">
        <w:rPr>
          <w:i w:val="0"/>
        </w:rPr>
        <w:t>cleaning</w:t>
      </w:r>
      <w:r w:rsidR="00014AA9" w:rsidRPr="00A278EB">
        <w:rPr>
          <w:i w:val="0"/>
        </w:rPr>
        <w:t xml:space="preserve"> folder.</w:t>
      </w:r>
      <w:r w:rsidR="00695AE8">
        <w:rPr>
          <w:i w:val="0"/>
        </w:rPr>
        <w:t xml:space="preserve"> The samples which you want to remove from the dataset, you can set they group information as NA.</w:t>
      </w:r>
    </w:p>
    <w:p w:rsidR="00565553" w:rsidRPr="00A278EB" w:rsidRDefault="00014AA9">
      <w:pPr>
        <w:pStyle w:val="SourceCode"/>
      </w:pPr>
      <w:r w:rsidRPr="00A278EB">
        <w:rPr>
          <w:rStyle w:val="NormalTok"/>
        </w:rPr>
        <w:t>met.data &lt;-</w:t>
      </w:r>
      <w:r w:rsidRPr="00A278EB">
        <w:rPr>
          <w:rStyle w:val="StringTok"/>
        </w:rPr>
        <w:t xml:space="preserve"> </w:t>
      </w:r>
      <w:proofErr w:type="gramStart"/>
      <w:r w:rsidRPr="00A278EB">
        <w:rPr>
          <w:rStyle w:val="KeywordTok"/>
        </w:rPr>
        <w:t>ReChangeGroup</w:t>
      </w:r>
      <w:r w:rsidRPr="00A278EB">
        <w:rPr>
          <w:rStyle w:val="NormalTok"/>
        </w:rPr>
        <w:t>(</w:t>
      </w:r>
      <w:proofErr w:type="gramEnd"/>
      <w:r w:rsidRPr="00A278EB">
        <w:rPr>
          <w:rStyle w:val="DataTypeTok"/>
        </w:rPr>
        <w:t>MetFlowData =</w:t>
      </w:r>
      <w:r w:rsidRPr="00A278EB">
        <w:rPr>
          <w:rStyle w:val="NormalTok"/>
        </w:rPr>
        <w:t xml:space="preserve"> met.data</w:t>
      </w:r>
      <w:r w:rsidR="005916D1">
        <w:rPr>
          <w:rStyle w:val="NormalTok"/>
        </w:rPr>
        <w:t xml:space="preserve">,                                                </w:t>
      </w:r>
      <w:r w:rsidR="005916D1">
        <w:rPr>
          <w:rStyle w:val="DataTypeTok"/>
        </w:rPr>
        <w:t>new.group</w:t>
      </w:r>
      <w:r w:rsidR="005916D1" w:rsidRPr="00A278EB">
        <w:rPr>
          <w:rStyle w:val="DataTypeTok"/>
        </w:rPr>
        <w:t xml:space="preserve"> =</w:t>
      </w:r>
      <w:r w:rsidR="005916D1" w:rsidRPr="00A278EB">
        <w:rPr>
          <w:rStyle w:val="NormalTok"/>
        </w:rPr>
        <w:t xml:space="preserve"> </w:t>
      </w:r>
      <w:r w:rsidR="005916D1" w:rsidRPr="00A278EB">
        <w:rPr>
          <w:rStyle w:val="StringTok"/>
        </w:rPr>
        <w:t>"</w:t>
      </w:r>
      <w:r w:rsidR="005916D1">
        <w:rPr>
          <w:rStyle w:val="StringTok"/>
        </w:rPr>
        <w:t>new.group.csv</w:t>
      </w:r>
      <w:r w:rsidR="005916D1" w:rsidRPr="00A278EB">
        <w:rPr>
          <w:rStyle w:val="StringTok"/>
        </w:rPr>
        <w:t>"</w:t>
      </w:r>
      <w:r w:rsidRPr="00A278EB">
        <w:rPr>
          <w:rStyle w:val="NormalTok"/>
        </w:rPr>
        <w:t>)</w:t>
      </w:r>
      <w:r w:rsidR="001043AC">
        <w:rPr>
          <w:rStyle w:val="NormalTok"/>
        </w:rPr>
        <w:t xml:space="preserve">                 </w:t>
      </w:r>
      <w:r w:rsidR="008C51B5" w:rsidRPr="00A278EB">
        <w:rPr>
          <w:rStyle w:val="CommentTok"/>
          <w:i w:val="0"/>
        </w:rPr>
        <w:t>#save data</w:t>
      </w:r>
      <w:r w:rsidR="008C51B5">
        <w:rPr>
          <w:rStyle w:val="NormalTok"/>
        </w:rPr>
        <w:t xml:space="preserve">                                                             </w:t>
      </w:r>
      <w:r w:rsidR="001043AC" w:rsidRPr="00691655">
        <w:rPr>
          <w:rStyle w:val="NormalTok"/>
        </w:rPr>
        <w:t>met</w:t>
      </w:r>
      <w:r w:rsidR="001043AC">
        <w:rPr>
          <w:rStyle w:val="NormalTok"/>
        </w:rPr>
        <w:t>.data.new.group &lt;</w:t>
      </w:r>
      <w:r w:rsidR="000D363A">
        <w:rPr>
          <w:rStyle w:val="NormalTok"/>
        </w:rPr>
        <w:t xml:space="preserve">- met.data    </w:t>
      </w:r>
      <w:r w:rsidR="001043AC">
        <w:rPr>
          <w:rStyle w:val="NormalTok"/>
          <w:rFonts w:hint="eastAsia"/>
          <w:lang w:eastAsia="zh-CN"/>
        </w:rPr>
        <w:t xml:space="preserve">    </w:t>
      </w:r>
      <w:r w:rsidR="001043AC">
        <w:rPr>
          <w:rStyle w:val="NormalTok"/>
          <w:lang w:eastAsia="zh-CN"/>
        </w:rPr>
        <w:t xml:space="preserve">                                 </w:t>
      </w:r>
      <w:r w:rsidR="00DD3F5F">
        <w:rPr>
          <w:rStyle w:val="NormalTok"/>
        </w:rPr>
        <w:t>save(met.data.new.group</w:t>
      </w:r>
      <w:r w:rsidR="001043AC" w:rsidRPr="00691655">
        <w:rPr>
          <w:rStyle w:val="NormalTok"/>
        </w:rPr>
        <w:t xml:space="preserve">, </w:t>
      </w:r>
      <w:r w:rsidR="001043AC">
        <w:rPr>
          <w:rStyle w:val="DataTypeTok"/>
        </w:rPr>
        <w:t>file</w:t>
      </w:r>
      <w:r w:rsidR="001043AC" w:rsidRPr="00A278EB">
        <w:rPr>
          <w:rStyle w:val="DataTypeTok"/>
        </w:rPr>
        <w:t xml:space="preserve"> =</w:t>
      </w:r>
      <w:r w:rsidR="001043AC" w:rsidRPr="00A278EB">
        <w:rPr>
          <w:rStyle w:val="NormalTok"/>
        </w:rPr>
        <w:t xml:space="preserve"> </w:t>
      </w:r>
      <w:r w:rsidR="001043AC" w:rsidRPr="00A278EB">
        <w:rPr>
          <w:rStyle w:val="StringTok"/>
        </w:rPr>
        <w:t>"</w:t>
      </w:r>
      <w:r w:rsidR="001043AC">
        <w:rPr>
          <w:rStyle w:val="StringTok"/>
        </w:rPr>
        <w:t>met.data.</w:t>
      </w:r>
      <w:r w:rsidR="00DD3F5F">
        <w:rPr>
          <w:rStyle w:val="StringTok"/>
        </w:rPr>
        <w:t>new</w:t>
      </w:r>
      <w:r w:rsidR="001043AC">
        <w:rPr>
          <w:rStyle w:val="StringTok"/>
        </w:rPr>
        <w:t>.</w:t>
      </w:r>
      <w:r w:rsidR="00DD3F5F">
        <w:rPr>
          <w:rStyle w:val="StringTok"/>
        </w:rPr>
        <w:t>group</w:t>
      </w:r>
      <w:r w:rsidR="001043AC" w:rsidRPr="00A278EB">
        <w:rPr>
          <w:rStyle w:val="StringTok"/>
        </w:rPr>
        <w:t>"</w:t>
      </w:r>
      <w:r w:rsidR="001043AC">
        <w:rPr>
          <w:rStyle w:val="NormalTok"/>
        </w:rPr>
        <w:t>)</w:t>
      </w:r>
      <w:r w:rsidR="000C0319">
        <w:rPr>
          <w:rStyle w:val="NormalTok"/>
        </w:rPr>
        <w:t xml:space="preserve">  </w:t>
      </w:r>
      <w:r w:rsidR="001043AC">
        <w:rPr>
          <w:rStyle w:val="NormalTok"/>
        </w:rPr>
        <w:t xml:space="preserve">                </w:t>
      </w:r>
      <w:r w:rsidR="001043AC">
        <w:rPr>
          <w:rStyle w:val="NormalTok"/>
          <w:rFonts w:hint="eastAsia"/>
          <w:lang w:eastAsia="zh-CN"/>
        </w:rPr>
        <w:t>##</w:t>
      </w:r>
      <w:r w:rsidR="001043AC">
        <w:rPr>
          <w:rStyle w:val="NormalTok"/>
          <w:lang w:eastAsia="zh-CN"/>
        </w:rPr>
        <w:t xml:space="preserve">help for </w:t>
      </w:r>
      <w:r w:rsidR="00B7518F">
        <w:rPr>
          <w:rStyle w:val="NormalTok"/>
          <w:i/>
          <w:lang w:eastAsia="zh-CN"/>
        </w:rPr>
        <w:t>ReChangeGroup</w:t>
      </w:r>
      <w:r w:rsidR="001043AC">
        <w:rPr>
          <w:rStyle w:val="NormalTok"/>
          <w:i/>
          <w:lang w:eastAsia="zh-CN"/>
        </w:rPr>
        <w:t xml:space="preserve">                  </w:t>
      </w:r>
      <w:r w:rsidR="00810D79">
        <w:rPr>
          <w:rStyle w:val="NormalTok"/>
          <w:i/>
          <w:lang w:eastAsia="zh-CN"/>
        </w:rPr>
        <w:t xml:space="preserve">                             </w:t>
      </w:r>
      <w:r w:rsidR="001043AC" w:rsidRPr="00DF5B13">
        <w:rPr>
          <w:rStyle w:val="NormalTok"/>
          <w:lang w:eastAsia="zh-CN"/>
        </w:rPr>
        <w:t>?</w:t>
      </w:r>
      <w:r w:rsidR="00810D79">
        <w:rPr>
          <w:rStyle w:val="NormalTok"/>
          <w:i/>
          <w:lang w:eastAsia="zh-CN"/>
        </w:rPr>
        <w:t>ReChangeGroup</w:t>
      </w:r>
    </w:p>
    <w:p w:rsidR="00565553" w:rsidRPr="00350D6B" w:rsidRDefault="009370EA">
      <w:pPr>
        <w:pStyle w:val="5"/>
        <w:rPr>
          <w:b/>
          <w:i w:val="0"/>
          <w:color w:val="C00000"/>
        </w:rPr>
      </w:pPr>
      <w:bookmarkStart w:id="78" w:name="arguments-of-rechangegroup"/>
      <w:bookmarkStart w:id="79" w:name="pca-analysis"/>
      <w:bookmarkEnd w:id="78"/>
      <w:bookmarkEnd w:id="79"/>
      <w:r>
        <w:rPr>
          <w:b/>
          <w:i w:val="0"/>
          <w:color w:val="C00000"/>
        </w:rPr>
        <w:t>3</w:t>
      </w:r>
      <w:r w:rsidR="00014AA9" w:rsidRPr="00350D6B">
        <w:rPr>
          <w:b/>
          <w:i w:val="0"/>
          <w:color w:val="C00000"/>
        </w:rPr>
        <w:t>. PCA analysis</w:t>
      </w:r>
    </w:p>
    <w:p w:rsidR="00565553" w:rsidRPr="00A278EB" w:rsidRDefault="00014AA9">
      <w:pPr>
        <w:pStyle w:val="SourceCode"/>
      </w:pPr>
      <w:proofErr w:type="gramStart"/>
      <w:r w:rsidRPr="00A278EB">
        <w:rPr>
          <w:rStyle w:val="KeywordTok"/>
        </w:rPr>
        <w:t>PCAanalysis</w:t>
      </w:r>
      <w:r w:rsidRPr="00A278EB">
        <w:rPr>
          <w:rStyle w:val="NormalTok"/>
        </w:rPr>
        <w:t>(</w:t>
      </w:r>
      <w:proofErr w:type="gramEnd"/>
      <w:r w:rsidRPr="00A278EB">
        <w:rPr>
          <w:rStyle w:val="DataTypeTok"/>
        </w:rPr>
        <w:t>MetFlowData =</w:t>
      </w:r>
      <w:r w:rsidRPr="00A278EB">
        <w:rPr>
          <w:rStyle w:val="NormalTok"/>
        </w:rPr>
        <w:t xml:space="preserve"> met.data,</w:t>
      </w:r>
      <w:r w:rsidRPr="00A278EB">
        <w:br/>
      </w:r>
      <w:r w:rsidRPr="00A278EB">
        <w:rPr>
          <w:rStyle w:val="NormalTok"/>
        </w:rPr>
        <w:t xml:space="preserve">            </w:t>
      </w:r>
      <w:r w:rsidRPr="00A278EB">
        <w:rPr>
          <w:rStyle w:val="DataTypeTok"/>
        </w:rPr>
        <w:t>log.scale =</w:t>
      </w:r>
      <w:r w:rsidRPr="00A278EB">
        <w:rPr>
          <w:rStyle w:val="NormalTok"/>
        </w:rPr>
        <w:t xml:space="preserve"> </w:t>
      </w:r>
      <w:r w:rsidRPr="00A278EB">
        <w:rPr>
          <w:rStyle w:val="OtherTok"/>
        </w:rPr>
        <w:t>FALSE</w:t>
      </w:r>
      <w:r w:rsidRPr="00A278EB">
        <w:rPr>
          <w:rStyle w:val="NormalTok"/>
        </w:rPr>
        <w:t>,</w:t>
      </w:r>
      <w:r w:rsidRPr="00A278EB">
        <w:br/>
      </w:r>
      <w:r w:rsidRPr="00A278EB">
        <w:rPr>
          <w:rStyle w:val="NormalTok"/>
        </w:rPr>
        <w:t xml:space="preserve">            </w:t>
      </w:r>
      <w:r w:rsidRPr="00A278EB">
        <w:rPr>
          <w:rStyle w:val="DataTypeTok"/>
        </w:rPr>
        <w:t>QC =</w:t>
      </w:r>
      <w:r w:rsidRPr="00A278EB">
        <w:rPr>
          <w:rStyle w:val="NormalTok"/>
        </w:rPr>
        <w:t xml:space="preserve"> </w:t>
      </w:r>
      <w:r w:rsidRPr="00A278EB">
        <w:rPr>
          <w:rStyle w:val="OtherTok"/>
        </w:rPr>
        <w:t>TRUE</w:t>
      </w:r>
      <w:r w:rsidRPr="00A278EB">
        <w:rPr>
          <w:rStyle w:val="NormalTok"/>
        </w:rPr>
        <w:t>,</w:t>
      </w:r>
      <w:r w:rsidRPr="00A278EB">
        <w:br/>
      </w:r>
      <w:r w:rsidRPr="00A278EB">
        <w:rPr>
          <w:rStyle w:val="NormalTok"/>
        </w:rPr>
        <w:t xml:space="preserve">            </w:t>
      </w:r>
      <w:r w:rsidRPr="00A278EB">
        <w:rPr>
          <w:rStyle w:val="DataTypeTok"/>
        </w:rPr>
        <w:t>scale.method =</w:t>
      </w:r>
      <w:r w:rsidRPr="00A278EB">
        <w:rPr>
          <w:rStyle w:val="NormalTok"/>
        </w:rPr>
        <w:t xml:space="preserve"> </w:t>
      </w:r>
      <w:r w:rsidRPr="00A278EB">
        <w:rPr>
          <w:rStyle w:val="StringTok"/>
        </w:rPr>
        <w:t>"auto"</w:t>
      </w:r>
      <w:r w:rsidRPr="00A278EB">
        <w:rPr>
          <w:rStyle w:val="NormalTok"/>
        </w:rPr>
        <w:t>,</w:t>
      </w:r>
      <w:r w:rsidRPr="00A278EB">
        <w:br/>
      </w:r>
      <w:r w:rsidRPr="00A278EB">
        <w:rPr>
          <w:rStyle w:val="NormalTok"/>
        </w:rPr>
        <w:t xml:space="preserve">            </w:t>
      </w:r>
      <w:r w:rsidRPr="00A278EB">
        <w:rPr>
          <w:rStyle w:val="DataTypeTok"/>
        </w:rPr>
        <w:t>path =</w:t>
      </w:r>
      <w:r w:rsidRPr="00A278EB">
        <w:rPr>
          <w:rStyle w:val="NormalTok"/>
        </w:rPr>
        <w:t xml:space="preserve"> </w:t>
      </w:r>
      <w:r w:rsidRPr="00A278EB">
        <w:rPr>
          <w:rStyle w:val="StringTok"/>
        </w:rPr>
        <w:t>"PCA analysis"</w:t>
      </w:r>
      <w:r w:rsidR="002F1722" w:rsidRPr="00A278EB">
        <w:rPr>
          <w:rStyle w:val="NormalTok"/>
        </w:rPr>
        <w:t>,</w:t>
      </w:r>
      <w:r w:rsidR="002B487D">
        <w:rPr>
          <w:rStyle w:val="StringTok"/>
        </w:rPr>
        <w:t xml:space="preserve">                                     </w:t>
      </w:r>
      <w:r w:rsidR="002B487D" w:rsidRPr="00A278EB">
        <w:rPr>
          <w:rStyle w:val="NormalTok"/>
        </w:rPr>
        <w:t xml:space="preserve">            </w:t>
      </w:r>
      <w:r w:rsidR="002B487D">
        <w:rPr>
          <w:rStyle w:val="DataTypeTok"/>
        </w:rPr>
        <w:t>xlim1</w:t>
      </w:r>
      <w:r w:rsidR="002B487D" w:rsidRPr="00A278EB">
        <w:rPr>
          <w:rStyle w:val="DataTypeTok"/>
        </w:rPr>
        <w:t xml:space="preserve"> =</w:t>
      </w:r>
      <w:r w:rsidR="002B487D" w:rsidRPr="00A278EB">
        <w:rPr>
          <w:rStyle w:val="NormalTok"/>
        </w:rPr>
        <w:t xml:space="preserve"> </w:t>
      </w:r>
      <w:r w:rsidR="002B487D">
        <w:rPr>
          <w:rStyle w:val="StringTok"/>
        </w:rPr>
        <w:t>c(-40, 40)</w:t>
      </w:r>
      <w:r w:rsidR="002B487D" w:rsidRPr="00A278EB">
        <w:rPr>
          <w:rStyle w:val="NormalTok"/>
        </w:rPr>
        <w:t>,</w:t>
      </w:r>
      <w:r w:rsidR="002B487D">
        <w:rPr>
          <w:rStyle w:val="StringTok"/>
        </w:rPr>
        <w:t xml:space="preserve">                                      </w:t>
      </w:r>
      <w:r w:rsidR="002B487D" w:rsidRPr="00A278EB">
        <w:rPr>
          <w:rStyle w:val="NormalTok"/>
        </w:rPr>
        <w:t xml:space="preserve">            </w:t>
      </w:r>
      <w:r w:rsidR="002B487D">
        <w:rPr>
          <w:rStyle w:val="NormalTok"/>
        </w:rPr>
        <w:t xml:space="preserve">  </w:t>
      </w:r>
      <w:r w:rsidR="002B487D">
        <w:rPr>
          <w:rStyle w:val="DataTypeTok"/>
        </w:rPr>
        <w:t>ylim1</w:t>
      </w:r>
      <w:r w:rsidR="002B487D" w:rsidRPr="00A278EB">
        <w:rPr>
          <w:rStyle w:val="DataTypeTok"/>
        </w:rPr>
        <w:t xml:space="preserve"> =</w:t>
      </w:r>
      <w:r w:rsidR="002B487D" w:rsidRPr="00A278EB">
        <w:rPr>
          <w:rStyle w:val="NormalTok"/>
        </w:rPr>
        <w:t xml:space="preserve"> </w:t>
      </w:r>
      <w:r w:rsidR="002B487D">
        <w:rPr>
          <w:rStyle w:val="StringTok"/>
        </w:rPr>
        <w:t>c(-40, 40)</w:t>
      </w:r>
      <w:r w:rsidRPr="00A278EB">
        <w:rPr>
          <w:rStyle w:val="NormalTok"/>
        </w:rPr>
        <w:t>)</w:t>
      </w:r>
      <w:r w:rsidR="00B87AEA">
        <w:rPr>
          <w:rStyle w:val="NormalTok"/>
        </w:rPr>
        <w:t xml:space="preserve">      </w:t>
      </w:r>
      <w:r w:rsidR="00F12E07">
        <w:rPr>
          <w:rStyle w:val="NormalTok"/>
        </w:rPr>
        <w:t xml:space="preserve">                               </w:t>
      </w:r>
      <w:r w:rsidR="002B487D">
        <w:rPr>
          <w:rStyle w:val="NormalTok"/>
        </w:rPr>
        <w:t xml:space="preserve">   </w:t>
      </w:r>
      <w:r w:rsidR="00B87AEA">
        <w:rPr>
          <w:rStyle w:val="NormalTok"/>
          <w:rFonts w:hint="eastAsia"/>
          <w:lang w:eastAsia="zh-CN"/>
        </w:rPr>
        <w:t>##</w:t>
      </w:r>
      <w:r w:rsidR="00B87AEA">
        <w:rPr>
          <w:rStyle w:val="NormalTok"/>
          <w:lang w:eastAsia="zh-CN"/>
        </w:rPr>
        <w:t xml:space="preserve">help for </w:t>
      </w:r>
      <w:r w:rsidR="00B87AEA">
        <w:rPr>
          <w:rStyle w:val="NormalTok"/>
          <w:i/>
          <w:lang w:eastAsia="zh-CN"/>
        </w:rPr>
        <w:t xml:space="preserve">PCAanalysis                                                </w:t>
      </w:r>
      <w:r w:rsidR="00F12E07">
        <w:rPr>
          <w:rStyle w:val="NormalTok"/>
          <w:i/>
          <w:lang w:eastAsia="zh-CN"/>
        </w:rPr>
        <w:t xml:space="preserve"> </w:t>
      </w:r>
      <w:r w:rsidR="00B87AEA" w:rsidRPr="00DF5B13">
        <w:rPr>
          <w:rStyle w:val="NormalTok"/>
          <w:lang w:eastAsia="zh-CN"/>
        </w:rPr>
        <w:t>?</w:t>
      </w:r>
      <w:r w:rsidR="003861C9">
        <w:rPr>
          <w:rStyle w:val="NormalTok"/>
          <w:i/>
          <w:lang w:eastAsia="zh-CN"/>
        </w:rPr>
        <w:t>PCAanalysis</w:t>
      </w:r>
    </w:p>
    <w:p w:rsidR="00565553" w:rsidRPr="00A278EB" w:rsidRDefault="00014AA9">
      <w:pPr>
        <w:pStyle w:val="5"/>
        <w:rPr>
          <w:i w:val="0"/>
        </w:rPr>
      </w:pPr>
      <w:bookmarkStart w:id="80" w:name="arguments-of-pcaanalysis"/>
      <w:bookmarkStart w:id="81" w:name="a-new-folder-named-as-pca-analysis-is-cr"/>
      <w:bookmarkEnd w:id="80"/>
      <w:bookmarkEnd w:id="81"/>
      <w:r w:rsidRPr="00A278EB">
        <w:rPr>
          <w:i w:val="0"/>
        </w:rPr>
        <w:lastRenderedPageBreak/>
        <w:t>A new folder named as "PCA analysis" is created. "PCA score plot.pdf" is the PCA score plot.</w:t>
      </w:r>
    </w:p>
    <w:p w:rsidR="00565553" w:rsidRDefault="00014AA9" w:rsidP="002B216A">
      <w:pPr>
        <w:pStyle w:val="Figure"/>
        <w:jc w:val="center"/>
      </w:pPr>
      <w:r w:rsidRPr="00A278EB">
        <w:rPr>
          <w:noProof/>
          <w:lang w:eastAsia="zh-CN"/>
        </w:rPr>
        <w:drawing>
          <wp:inline distT="0" distB="0" distL="0" distR="0">
            <wp:extent cx="2271976" cy="2271976"/>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PCA%20analysis.png"/>
                    <pic:cNvPicPr>
                      <a:picLocks noChangeAspect="1" noChangeArrowheads="1"/>
                    </pic:cNvPicPr>
                  </pic:nvPicPr>
                  <pic:blipFill>
                    <a:blip r:embed="rId33"/>
                    <a:stretch>
                      <a:fillRect/>
                    </a:stretch>
                  </pic:blipFill>
                  <pic:spPr bwMode="auto">
                    <a:xfrm>
                      <a:off x="0" y="0"/>
                      <a:ext cx="2279384" cy="2279384"/>
                    </a:xfrm>
                    <a:prstGeom prst="rect">
                      <a:avLst/>
                    </a:prstGeom>
                    <a:noFill/>
                    <a:ln w="9525">
                      <a:noFill/>
                      <a:headEnd/>
                      <a:tailEnd/>
                    </a:ln>
                  </pic:spPr>
                </pic:pic>
              </a:graphicData>
            </a:graphic>
          </wp:inline>
        </w:drawing>
      </w:r>
    </w:p>
    <w:p w:rsidR="00236E6D" w:rsidRPr="00236E6D" w:rsidRDefault="00236E6D" w:rsidP="00236E6D">
      <w:pPr>
        <w:pStyle w:val="Figure"/>
        <w:jc w:val="center"/>
        <w:rPr>
          <w:sz w:val="21"/>
          <w:szCs w:val="21"/>
          <w:lang w:eastAsia="zh-CN"/>
        </w:rPr>
      </w:pPr>
      <w:r>
        <w:rPr>
          <w:rFonts w:hint="eastAsia"/>
          <w:sz w:val="21"/>
          <w:szCs w:val="21"/>
          <w:lang w:eastAsia="zh-CN"/>
        </w:rPr>
        <w:t>Figure</w:t>
      </w:r>
      <w:r w:rsidR="00BA33BC">
        <w:rPr>
          <w:sz w:val="21"/>
          <w:szCs w:val="21"/>
          <w:lang w:eastAsia="zh-CN"/>
        </w:rPr>
        <w:t xml:space="preserve"> 24</w:t>
      </w:r>
      <w:r w:rsidRPr="00B709E1">
        <w:rPr>
          <w:rFonts w:hint="eastAsia"/>
          <w:sz w:val="21"/>
          <w:szCs w:val="21"/>
          <w:lang w:eastAsia="zh-CN"/>
        </w:rPr>
        <w:t>.</w:t>
      </w:r>
      <w:r w:rsidR="00775998">
        <w:rPr>
          <w:sz w:val="21"/>
          <w:szCs w:val="21"/>
          <w:lang w:eastAsia="zh-CN"/>
        </w:rPr>
        <w:t xml:space="preserve"> PCA score plot</w:t>
      </w:r>
      <w:r w:rsidR="00A4401B">
        <w:rPr>
          <w:sz w:val="21"/>
          <w:szCs w:val="21"/>
          <w:lang w:eastAsia="zh-CN"/>
        </w:rPr>
        <w:t xml:space="preserve"> of </w:t>
      </w:r>
      <w:r w:rsidR="00A4401B" w:rsidRPr="00A4401B">
        <w:rPr>
          <w:i/>
          <w:sz w:val="21"/>
          <w:szCs w:val="21"/>
          <w:lang w:eastAsia="zh-CN"/>
        </w:rPr>
        <w:t>PCAanalysis</w:t>
      </w:r>
      <w:r>
        <w:rPr>
          <w:sz w:val="21"/>
          <w:szCs w:val="21"/>
          <w:lang w:eastAsia="zh-CN"/>
        </w:rPr>
        <w:t>.</w:t>
      </w:r>
    </w:p>
    <w:p w:rsidR="00565553" w:rsidRPr="00957A02" w:rsidRDefault="005824B1">
      <w:pPr>
        <w:pStyle w:val="5"/>
        <w:rPr>
          <w:b/>
          <w:i w:val="0"/>
          <w:color w:val="C00000"/>
        </w:rPr>
      </w:pPr>
      <w:bookmarkStart w:id="82" w:name="pls-analysis"/>
      <w:bookmarkEnd w:id="82"/>
      <w:r>
        <w:rPr>
          <w:b/>
          <w:i w:val="0"/>
          <w:color w:val="C00000"/>
        </w:rPr>
        <w:t>4</w:t>
      </w:r>
      <w:r w:rsidR="00014AA9" w:rsidRPr="00957A02">
        <w:rPr>
          <w:b/>
          <w:i w:val="0"/>
          <w:color w:val="C00000"/>
        </w:rPr>
        <w:t>. PLS</w:t>
      </w:r>
      <w:r w:rsidR="005E6170">
        <w:rPr>
          <w:b/>
          <w:i w:val="0"/>
          <w:color w:val="C00000"/>
        </w:rPr>
        <w:t>-DA</w:t>
      </w:r>
      <w:r w:rsidR="00014AA9" w:rsidRPr="00957A02">
        <w:rPr>
          <w:b/>
          <w:i w:val="0"/>
          <w:color w:val="C00000"/>
        </w:rPr>
        <w:t xml:space="preserve"> analysis</w:t>
      </w:r>
    </w:p>
    <w:p w:rsidR="00EF1CD9" w:rsidRPr="00EF1CD9" w:rsidRDefault="00014AA9">
      <w:pPr>
        <w:pStyle w:val="SourceCode"/>
        <w:rPr>
          <w:rFonts w:ascii="Consolas" w:hAnsi="Consolas"/>
          <w:sz w:val="22"/>
          <w:shd w:val="clear" w:color="auto" w:fill="F8F8F8"/>
          <w:lang w:eastAsia="zh-CN"/>
        </w:rPr>
      </w:pPr>
      <w:r w:rsidRPr="00A278EB">
        <w:rPr>
          <w:rStyle w:val="KeywordTok"/>
        </w:rPr>
        <w:t>PLSanalysis</w:t>
      </w:r>
      <w:r w:rsidRPr="00A278EB">
        <w:rPr>
          <w:rStyle w:val="NormalTok"/>
        </w:rPr>
        <w:t>(</w:t>
      </w:r>
      <w:r w:rsidRPr="00A278EB">
        <w:rPr>
          <w:rStyle w:val="DataTypeTok"/>
        </w:rPr>
        <w:t>MetFlowData =</w:t>
      </w:r>
      <w:r w:rsidRPr="00A278EB">
        <w:rPr>
          <w:rStyle w:val="NormalTok"/>
        </w:rPr>
        <w:t xml:space="preserve"> met.data,</w:t>
      </w:r>
      <w:r w:rsidRPr="00A278EB">
        <w:br/>
      </w:r>
      <w:r w:rsidRPr="00A278EB">
        <w:rPr>
          <w:rStyle w:val="NormalTok"/>
        </w:rPr>
        <w:t xml:space="preserve">            </w:t>
      </w:r>
      <w:r w:rsidRPr="00A278EB">
        <w:rPr>
          <w:rStyle w:val="CommentTok"/>
          <w:i w:val="0"/>
        </w:rPr>
        <w:t>#used data</w:t>
      </w:r>
      <w:r w:rsidRPr="00A278EB">
        <w:br/>
      </w:r>
      <w:r w:rsidRPr="00A278EB">
        <w:rPr>
          <w:rStyle w:val="NormalTok"/>
        </w:rPr>
        <w:t xml:space="preserve">            </w:t>
      </w:r>
      <w:r w:rsidRPr="00A278EB">
        <w:rPr>
          <w:rStyle w:val="DataTypeTok"/>
        </w:rPr>
        <w:t>log.scale =</w:t>
      </w:r>
      <w:r w:rsidRPr="00A278EB">
        <w:rPr>
          <w:rStyle w:val="NormalTok"/>
        </w:rPr>
        <w:t xml:space="preserve"> </w:t>
      </w:r>
      <w:r w:rsidRPr="00A278EB">
        <w:rPr>
          <w:rStyle w:val="OtherTok"/>
        </w:rPr>
        <w:t>FALSE</w:t>
      </w:r>
      <w:r w:rsidRPr="00A278EB">
        <w:rPr>
          <w:rStyle w:val="NormalTok"/>
        </w:rPr>
        <w:t>,</w:t>
      </w:r>
      <w:r w:rsidRPr="00A278EB">
        <w:br/>
      </w:r>
      <w:r w:rsidRPr="00A278EB">
        <w:rPr>
          <w:rStyle w:val="NormalTok"/>
        </w:rPr>
        <w:t xml:space="preserve">            </w:t>
      </w:r>
      <w:r w:rsidRPr="00A278EB">
        <w:rPr>
          <w:rStyle w:val="DataTypeTok"/>
        </w:rPr>
        <w:t>scalemethod</w:t>
      </w:r>
      <w:r w:rsidR="00C76C7F">
        <w:rPr>
          <w:rStyle w:val="DataTypeTok"/>
        </w:rPr>
        <w:t xml:space="preserve"> </w:t>
      </w:r>
      <w:r w:rsidRPr="00A278EB">
        <w:rPr>
          <w:rStyle w:val="DataTypeTok"/>
        </w:rPr>
        <w:t>=</w:t>
      </w:r>
      <w:r w:rsidR="00C76C7F">
        <w:rPr>
          <w:rStyle w:val="DataTypeTok"/>
        </w:rPr>
        <w:t xml:space="preserve"> </w:t>
      </w:r>
      <w:r w:rsidRPr="00A278EB">
        <w:rPr>
          <w:rStyle w:val="StringTok"/>
        </w:rPr>
        <w:t>"auto"</w:t>
      </w:r>
      <w:r w:rsidRPr="00A278EB">
        <w:rPr>
          <w:rStyle w:val="NormalTok"/>
        </w:rPr>
        <w:t>,</w:t>
      </w:r>
      <w:r w:rsidRPr="00A278EB">
        <w:br/>
      </w:r>
      <w:r w:rsidRPr="00A278EB">
        <w:rPr>
          <w:rStyle w:val="NormalTok"/>
        </w:rPr>
        <w:t xml:space="preserve">            </w:t>
      </w:r>
      <w:r w:rsidRPr="00A278EB">
        <w:rPr>
          <w:rStyle w:val="DataTypeTok"/>
        </w:rPr>
        <w:t>plsmethod =</w:t>
      </w:r>
      <w:r w:rsidRPr="00A278EB">
        <w:rPr>
          <w:rStyle w:val="NormalTok"/>
        </w:rPr>
        <w:t xml:space="preserve"> </w:t>
      </w:r>
      <w:r w:rsidRPr="00A278EB">
        <w:rPr>
          <w:rStyle w:val="StringTok"/>
        </w:rPr>
        <w:t>"plsr"</w:t>
      </w:r>
      <w:r w:rsidRPr="00A278EB">
        <w:rPr>
          <w:rStyle w:val="NormalTok"/>
        </w:rPr>
        <w:t>,</w:t>
      </w:r>
      <w:r w:rsidRPr="00A278EB">
        <w:br/>
      </w:r>
      <w:r w:rsidRPr="00A278EB">
        <w:rPr>
          <w:rStyle w:val="NormalTok"/>
        </w:rPr>
        <w:t xml:space="preserve">            </w:t>
      </w:r>
      <w:r w:rsidRPr="00A278EB">
        <w:rPr>
          <w:rStyle w:val="DataTypeTok"/>
        </w:rPr>
        <w:t>path =</w:t>
      </w:r>
      <w:r w:rsidRPr="00A278EB">
        <w:rPr>
          <w:rStyle w:val="NormalTok"/>
        </w:rPr>
        <w:t xml:space="preserve"> </w:t>
      </w:r>
      <w:r w:rsidRPr="00A278EB">
        <w:rPr>
          <w:rStyle w:val="StringTok"/>
        </w:rPr>
        <w:t>"PLS analysis"</w:t>
      </w:r>
      <w:r w:rsidR="000260BC" w:rsidRPr="00A278EB">
        <w:rPr>
          <w:rStyle w:val="NormalTok"/>
        </w:rPr>
        <w:t>,</w:t>
      </w:r>
      <w:r w:rsidR="000260BC">
        <w:rPr>
          <w:rStyle w:val="StringTok"/>
        </w:rPr>
        <w:t xml:space="preserve">                                     </w:t>
      </w:r>
      <w:r w:rsidR="000260BC" w:rsidRPr="00A278EB">
        <w:rPr>
          <w:rStyle w:val="NormalTok"/>
        </w:rPr>
        <w:t xml:space="preserve">            </w:t>
      </w:r>
      <w:r w:rsidR="000260BC">
        <w:rPr>
          <w:rStyle w:val="DataTypeTok"/>
        </w:rPr>
        <w:t>xlim1</w:t>
      </w:r>
      <w:r w:rsidR="000260BC" w:rsidRPr="00A278EB">
        <w:rPr>
          <w:rStyle w:val="DataTypeTok"/>
        </w:rPr>
        <w:t xml:space="preserve"> =</w:t>
      </w:r>
      <w:r w:rsidR="000260BC" w:rsidRPr="00A278EB">
        <w:rPr>
          <w:rStyle w:val="NormalTok"/>
        </w:rPr>
        <w:t xml:space="preserve"> </w:t>
      </w:r>
      <w:r w:rsidR="000260BC">
        <w:rPr>
          <w:rStyle w:val="StringTok"/>
        </w:rPr>
        <w:t>c(-40, 40)</w:t>
      </w:r>
      <w:r w:rsidR="000260BC" w:rsidRPr="00A278EB">
        <w:rPr>
          <w:rStyle w:val="NormalTok"/>
        </w:rPr>
        <w:t>,</w:t>
      </w:r>
      <w:r w:rsidR="000260BC">
        <w:rPr>
          <w:rStyle w:val="StringTok"/>
        </w:rPr>
        <w:t xml:space="preserve">                                      </w:t>
      </w:r>
      <w:r w:rsidR="000260BC" w:rsidRPr="00A278EB">
        <w:rPr>
          <w:rStyle w:val="NormalTok"/>
        </w:rPr>
        <w:t xml:space="preserve">            </w:t>
      </w:r>
      <w:r w:rsidR="000260BC">
        <w:rPr>
          <w:rStyle w:val="NormalTok"/>
        </w:rPr>
        <w:t xml:space="preserve">  </w:t>
      </w:r>
      <w:r w:rsidR="000260BC">
        <w:rPr>
          <w:rStyle w:val="DataTypeTok"/>
        </w:rPr>
        <w:t>ylim1</w:t>
      </w:r>
      <w:r w:rsidR="000260BC" w:rsidRPr="00A278EB">
        <w:rPr>
          <w:rStyle w:val="DataTypeTok"/>
        </w:rPr>
        <w:t xml:space="preserve"> =</w:t>
      </w:r>
      <w:r w:rsidR="000260BC" w:rsidRPr="00A278EB">
        <w:rPr>
          <w:rStyle w:val="NormalTok"/>
        </w:rPr>
        <w:t xml:space="preserve"> </w:t>
      </w:r>
      <w:r w:rsidR="000260BC">
        <w:rPr>
          <w:rStyle w:val="StringTok"/>
        </w:rPr>
        <w:t>c(-40, 40)</w:t>
      </w:r>
      <w:r w:rsidRPr="00A278EB">
        <w:rPr>
          <w:rStyle w:val="NormalTok"/>
        </w:rPr>
        <w:t>)</w:t>
      </w:r>
      <w:r w:rsidRPr="00A278EB">
        <w:br/>
      </w:r>
      <w:r w:rsidRPr="00A278EB">
        <w:br/>
      </w:r>
      <w:r w:rsidRPr="00A278EB">
        <w:rPr>
          <w:rStyle w:val="NormalTok"/>
        </w:rPr>
        <w:t>##Add vip value into tags</w:t>
      </w:r>
      <w:r w:rsidRPr="00A278EB">
        <w:br/>
      </w:r>
      <w:r w:rsidRPr="00A278EB">
        <w:rPr>
          <w:rStyle w:val="NormalTok"/>
        </w:rPr>
        <w:t xml:space="preserve">    </w:t>
      </w:r>
      <w:r w:rsidRPr="00A278EB">
        <w:rPr>
          <w:rStyle w:val="KeywordTok"/>
        </w:rPr>
        <w:t>load</w:t>
      </w:r>
      <w:r w:rsidRPr="00A278EB">
        <w:rPr>
          <w:rStyle w:val="NormalTok"/>
        </w:rPr>
        <w:t>(</w:t>
      </w:r>
      <w:r w:rsidRPr="00A278EB">
        <w:rPr>
          <w:rStyle w:val="KeywordTok"/>
        </w:rPr>
        <w:t>file.path</w:t>
      </w:r>
      <w:r w:rsidRPr="00A278EB">
        <w:rPr>
          <w:rStyle w:val="NormalTok"/>
        </w:rPr>
        <w:t>(</w:t>
      </w:r>
      <w:r w:rsidRPr="00A278EB">
        <w:rPr>
          <w:rStyle w:val="StringTok"/>
        </w:rPr>
        <w:t>"PLS analysis"</w:t>
      </w:r>
      <w:r w:rsidRPr="00A278EB">
        <w:rPr>
          <w:rStyle w:val="NormalTok"/>
        </w:rPr>
        <w:t>,</w:t>
      </w:r>
      <w:r w:rsidR="00395FAB">
        <w:rPr>
          <w:rStyle w:val="NormalTok"/>
        </w:rPr>
        <w:t xml:space="preserve"> </w:t>
      </w:r>
      <w:r w:rsidRPr="00A278EB">
        <w:rPr>
          <w:rStyle w:val="StringTok"/>
        </w:rPr>
        <w:t>"vip"</w:t>
      </w:r>
      <w:r w:rsidRPr="00A278EB">
        <w:rPr>
          <w:rStyle w:val="NormalTok"/>
        </w:rPr>
        <w:t>))</w:t>
      </w:r>
      <w:r w:rsidRPr="00A278EB">
        <w:br/>
      </w:r>
      <w:r w:rsidRPr="00A278EB">
        <w:rPr>
          <w:rStyle w:val="NormalTok"/>
        </w:rPr>
        <w:t xml:space="preserve">    vip &lt;-</w:t>
      </w:r>
      <w:r w:rsidRPr="00A278EB">
        <w:rPr>
          <w:rStyle w:val="StringTok"/>
        </w:rPr>
        <w:t xml:space="preserve"> </w:t>
      </w:r>
      <w:r w:rsidRPr="00A278EB">
        <w:rPr>
          <w:rStyle w:val="KeywordTok"/>
        </w:rPr>
        <w:t>apply</w:t>
      </w:r>
      <w:r w:rsidRPr="00A278EB">
        <w:rPr>
          <w:rStyle w:val="NormalTok"/>
        </w:rPr>
        <w:t xml:space="preserve">(vip, </w:t>
      </w:r>
      <w:r w:rsidRPr="00A278EB">
        <w:rPr>
          <w:rStyle w:val="DecValTok"/>
        </w:rPr>
        <w:t>2</w:t>
      </w:r>
      <w:r w:rsidRPr="00A278EB">
        <w:rPr>
          <w:rStyle w:val="NormalTok"/>
        </w:rPr>
        <w:t>, mean)</w:t>
      </w:r>
      <w:r w:rsidRPr="00A278EB">
        <w:br/>
      </w:r>
      <w:r w:rsidRPr="00A278EB">
        <w:rPr>
          <w:rStyle w:val="NormalTok"/>
        </w:rPr>
        <w:t xml:space="preserve">    tags &lt;-</w:t>
      </w:r>
      <w:r w:rsidRPr="00A278EB">
        <w:rPr>
          <w:rStyle w:val="StringTok"/>
        </w:rPr>
        <w:t xml:space="preserve"> </w:t>
      </w:r>
      <w:r w:rsidRPr="00A278EB">
        <w:rPr>
          <w:rStyle w:val="NormalTok"/>
        </w:rPr>
        <w:t>met.data[[</w:t>
      </w:r>
      <w:r w:rsidRPr="00A278EB">
        <w:rPr>
          <w:rStyle w:val="StringTok"/>
        </w:rPr>
        <w:t>"tags"</w:t>
      </w:r>
      <w:r w:rsidRPr="00A278EB">
        <w:rPr>
          <w:rStyle w:val="NormalTok"/>
        </w:rPr>
        <w:t>]]</w:t>
      </w:r>
      <w:r w:rsidRPr="00A278EB">
        <w:br/>
      </w:r>
      <w:r w:rsidRPr="00A278EB">
        <w:rPr>
          <w:rStyle w:val="NormalTok"/>
        </w:rPr>
        <w:t xml:space="preserve">    tags &lt;-</w:t>
      </w:r>
      <w:r w:rsidRPr="00A278EB">
        <w:rPr>
          <w:rStyle w:val="StringTok"/>
        </w:rPr>
        <w:t xml:space="preserve"> </w:t>
      </w:r>
      <w:r w:rsidRPr="00A278EB">
        <w:rPr>
          <w:rStyle w:val="KeywordTok"/>
        </w:rPr>
        <w:t>data.frame</w:t>
      </w:r>
      <w:r w:rsidRPr="00A278EB">
        <w:rPr>
          <w:rStyle w:val="NormalTok"/>
        </w:rPr>
        <w:t>(tags, vip)</w:t>
      </w:r>
      <w:r w:rsidRPr="00A278EB">
        <w:br/>
      </w:r>
      <w:r w:rsidRPr="00A278EB">
        <w:rPr>
          <w:rStyle w:val="NormalTok"/>
        </w:rPr>
        <w:t xml:space="preserve">    met.data[[</w:t>
      </w:r>
      <w:r w:rsidRPr="00A278EB">
        <w:rPr>
          <w:rStyle w:val="StringTok"/>
        </w:rPr>
        <w:t>"tags"</w:t>
      </w:r>
      <w:r w:rsidRPr="00A278EB">
        <w:rPr>
          <w:rStyle w:val="NormalTok"/>
        </w:rPr>
        <w:t>]] &lt;-</w:t>
      </w:r>
      <w:r w:rsidRPr="00A278EB">
        <w:rPr>
          <w:rStyle w:val="StringTok"/>
        </w:rPr>
        <w:t xml:space="preserve"> </w:t>
      </w:r>
      <w:r w:rsidRPr="00A278EB">
        <w:rPr>
          <w:rStyle w:val="NormalTok"/>
        </w:rPr>
        <w:t>tags</w:t>
      </w:r>
      <w:r w:rsidRPr="00A278EB">
        <w:br/>
      </w:r>
      <w:r w:rsidRPr="00A278EB">
        <w:rPr>
          <w:rStyle w:val="NormalTok"/>
        </w:rPr>
        <w:t>##save data</w:t>
      </w:r>
      <w:r w:rsidRPr="00A278EB">
        <w:br/>
      </w:r>
      <w:r w:rsidRPr="00A278EB">
        <w:rPr>
          <w:rStyle w:val="NormalTok"/>
        </w:rPr>
        <w:t>met.data.vip &lt;-</w:t>
      </w:r>
      <w:r w:rsidRPr="00A278EB">
        <w:rPr>
          <w:rStyle w:val="StringTok"/>
        </w:rPr>
        <w:t xml:space="preserve"> </w:t>
      </w:r>
      <w:r w:rsidRPr="00A278EB">
        <w:rPr>
          <w:rStyle w:val="NormalTok"/>
        </w:rPr>
        <w:t>met.data</w:t>
      </w:r>
      <w:r w:rsidRPr="00A278EB">
        <w:br/>
      </w:r>
      <w:r w:rsidRPr="00A278EB">
        <w:rPr>
          <w:rStyle w:val="KeywordTok"/>
        </w:rPr>
        <w:t>save</w:t>
      </w:r>
      <w:r w:rsidRPr="00A278EB">
        <w:rPr>
          <w:rStyle w:val="NormalTok"/>
        </w:rPr>
        <w:t xml:space="preserve">(met.data.vip, </w:t>
      </w:r>
      <w:r w:rsidRPr="00A278EB">
        <w:rPr>
          <w:rStyle w:val="DataTypeTok"/>
        </w:rPr>
        <w:t>file =</w:t>
      </w:r>
      <w:r w:rsidRPr="00A278EB">
        <w:rPr>
          <w:rStyle w:val="NormalTok"/>
        </w:rPr>
        <w:t xml:space="preserve"> </w:t>
      </w:r>
      <w:r w:rsidRPr="00A278EB">
        <w:rPr>
          <w:rStyle w:val="StringTok"/>
        </w:rPr>
        <w:t>"met.data.vip"</w:t>
      </w:r>
      <w:r w:rsidRPr="00A278EB">
        <w:rPr>
          <w:rStyle w:val="NormalTok"/>
        </w:rPr>
        <w:t>)</w:t>
      </w:r>
      <w:r w:rsidR="00EF1CD9">
        <w:rPr>
          <w:rStyle w:val="NormalTok"/>
          <w:rFonts w:hint="eastAsia"/>
          <w:lang w:eastAsia="zh-CN"/>
        </w:rPr>
        <w:t xml:space="preserve">                              ##</w:t>
      </w:r>
      <w:r w:rsidR="00EF1CD9">
        <w:rPr>
          <w:rStyle w:val="NormalTok"/>
          <w:lang w:eastAsia="zh-CN"/>
        </w:rPr>
        <w:t xml:space="preserve">help for </w:t>
      </w:r>
      <w:r w:rsidR="00EA5EC1">
        <w:rPr>
          <w:rStyle w:val="NormalTok"/>
          <w:i/>
          <w:lang w:eastAsia="zh-CN"/>
        </w:rPr>
        <w:t>PLS</w:t>
      </w:r>
      <w:r w:rsidR="00EF1CD9">
        <w:rPr>
          <w:rStyle w:val="NormalTok"/>
          <w:i/>
          <w:lang w:eastAsia="zh-CN"/>
        </w:rPr>
        <w:t xml:space="preserve">analysis                                                </w:t>
      </w:r>
      <w:r w:rsidR="00EA5EC1">
        <w:rPr>
          <w:rStyle w:val="NormalTok"/>
          <w:i/>
          <w:lang w:eastAsia="zh-CN"/>
        </w:rPr>
        <w:t xml:space="preserve"> </w:t>
      </w:r>
      <w:r w:rsidR="00EF1CD9" w:rsidRPr="00DF5B13">
        <w:rPr>
          <w:rStyle w:val="NormalTok"/>
          <w:lang w:eastAsia="zh-CN"/>
        </w:rPr>
        <w:t>?</w:t>
      </w:r>
      <w:r w:rsidR="00EA5EC1">
        <w:rPr>
          <w:rStyle w:val="NormalTok"/>
          <w:i/>
          <w:lang w:eastAsia="zh-CN"/>
        </w:rPr>
        <w:t>PLS</w:t>
      </w:r>
      <w:r w:rsidR="00EF1CD9">
        <w:rPr>
          <w:rStyle w:val="NormalTok"/>
          <w:i/>
          <w:lang w:eastAsia="zh-CN"/>
        </w:rPr>
        <w:t>analysis</w:t>
      </w:r>
    </w:p>
    <w:p w:rsidR="00565553" w:rsidRPr="00A278EB" w:rsidRDefault="00014AA9">
      <w:pPr>
        <w:pStyle w:val="5"/>
        <w:rPr>
          <w:i w:val="0"/>
        </w:rPr>
      </w:pPr>
      <w:bookmarkStart w:id="83" w:name="arguments-of-plsanalysis"/>
      <w:bookmarkStart w:id="84" w:name="analysis-results-are-placed-in-pls-analy"/>
      <w:bookmarkEnd w:id="83"/>
      <w:bookmarkEnd w:id="84"/>
      <w:r w:rsidRPr="00A278EB">
        <w:rPr>
          <w:i w:val="0"/>
        </w:rPr>
        <w:lastRenderedPageBreak/>
        <w:t>Analysis results are placed in "PLS analysis" folder:</w:t>
      </w:r>
    </w:p>
    <w:p w:rsidR="00565553" w:rsidRDefault="004A6D2C" w:rsidP="000207E0">
      <w:pPr>
        <w:pStyle w:val="Figure"/>
        <w:jc w:val="center"/>
      </w:pPr>
      <w:r>
        <w:rPr>
          <w:noProof/>
          <w:lang w:eastAsia="zh-CN"/>
        </w:rPr>
        <w:drawing>
          <wp:inline distT="0" distB="0" distL="0" distR="0" wp14:anchorId="35CE0AEC" wp14:editId="3D5B8B4E">
            <wp:extent cx="3699163" cy="1755818"/>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731793" cy="1771306"/>
                    </a:xfrm>
                    <a:prstGeom prst="rect">
                      <a:avLst/>
                    </a:prstGeom>
                  </pic:spPr>
                </pic:pic>
              </a:graphicData>
            </a:graphic>
          </wp:inline>
        </w:drawing>
      </w:r>
    </w:p>
    <w:p w:rsidR="00D9418D" w:rsidRPr="00D9418D" w:rsidRDefault="00D9418D" w:rsidP="00D9418D">
      <w:pPr>
        <w:pStyle w:val="Figure"/>
        <w:jc w:val="center"/>
        <w:rPr>
          <w:sz w:val="21"/>
          <w:szCs w:val="21"/>
          <w:lang w:eastAsia="zh-CN"/>
        </w:rPr>
      </w:pPr>
      <w:r>
        <w:rPr>
          <w:rFonts w:hint="eastAsia"/>
          <w:sz w:val="21"/>
          <w:szCs w:val="21"/>
          <w:lang w:eastAsia="zh-CN"/>
        </w:rPr>
        <w:t>Figure</w:t>
      </w:r>
      <w:r w:rsidR="00031B3A">
        <w:rPr>
          <w:sz w:val="21"/>
          <w:szCs w:val="21"/>
          <w:lang w:eastAsia="zh-CN"/>
        </w:rPr>
        <w:t xml:space="preserve"> 25</w:t>
      </w:r>
      <w:r w:rsidRPr="00B709E1">
        <w:rPr>
          <w:rFonts w:hint="eastAsia"/>
          <w:sz w:val="21"/>
          <w:szCs w:val="21"/>
          <w:lang w:eastAsia="zh-CN"/>
        </w:rPr>
        <w:t>.</w:t>
      </w:r>
      <w:r>
        <w:rPr>
          <w:sz w:val="21"/>
          <w:szCs w:val="21"/>
          <w:lang w:eastAsia="zh-CN"/>
        </w:rPr>
        <w:t xml:space="preserve"> </w:t>
      </w:r>
      <w:r w:rsidR="00D77BEC">
        <w:rPr>
          <w:sz w:val="21"/>
          <w:szCs w:val="21"/>
          <w:lang w:eastAsia="zh-CN"/>
        </w:rPr>
        <w:t xml:space="preserve">The running results of </w:t>
      </w:r>
      <w:r w:rsidR="00F852CA">
        <w:rPr>
          <w:sz w:val="21"/>
          <w:szCs w:val="21"/>
          <w:lang w:eastAsia="zh-CN"/>
        </w:rPr>
        <w:t>PLS analysi</w:t>
      </w:r>
      <w:r w:rsidR="009665E0">
        <w:rPr>
          <w:sz w:val="21"/>
          <w:szCs w:val="21"/>
          <w:lang w:eastAsia="zh-CN"/>
        </w:rPr>
        <w:t>s</w:t>
      </w:r>
      <w:r>
        <w:rPr>
          <w:sz w:val="21"/>
          <w:szCs w:val="21"/>
          <w:lang w:eastAsia="zh-CN"/>
        </w:rPr>
        <w:t>.</w:t>
      </w:r>
    </w:p>
    <w:p w:rsidR="00565553" w:rsidRPr="00A278EB" w:rsidRDefault="00014AA9">
      <w:pPr>
        <w:pStyle w:val="5"/>
        <w:rPr>
          <w:i w:val="0"/>
        </w:rPr>
      </w:pPr>
      <w:bookmarkStart w:id="85" w:name="when-you-run-plsanalysis-function-it-giv"/>
      <w:bookmarkEnd w:id="85"/>
      <w:r w:rsidRPr="00A278EB">
        <w:rPr>
          <w:i w:val="0"/>
        </w:rPr>
        <w:t xml:space="preserve">When you run </w:t>
      </w:r>
      <w:r w:rsidRPr="00A3207C">
        <w:t>PLSanalysis</w:t>
      </w:r>
      <w:r w:rsidRPr="00A278EB">
        <w:rPr>
          <w:i w:val="0"/>
        </w:rPr>
        <w:t xml:space="preserve"> function, it give a message to show how ma</w:t>
      </w:r>
      <w:r w:rsidR="00B340A8">
        <w:rPr>
          <w:i w:val="0"/>
        </w:rPr>
        <w:t>n</w:t>
      </w:r>
      <w:r w:rsidRPr="00A278EB">
        <w:rPr>
          <w:i w:val="0"/>
        </w:rPr>
        <w:t>y components you want to see:</w:t>
      </w:r>
    </w:p>
    <w:p w:rsidR="00565553" w:rsidRDefault="00811316" w:rsidP="00341054">
      <w:pPr>
        <w:pStyle w:val="Figure"/>
        <w:jc w:val="center"/>
      </w:pPr>
      <w:r>
        <w:rPr>
          <w:noProof/>
          <w:lang w:eastAsia="zh-CN"/>
        </w:rPr>
        <w:drawing>
          <wp:inline distT="0" distB="0" distL="0" distR="0" wp14:anchorId="4E039A56" wp14:editId="16D7D4F7">
            <wp:extent cx="2671948" cy="1272356"/>
            <wp:effectExtent l="0" t="0" r="0" b="444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711604" cy="1291240"/>
                    </a:xfrm>
                    <a:prstGeom prst="rect">
                      <a:avLst/>
                    </a:prstGeom>
                  </pic:spPr>
                </pic:pic>
              </a:graphicData>
            </a:graphic>
          </wp:inline>
        </w:drawing>
      </w:r>
    </w:p>
    <w:p w:rsidR="001658C4" w:rsidRPr="001658C4" w:rsidRDefault="001658C4" w:rsidP="001658C4">
      <w:pPr>
        <w:pStyle w:val="Figure"/>
        <w:jc w:val="center"/>
        <w:rPr>
          <w:sz w:val="21"/>
          <w:szCs w:val="21"/>
          <w:lang w:eastAsia="zh-CN"/>
        </w:rPr>
      </w:pPr>
      <w:r>
        <w:rPr>
          <w:rFonts w:hint="eastAsia"/>
          <w:sz w:val="21"/>
          <w:szCs w:val="21"/>
          <w:lang w:eastAsia="zh-CN"/>
        </w:rPr>
        <w:t>Figure</w:t>
      </w:r>
      <w:r w:rsidR="00253527">
        <w:rPr>
          <w:sz w:val="21"/>
          <w:szCs w:val="21"/>
          <w:lang w:eastAsia="zh-CN"/>
        </w:rPr>
        <w:t xml:space="preserve"> </w:t>
      </w:r>
      <w:r>
        <w:rPr>
          <w:sz w:val="21"/>
          <w:szCs w:val="21"/>
          <w:lang w:eastAsia="zh-CN"/>
        </w:rPr>
        <w:t>2</w:t>
      </w:r>
      <w:r w:rsidR="00253527">
        <w:rPr>
          <w:sz w:val="21"/>
          <w:szCs w:val="21"/>
          <w:lang w:eastAsia="zh-CN"/>
        </w:rPr>
        <w:t>6</w:t>
      </w:r>
      <w:r w:rsidRPr="00B709E1">
        <w:rPr>
          <w:rFonts w:hint="eastAsia"/>
          <w:sz w:val="21"/>
          <w:szCs w:val="21"/>
          <w:lang w:eastAsia="zh-CN"/>
        </w:rPr>
        <w:t>.</w:t>
      </w:r>
      <w:r>
        <w:rPr>
          <w:sz w:val="21"/>
          <w:szCs w:val="21"/>
          <w:lang w:eastAsia="zh-CN"/>
        </w:rPr>
        <w:t xml:space="preserve"> </w:t>
      </w:r>
      <w:r w:rsidR="00422179">
        <w:rPr>
          <w:sz w:val="21"/>
          <w:szCs w:val="21"/>
          <w:lang w:eastAsia="zh-CN"/>
        </w:rPr>
        <w:t>Choose the component number in PLS</w:t>
      </w:r>
      <w:r w:rsidR="00C578FC">
        <w:rPr>
          <w:sz w:val="21"/>
          <w:szCs w:val="21"/>
          <w:lang w:eastAsia="zh-CN"/>
        </w:rPr>
        <w:t>-DA</w:t>
      </w:r>
      <w:r w:rsidR="00422179">
        <w:rPr>
          <w:sz w:val="21"/>
          <w:szCs w:val="21"/>
          <w:lang w:eastAsia="zh-CN"/>
        </w:rPr>
        <w:t xml:space="preserve"> analysis</w:t>
      </w:r>
      <w:r>
        <w:rPr>
          <w:sz w:val="21"/>
          <w:szCs w:val="21"/>
          <w:lang w:eastAsia="zh-CN"/>
        </w:rPr>
        <w:t>.</w:t>
      </w:r>
    </w:p>
    <w:p w:rsidR="00565553" w:rsidRPr="00777FC4" w:rsidRDefault="00E86F05" w:rsidP="00777FC4">
      <w:pPr>
        <w:pStyle w:val="5"/>
        <w:rPr>
          <w:i w:val="0"/>
        </w:rPr>
      </w:pPr>
      <w:bookmarkStart w:id="86" w:name="you-can-type-20-and-type-enter."/>
      <w:bookmarkEnd w:id="86"/>
      <w:r>
        <w:rPr>
          <w:i w:val="0"/>
        </w:rPr>
        <w:t>You can type 10</w:t>
      </w:r>
      <w:r w:rsidR="00014AA9" w:rsidRPr="00A278EB">
        <w:rPr>
          <w:i w:val="0"/>
        </w:rPr>
        <w:t>, and type Enter</w:t>
      </w:r>
      <w:r w:rsidR="00434B0B">
        <w:rPr>
          <w:i w:val="0"/>
        </w:rPr>
        <w:t xml:space="preserve"> key</w:t>
      </w:r>
      <w:r w:rsidR="00014AA9" w:rsidRPr="00A278EB">
        <w:rPr>
          <w:i w:val="0"/>
        </w:rPr>
        <w:t>.</w:t>
      </w:r>
    </w:p>
    <w:p w:rsidR="00565553" w:rsidRPr="00A278EB" w:rsidRDefault="00014AA9">
      <w:pPr>
        <w:pStyle w:val="4"/>
      </w:pPr>
      <w:bookmarkStart w:id="87" w:name="a-msep-plot-of-cross-validation-would-sh"/>
      <w:bookmarkEnd w:id="87"/>
      <w:r w:rsidRPr="00A278EB">
        <w:t>A MSEP plot of cross validation would show:</w:t>
      </w:r>
    </w:p>
    <w:p w:rsidR="00565553" w:rsidRDefault="000916AC" w:rsidP="00DC1007">
      <w:pPr>
        <w:pStyle w:val="Figure"/>
        <w:jc w:val="center"/>
      </w:pPr>
      <w:r>
        <w:rPr>
          <w:noProof/>
          <w:lang w:eastAsia="zh-CN"/>
        </w:rPr>
        <w:drawing>
          <wp:inline distT="0" distB="0" distL="0" distR="0" wp14:anchorId="4C1DAA04" wp14:editId="73B8485C">
            <wp:extent cx="2571008" cy="2321347"/>
            <wp:effectExtent l="0" t="0" r="1270" b="317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582457" cy="2331685"/>
                    </a:xfrm>
                    <a:prstGeom prst="rect">
                      <a:avLst/>
                    </a:prstGeom>
                  </pic:spPr>
                </pic:pic>
              </a:graphicData>
            </a:graphic>
          </wp:inline>
        </w:drawing>
      </w:r>
    </w:p>
    <w:p w:rsidR="00513832" w:rsidRPr="00513832" w:rsidRDefault="00513832" w:rsidP="00513832">
      <w:pPr>
        <w:pStyle w:val="Figure"/>
        <w:jc w:val="center"/>
        <w:rPr>
          <w:sz w:val="21"/>
          <w:szCs w:val="21"/>
          <w:lang w:eastAsia="zh-CN"/>
        </w:rPr>
      </w:pPr>
      <w:r>
        <w:rPr>
          <w:rFonts w:hint="eastAsia"/>
          <w:sz w:val="21"/>
          <w:szCs w:val="21"/>
          <w:lang w:eastAsia="zh-CN"/>
        </w:rPr>
        <w:t>Figure</w:t>
      </w:r>
      <w:r w:rsidR="00516991">
        <w:rPr>
          <w:sz w:val="21"/>
          <w:szCs w:val="21"/>
          <w:lang w:eastAsia="zh-CN"/>
        </w:rPr>
        <w:t xml:space="preserve"> </w:t>
      </w:r>
      <w:r>
        <w:rPr>
          <w:sz w:val="21"/>
          <w:szCs w:val="21"/>
          <w:lang w:eastAsia="zh-CN"/>
        </w:rPr>
        <w:t>2</w:t>
      </w:r>
      <w:r w:rsidR="00516991">
        <w:rPr>
          <w:sz w:val="21"/>
          <w:szCs w:val="21"/>
          <w:lang w:eastAsia="zh-CN"/>
        </w:rPr>
        <w:t>7</w:t>
      </w:r>
      <w:r w:rsidRPr="00B709E1">
        <w:rPr>
          <w:rFonts w:hint="eastAsia"/>
          <w:sz w:val="21"/>
          <w:szCs w:val="21"/>
          <w:lang w:eastAsia="zh-CN"/>
        </w:rPr>
        <w:t>.</w:t>
      </w:r>
      <w:r>
        <w:rPr>
          <w:sz w:val="21"/>
          <w:szCs w:val="21"/>
          <w:lang w:eastAsia="zh-CN"/>
        </w:rPr>
        <w:t xml:space="preserve"> </w:t>
      </w:r>
      <w:r w:rsidR="00A83D79">
        <w:rPr>
          <w:sz w:val="21"/>
          <w:szCs w:val="21"/>
          <w:lang w:eastAsia="zh-CN"/>
        </w:rPr>
        <w:t>MSEP plot</w:t>
      </w:r>
      <w:r>
        <w:rPr>
          <w:sz w:val="21"/>
          <w:szCs w:val="21"/>
          <w:lang w:eastAsia="zh-CN"/>
        </w:rPr>
        <w:t xml:space="preserve"> in PLS-DA analysis.</w:t>
      </w:r>
    </w:p>
    <w:p w:rsidR="00565553" w:rsidRPr="00A278EB" w:rsidRDefault="00014AA9">
      <w:pPr>
        <w:pStyle w:val="5"/>
        <w:rPr>
          <w:i w:val="0"/>
        </w:rPr>
      </w:pPr>
      <w:bookmarkStart w:id="88" w:name="then-type-the-component-number-with-the-"/>
      <w:bookmarkEnd w:id="88"/>
      <w:r w:rsidRPr="00A278EB">
        <w:rPr>
          <w:i w:val="0"/>
        </w:rPr>
        <w:lastRenderedPageBreak/>
        <w:t>Then type the component number with the smal</w:t>
      </w:r>
      <w:r w:rsidR="009C2E7B">
        <w:rPr>
          <w:i w:val="0"/>
        </w:rPr>
        <w:t xml:space="preserve">lest MSEP. In this example, </w:t>
      </w:r>
      <w:r w:rsidR="00D0476E" w:rsidRPr="00A278EB">
        <w:rPr>
          <w:i w:val="0"/>
        </w:rPr>
        <w:t>the</w:t>
      </w:r>
      <w:r w:rsidR="00971D12">
        <w:rPr>
          <w:i w:val="0"/>
        </w:rPr>
        <w:t xml:space="preserve"> appropriate</w:t>
      </w:r>
      <w:r w:rsidR="00D0476E" w:rsidRPr="00A278EB">
        <w:rPr>
          <w:i w:val="0"/>
        </w:rPr>
        <w:t xml:space="preserve"> component number</w:t>
      </w:r>
      <w:r w:rsidR="00D0476E">
        <w:rPr>
          <w:i w:val="0"/>
        </w:rPr>
        <w:t xml:space="preserve"> </w:t>
      </w:r>
      <w:r w:rsidR="009C2E7B">
        <w:rPr>
          <w:i w:val="0"/>
        </w:rPr>
        <w:t>is five</w:t>
      </w:r>
      <w:r w:rsidRPr="00A278EB">
        <w:rPr>
          <w:i w:val="0"/>
        </w:rPr>
        <w:t>.</w:t>
      </w:r>
    </w:p>
    <w:p w:rsidR="00565553" w:rsidRDefault="002660AD" w:rsidP="00484974">
      <w:pPr>
        <w:pStyle w:val="Figure"/>
        <w:jc w:val="center"/>
      </w:pPr>
      <w:r>
        <w:rPr>
          <w:noProof/>
          <w:lang w:eastAsia="zh-CN"/>
        </w:rPr>
        <w:drawing>
          <wp:inline distT="0" distB="0" distL="0" distR="0" wp14:anchorId="5B049459" wp14:editId="43B39A2C">
            <wp:extent cx="3313215" cy="1360566"/>
            <wp:effectExtent l="0" t="0" r="1905"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347157" cy="1374504"/>
                    </a:xfrm>
                    <a:prstGeom prst="rect">
                      <a:avLst/>
                    </a:prstGeom>
                  </pic:spPr>
                </pic:pic>
              </a:graphicData>
            </a:graphic>
          </wp:inline>
        </w:drawing>
      </w:r>
    </w:p>
    <w:p w:rsidR="0099034A" w:rsidRPr="0099034A" w:rsidRDefault="0099034A" w:rsidP="0099034A">
      <w:pPr>
        <w:pStyle w:val="Figure"/>
        <w:jc w:val="center"/>
        <w:rPr>
          <w:sz w:val="21"/>
          <w:szCs w:val="21"/>
          <w:lang w:eastAsia="zh-CN"/>
        </w:rPr>
      </w:pPr>
      <w:r>
        <w:rPr>
          <w:rFonts w:hint="eastAsia"/>
          <w:sz w:val="21"/>
          <w:szCs w:val="21"/>
          <w:lang w:eastAsia="zh-CN"/>
        </w:rPr>
        <w:t>Figure</w:t>
      </w:r>
      <w:r w:rsidR="0073399B">
        <w:rPr>
          <w:sz w:val="21"/>
          <w:szCs w:val="21"/>
          <w:lang w:eastAsia="zh-CN"/>
        </w:rPr>
        <w:t xml:space="preserve"> </w:t>
      </w:r>
      <w:r>
        <w:rPr>
          <w:sz w:val="21"/>
          <w:szCs w:val="21"/>
          <w:lang w:eastAsia="zh-CN"/>
        </w:rPr>
        <w:t>2</w:t>
      </w:r>
      <w:r w:rsidR="0073399B">
        <w:rPr>
          <w:sz w:val="21"/>
          <w:szCs w:val="21"/>
          <w:lang w:eastAsia="zh-CN"/>
        </w:rPr>
        <w:t>8</w:t>
      </w:r>
      <w:r w:rsidRPr="00B709E1">
        <w:rPr>
          <w:rFonts w:hint="eastAsia"/>
          <w:sz w:val="21"/>
          <w:szCs w:val="21"/>
          <w:lang w:eastAsia="zh-CN"/>
        </w:rPr>
        <w:t>.</w:t>
      </w:r>
      <w:r w:rsidR="005B7026">
        <w:rPr>
          <w:sz w:val="21"/>
          <w:szCs w:val="21"/>
          <w:lang w:eastAsia="zh-CN"/>
        </w:rPr>
        <w:t xml:space="preserve"> Choose the </w:t>
      </w:r>
      <w:r w:rsidR="00CD637D">
        <w:rPr>
          <w:sz w:val="21"/>
          <w:szCs w:val="21"/>
          <w:lang w:eastAsia="zh-CN"/>
        </w:rPr>
        <w:t xml:space="preserve">appropriate </w:t>
      </w:r>
      <w:r w:rsidR="005B7026">
        <w:rPr>
          <w:sz w:val="21"/>
          <w:szCs w:val="21"/>
          <w:lang w:eastAsia="zh-CN"/>
        </w:rPr>
        <w:t>component number in PLS-DA analysis</w:t>
      </w:r>
      <w:r>
        <w:rPr>
          <w:sz w:val="21"/>
          <w:szCs w:val="21"/>
          <w:lang w:eastAsia="zh-CN"/>
        </w:rPr>
        <w:t>.</w:t>
      </w:r>
    </w:p>
    <w:p w:rsidR="00565553" w:rsidRPr="00A278EB" w:rsidRDefault="00014AA9" w:rsidP="00B675AD">
      <w:pPr>
        <w:pStyle w:val="5"/>
        <w:jc w:val="both"/>
        <w:rPr>
          <w:i w:val="0"/>
        </w:rPr>
      </w:pPr>
      <w:bookmarkStart w:id="89" w:name="plsplot-2d-t1-vs-t2.pdf-is-the-pls-score"/>
      <w:bookmarkEnd w:id="89"/>
      <w:r w:rsidRPr="00A278EB">
        <w:rPr>
          <w:i w:val="0"/>
        </w:rPr>
        <w:t>"</w:t>
      </w:r>
      <w:proofErr w:type="gramStart"/>
      <w:r w:rsidRPr="00A278EB">
        <w:rPr>
          <w:i w:val="0"/>
        </w:rPr>
        <w:t>pls</w:t>
      </w:r>
      <w:proofErr w:type="gramEnd"/>
      <w:r w:rsidR="00BE0F3F">
        <w:rPr>
          <w:i w:val="0"/>
        </w:rPr>
        <w:t xml:space="preserve"> score plot</w:t>
      </w:r>
      <w:r w:rsidR="0055174F">
        <w:rPr>
          <w:i w:val="0"/>
        </w:rPr>
        <w:t>.pdf" is the PLS score plot</w:t>
      </w:r>
      <w:r w:rsidR="00D225A0">
        <w:rPr>
          <w:i w:val="0"/>
        </w:rPr>
        <w:t xml:space="preserve"> and</w:t>
      </w:r>
      <w:r w:rsidR="0055174F">
        <w:rPr>
          <w:i w:val="0"/>
        </w:rPr>
        <w:t xml:space="preserve"> </w:t>
      </w:r>
      <w:r w:rsidR="0055174F" w:rsidRPr="00A278EB">
        <w:rPr>
          <w:i w:val="0"/>
        </w:rPr>
        <w:t>"Permutation test.pdf" is the permu</w:t>
      </w:r>
      <w:r w:rsidR="0055174F">
        <w:rPr>
          <w:i w:val="0"/>
        </w:rPr>
        <w:t>t</w:t>
      </w:r>
      <w:r w:rsidR="0055174F" w:rsidRPr="00A278EB">
        <w:rPr>
          <w:i w:val="0"/>
        </w:rPr>
        <w:t>ation test.</w:t>
      </w:r>
    </w:p>
    <w:p w:rsidR="00565553" w:rsidRDefault="00AA1888" w:rsidP="0067667B">
      <w:pPr>
        <w:pStyle w:val="Figure"/>
        <w:jc w:val="center"/>
      </w:pPr>
      <w:r>
        <w:rPr>
          <w:noProof/>
          <w:lang w:eastAsia="zh-CN"/>
        </w:rPr>
        <w:drawing>
          <wp:inline distT="0" distB="0" distL="0" distR="0" wp14:anchorId="40CC0FA0" wp14:editId="7CC5E7F5">
            <wp:extent cx="2321626" cy="2316789"/>
            <wp:effectExtent l="0" t="0" r="2540" b="762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335505" cy="2330639"/>
                    </a:xfrm>
                    <a:prstGeom prst="rect">
                      <a:avLst/>
                    </a:prstGeom>
                  </pic:spPr>
                </pic:pic>
              </a:graphicData>
            </a:graphic>
          </wp:inline>
        </w:drawing>
      </w:r>
      <w:r w:rsidR="006E0F61" w:rsidRPr="006E0F61">
        <w:rPr>
          <w:noProof/>
          <w:lang w:eastAsia="zh-CN"/>
        </w:rPr>
        <w:t xml:space="preserve"> </w:t>
      </w:r>
      <w:r w:rsidR="006E0F61">
        <w:rPr>
          <w:noProof/>
          <w:lang w:eastAsia="zh-CN"/>
        </w:rPr>
        <w:drawing>
          <wp:inline distT="0" distB="0" distL="0" distR="0" wp14:anchorId="273E73FA" wp14:editId="1CA08D2F">
            <wp:extent cx="2348595" cy="2351314"/>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365497" cy="2368236"/>
                    </a:xfrm>
                    <a:prstGeom prst="rect">
                      <a:avLst/>
                    </a:prstGeom>
                  </pic:spPr>
                </pic:pic>
              </a:graphicData>
            </a:graphic>
          </wp:inline>
        </w:drawing>
      </w:r>
    </w:p>
    <w:p w:rsidR="00565553" w:rsidRPr="000B4242" w:rsidRDefault="000E5B3A" w:rsidP="000B4242">
      <w:pPr>
        <w:pStyle w:val="Figure"/>
        <w:jc w:val="center"/>
        <w:rPr>
          <w:sz w:val="21"/>
          <w:szCs w:val="21"/>
          <w:lang w:eastAsia="zh-CN"/>
        </w:rPr>
      </w:pPr>
      <w:r>
        <w:rPr>
          <w:rFonts w:hint="eastAsia"/>
          <w:sz w:val="21"/>
          <w:szCs w:val="21"/>
          <w:lang w:eastAsia="zh-CN"/>
        </w:rPr>
        <w:t>Figure</w:t>
      </w:r>
      <w:r w:rsidR="00FC6180">
        <w:rPr>
          <w:sz w:val="21"/>
          <w:szCs w:val="21"/>
          <w:lang w:eastAsia="zh-CN"/>
        </w:rPr>
        <w:t xml:space="preserve"> </w:t>
      </w:r>
      <w:r w:rsidR="00CB1AE4">
        <w:rPr>
          <w:sz w:val="21"/>
          <w:szCs w:val="21"/>
          <w:lang w:eastAsia="zh-CN"/>
        </w:rPr>
        <w:t>2</w:t>
      </w:r>
      <w:r w:rsidR="00FC6180">
        <w:rPr>
          <w:sz w:val="21"/>
          <w:szCs w:val="21"/>
          <w:lang w:eastAsia="zh-CN"/>
        </w:rPr>
        <w:t>9</w:t>
      </w:r>
      <w:r w:rsidRPr="00B709E1">
        <w:rPr>
          <w:rFonts w:hint="eastAsia"/>
          <w:sz w:val="21"/>
          <w:szCs w:val="21"/>
          <w:lang w:eastAsia="zh-CN"/>
        </w:rPr>
        <w:t>.</w:t>
      </w:r>
      <w:r>
        <w:rPr>
          <w:sz w:val="21"/>
          <w:szCs w:val="21"/>
          <w:lang w:eastAsia="zh-CN"/>
        </w:rPr>
        <w:t xml:space="preserve"> </w:t>
      </w:r>
      <w:r w:rsidR="00050EF0">
        <w:rPr>
          <w:sz w:val="21"/>
          <w:szCs w:val="21"/>
          <w:lang w:eastAsia="zh-CN"/>
        </w:rPr>
        <w:t>Score plot</w:t>
      </w:r>
      <w:r>
        <w:rPr>
          <w:sz w:val="21"/>
          <w:szCs w:val="21"/>
          <w:lang w:eastAsia="zh-CN"/>
        </w:rPr>
        <w:t xml:space="preserve"> </w:t>
      </w:r>
      <w:r w:rsidR="00324D44">
        <w:rPr>
          <w:sz w:val="21"/>
          <w:szCs w:val="21"/>
          <w:lang w:eastAsia="zh-CN"/>
        </w:rPr>
        <w:t xml:space="preserve">and Permutation test </w:t>
      </w:r>
      <w:r>
        <w:rPr>
          <w:sz w:val="21"/>
          <w:szCs w:val="21"/>
          <w:lang w:eastAsia="zh-CN"/>
        </w:rPr>
        <w:t>in PLS-DA analysis.</w:t>
      </w:r>
      <w:bookmarkStart w:id="90" w:name="permutation-test.pdf-is-the-permuation-t"/>
      <w:bookmarkEnd w:id="90"/>
    </w:p>
    <w:p w:rsidR="00565553" w:rsidRPr="003D5504" w:rsidRDefault="00014AA9">
      <w:pPr>
        <w:pStyle w:val="5"/>
        <w:rPr>
          <w:b/>
          <w:i w:val="0"/>
          <w:color w:val="C00000"/>
        </w:rPr>
      </w:pPr>
      <w:bookmarkStart w:id="91" w:name="hca-analysis"/>
      <w:bookmarkEnd w:id="91"/>
      <w:r w:rsidRPr="003D5504">
        <w:rPr>
          <w:b/>
          <w:i w:val="0"/>
          <w:color w:val="C00000"/>
        </w:rPr>
        <w:t>5. HCA analysis</w:t>
      </w:r>
    </w:p>
    <w:p w:rsidR="00565553" w:rsidRPr="00A278EB" w:rsidRDefault="00014AA9">
      <w:pPr>
        <w:pStyle w:val="SourceCode"/>
      </w:pPr>
      <w:proofErr w:type="gramStart"/>
      <w:r w:rsidRPr="00A278EB">
        <w:rPr>
          <w:rStyle w:val="KeywordTok"/>
        </w:rPr>
        <w:t>HeatMap</w:t>
      </w:r>
      <w:r w:rsidRPr="00A278EB">
        <w:rPr>
          <w:rStyle w:val="NormalTok"/>
        </w:rPr>
        <w:t>(</w:t>
      </w:r>
      <w:proofErr w:type="gramEnd"/>
      <w:r w:rsidRPr="00A278EB">
        <w:rPr>
          <w:rStyle w:val="DataTypeTok"/>
        </w:rPr>
        <w:t>MetFlowData =</w:t>
      </w:r>
      <w:r w:rsidRPr="00A278EB">
        <w:rPr>
          <w:rStyle w:val="NormalTok"/>
        </w:rPr>
        <w:t xml:space="preserve"> met.data,</w:t>
      </w:r>
      <w:r w:rsidRPr="00A278EB">
        <w:br/>
      </w:r>
      <w:r w:rsidRPr="00A278EB">
        <w:rPr>
          <w:rStyle w:val="NormalTok"/>
        </w:rPr>
        <w:t xml:space="preserve">        </w:t>
      </w:r>
      <w:r w:rsidRPr="00A278EB">
        <w:rPr>
          <w:rStyle w:val="DataTypeTok"/>
        </w:rPr>
        <w:t>log.scale =</w:t>
      </w:r>
      <w:r w:rsidRPr="00A278EB">
        <w:rPr>
          <w:rStyle w:val="NormalTok"/>
        </w:rPr>
        <w:t xml:space="preserve"> </w:t>
      </w:r>
      <w:r w:rsidRPr="00A278EB">
        <w:rPr>
          <w:rStyle w:val="OtherTok"/>
        </w:rPr>
        <w:t>FALSE</w:t>
      </w:r>
      <w:r w:rsidRPr="00A278EB">
        <w:rPr>
          <w:rStyle w:val="NormalTok"/>
        </w:rPr>
        <w:t>,</w:t>
      </w:r>
      <w:r w:rsidRPr="00A278EB">
        <w:br/>
      </w:r>
      <w:r w:rsidRPr="00A278EB">
        <w:rPr>
          <w:rStyle w:val="NormalTok"/>
        </w:rPr>
        <w:t xml:space="preserve">        </w:t>
      </w:r>
      <w:r w:rsidRPr="00A278EB">
        <w:rPr>
          <w:rStyle w:val="DataTypeTok"/>
        </w:rPr>
        <w:t>variable =</w:t>
      </w:r>
      <w:r w:rsidRPr="00A278EB">
        <w:rPr>
          <w:rStyle w:val="NormalTok"/>
        </w:rPr>
        <w:t xml:space="preserve"> </w:t>
      </w:r>
      <w:r w:rsidRPr="00A278EB">
        <w:rPr>
          <w:rStyle w:val="StringTok"/>
        </w:rPr>
        <w:t>"all"</w:t>
      </w:r>
      <w:r w:rsidRPr="00A278EB">
        <w:rPr>
          <w:rStyle w:val="NormalTok"/>
        </w:rPr>
        <w:t>,</w:t>
      </w:r>
      <w:r w:rsidRPr="00A278EB">
        <w:br/>
      </w:r>
      <w:r w:rsidRPr="00A278EB">
        <w:rPr>
          <w:rStyle w:val="NormalTok"/>
        </w:rPr>
        <w:t xml:space="preserve">        </w:t>
      </w:r>
      <w:r w:rsidRPr="00A278EB">
        <w:rPr>
          <w:rStyle w:val="DataTypeTok"/>
        </w:rPr>
        <w:t>Group =</w:t>
      </w:r>
      <w:r w:rsidRPr="00A278EB">
        <w:rPr>
          <w:rStyle w:val="NormalTok"/>
        </w:rPr>
        <w:t xml:space="preserve"> </w:t>
      </w:r>
      <w:r w:rsidRPr="00A278EB">
        <w:rPr>
          <w:rStyle w:val="KeywordTok"/>
        </w:rPr>
        <w:t>c</w:t>
      </w:r>
      <w:r w:rsidRPr="00A278EB">
        <w:rPr>
          <w:rStyle w:val="NormalTok"/>
        </w:rPr>
        <w:t>(</w:t>
      </w:r>
      <w:r w:rsidRPr="00A278EB">
        <w:rPr>
          <w:rStyle w:val="StringTok"/>
        </w:rPr>
        <w:t>"control"</w:t>
      </w:r>
      <w:r w:rsidRPr="00A278EB">
        <w:rPr>
          <w:rStyle w:val="NormalTok"/>
        </w:rPr>
        <w:t xml:space="preserve">, </w:t>
      </w:r>
      <w:r w:rsidRPr="00A278EB">
        <w:rPr>
          <w:rStyle w:val="StringTok"/>
        </w:rPr>
        <w:t>"case"</w:t>
      </w:r>
      <w:r w:rsidRPr="00A278EB">
        <w:rPr>
          <w:rStyle w:val="NormalTok"/>
        </w:rPr>
        <w:t>),</w:t>
      </w:r>
      <w:r w:rsidRPr="00A278EB">
        <w:br/>
      </w:r>
      <w:r w:rsidRPr="00A278EB">
        <w:rPr>
          <w:rStyle w:val="NormalTok"/>
        </w:rPr>
        <w:t xml:space="preserve">        </w:t>
      </w:r>
      <w:r w:rsidRPr="00A278EB">
        <w:rPr>
          <w:rStyle w:val="DataTypeTok"/>
        </w:rPr>
        <w:t>scale.method =</w:t>
      </w:r>
      <w:r w:rsidRPr="00A278EB">
        <w:rPr>
          <w:rStyle w:val="NormalTok"/>
        </w:rPr>
        <w:t xml:space="preserve"> </w:t>
      </w:r>
      <w:r w:rsidRPr="00A278EB">
        <w:rPr>
          <w:rStyle w:val="StringTok"/>
        </w:rPr>
        <w:t>"auto"</w:t>
      </w:r>
      <w:r w:rsidRPr="00A278EB">
        <w:rPr>
          <w:rStyle w:val="NormalTok"/>
        </w:rPr>
        <w:t>,</w:t>
      </w:r>
      <w:r w:rsidRPr="00A278EB">
        <w:br/>
      </w:r>
      <w:r w:rsidRPr="00A278EB">
        <w:rPr>
          <w:rStyle w:val="NormalTok"/>
        </w:rPr>
        <w:t xml:space="preserve">        </w:t>
      </w:r>
      <w:r w:rsidRPr="00A278EB">
        <w:rPr>
          <w:rStyle w:val="DataTypeTok"/>
        </w:rPr>
        <w:t>path =</w:t>
      </w:r>
      <w:r w:rsidRPr="00A278EB">
        <w:rPr>
          <w:rStyle w:val="NormalTok"/>
        </w:rPr>
        <w:t xml:space="preserve"> </w:t>
      </w:r>
      <w:r w:rsidRPr="00A278EB">
        <w:rPr>
          <w:rStyle w:val="StringTok"/>
        </w:rPr>
        <w:t>"heat map"</w:t>
      </w:r>
      <w:r w:rsidRPr="00A278EB">
        <w:rPr>
          <w:rStyle w:val="NormalTok"/>
        </w:rPr>
        <w:t>)</w:t>
      </w:r>
      <w:r w:rsidR="005F051F">
        <w:rPr>
          <w:rStyle w:val="NormalTok"/>
        </w:rPr>
        <w:t xml:space="preserve">                                             </w:t>
      </w:r>
      <w:r w:rsidR="005F051F">
        <w:rPr>
          <w:rStyle w:val="NormalTok"/>
          <w:rFonts w:hint="eastAsia"/>
          <w:lang w:eastAsia="zh-CN"/>
        </w:rPr>
        <w:t>##</w:t>
      </w:r>
      <w:r w:rsidR="005F051F">
        <w:rPr>
          <w:rStyle w:val="NormalTok"/>
          <w:lang w:eastAsia="zh-CN"/>
        </w:rPr>
        <w:t xml:space="preserve">help for </w:t>
      </w:r>
      <w:r w:rsidR="005F051F">
        <w:rPr>
          <w:rStyle w:val="NormalTok"/>
          <w:i/>
          <w:lang w:eastAsia="zh-CN"/>
        </w:rPr>
        <w:t xml:space="preserve">HeatMap                                                     </w:t>
      </w:r>
      <w:r w:rsidR="00F01C89">
        <w:rPr>
          <w:rStyle w:val="NormalTok"/>
          <w:lang w:eastAsia="zh-CN"/>
        </w:rPr>
        <w:t>?</w:t>
      </w:r>
      <w:r w:rsidR="005F051F">
        <w:rPr>
          <w:rStyle w:val="NormalTok"/>
          <w:i/>
          <w:lang w:eastAsia="zh-CN"/>
        </w:rPr>
        <w:t>HeatMap</w:t>
      </w:r>
    </w:p>
    <w:p w:rsidR="00565553" w:rsidRDefault="00491013" w:rsidP="00EB21D0">
      <w:pPr>
        <w:pStyle w:val="Figure"/>
        <w:jc w:val="center"/>
      </w:pPr>
      <w:bookmarkStart w:id="92" w:name="arguments-of-heatmap"/>
      <w:bookmarkEnd w:id="92"/>
      <w:r>
        <w:rPr>
          <w:noProof/>
          <w:lang w:eastAsia="zh-CN"/>
        </w:rPr>
        <w:lastRenderedPageBreak/>
        <w:drawing>
          <wp:inline distT="0" distB="0" distL="0" distR="0" wp14:anchorId="06AE327D" wp14:editId="14DC071F">
            <wp:extent cx="2677886" cy="2677886"/>
            <wp:effectExtent l="0" t="0" r="8255" b="825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688725" cy="2688725"/>
                    </a:xfrm>
                    <a:prstGeom prst="rect">
                      <a:avLst/>
                    </a:prstGeom>
                  </pic:spPr>
                </pic:pic>
              </a:graphicData>
            </a:graphic>
          </wp:inline>
        </w:drawing>
      </w:r>
    </w:p>
    <w:p w:rsidR="000647DE" w:rsidRPr="000647DE" w:rsidRDefault="000647DE" w:rsidP="000647DE">
      <w:pPr>
        <w:pStyle w:val="Figure"/>
        <w:jc w:val="center"/>
        <w:rPr>
          <w:sz w:val="21"/>
          <w:szCs w:val="21"/>
          <w:lang w:eastAsia="zh-CN"/>
        </w:rPr>
      </w:pPr>
      <w:r>
        <w:rPr>
          <w:rFonts w:hint="eastAsia"/>
          <w:sz w:val="21"/>
          <w:szCs w:val="21"/>
          <w:lang w:eastAsia="zh-CN"/>
        </w:rPr>
        <w:t>Figure</w:t>
      </w:r>
      <w:r w:rsidR="00376BA0">
        <w:rPr>
          <w:sz w:val="21"/>
          <w:szCs w:val="21"/>
          <w:lang w:eastAsia="zh-CN"/>
        </w:rPr>
        <w:t xml:space="preserve"> 30</w:t>
      </w:r>
      <w:r w:rsidRPr="00B709E1">
        <w:rPr>
          <w:rFonts w:hint="eastAsia"/>
          <w:sz w:val="21"/>
          <w:szCs w:val="21"/>
          <w:lang w:eastAsia="zh-CN"/>
        </w:rPr>
        <w:t>.</w:t>
      </w:r>
      <w:r>
        <w:rPr>
          <w:sz w:val="21"/>
          <w:szCs w:val="21"/>
          <w:lang w:eastAsia="zh-CN"/>
        </w:rPr>
        <w:t xml:space="preserve"> </w:t>
      </w:r>
      <w:r w:rsidR="00EF3C44">
        <w:rPr>
          <w:sz w:val="21"/>
          <w:szCs w:val="21"/>
          <w:lang w:eastAsia="zh-CN"/>
        </w:rPr>
        <w:t>Heat map</w:t>
      </w:r>
      <w:r>
        <w:rPr>
          <w:sz w:val="21"/>
          <w:szCs w:val="21"/>
          <w:lang w:eastAsia="zh-CN"/>
        </w:rPr>
        <w:t>.</w:t>
      </w:r>
    </w:p>
    <w:p w:rsidR="00565553" w:rsidRPr="00A278EB" w:rsidRDefault="00014AA9">
      <w:pPr>
        <w:pStyle w:val="5"/>
        <w:rPr>
          <w:i w:val="0"/>
        </w:rPr>
      </w:pPr>
      <w:bookmarkStart w:id="93" w:name="calculate-the-fold-change.-if-there-are-"/>
      <w:bookmarkEnd w:id="93"/>
      <w:r w:rsidRPr="003835C5">
        <w:rPr>
          <w:b/>
          <w:i w:val="0"/>
          <w:color w:val="C00000"/>
        </w:rPr>
        <w:t>6. Calculate the fold change.</w:t>
      </w:r>
      <w:r w:rsidRPr="00A278EB">
        <w:rPr>
          <w:i w:val="0"/>
        </w:rPr>
        <w:t xml:space="preserve"> (If there are more than two group, this step can be skipped)</w:t>
      </w:r>
    </w:p>
    <w:p w:rsidR="00565553" w:rsidRPr="00A278EB" w:rsidRDefault="00014AA9">
      <w:pPr>
        <w:pStyle w:val="SourceCode"/>
      </w:pPr>
      <w:r w:rsidRPr="00A278EB">
        <w:rPr>
          <w:rStyle w:val="NormalTok"/>
        </w:rPr>
        <w:t>met.data &lt;-</w:t>
      </w:r>
      <w:r w:rsidRPr="00A278EB">
        <w:rPr>
          <w:rStyle w:val="StringTok"/>
        </w:rPr>
        <w:t xml:space="preserve"> </w:t>
      </w:r>
      <w:proofErr w:type="gramStart"/>
      <w:r w:rsidRPr="00A278EB">
        <w:rPr>
          <w:rStyle w:val="KeywordTok"/>
        </w:rPr>
        <w:t>FoldChange</w:t>
      </w:r>
      <w:r w:rsidRPr="00A278EB">
        <w:rPr>
          <w:rStyle w:val="NormalTok"/>
        </w:rPr>
        <w:t>(</w:t>
      </w:r>
      <w:proofErr w:type="gramEnd"/>
      <w:r w:rsidRPr="00A278EB">
        <w:rPr>
          <w:rStyle w:val="DataTypeTok"/>
        </w:rPr>
        <w:t>MetFlowData =</w:t>
      </w:r>
      <w:r w:rsidRPr="00A278EB">
        <w:rPr>
          <w:rStyle w:val="NormalTok"/>
        </w:rPr>
        <w:t xml:space="preserve"> met.data,</w:t>
      </w:r>
      <w:r w:rsidRPr="00A278EB">
        <w:br/>
      </w:r>
      <w:r w:rsidRPr="00A278EB">
        <w:rPr>
          <w:rStyle w:val="NormalTok"/>
        </w:rPr>
        <w:t xml:space="preserve">                       </w:t>
      </w:r>
      <w:r w:rsidRPr="00A278EB">
        <w:rPr>
          <w:rStyle w:val="DataTypeTok"/>
        </w:rPr>
        <w:t>to =</w:t>
      </w:r>
      <w:r w:rsidRPr="00A278EB">
        <w:rPr>
          <w:rStyle w:val="NormalTok"/>
        </w:rPr>
        <w:t xml:space="preserve"> </w:t>
      </w:r>
      <w:r w:rsidRPr="00A278EB">
        <w:rPr>
          <w:rStyle w:val="KeywordTok"/>
        </w:rPr>
        <w:t>c</w:t>
      </w:r>
      <w:r w:rsidRPr="00A278EB">
        <w:rPr>
          <w:rStyle w:val="NormalTok"/>
        </w:rPr>
        <w:t>(</w:t>
      </w:r>
      <w:r w:rsidRPr="00A278EB">
        <w:rPr>
          <w:rStyle w:val="StringTok"/>
        </w:rPr>
        <w:t>"case"</w:t>
      </w:r>
      <w:r w:rsidRPr="00A278EB">
        <w:rPr>
          <w:rStyle w:val="NormalTok"/>
        </w:rPr>
        <w:t xml:space="preserve">, </w:t>
      </w:r>
      <w:r w:rsidRPr="00A278EB">
        <w:rPr>
          <w:rStyle w:val="StringTok"/>
        </w:rPr>
        <w:t>"control"</w:t>
      </w:r>
      <w:r w:rsidRPr="00A278EB">
        <w:rPr>
          <w:rStyle w:val="NormalTok"/>
        </w:rPr>
        <w:t>),</w:t>
      </w:r>
      <w:r w:rsidRPr="00A278EB">
        <w:br/>
      </w:r>
      <w:r w:rsidRPr="00A278EB">
        <w:rPr>
          <w:rStyle w:val="NormalTok"/>
        </w:rPr>
        <w:t xml:space="preserve">                       </w:t>
      </w:r>
      <w:r w:rsidRPr="00A278EB">
        <w:rPr>
          <w:rStyle w:val="DataTypeTok"/>
        </w:rPr>
        <w:t>ratio =</w:t>
      </w:r>
      <w:r w:rsidRPr="00A278EB">
        <w:rPr>
          <w:rStyle w:val="NormalTok"/>
        </w:rPr>
        <w:t xml:space="preserve"> </w:t>
      </w:r>
      <w:r w:rsidRPr="00A278EB">
        <w:rPr>
          <w:rStyle w:val="StringTok"/>
        </w:rPr>
        <w:t>"median"</w:t>
      </w:r>
      <w:r w:rsidRPr="00A278EB">
        <w:rPr>
          <w:rStyle w:val="NormalTok"/>
        </w:rPr>
        <w:t>)</w:t>
      </w:r>
      <w:r w:rsidRPr="00A278EB">
        <w:br/>
      </w:r>
      <w:r w:rsidRPr="00A278EB">
        <w:rPr>
          <w:rStyle w:val="NormalTok"/>
        </w:rPr>
        <w:t>##save data</w:t>
      </w:r>
      <w:r w:rsidRPr="00A278EB">
        <w:br/>
      </w:r>
      <w:r w:rsidRPr="00A278EB">
        <w:rPr>
          <w:rStyle w:val="NormalTok"/>
        </w:rPr>
        <w:t>met.data.fc &lt;-</w:t>
      </w:r>
      <w:r w:rsidRPr="00A278EB">
        <w:rPr>
          <w:rStyle w:val="StringTok"/>
        </w:rPr>
        <w:t xml:space="preserve"> </w:t>
      </w:r>
      <w:r w:rsidRPr="00A278EB">
        <w:rPr>
          <w:rStyle w:val="NormalTok"/>
        </w:rPr>
        <w:t>met.data</w:t>
      </w:r>
      <w:r w:rsidRPr="00A278EB">
        <w:br/>
      </w:r>
      <w:r w:rsidRPr="00A278EB">
        <w:rPr>
          <w:rStyle w:val="KeywordTok"/>
        </w:rPr>
        <w:t>save</w:t>
      </w:r>
      <w:r w:rsidRPr="00A278EB">
        <w:rPr>
          <w:rStyle w:val="NormalTok"/>
        </w:rPr>
        <w:t xml:space="preserve">(met.data.fc, </w:t>
      </w:r>
      <w:r w:rsidRPr="00A278EB">
        <w:rPr>
          <w:rStyle w:val="DataTypeTok"/>
        </w:rPr>
        <w:t>file =</w:t>
      </w:r>
      <w:r w:rsidRPr="00A278EB">
        <w:rPr>
          <w:rStyle w:val="NormalTok"/>
        </w:rPr>
        <w:t xml:space="preserve"> </w:t>
      </w:r>
      <w:r w:rsidRPr="00A278EB">
        <w:rPr>
          <w:rStyle w:val="StringTok"/>
        </w:rPr>
        <w:t>"met.data.fc"</w:t>
      </w:r>
      <w:r w:rsidRPr="00A278EB">
        <w:rPr>
          <w:rStyle w:val="NormalTok"/>
        </w:rPr>
        <w:t>)</w:t>
      </w:r>
      <w:r w:rsidR="005C021B">
        <w:rPr>
          <w:rStyle w:val="NormalTok"/>
        </w:rPr>
        <w:t xml:space="preserve">                                </w:t>
      </w:r>
      <w:r w:rsidR="005C021B">
        <w:rPr>
          <w:rStyle w:val="NormalTok"/>
          <w:rFonts w:hint="eastAsia"/>
          <w:lang w:eastAsia="zh-CN"/>
        </w:rPr>
        <w:t>##</w:t>
      </w:r>
      <w:r w:rsidR="005C021B">
        <w:rPr>
          <w:rStyle w:val="NormalTok"/>
          <w:lang w:eastAsia="zh-CN"/>
        </w:rPr>
        <w:t xml:space="preserve">help for </w:t>
      </w:r>
      <w:r w:rsidR="00007311">
        <w:rPr>
          <w:rStyle w:val="NormalTok"/>
          <w:i/>
          <w:lang w:eastAsia="zh-CN"/>
        </w:rPr>
        <w:t>FoldChange</w:t>
      </w:r>
      <w:r w:rsidR="005C021B">
        <w:rPr>
          <w:rStyle w:val="NormalTok"/>
          <w:i/>
          <w:lang w:eastAsia="zh-CN"/>
        </w:rPr>
        <w:t xml:space="preserve">                    </w:t>
      </w:r>
      <w:r w:rsidR="00F5580E">
        <w:rPr>
          <w:rStyle w:val="NormalTok"/>
          <w:i/>
          <w:lang w:eastAsia="zh-CN"/>
        </w:rPr>
        <w:t xml:space="preserve">                              </w:t>
      </w:r>
      <w:r w:rsidR="005C021B">
        <w:rPr>
          <w:rStyle w:val="NormalTok"/>
          <w:lang w:eastAsia="zh-CN"/>
        </w:rPr>
        <w:t>?</w:t>
      </w:r>
      <w:r w:rsidR="0057061E">
        <w:rPr>
          <w:rStyle w:val="NormalTok"/>
          <w:i/>
          <w:lang w:eastAsia="zh-CN"/>
        </w:rPr>
        <w:t>FoldChange</w:t>
      </w:r>
    </w:p>
    <w:p w:rsidR="00565553" w:rsidRPr="009918D9" w:rsidRDefault="00014AA9">
      <w:pPr>
        <w:pStyle w:val="5"/>
        <w:rPr>
          <w:b/>
          <w:i w:val="0"/>
          <w:color w:val="C00000"/>
        </w:rPr>
      </w:pPr>
      <w:bookmarkStart w:id="94" w:name="arguments-of-foldchange"/>
      <w:bookmarkStart w:id="95" w:name="univariate-test-for-two-group-data."/>
      <w:bookmarkEnd w:id="94"/>
      <w:bookmarkEnd w:id="95"/>
      <w:r w:rsidRPr="009918D9">
        <w:rPr>
          <w:b/>
          <w:i w:val="0"/>
          <w:color w:val="C00000"/>
        </w:rPr>
        <w:t>7. Univariate test for two group data.</w:t>
      </w:r>
    </w:p>
    <w:p w:rsidR="00565553" w:rsidRPr="00A278EB" w:rsidRDefault="00014AA9">
      <w:pPr>
        <w:pStyle w:val="SourceCode"/>
      </w:pPr>
      <w:r w:rsidRPr="00A278EB">
        <w:rPr>
          <w:rStyle w:val="NormalTok"/>
        </w:rPr>
        <w:t>met.data &lt;-</w:t>
      </w:r>
      <w:r w:rsidRPr="00A278EB">
        <w:rPr>
          <w:rStyle w:val="StringTok"/>
        </w:rPr>
        <w:t xml:space="preserve"> </w:t>
      </w:r>
      <w:proofErr w:type="gramStart"/>
      <w:r w:rsidRPr="00A278EB">
        <w:rPr>
          <w:rStyle w:val="KeywordTok"/>
        </w:rPr>
        <w:t>UnivariateTest</w:t>
      </w:r>
      <w:r w:rsidRPr="00A278EB">
        <w:rPr>
          <w:rStyle w:val="NormalTok"/>
        </w:rPr>
        <w:t>(</w:t>
      </w:r>
      <w:proofErr w:type="gramEnd"/>
      <w:r w:rsidRPr="00A278EB">
        <w:rPr>
          <w:rStyle w:val="DataTypeTok"/>
        </w:rPr>
        <w:t>MetFlowData =</w:t>
      </w:r>
      <w:r w:rsidRPr="00A278EB">
        <w:rPr>
          <w:rStyle w:val="NormalTok"/>
        </w:rPr>
        <w:t xml:space="preserve"> met.data,</w:t>
      </w:r>
      <w:r w:rsidRPr="00A278EB">
        <w:br/>
      </w:r>
      <w:r w:rsidRPr="00A278EB">
        <w:rPr>
          <w:rStyle w:val="NormalTok"/>
        </w:rPr>
        <w:t xml:space="preserve">                           </w:t>
      </w:r>
      <w:r w:rsidRPr="00A278EB">
        <w:rPr>
          <w:rStyle w:val="DataTypeTok"/>
        </w:rPr>
        <w:t>test.method =</w:t>
      </w:r>
      <w:r w:rsidRPr="00A278EB">
        <w:rPr>
          <w:rStyle w:val="NormalTok"/>
        </w:rPr>
        <w:t xml:space="preserve"> </w:t>
      </w:r>
      <w:r w:rsidRPr="00A278EB">
        <w:rPr>
          <w:rStyle w:val="StringTok"/>
        </w:rPr>
        <w:t>"t"</w:t>
      </w:r>
      <w:r w:rsidRPr="00A278EB">
        <w:rPr>
          <w:rStyle w:val="NormalTok"/>
        </w:rPr>
        <w:t>,</w:t>
      </w:r>
      <w:r w:rsidRPr="00A278EB">
        <w:br/>
      </w:r>
      <w:r w:rsidRPr="00A278EB">
        <w:rPr>
          <w:rStyle w:val="NormalTok"/>
        </w:rPr>
        <w:t xml:space="preserve">                           </w:t>
      </w:r>
      <w:r w:rsidRPr="00A278EB">
        <w:rPr>
          <w:rStyle w:val="DataTypeTok"/>
        </w:rPr>
        <w:t>adjust.method =</w:t>
      </w:r>
      <w:r w:rsidRPr="00A278EB">
        <w:rPr>
          <w:rStyle w:val="NormalTok"/>
        </w:rPr>
        <w:t xml:space="preserve"> </w:t>
      </w:r>
      <w:r w:rsidRPr="00A278EB">
        <w:rPr>
          <w:rStyle w:val="StringTok"/>
        </w:rPr>
        <w:t>"fdr"</w:t>
      </w:r>
      <w:r w:rsidRPr="00A278EB">
        <w:rPr>
          <w:rStyle w:val="NormalTok"/>
        </w:rPr>
        <w:t>)</w:t>
      </w:r>
      <w:r w:rsidRPr="00A278EB">
        <w:br/>
      </w:r>
      <w:r w:rsidRPr="00A278EB">
        <w:rPr>
          <w:rStyle w:val="CommentTok"/>
          <w:i w:val="0"/>
        </w:rPr>
        <w:t>#save data</w:t>
      </w:r>
      <w:r w:rsidRPr="00A278EB">
        <w:br/>
      </w:r>
      <w:r w:rsidRPr="00A278EB">
        <w:rPr>
          <w:rStyle w:val="NormalTok"/>
        </w:rPr>
        <w:t>met.data.uni.test &lt;-</w:t>
      </w:r>
      <w:r w:rsidRPr="00A278EB">
        <w:rPr>
          <w:rStyle w:val="StringTok"/>
        </w:rPr>
        <w:t xml:space="preserve"> </w:t>
      </w:r>
      <w:r w:rsidRPr="00A278EB">
        <w:rPr>
          <w:rStyle w:val="NormalTok"/>
        </w:rPr>
        <w:t>met.data</w:t>
      </w:r>
      <w:r w:rsidRPr="00A278EB">
        <w:br/>
      </w:r>
      <w:r w:rsidRPr="00A278EB">
        <w:rPr>
          <w:rStyle w:val="KeywordTok"/>
        </w:rPr>
        <w:t>save</w:t>
      </w:r>
      <w:r w:rsidRPr="00A278EB">
        <w:rPr>
          <w:rStyle w:val="NormalTok"/>
        </w:rPr>
        <w:t xml:space="preserve">(met.data.uni.test, </w:t>
      </w:r>
      <w:r w:rsidRPr="00A278EB">
        <w:rPr>
          <w:rStyle w:val="DataTypeTok"/>
        </w:rPr>
        <w:t>file =</w:t>
      </w:r>
      <w:r w:rsidRPr="00A278EB">
        <w:rPr>
          <w:rStyle w:val="NormalTok"/>
        </w:rPr>
        <w:t xml:space="preserve"> </w:t>
      </w:r>
      <w:r w:rsidRPr="00A278EB">
        <w:rPr>
          <w:rStyle w:val="StringTok"/>
        </w:rPr>
        <w:t>"met.data.uni.test"</w:t>
      </w:r>
      <w:r w:rsidRPr="00A278EB">
        <w:rPr>
          <w:rStyle w:val="NormalTok"/>
        </w:rPr>
        <w:t>)</w:t>
      </w:r>
      <w:r w:rsidR="00401567">
        <w:rPr>
          <w:rStyle w:val="NormalTok"/>
        </w:rPr>
        <w:t xml:space="preserve">                    </w:t>
      </w:r>
      <w:r w:rsidR="00401567">
        <w:rPr>
          <w:rStyle w:val="NormalTok"/>
          <w:rFonts w:hint="eastAsia"/>
          <w:lang w:eastAsia="zh-CN"/>
        </w:rPr>
        <w:t>##</w:t>
      </w:r>
      <w:r w:rsidR="00401567">
        <w:rPr>
          <w:rStyle w:val="NormalTok"/>
          <w:lang w:eastAsia="zh-CN"/>
        </w:rPr>
        <w:t xml:space="preserve">help for </w:t>
      </w:r>
      <w:r w:rsidR="00401567">
        <w:rPr>
          <w:rStyle w:val="NormalTok"/>
          <w:i/>
          <w:lang w:eastAsia="zh-CN"/>
        </w:rPr>
        <w:t xml:space="preserve">UnivariateTest                                              </w:t>
      </w:r>
      <w:r w:rsidR="00401567">
        <w:rPr>
          <w:rStyle w:val="NormalTok"/>
          <w:lang w:eastAsia="zh-CN"/>
        </w:rPr>
        <w:t>?</w:t>
      </w:r>
      <w:r w:rsidR="00401567">
        <w:rPr>
          <w:rStyle w:val="NormalTok"/>
          <w:i/>
          <w:lang w:eastAsia="zh-CN"/>
        </w:rPr>
        <w:t>UnivariateTest</w:t>
      </w:r>
    </w:p>
    <w:p w:rsidR="00565553" w:rsidRPr="00632D23" w:rsidRDefault="00014AA9">
      <w:pPr>
        <w:pStyle w:val="5"/>
        <w:rPr>
          <w:b/>
          <w:i w:val="0"/>
          <w:color w:val="C00000"/>
        </w:rPr>
      </w:pPr>
      <w:bookmarkStart w:id="96" w:name="arguments-of-univariatetest"/>
      <w:bookmarkStart w:id="97" w:name="select-potential-biomarkers."/>
      <w:bookmarkEnd w:id="96"/>
      <w:bookmarkEnd w:id="97"/>
      <w:r w:rsidRPr="00632D23">
        <w:rPr>
          <w:b/>
          <w:i w:val="0"/>
          <w:color w:val="C00000"/>
        </w:rPr>
        <w:t>8. Select potential biomarkers.</w:t>
      </w:r>
    </w:p>
    <w:p w:rsidR="00565553" w:rsidRPr="00A278EB" w:rsidRDefault="00014AA9">
      <w:pPr>
        <w:pStyle w:val="SourceCode"/>
      </w:pPr>
      <w:r w:rsidRPr="00A278EB">
        <w:rPr>
          <w:rStyle w:val="NormalTok"/>
        </w:rPr>
        <w:t>met.data &lt;-</w:t>
      </w:r>
      <w:r w:rsidRPr="00A278EB">
        <w:rPr>
          <w:rStyle w:val="StringTok"/>
        </w:rPr>
        <w:t xml:space="preserve"> </w:t>
      </w:r>
      <w:proofErr w:type="gramStart"/>
      <w:r w:rsidRPr="00A278EB">
        <w:rPr>
          <w:rStyle w:val="KeywordTok"/>
        </w:rPr>
        <w:t>MarkerSelection</w:t>
      </w:r>
      <w:r w:rsidRPr="00A278EB">
        <w:rPr>
          <w:rStyle w:val="NormalTok"/>
        </w:rPr>
        <w:t>(</w:t>
      </w:r>
      <w:proofErr w:type="gramEnd"/>
      <w:r w:rsidRPr="00A278EB">
        <w:rPr>
          <w:rStyle w:val="DataTypeTok"/>
        </w:rPr>
        <w:t>MetFlowData =</w:t>
      </w:r>
      <w:r w:rsidRPr="00A278EB">
        <w:rPr>
          <w:rStyle w:val="NormalTok"/>
        </w:rPr>
        <w:t xml:space="preserve"> met.data,</w:t>
      </w:r>
      <w:r w:rsidRPr="00A278EB">
        <w:br/>
      </w:r>
      <w:r w:rsidRPr="00A278EB">
        <w:rPr>
          <w:rStyle w:val="NormalTok"/>
        </w:rPr>
        <w:t xml:space="preserve">                            </w:t>
      </w:r>
      <w:r w:rsidRPr="00A278EB">
        <w:rPr>
          <w:rStyle w:val="DataTypeTok"/>
        </w:rPr>
        <w:t>p =</w:t>
      </w:r>
      <w:r w:rsidRPr="00A278EB">
        <w:rPr>
          <w:rStyle w:val="NormalTok"/>
        </w:rPr>
        <w:t xml:space="preserve"> </w:t>
      </w:r>
      <w:r w:rsidRPr="00A278EB">
        <w:rPr>
          <w:rStyle w:val="StringTok"/>
        </w:rPr>
        <w:t>"p"</w:t>
      </w:r>
      <w:r w:rsidRPr="00A278EB">
        <w:rPr>
          <w:rStyle w:val="NormalTok"/>
        </w:rPr>
        <w:t>,</w:t>
      </w:r>
      <w:r w:rsidRPr="00A278EB">
        <w:br/>
      </w:r>
      <w:r w:rsidRPr="00A278EB">
        <w:rPr>
          <w:rStyle w:val="NormalTok"/>
        </w:rPr>
        <w:t xml:space="preserve">                            </w:t>
      </w:r>
      <w:r w:rsidRPr="00A278EB">
        <w:rPr>
          <w:rStyle w:val="DataTypeTok"/>
        </w:rPr>
        <w:t>foldchange.cutoff =</w:t>
      </w:r>
      <w:r w:rsidRPr="00A278EB">
        <w:rPr>
          <w:rStyle w:val="NormalTok"/>
        </w:rPr>
        <w:t xml:space="preserve"> </w:t>
      </w:r>
      <w:r w:rsidRPr="00A278EB">
        <w:rPr>
          <w:rStyle w:val="KeywordTok"/>
        </w:rPr>
        <w:t>c</w:t>
      </w:r>
      <w:r w:rsidRPr="00A278EB">
        <w:rPr>
          <w:rStyle w:val="NormalTok"/>
        </w:rPr>
        <w:t>(</w:t>
      </w:r>
      <w:r w:rsidRPr="00A278EB">
        <w:rPr>
          <w:rStyle w:val="DecValTok"/>
        </w:rPr>
        <w:t>4</w:t>
      </w:r>
      <w:r w:rsidRPr="00A278EB">
        <w:rPr>
          <w:rStyle w:val="NormalTok"/>
        </w:rPr>
        <w:t>/</w:t>
      </w:r>
      <w:r w:rsidRPr="00A278EB">
        <w:rPr>
          <w:rStyle w:val="DecValTok"/>
        </w:rPr>
        <w:t>3</w:t>
      </w:r>
      <w:r w:rsidRPr="00A278EB">
        <w:rPr>
          <w:rStyle w:val="NormalTok"/>
        </w:rPr>
        <w:t xml:space="preserve">, </w:t>
      </w:r>
      <w:r w:rsidRPr="00A278EB">
        <w:rPr>
          <w:rStyle w:val="DecValTok"/>
        </w:rPr>
        <w:t>3</w:t>
      </w:r>
      <w:r w:rsidRPr="00A278EB">
        <w:rPr>
          <w:rStyle w:val="NormalTok"/>
        </w:rPr>
        <w:t>/</w:t>
      </w:r>
      <w:r w:rsidRPr="00A278EB">
        <w:rPr>
          <w:rStyle w:val="DecValTok"/>
        </w:rPr>
        <w:t>4</w:t>
      </w:r>
      <w:r w:rsidRPr="00A278EB">
        <w:rPr>
          <w:rStyle w:val="NormalTok"/>
        </w:rPr>
        <w:t>),</w:t>
      </w:r>
      <w:r w:rsidRPr="00A278EB">
        <w:br/>
      </w:r>
      <w:r w:rsidRPr="00A278EB">
        <w:rPr>
          <w:rStyle w:val="NormalTok"/>
        </w:rPr>
        <w:t xml:space="preserve">                            </w:t>
      </w:r>
      <w:r w:rsidRPr="00A278EB">
        <w:rPr>
          <w:rStyle w:val="DataTypeTok"/>
        </w:rPr>
        <w:t>p.cutoff =</w:t>
      </w:r>
      <w:r w:rsidRPr="00A278EB">
        <w:rPr>
          <w:rStyle w:val="NormalTok"/>
        </w:rPr>
        <w:t xml:space="preserve"> </w:t>
      </w:r>
      <w:r w:rsidRPr="00A278EB">
        <w:rPr>
          <w:rStyle w:val="FloatTok"/>
        </w:rPr>
        <w:t>0.05</w:t>
      </w:r>
      <w:r w:rsidRPr="00A278EB">
        <w:rPr>
          <w:rStyle w:val="NormalTok"/>
        </w:rPr>
        <w:t>,</w:t>
      </w:r>
      <w:r w:rsidRPr="00A278EB">
        <w:br/>
      </w:r>
      <w:r w:rsidRPr="00A278EB">
        <w:rPr>
          <w:rStyle w:val="NormalTok"/>
        </w:rPr>
        <w:t xml:space="preserve">                            </w:t>
      </w:r>
      <w:r w:rsidRPr="00A278EB">
        <w:rPr>
          <w:rStyle w:val="DataTypeTok"/>
        </w:rPr>
        <w:t>vip.cutoff =</w:t>
      </w:r>
      <w:r w:rsidRPr="00A278EB">
        <w:rPr>
          <w:rStyle w:val="NormalTok"/>
        </w:rPr>
        <w:t xml:space="preserve"> </w:t>
      </w:r>
      <w:r w:rsidRPr="00A278EB">
        <w:rPr>
          <w:rStyle w:val="DecValTok"/>
        </w:rPr>
        <w:t>0</w:t>
      </w:r>
      <w:r w:rsidRPr="00A278EB">
        <w:rPr>
          <w:rStyle w:val="NormalTok"/>
        </w:rPr>
        <w:t>,</w:t>
      </w:r>
      <w:r w:rsidRPr="00A278EB">
        <w:br/>
      </w:r>
      <w:r w:rsidRPr="00A278EB">
        <w:rPr>
          <w:rStyle w:val="NormalTok"/>
        </w:rPr>
        <w:t xml:space="preserve">                            </w:t>
      </w:r>
      <w:r w:rsidRPr="00A278EB">
        <w:rPr>
          <w:rStyle w:val="DataTypeTok"/>
        </w:rPr>
        <w:t>path =</w:t>
      </w:r>
      <w:r w:rsidRPr="00A278EB">
        <w:rPr>
          <w:rStyle w:val="NormalTok"/>
        </w:rPr>
        <w:t xml:space="preserve"> </w:t>
      </w:r>
      <w:r w:rsidRPr="00A278EB">
        <w:rPr>
          <w:rStyle w:val="StringTok"/>
        </w:rPr>
        <w:t>"marker selection"</w:t>
      </w:r>
      <w:r w:rsidRPr="00A278EB">
        <w:rPr>
          <w:rStyle w:val="NormalTok"/>
        </w:rPr>
        <w:t>)</w:t>
      </w:r>
      <w:r w:rsidRPr="00A278EB">
        <w:br/>
      </w:r>
      <w:r w:rsidRPr="00A278EB">
        <w:rPr>
          <w:rStyle w:val="CommentTok"/>
          <w:i w:val="0"/>
        </w:rPr>
        <w:t>#save data</w:t>
      </w:r>
      <w:r w:rsidRPr="00A278EB">
        <w:br/>
      </w:r>
      <w:r w:rsidRPr="00A278EB">
        <w:rPr>
          <w:rStyle w:val="NormalTok"/>
        </w:rPr>
        <w:t>met.data.marker &lt;-</w:t>
      </w:r>
      <w:r w:rsidRPr="00A278EB">
        <w:rPr>
          <w:rStyle w:val="StringTok"/>
        </w:rPr>
        <w:t xml:space="preserve"> </w:t>
      </w:r>
      <w:r w:rsidRPr="00A278EB">
        <w:rPr>
          <w:rStyle w:val="NormalTok"/>
        </w:rPr>
        <w:t>met.data</w:t>
      </w:r>
      <w:r w:rsidRPr="00A278EB">
        <w:br/>
      </w:r>
      <w:r w:rsidRPr="00A278EB">
        <w:rPr>
          <w:rStyle w:val="KeywordTok"/>
        </w:rPr>
        <w:lastRenderedPageBreak/>
        <w:t>save</w:t>
      </w:r>
      <w:r w:rsidRPr="00A278EB">
        <w:rPr>
          <w:rStyle w:val="NormalTok"/>
        </w:rPr>
        <w:t xml:space="preserve">(met.data.marker, </w:t>
      </w:r>
      <w:r w:rsidRPr="00A278EB">
        <w:rPr>
          <w:rStyle w:val="DataTypeTok"/>
        </w:rPr>
        <w:t>file =</w:t>
      </w:r>
      <w:r w:rsidRPr="00A278EB">
        <w:rPr>
          <w:rStyle w:val="NormalTok"/>
        </w:rPr>
        <w:t xml:space="preserve"> </w:t>
      </w:r>
      <w:r w:rsidRPr="00A278EB">
        <w:rPr>
          <w:rStyle w:val="StringTok"/>
        </w:rPr>
        <w:t>"met.data.marker"</w:t>
      </w:r>
      <w:r w:rsidRPr="00A278EB">
        <w:rPr>
          <w:rStyle w:val="NormalTok"/>
        </w:rPr>
        <w:t>)</w:t>
      </w:r>
      <w:r w:rsidR="00FE2725">
        <w:rPr>
          <w:rStyle w:val="NormalTok"/>
        </w:rPr>
        <w:t xml:space="preserve">                        </w:t>
      </w:r>
      <w:r w:rsidR="00FE2725">
        <w:rPr>
          <w:rStyle w:val="NormalTok"/>
          <w:rFonts w:hint="eastAsia"/>
          <w:lang w:eastAsia="zh-CN"/>
        </w:rPr>
        <w:t>##</w:t>
      </w:r>
      <w:r w:rsidR="00FE2725">
        <w:rPr>
          <w:rStyle w:val="NormalTok"/>
          <w:lang w:eastAsia="zh-CN"/>
        </w:rPr>
        <w:t xml:space="preserve">help for </w:t>
      </w:r>
      <w:r w:rsidR="00FE2725">
        <w:rPr>
          <w:rStyle w:val="NormalTok"/>
          <w:i/>
          <w:lang w:eastAsia="zh-CN"/>
        </w:rPr>
        <w:t xml:space="preserve">MarkerSelection                                            </w:t>
      </w:r>
      <w:r w:rsidR="00F62649">
        <w:rPr>
          <w:rStyle w:val="NormalTok"/>
          <w:i/>
          <w:lang w:eastAsia="zh-CN"/>
        </w:rPr>
        <w:t xml:space="preserve"> </w:t>
      </w:r>
      <w:r w:rsidR="00FE2725">
        <w:rPr>
          <w:rStyle w:val="NormalTok"/>
          <w:lang w:eastAsia="zh-CN"/>
        </w:rPr>
        <w:t>?</w:t>
      </w:r>
      <w:r w:rsidR="00FE2725">
        <w:rPr>
          <w:rStyle w:val="NormalTok"/>
          <w:i/>
          <w:lang w:eastAsia="zh-CN"/>
        </w:rPr>
        <w:t>MarkerSelection</w:t>
      </w:r>
    </w:p>
    <w:p w:rsidR="00565553" w:rsidRPr="00B531A7" w:rsidRDefault="00014AA9">
      <w:pPr>
        <w:pStyle w:val="5"/>
        <w:rPr>
          <w:b/>
          <w:i w:val="0"/>
          <w:color w:val="C00000"/>
        </w:rPr>
      </w:pPr>
      <w:bookmarkStart w:id="98" w:name="arguments-of-markerselection"/>
      <w:bookmarkStart w:id="99" w:name="volcano-plot"/>
      <w:bookmarkEnd w:id="98"/>
      <w:bookmarkEnd w:id="99"/>
      <w:r w:rsidRPr="00B531A7">
        <w:rPr>
          <w:b/>
          <w:i w:val="0"/>
          <w:color w:val="C00000"/>
        </w:rPr>
        <w:t>9. Volcano plot</w:t>
      </w:r>
    </w:p>
    <w:p w:rsidR="00565553" w:rsidRPr="00A278EB" w:rsidRDefault="00014AA9">
      <w:pPr>
        <w:pStyle w:val="SourceCode"/>
      </w:pPr>
      <w:proofErr w:type="gramStart"/>
      <w:r w:rsidRPr="00A278EB">
        <w:rPr>
          <w:rStyle w:val="KeywordTok"/>
        </w:rPr>
        <w:t>VolcanoPlot</w:t>
      </w:r>
      <w:r w:rsidRPr="00A278EB">
        <w:rPr>
          <w:rStyle w:val="NormalTok"/>
        </w:rPr>
        <w:t>(</w:t>
      </w:r>
      <w:proofErr w:type="gramEnd"/>
      <w:r w:rsidRPr="00A278EB">
        <w:rPr>
          <w:rStyle w:val="DataTypeTok"/>
        </w:rPr>
        <w:t>MetFlowData =</w:t>
      </w:r>
      <w:r w:rsidRPr="00A278EB">
        <w:rPr>
          <w:rStyle w:val="NormalTok"/>
        </w:rPr>
        <w:t xml:space="preserve"> met.data,</w:t>
      </w:r>
      <w:r w:rsidRPr="00A278EB">
        <w:br/>
      </w:r>
      <w:r w:rsidRPr="00A278EB">
        <w:rPr>
          <w:rStyle w:val="NormalTok"/>
        </w:rPr>
        <w:t xml:space="preserve">            </w:t>
      </w:r>
      <w:r w:rsidRPr="00A278EB">
        <w:rPr>
          <w:rStyle w:val="DataTypeTok"/>
        </w:rPr>
        <w:t>x =</w:t>
      </w:r>
      <w:r w:rsidRPr="00A278EB">
        <w:rPr>
          <w:rStyle w:val="NormalTok"/>
        </w:rPr>
        <w:t xml:space="preserve"> </w:t>
      </w:r>
      <w:r w:rsidRPr="00A278EB">
        <w:rPr>
          <w:rStyle w:val="StringTok"/>
        </w:rPr>
        <w:t>"foldchange"</w:t>
      </w:r>
      <w:r w:rsidRPr="00A278EB">
        <w:rPr>
          <w:rStyle w:val="NormalTok"/>
        </w:rPr>
        <w:t>,</w:t>
      </w:r>
      <w:r w:rsidRPr="00A278EB">
        <w:br/>
      </w:r>
      <w:r w:rsidRPr="00A278EB">
        <w:rPr>
          <w:rStyle w:val="NormalTok"/>
        </w:rPr>
        <w:t xml:space="preserve">            </w:t>
      </w:r>
      <w:r w:rsidRPr="00A278EB">
        <w:rPr>
          <w:rStyle w:val="DataTypeTok"/>
        </w:rPr>
        <w:t>y =</w:t>
      </w:r>
      <w:r w:rsidRPr="00A278EB">
        <w:rPr>
          <w:rStyle w:val="NormalTok"/>
        </w:rPr>
        <w:t xml:space="preserve"> </w:t>
      </w:r>
      <w:r w:rsidRPr="00A278EB">
        <w:rPr>
          <w:rStyle w:val="StringTok"/>
        </w:rPr>
        <w:t>"p"</w:t>
      </w:r>
      <w:r w:rsidRPr="00A278EB">
        <w:rPr>
          <w:rStyle w:val="NormalTok"/>
        </w:rPr>
        <w:t>,</w:t>
      </w:r>
      <w:r w:rsidRPr="00A278EB">
        <w:br/>
      </w:r>
      <w:r w:rsidRPr="00A278EB">
        <w:rPr>
          <w:rStyle w:val="NormalTok"/>
        </w:rPr>
        <w:t xml:space="preserve">            </w:t>
      </w:r>
      <w:r w:rsidRPr="00A278EB">
        <w:rPr>
          <w:rStyle w:val="DataTypeTok"/>
        </w:rPr>
        <w:t>z =</w:t>
      </w:r>
      <w:r w:rsidRPr="00A278EB">
        <w:rPr>
          <w:rStyle w:val="NormalTok"/>
        </w:rPr>
        <w:t xml:space="preserve"> </w:t>
      </w:r>
      <w:r w:rsidRPr="00A278EB">
        <w:rPr>
          <w:rStyle w:val="StringTok"/>
        </w:rPr>
        <w:t>"vip"</w:t>
      </w:r>
      <w:r w:rsidRPr="00A278EB">
        <w:rPr>
          <w:rStyle w:val="NormalTok"/>
        </w:rPr>
        <w:t>,</w:t>
      </w:r>
      <w:r w:rsidRPr="00A278EB">
        <w:br/>
      </w:r>
      <w:r w:rsidRPr="00A278EB">
        <w:rPr>
          <w:rStyle w:val="NormalTok"/>
        </w:rPr>
        <w:t xml:space="preserve">            </w:t>
      </w:r>
      <w:r w:rsidRPr="00A278EB">
        <w:rPr>
          <w:rStyle w:val="DataTypeTok"/>
        </w:rPr>
        <w:t>vip.cutoff =</w:t>
      </w:r>
      <w:r w:rsidRPr="00A278EB">
        <w:rPr>
          <w:rStyle w:val="NormalTok"/>
        </w:rPr>
        <w:t xml:space="preserve"> </w:t>
      </w:r>
      <w:r w:rsidRPr="00A278EB">
        <w:rPr>
          <w:rStyle w:val="DecValTok"/>
        </w:rPr>
        <w:t>0</w:t>
      </w:r>
      <w:r w:rsidRPr="00A278EB">
        <w:rPr>
          <w:rStyle w:val="NormalTok"/>
        </w:rPr>
        <w:t>,</w:t>
      </w:r>
      <w:r w:rsidRPr="00A278EB">
        <w:br/>
      </w:r>
      <w:r w:rsidRPr="00A278EB">
        <w:rPr>
          <w:rStyle w:val="NormalTok"/>
        </w:rPr>
        <w:t xml:space="preserve">            </w:t>
      </w:r>
      <w:r w:rsidRPr="00A278EB">
        <w:rPr>
          <w:rStyle w:val="DataTypeTok"/>
        </w:rPr>
        <w:t>foldchange.cutoff =</w:t>
      </w:r>
      <w:r w:rsidRPr="00A278EB">
        <w:rPr>
          <w:rStyle w:val="NormalTok"/>
        </w:rPr>
        <w:t xml:space="preserve"> </w:t>
      </w:r>
      <w:r w:rsidRPr="00A278EB">
        <w:rPr>
          <w:rStyle w:val="KeywordTok"/>
        </w:rPr>
        <w:t>c</w:t>
      </w:r>
      <w:r w:rsidRPr="00A278EB">
        <w:rPr>
          <w:rStyle w:val="NormalTok"/>
        </w:rPr>
        <w:t>(</w:t>
      </w:r>
      <w:r w:rsidRPr="00A278EB">
        <w:rPr>
          <w:rStyle w:val="DecValTok"/>
        </w:rPr>
        <w:t>4</w:t>
      </w:r>
      <w:r w:rsidRPr="00A278EB">
        <w:rPr>
          <w:rStyle w:val="NormalTok"/>
        </w:rPr>
        <w:t>/</w:t>
      </w:r>
      <w:r w:rsidRPr="00A278EB">
        <w:rPr>
          <w:rStyle w:val="DecValTok"/>
        </w:rPr>
        <w:t>3</w:t>
      </w:r>
      <w:r w:rsidRPr="00A278EB">
        <w:rPr>
          <w:rStyle w:val="NormalTok"/>
        </w:rPr>
        <w:t xml:space="preserve">, </w:t>
      </w:r>
      <w:r w:rsidRPr="00A278EB">
        <w:rPr>
          <w:rStyle w:val="DecValTok"/>
        </w:rPr>
        <w:t>3</w:t>
      </w:r>
      <w:r w:rsidRPr="00A278EB">
        <w:rPr>
          <w:rStyle w:val="NormalTok"/>
        </w:rPr>
        <w:t>/</w:t>
      </w:r>
      <w:r w:rsidRPr="00A278EB">
        <w:rPr>
          <w:rStyle w:val="DecValTok"/>
        </w:rPr>
        <w:t>4</w:t>
      </w:r>
      <w:r w:rsidRPr="00A278EB">
        <w:rPr>
          <w:rStyle w:val="NormalTok"/>
        </w:rPr>
        <w:t>),</w:t>
      </w:r>
      <w:r w:rsidRPr="00A278EB">
        <w:br/>
      </w:r>
      <w:r w:rsidRPr="00A278EB">
        <w:rPr>
          <w:rStyle w:val="NormalTok"/>
        </w:rPr>
        <w:t xml:space="preserve">            </w:t>
      </w:r>
      <w:r w:rsidRPr="00A278EB">
        <w:rPr>
          <w:rStyle w:val="DataTypeTok"/>
        </w:rPr>
        <w:t>p.cutoff =</w:t>
      </w:r>
      <w:r w:rsidRPr="00A278EB">
        <w:rPr>
          <w:rStyle w:val="NormalTok"/>
        </w:rPr>
        <w:t xml:space="preserve"> </w:t>
      </w:r>
      <w:r w:rsidRPr="00A278EB">
        <w:rPr>
          <w:rStyle w:val="FloatTok"/>
        </w:rPr>
        <w:t>0.05</w:t>
      </w:r>
      <w:r w:rsidRPr="00A278EB">
        <w:rPr>
          <w:rStyle w:val="NormalTok"/>
        </w:rPr>
        <w:t>,</w:t>
      </w:r>
      <w:r w:rsidRPr="00A278EB">
        <w:br/>
      </w:r>
      <w:r w:rsidRPr="00A278EB">
        <w:rPr>
          <w:rStyle w:val="NormalTok"/>
        </w:rPr>
        <w:t xml:space="preserve">            </w:t>
      </w:r>
      <w:r w:rsidRPr="00A278EB">
        <w:rPr>
          <w:rStyle w:val="DataTypeTok"/>
        </w:rPr>
        <w:t>path =</w:t>
      </w:r>
      <w:r w:rsidRPr="00A278EB">
        <w:rPr>
          <w:rStyle w:val="NormalTok"/>
        </w:rPr>
        <w:t xml:space="preserve"> </w:t>
      </w:r>
      <w:r w:rsidRPr="00A278EB">
        <w:rPr>
          <w:rStyle w:val="StringTok"/>
        </w:rPr>
        <w:t>"marker selection"</w:t>
      </w:r>
      <w:r w:rsidRPr="00A278EB">
        <w:rPr>
          <w:rStyle w:val="NormalTok"/>
        </w:rPr>
        <w:t>)</w:t>
      </w:r>
    </w:p>
    <w:p w:rsidR="005227D2" w:rsidRDefault="008D7F0E" w:rsidP="005227D2">
      <w:pPr>
        <w:pStyle w:val="Figure"/>
        <w:jc w:val="center"/>
      </w:pPr>
      <w:bookmarkStart w:id="100" w:name="arguments-of-volcanoplot"/>
      <w:bookmarkEnd w:id="100"/>
      <w:r>
        <w:rPr>
          <w:noProof/>
          <w:lang w:eastAsia="zh-CN"/>
        </w:rPr>
        <w:drawing>
          <wp:inline distT="0" distB="0" distL="0" distR="0" wp14:anchorId="24DF9503" wp14:editId="52965659">
            <wp:extent cx="2125683" cy="2118794"/>
            <wp:effectExtent l="0" t="0" r="8255"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125683" cy="2118794"/>
                    </a:xfrm>
                    <a:prstGeom prst="rect">
                      <a:avLst/>
                    </a:prstGeom>
                  </pic:spPr>
                </pic:pic>
              </a:graphicData>
            </a:graphic>
          </wp:inline>
        </w:drawing>
      </w:r>
    </w:p>
    <w:p w:rsidR="005227D2" w:rsidRPr="005227D2" w:rsidRDefault="005227D2" w:rsidP="005227D2">
      <w:pPr>
        <w:pStyle w:val="Figure"/>
        <w:jc w:val="center"/>
        <w:rPr>
          <w:sz w:val="21"/>
          <w:szCs w:val="21"/>
          <w:lang w:eastAsia="zh-CN"/>
        </w:rPr>
      </w:pPr>
      <w:r>
        <w:rPr>
          <w:rFonts w:hint="eastAsia"/>
          <w:sz w:val="21"/>
          <w:szCs w:val="21"/>
          <w:lang w:eastAsia="zh-CN"/>
        </w:rPr>
        <w:t>Figure</w:t>
      </w:r>
      <w:r w:rsidR="006308EF">
        <w:rPr>
          <w:sz w:val="21"/>
          <w:szCs w:val="21"/>
          <w:lang w:eastAsia="zh-CN"/>
        </w:rPr>
        <w:t xml:space="preserve"> 31</w:t>
      </w:r>
      <w:r w:rsidRPr="00B709E1">
        <w:rPr>
          <w:rFonts w:hint="eastAsia"/>
          <w:sz w:val="21"/>
          <w:szCs w:val="21"/>
          <w:lang w:eastAsia="zh-CN"/>
        </w:rPr>
        <w:t>.</w:t>
      </w:r>
      <w:r>
        <w:rPr>
          <w:sz w:val="21"/>
          <w:szCs w:val="21"/>
          <w:lang w:eastAsia="zh-CN"/>
        </w:rPr>
        <w:t xml:space="preserve"> </w:t>
      </w:r>
      <w:r w:rsidR="00CF2523">
        <w:rPr>
          <w:sz w:val="21"/>
          <w:szCs w:val="21"/>
          <w:lang w:eastAsia="zh-CN"/>
        </w:rPr>
        <w:t>Volcano plot</w:t>
      </w:r>
      <w:r>
        <w:rPr>
          <w:sz w:val="21"/>
          <w:szCs w:val="21"/>
          <w:lang w:eastAsia="zh-CN"/>
        </w:rPr>
        <w:t>.</w:t>
      </w:r>
    </w:p>
    <w:p w:rsidR="00565553" w:rsidRPr="007878E3" w:rsidRDefault="00014AA9">
      <w:pPr>
        <w:pStyle w:val="5"/>
        <w:rPr>
          <w:b/>
          <w:i w:val="0"/>
          <w:color w:val="C00000"/>
        </w:rPr>
      </w:pPr>
      <w:bookmarkStart w:id="101" w:name="draw-box-plot-for-potential-markers."/>
      <w:bookmarkEnd w:id="101"/>
      <w:r w:rsidRPr="007878E3">
        <w:rPr>
          <w:b/>
          <w:i w:val="0"/>
          <w:color w:val="C00000"/>
        </w:rPr>
        <w:t xml:space="preserve">10. </w:t>
      </w:r>
      <w:r w:rsidR="00DF161A">
        <w:rPr>
          <w:b/>
          <w:i w:val="0"/>
          <w:color w:val="C00000"/>
        </w:rPr>
        <w:t>B</w:t>
      </w:r>
      <w:r w:rsidR="00777611">
        <w:rPr>
          <w:b/>
          <w:i w:val="0"/>
          <w:color w:val="C00000"/>
        </w:rPr>
        <w:t>ox plots of</w:t>
      </w:r>
      <w:r w:rsidRPr="007878E3">
        <w:rPr>
          <w:b/>
          <w:i w:val="0"/>
          <w:color w:val="C00000"/>
        </w:rPr>
        <w:t xml:space="preserve"> potential markers.</w:t>
      </w:r>
    </w:p>
    <w:p w:rsidR="00A0777B" w:rsidRPr="00B40A5C" w:rsidRDefault="00014AA9" w:rsidP="00B40A5C">
      <w:pPr>
        <w:pStyle w:val="SourceCode"/>
      </w:pPr>
      <w:proofErr w:type="gramStart"/>
      <w:r w:rsidRPr="00A278EB">
        <w:rPr>
          <w:rStyle w:val="KeywordTok"/>
        </w:rPr>
        <w:t>MarkerShow</w:t>
      </w:r>
      <w:r w:rsidRPr="00A278EB">
        <w:rPr>
          <w:rStyle w:val="NormalTok"/>
        </w:rPr>
        <w:t>(</w:t>
      </w:r>
      <w:proofErr w:type="gramEnd"/>
      <w:r w:rsidRPr="00A278EB">
        <w:rPr>
          <w:rStyle w:val="DataTypeTok"/>
        </w:rPr>
        <w:t>MetFlowData =</w:t>
      </w:r>
      <w:r w:rsidRPr="00A278EB">
        <w:rPr>
          <w:rStyle w:val="NormalTok"/>
        </w:rPr>
        <w:t xml:space="preserve"> met.data,</w:t>
      </w:r>
      <w:r w:rsidRPr="00A278EB">
        <w:br/>
      </w:r>
      <w:r w:rsidRPr="00A278EB">
        <w:rPr>
          <w:rStyle w:val="NormalTok"/>
        </w:rPr>
        <w:t xml:space="preserve">           </w:t>
      </w:r>
      <w:r w:rsidRPr="00A278EB">
        <w:rPr>
          <w:rStyle w:val="DataTypeTok"/>
        </w:rPr>
        <w:t>beeswarm =</w:t>
      </w:r>
      <w:r w:rsidRPr="00A278EB">
        <w:rPr>
          <w:rStyle w:val="NormalTok"/>
        </w:rPr>
        <w:t xml:space="preserve"> T</w:t>
      </w:r>
      <w:r w:rsidR="005C2748">
        <w:rPr>
          <w:rStyle w:val="NormalTok"/>
        </w:rPr>
        <w:t>RUE</w:t>
      </w:r>
      <w:r w:rsidRPr="00A278EB">
        <w:rPr>
          <w:rStyle w:val="NormalTok"/>
        </w:rPr>
        <w:t>,</w:t>
      </w:r>
      <w:r w:rsidRPr="00A278EB">
        <w:br/>
      </w:r>
      <w:r w:rsidRPr="00A278EB">
        <w:rPr>
          <w:rStyle w:val="NormalTok"/>
        </w:rPr>
        <w:t xml:space="preserve">           </w:t>
      </w:r>
      <w:r w:rsidRPr="00A278EB">
        <w:rPr>
          <w:rStyle w:val="DataTypeTok"/>
        </w:rPr>
        <w:t>path =</w:t>
      </w:r>
      <w:r w:rsidRPr="00A278EB">
        <w:rPr>
          <w:rStyle w:val="NormalTok"/>
        </w:rPr>
        <w:t xml:space="preserve"> </w:t>
      </w:r>
      <w:r w:rsidRPr="00A278EB">
        <w:rPr>
          <w:rStyle w:val="StringTok"/>
        </w:rPr>
        <w:t>"marker selection"</w:t>
      </w:r>
      <w:r w:rsidRPr="00A278EB">
        <w:rPr>
          <w:rStyle w:val="NormalTok"/>
        </w:rPr>
        <w:t>)</w:t>
      </w:r>
      <w:bookmarkStart w:id="102" w:name="arguments-of-markershow"/>
      <w:bookmarkStart w:id="103" w:name="output-data-as-csv-files."/>
      <w:bookmarkEnd w:id="102"/>
      <w:bookmarkEnd w:id="103"/>
    </w:p>
    <w:p w:rsidR="00B40A5C" w:rsidRDefault="00B40A5C" w:rsidP="00B40A5C">
      <w:pPr>
        <w:pStyle w:val="Figure"/>
        <w:tabs>
          <w:tab w:val="left" w:pos="468"/>
          <w:tab w:val="center" w:pos="4320"/>
        </w:tabs>
        <w:jc w:val="center"/>
        <w:rPr>
          <w:sz w:val="21"/>
          <w:szCs w:val="21"/>
          <w:lang w:eastAsia="zh-CN"/>
        </w:rPr>
      </w:pPr>
      <w:r>
        <w:rPr>
          <w:noProof/>
          <w:lang w:eastAsia="zh-CN"/>
        </w:rPr>
        <w:drawing>
          <wp:inline distT="0" distB="0" distL="0" distR="0" wp14:anchorId="1319277C" wp14:editId="470C7240">
            <wp:extent cx="1733477" cy="1727860"/>
            <wp:effectExtent l="0" t="0" r="635" b="5715"/>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1748703" cy="1743037"/>
                    </a:xfrm>
                    <a:prstGeom prst="rect">
                      <a:avLst/>
                    </a:prstGeom>
                  </pic:spPr>
                </pic:pic>
              </a:graphicData>
            </a:graphic>
          </wp:inline>
        </w:drawing>
      </w:r>
    </w:p>
    <w:p w:rsidR="004A4D7F" w:rsidRPr="005227D2" w:rsidRDefault="004A4D7F" w:rsidP="00B40A5C">
      <w:pPr>
        <w:pStyle w:val="Figure"/>
        <w:tabs>
          <w:tab w:val="left" w:pos="468"/>
          <w:tab w:val="center" w:pos="4320"/>
        </w:tabs>
        <w:jc w:val="center"/>
        <w:rPr>
          <w:sz w:val="21"/>
          <w:szCs w:val="21"/>
          <w:lang w:eastAsia="zh-CN"/>
        </w:rPr>
      </w:pPr>
      <w:r>
        <w:rPr>
          <w:rFonts w:hint="eastAsia"/>
          <w:sz w:val="21"/>
          <w:szCs w:val="21"/>
          <w:lang w:eastAsia="zh-CN"/>
        </w:rPr>
        <w:t>Figure</w:t>
      </w:r>
      <w:r>
        <w:rPr>
          <w:sz w:val="21"/>
          <w:szCs w:val="21"/>
          <w:lang w:eastAsia="zh-CN"/>
        </w:rPr>
        <w:t xml:space="preserve"> 32</w:t>
      </w:r>
      <w:r w:rsidRPr="00B709E1">
        <w:rPr>
          <w:rFonts w:hint="eastAsia"/>
          <w:sz w:val="21"/>
          <w:szCs w:val="21"/>
          <w:lang w:eastAsia="zh-CN"/>
        </w:rPr>
        <w:t>.</w:t>
      </w:r>
      <w:r>
        <w:rPr>
          <w:sz w:val="21"/>
          <w:szCs w:val="21"/>
          <w:lang w:eastAsia="zh-CN"/>
        </w:rPr>
        <w:t xml:space="preserve"> </w:t>
      </w:r>
      <w:r w:rsidR="0076263B">
        <w:rPr>
          <w:sz w:val="21"/>
          <w:szCs w:val="21"/>
          <w:lang w:eastAsia="zh-CN"/>
        </w:rPr>
        <w:t>Boxplot of markers</w:t>
      </w:r>
      <w:r>
        <w:rPr>
          <w:sz w:val="21"/>
          <w:szCs w:val="21"/>
          <w:lang w:eastAsia="zh-CN"/>
        </w:rPr>
        <w:t>.</w:t>
      </w:r>
    </w:p>
    <w:p w:rsidR="004A4D7F" w:rsidRPr="004A4D7F" w:rsidRDefault="004A4D7F" w:rsidP="004A4D7F">
      <w:pPr>
        <w:pStyle w:val="a0"/>
      </w:pPr>
    </w:p>
    <w:p w:rsidR="00565553" w:rsidRPr="00470CF5" w:rsidRDefault="00552D03">
      <w:pPr>
        <w:pStyle w:val="5"/>
        <w:rPr>
          <w:b/>
          <w:i w:val="0"/>
          <w:color w:val="C00000"/>
        </w:rPr>
      </w:pPr>
      <w:r>
        <w:rPr>
          <w:b/>
          <w:i w:val="0"/>
          <w:color w:val="C00000"/>
        </w:rPr>
        <w:lastRenderedPageBreak/>
        <w:t>11. Export</w:t>
      </w:r>
      <w:r w:rsidR="00014AA9" w:rsidRPr="00470CF5">
        <w:rPr>
          <w:b/>
          <w:i w:val="0"/>
          <w:color w:val="C00000"/>
        </w:rPr>
        <w:t xml:space="preserve"> data as csv files.</w:t>
      </w:r>
    </w:p>
    <w:p w:rsidR="00565553" w:rsidRPr="00A278EB" w:rsidRDefault="006B4D96">
      <w:pPr>
        <w:pStyle w:val="SourceCode"/>
      </w:pPr>
      <w:proofErr w:type="gramStart"/>
      <w:r>
        <w:rPr>
          <w:rStyle w:val="KeywordTok"/>
        </w:rPr>
        <w:t>ExportData</w:t>
      </w:r>
      <w:r w:rsidR="00014AA9" w:rsidRPr="00A278EB">
        <w:rPr>
          <w:rStyle w:val="NormalTok"/>
        </w:rPr>
        <w:t>(</w:t>
      </w:r>
      <w:proofErr w:type="gramEnd"/>
      <w:r w:rsidR="00014AA9" w:rsidRPr="00A278EB">
        <w:rPr>
          <w:rStyle w:val="DataTypeTok"/>
        </w:rPr>
        <w:t>MetFlowData =</w:t>
      </w:r>
      <w:r w:rsidR="00014AA9" w:rsidRPr="00A278EB">
        <w:rPr>
          <w:rStyle w:val="NormalTok"/>
        </w:rPr>
        <w:t xml:space="preserve"> met.data,</w:t>
      </w:r>
      <w:r w:rsidR="00014AA9" w:rsidRPr="00A278EB">
        <w:br/>
      </w:r>
      <w:r>
        <w:rPr>
          <w:rStyle w:val="NormalTok"/>
        </w:rPr>
        <w:t xml:space="preserve">           </w:t>
      </w:r>
      <w:r w:rsidR="00014AA9" w:rsidRPr="00A278EB">
        <w:rPr>
          <w:rStyle w:val="DataTypeTok"/>
        </w:rPr>
        <w:t>data.name =</w:t>
      </w:r>
      <w:r w:rsidR="00014AA9" w:rsidRPr="00A278EB">
        <w:rPr>
          <w:rStyle w:val="NormalTok"/>
        </w:rPr>
        <w:t xml:space="preserve"> </w:t>
      </w:r>
      <w:r w:rsidR="00014AA9" w:rsidRPr="00A278EB">
        <w:rPr>
          <w:rStyle w:val="StringTok"/>
        </w:rPr>
        <w:t>"data_after_Stat"</w:t>
      </w:r>
      <w:r w:rsidR="00014AA9" w:rsidRPr="00A278EB">
        <w:rPr>
          <w:rStyle w:val="NormalTok"/>
        </w:rPr>
        <w:t>,</w:t>
      </w:r>
      <w:r w:rsidR="00014AA9" w:rsidRPr="00A278EB">
        <w:br/>
      </w:r>
      <w:r>
        <w:rPr>
          <w:rStyle w:val="NormalTok"/>
        </w:rPr>
        <w:t xml:space="preserve">           </w:t>
      </w:r>
      <w:r w:rsidR="00014AA9" w:rsidRPr="00A278EB">
        <w:rPr>
          <w:rStyle w:val="DataTypeTok"/>
        </w:rPr>
        <w:t>subject.info.name =</w:t>
      </w:r>
      <w:r w:rsidR="00014AA9" w:rsidRPr="00A278EB">
        <w:rPr>
          <w:rStyle w:val="NormalTok"/>
        </w:rPr>
        <w:t xml:space="preserve"> </w:t>
      </w:r>
      <w:r w:rsidR="00014AA9" w:rsidRPr="00A278EB">
        <w:rPr>
          <w:rStyle w:val="StringTok"/>
        </w:rPr>
        <w:t>"subject.info"</w:t>
      </w:r>
      <w:r w:rsidR="00014AA9" w:rsidRPr="00A278EB">
        <w:rPr>
          <w:rStyle w:val="NormalTok"/>
        </w:rPr>
        <w:t>,</w:t>
      </w:r>
      <w:r w:rsidR="00014AA9" w:rsidRPr="00A278EB">
        <w:br/>
      </w:r>
      <w:r>
        <w:rPr>
          <w:rStyle w:val="NormalTok"/>
        </w:rPr>
        <w:t xml:space="preserve">           </w:t>
      </w:r>
      <w:r w:rsidR="00014AA9" w:rsidRPr="00A278EB">
        <w:rPr>
          <w:rStyle w:val="DataTypeTok"/>
        </w:rPr>
        <w:t>qc.info.name =</w:t>
      </w:r>
      <w:r w:rsidR="00014AA9" w:rsidRPr="00A278EB">
        <w:rPr>
          <w:rStyle w:val="NormalTok"/>
        </w:rPr>
        <w:t xml:space="preserve"> </w:t>
      </w:r>
      <w:r w:rsidR="00014AA9" w:rsidRPr="00A278EB">
        <w:rPr>
          <w:rStyle w:val="StringTok"/>
        </w:rPr>
        <w:t>"qc.info"</w:t>
      </w:r>
      <w:r w:rsidR="00014AA9" w:rsidRPr="00A278EB">
        <w:rPr>
          <w:rStyle w:val="NormalTok"/>
        </w:rPr>
        <w:t>,</w:t>
      </w:r>
      <w:r w:rsidR="00014AA9" w:rsidRPr="00A278EB">
        <w:br/>
      </w:r>
      <w:r>
        <w:rPr>
          <w:rStyle w:val="NormalTok"/>
        </w:rPr>
        <w:t xml:space="preserve">           </w:t>
      </w:r>
      <w:r w:rsidR="00014AA9" w:rsidRPr="00A278EB">
        <w:rPr>
          <w:rStyle w:val="DataTypeTok"/>
        </w:rPr>
        <w:t>path =</w:t>
      </w:r>
      <w:r w:rsidR="00014AA9" w:rsidRPr="00A278EB">
        <w:rPr>
          <w:rStyle w:val="NormalTok"/>
        </w:rPr>
        <w:t xml:space="preserve"> </w:t>
      </w:r>
      <w:r w:rsidR="00014AA9" w:rsidRPr="00A278EB">
        <w:rPr>
          <w:rStyle w:val="OtherTok"/>
        </w:rPr>
        <w:t>NULL</w:t>
      </w:r>
      <w:r w:rsidR="00014AA9" w:rsidRPr="00A278EB">
        <w:rPr>
          <w:rStyle w:val="NormalTok"/>
        </w:rPr>
        <w:t>)</w:t>
      </w:r>
      <w:r w:rsidR="00552D03">
        <w:rPr>
          <w:rStyle w:val="NormalTok"/>
        </w:rPr>
        <w:t xml:space="preserve">                                                </w:t>
      </w:r>
      <w:r w:rsidR="00552D03" w:rsidRPr="00A278EB">
        <w:rPr>
          <w:rStyle w:val="CommentTok"/>
          <w:i w:val="0"/>
        </w:rPr>
        <w:t>#save data</w:t>
      </w:r>
      <w:r w:rsidR="00552D03" w:rsidRPr="00A278EB">
        <w:br/>
      </w:r>
      <w:r w:rsidR="00552D03">
        <w:rPr>
          <w:rStyle w:val="NormalTok"/>
        </w:rPr>
        <w:t>met.data.after.stat</w:t>
      </w:r>
      <w:r w:rsidR="00552D03" w:rsidRPr="00A278EB">
        <w:rPr>
          <w:rStyle w:val="NormalTok"/>
        </w:rPr>
        <w:t xml:space="preserve"> &lt;-</w:t>
      </w:r>
      <w:r w:rsidR="00552D03" w:rsidRPr="00A278EB">
        <w:rPr>
          <w:rStyle w:val="StringTok"/>
        </w:rPr>
        <w:t xml:space="preserve"> </w:t>
      </w:r>
      <w:r w:rsidR="00552D03" w:rsidRPr="00A278EB">
        <w:rPr>
          <w:rStyle w:val="NormalTok"/>
        </w:rPr>
        <w:t>met.data</w:t>
      </w:r>
      <w:r w:rsidR="00552D03" w:rsidRPr="00A278EB">
        <w:br/>
      </w:r>
      <w:r w:rsidR="00552D03" w:rsidRPr="00A278EB">
        <w:rPr>
          <w:rStyle w:val="KeywordTok"/>
        </w:rPr>
        <w:t>save</w:t>
      </w:r>
      <w:r w:rsidR="00AE1CA0">
        <w:rPr>
          <w:rStyle w:val="NormalTok"/>
        </w:rPr>
        <w:t>(met.data.after.stat</w:t>
      </w:r>
      <w:r w:rsidR="00552D03" w:rsidRPr="00A278EB">
        <w:rPr>
          <w:rStyle w:val="NormalTok"/>
        </w:rPr>
        <w:t xml:space="preserve">, </w:t>
      </w:r>
      <w:r w:rsidR="00552D03" w:rsidRPr="00A278EB">
        <w:rPr>
          <w:rStyle w:val="DataTypeTok"/>
        </w:rPr>
        <w:t>file =</w:t>
      </w:r>
      <w:r w:rsidR="00552D03" w:rsidRPr="00A278EB">
        <w:rPr>
          <w:rStyle w:val="NormalTok"/>
        </w:rPr>
        <w:t xml:space="preserve"> </w:t>
      </w:r>
      <w:r w:rsidR="00AE1CA0">
        <w:rPr>
          <w:rStyle w:val="StringTok"/>
        </w:rPr>
        <w:t>"met.data.after.stat</w:t>
      </w:r>
      <w:r w:rsidR="00552D03" w:rsidRPr="00A278EB">
        <w:rPr>
          <w:rStyle w:val="StringTok"/>
        </w:rPr>
        <w:t>"</w:t>
      </w:r>
      <w:r w:rsidR="00552D03" w:rsidRPr="00A278EB">
        <w:rPr>
          <w:rStyle w:val="NormalTok"/>
        </w:rPr>
        <w:t>)</w:t>
      </w:r>
      <w:r w:rsidR="00552D03">
        <w:rPr>
          <w:rStyle w:val="NormalTok"/>
        </w:rPr>
        <w:t xml:space="preserve">                </w:t>
      </w:r>
    </w:p>
    <w:p w:rsidR="0006260D" w:rsidRDefault="0006260D"/>
    <w:p w:rsidR="0006260D" w:rsidRDefault="0006260D"/>
    <w:p w:rsidR="0006260D" w:rsidRDefault="0006260D"/>
    <w:p w:rsidR="001A7164" w:rsidRDefault="001A7164"/>
    <w:p w:rsidR="00935208" w:rsidRDefault="00935208"/>
    <w:p w:rsidR="00935208" w:rsidRDefault="00935208"/>
    <w:p w:rsidR="00935208" w:rsidRDefault="00935208"/>
    <w:p w:rsidR="00935208" w:rsidRDefault="00935208"/>
    <w:p w:rsidR="00935208" w:rsidRDefault="00935208"/>
    <w:p w:rsidR="00935208" w:rsidRDefault="00935208"/>
    <w:p w:rsidR="00935208" w:rsidRDefault="00935208"/>
    <w:p w:rsidR="00935208" w:rsidRDefault="00935208"/>
    <w:p w:rsidR="00935208" w:rsidRDefault="00935208"/>
    <w:p w:rsidR="00935208" w:rsidRDefault="00935208"/>
    <w:p w:rsidR="00935208" w:rsidRDefault="00935208"/>
    <w:p w:rsidR="00935208" w:rsidRDefault="00935208"/>
    <w:p w:rsidR="00935208" w:rsidRDefault="00935208"/>
    <w:p w:rsidR="00935208" w:rsidRDefault="00935208"/>
    <w:p w:rsidR="00935208" w:rsidRDefault="00935208"/>
    <w:p w:rsidR="00935208" w:rsidRDefault="00935208"/>
    <w:p w:rsidR="00935208" w:rsidRDefault="00935208"/>
    <w:p w:rsidR="00565553" w:rsidRPr="00CD6D89" w:rsidRDefault="00AF7FA6">
      <w:pPr>
        <w:rPr>
          <w:i/>
        </w:rPr>
      </w:pPr>
      <w:r>
        <w:lastRenderedPageBreak/>
        <w:pict>
          <v:rect id="_x0000_i1026" style="width:0;height:1.5pt" o:hralign="center" o:hrstd="t" o:hr="t"/>
        </w:pict>
      </w:r>
    </w:p>
    <w:p w:rsidR="00B5604E" w:rsidRPr="00E83C98" w:rsidRDefault="0030554C" w:rsidP="00E23078">
      <w:pPr>
        <w:pStyle w:val="5"/>
        <w:jc w:val="both"/>
        <w:rPr>
          <w:i w:val="0"/>
        </w:rPr>
      </w:pPr>
      <w:bookmarkStart w:id="104" w:name="you-can-use-metpre-to-do-all-pre-process"/>
      <w:bookmarkEnd w:id="104"/>
      <w:r>
        <w:rPr>
          <w:b/>
        </w:rPr>
        <w:t>MetCleaning</w:t>
      </w:r>
      <w:r w:rsidR="00E124C8">
        <w:rPr>
          <w:b/>
        </w:rPr>
        <w:t xml:space="preserve"> </w:t>
      </w:r>
      <w:r w:rsidR="00E124C8" w:rsidRPr="00E83C98">
        <w:rPr>
          <w:b/>
          <w:i w:val="0"/>
        </w:rPr>
        <w:t xml:space="preserve">contains two parts, data </w:t>
      </w:r>
      <w:r w:rsidR="00832FBA">
        <w:rPr>
          <w:b/>
          <w:i w:val="0"/>
        </w:rPr>
        <w:t>cleaning</w:t>
      </w:r>
      <w:r w:rsidR="00E124C8" w:rsidRPr="00E83C98">
        <w:rPr>
          <w:b/>
          <w:i w:val="0"/>
        </w:rPr>
        <w:t xml:space="preserve"> and </w:t>
      </w:r>
      <w:r w:rsidR="00CF7B4C">
        <w:rPr>
          <w:b/>
          <w:i w:val="0"/>
        </w:rPr>
        <w:t>statis</w:t>
      </w:r>
      <w:r w:rsidR="00E83C98" w:rsidRPr="00E83C98">
        <w:rPr>
          <w:b/>
          <w:i w:val="0"/>
        </w:rPr>
        <w:t>tical analysis</w:t>
      </w:r>
      <w:r w:rsidR="003C6344">
        <w:rPr>
          <w:b/>
          <w:i w:val="0"/>
        </w:rPr>
        <w:t>.</w:t>
      </w:r>
      <w:r w:rsidR="00E4152E">
        <w:rPr>
          <w:b/>
          <w:i w:val="0"/>
        </w:rPr>
        <w:t xml:space="preserve"> To </w:t>
      </w:r>
      <w:r w:rsidR="00A22FBD">
        <w:rPr>
          <w:b/>
          <w:i w:val="0"/>
        </w:rPr>
        <w:t xml:space="preserve">simplify the usage, all the data </w:t>
      </w:r>
      <w:r w:rsidR="00832FBA">
        <w:rPr>
          <w:b/>
          <w:i w:val="0"/>
        </w:rPr>
        <w:t>cleaning</w:t>
      </w:r>
      <w:r w:rsidR="00A22FBD">
        <w:rPr>
          <w:b/>
          <w:i w:val="0"/>
        </w:rPr>
        <w:t xml:space="preserve"> procedures are integrated as a function, </w:t>
      </w:r>
      <w:r w:rsidR="00215E1A">
        <w:rPr>
          <w:b/>
        </w:rPr>
        <w:t>MetClean</w:t>
      </w:r>
      <w:r w:rsidR="00A22FBD">
        <w:rPr>
          <w:b/>
          <w:i w:val="0"/>
        </w:rPr>
        <w:t>,</w:t>
      </w:r>
      <w:r w:rsidR="00A67B96">
        <w:rPr>
          <w:b/>
          <w:i w:val="0"/>
        </w:rPr>
        <w:t xml:space="preserve"> and all the statistical analysis procedures are integrated as a function, </w:t>
      </w:r>
      <w:r w:rsidR="00A67B96" w:rsidRPr="00A67B96">
        <w:rPr>
          <w:b/>
        </w:rPr>
        <w:t>MetStat</w:t>
      </w:r>
      <w:r w:rsidR="00A67B96">
        <w:rPr>
          <w:b/>
          <w:i w:val="0"/>
        </w:rPr>
        <w:t>.</w:t>
      </w:r>
      <w:r w:rsidR="00A22FBD">
        <w:rPr>
          <w:b/>
          <w:i w:val="0"/>
        </w:rPr>
        <w:t xml:space="preserve"> </w:t>
      </w:r>
      <w:r w:rsidR="007C1420">
        <w:rPr>
          <w:b/>
          <w:i w:val="0"/>
        </w:rPr>
        <w:t xml:space="preserve">So, </w:t>
      </w:r>
      <w:r w:rsidR="00BF1621">
        <w:rPr>
          <w:b/>
          <w:i w:val="0"/>
        </w:rPr>
        <w:t xml:space="preserve">you can use </w:t>
      </w:r>
      <w:r w:rsidR="00215E1A">
        <w:rPr>
          <w:b/>
        </w:rPr>
        <w:t>MetClean</w:t>
      </w:r>
      <w:r w:rsidR="00BF1621">
        <w:rPr>
          <w:b/>
          <w:i w:val="0"/>
        </w:rPr>
        <w:t xml:space="preserve"> to do all the </w:t>
      </w:r>
      <w:r w:rsidR="00832FBA">
        <w:rPr>
          <w:b/>
          <w:i w:val="0"/>
        </w:rPr>
        <w:t>data cleaning</w:t>
      </w:r>
      <w:r w:rsidR="00BF1621">
        <w:rPr>
          <w:b/>
          <w:i w:val="0"/>
        </w:rPr>
        <w:t xml:space="preserve"> procedures </w:t>
      </w:r>
      <w:r w:rsidR="008B449E">
        <w:rPr>
          <w:b/>
          <w:i w:val="0"/>
        </w:rPr>
        <w:t xml:space="preserve">and </w:t>
      </w:r>
      <w:r w:rsidR="00BF1621" w:rsidRPr="00BF1621">
        <w:rPr>
          <w:b/>
        </w:rPr>
        <w:t>MetStat</w:t>
      </w:r>
      <w:r w:rsidR="00BF1621">
        <w:rPr>
          <w:b/>
          <w:i w:val="0"/>
        </w:rPr>
        <w:t xml:space="preserve"> to do </w:t>
      </w:r>
      <w:r w:rsidR="008B449E">
        <w:rPr>
          <w:b/>
          <w:i w:val="0"/>
        </w:rPr>
        <w:t xml:space="preserve">all the statistical analysis procedures </w:t>
      </w:r>
      <w:r w:rsidR="00C625E5">
        <w:rPr>
          <w:b/>
          <w:i w:val="0"/>
        </w:rPr>
        <w:t>which are described above.</w:t>
      </w:r>
    </w:p>
    <w:p w:rsidR="00565553" w:rsidRPr="001B2759" w:rsidRDefault="00215E1A">
      <w:pPr>
        <w:pStyle w:val="4"/>
        <w:rPr>
          <w:color w:val="C00000"/>
        </w:rPr>
      </w:pPr>
      <w:r>
        <w:rPr>
          <w:i/>
          <w:color w:val="C00000"/>
        </w:rPr>
        <w:t>MetClean</w:t>
      </w:r>
      <w:r w:rsidR="00014AA9" w:rsidRPr="001B2759">
        <w:rPr>
          <w:color w:val="C00000"/>
        </w:rPr>
        <w:t xml:space="preserve"> to do all </w:t>
      </w:r>
      <w:r w:rsidR="00832FBA">
        <w:rPr>
          <w:color w:val="C00000"/>
        </w:rPr>
        <w:t>cleaning</w:t>
      </w:r>
      <w:r w:rsidR="00014AA9" w:rsidRPr="001B2759">
        <w:rPr>
          <w:color w:val="C00000"/>
        </w:rPr>
        <w:t xml:space="preserve"> </w:t>
      </w:r>
      <w:r w:rsidR="008F129C">
        <w:rPr>
          <w:color w:val="C00000"/>
        </w:rPr>
        <w:t xml:space="preserve">procedures </w:t>
      </w:r>
      <w:r w:rsidR="00014AA9" w:rsidRPr="001B2759">
        <w:rPr>
          <w:color w:val="C00000"/>
        </w:rPr>
        <w:t xml:space="preserve">for </w:t>
      </w:r>
      <w:r w:rsidR="00C91A5F">
        <w:rPr>
          <w:color w:val="C00000"/>
        </w:rPr>
        <w:t xml:space="preserve">metabolomic </w:t>
      </w:r>
      <w:r w:rsidR="00014AA9" w:rsidRPr="001B2759">
        <w:rPr>
          <w:color w:val="C00000"/>
        </w:rPr>
        <w:t>data</w:t>
      </w:r>
      <w:r w:rsidR="00C91A5F">
        <w:rPr>
          <w:color w:val="C00000"/>
        </w:rPr>
        <w:t>set</w:t>
      </w:r>
      <w:r w:rsidR="00014AA9" w:rsidRPr="001B2759">
        <w:rPr>
          <w:color w:val="C00000"/>
        </w:rPr>
        <w:t>.</w:t>
      </w:r>
    </w:p>
    <w:p w:rsidR="00565553" w:rsidRPr="00A278EB" w:rsidRDefault="00215E1A">
      <w:pPr>
        <w:pStyle w:val="SourceCode"/>
      </w:pPr>
      <w:r>
        <w:rPr>
          <w:rStyle w:val="KeywordTok"/>
        </w:rPr>
        <w:t>MetClean</w:t>
      </w:r>
      <w:r w:rsidR="00014AA9" w:rsidRPr="00A278EB">
        <w:rPr>
          <w:rStyle w:val="NormalTok"/>
        </w:rPr>
        <w:t>(</w:t>
      </w:r>
      <w:r w:rsidR="00014AA9" w:rsidRPr="00A278EB">
        <w:rPr>
          <w:rStyle w:val="CommentTok"/>
          <w:i w:val="0"/>
        </w:rPr>
        <w:t>#ImportData para</w:t>
      </w:r>
      <w:r w:rsidR="00014AA9" w:rsidRPr="00A278EB">
        <w:br/>
      </w:r>
      <w:r w:rsidR="00014AA9" w:rsidRPr="00A278EB">
        <w:rPr>
          <w:rStyle w:val="NormalTok"/>
        </w:rPr>
        <w:t xml:space="preserve">       </w:t>
      </w:r>
      <w:r w:rsidR="00014AA9" w:rsidRPr="00A278EB">
        <w:rPr>
          <w:rStyle w:val="DataTypeTok"/>
        </w:rPr>
        <w:t>data =</w:t>
      </w:r>
      <w:r w:rsidR="00014AA9" w:rsidRPr="00A278EB">
        <w:rPr>
          <w:rStyle w:val="NormalTok"/>
        </w:rPr>
        <w:t xml:space="preserve"> </w:t>
      </w:r>
      <w:r w:rsidR="00014AA9" w:rsidRPr="00A278EB">
        <w:rPr>
          <w:rStyle w:val="StringTok"/>
        </w:rPr>
        <w:t>"data.csv"</w:t>
      </w:r>
      <w:r w:rsidR="00014AA9" w:rsidRPr="00A278EB">
        <w:rPr>
          <w:rStyle w:val="NormalTok"/>
        </w:rPr>
        <w:t>,</w:t>
      </w:r>
      <w:r w:rsidR="00014AA9" w:rsidRPr="00A278EB">
        <w:br/>
      </w:r>
      <w:r w:rsidR="00014AA9" w:rsidRPr="00A278EB">
        <w:rPr>
          <w:rStyle w:val="NormalTok"/>
        </w:rPr>
        <w:t xml:space="preserve">       </w:t>
      </w:r>
      <w:r w:rsidR="00014AA9" w:rsidRPr="00A278EB">
        <w:rPr>
          <w:rStyle w:val="DataTypeTok"/>
        </w:rPr>
        <w:t>sample.information =</w:t>
      </w:r>
      <w:r w:rsidR="00014AA9" w:rsidRPr="00A278EB">
        <w:rPr>
          <w:rStyle w:val="NormalTok"/>
        </w:rPr>
        <w:t xml:space="preserve"> </w:t>
      </w:r>
      <w:r w:rsidR="00014AA9" w:rsidRPr="00A278EB">
        <w:rPr>
          <w:rStyle w:val="StringTok"/>
        </w:rPr>
        <w:t>"sample.information.csv"</w:t>
      </w:r>
      <w:r w:rsidR="00014AA9" w:rsidRPr="00A278EB">
        <w:rPr>
          <w:rStyle w:val="NormalTok"/>
        </w:rPr>
        <w:t>,</w:t>
      </w:r>
      <w:r w:rsidR="00014AA9" w:rsidRPr="00A278EB">
        <w:br/>
      </w:r>
      <w:r w:rsidR="00014AA9" w:rsidRPr="00A278EB">
        <w:rPr>
          <w:rStyle w:val="NormalTok"/>
        </w:rPr>
        <w:t xml:space="preserve">       </w:t>
      </w:r>
      <w:r w:rsidR="00014AA9" w:rsidRPr="00A278EB">
        <w:rPr>
          <w:rStyle w:val="DataTypeTok"/>
        </w:rPr>
        <w:t>polarity =</w:t>
      </w:r>
      <w:r w:rsidR="00014AA9" w:rsidRPr="00A278EB">
        <w:rPr>
          <w:rStyle w:val="NormalTok"/>
        </w:rPr>
        <w:t xml:space="preserve"> </w:t>
      </w:r>
      <w:r w:rsidR="00014AA9" w:rsidRPr="00A278EB">
        <w:rPr>
          <w:rStyle w:val="StringTok"/>
        </w:rPr>
        <w:t>"positive"</w:t>
      </w:r>
      <w:r w:rsidR="00014AA9" w:rsidRPr="00A278EB">
        <w:rPr>
          <w:rStyle w:val="NormalTok"/>
        </w:rPr>
        <w:t>,</w:t>
      </w:r>
      <w:r w:rsidR="00014AA9" w:rsidRPr="00A278EB">
        <w:br/>
      </w:r>
      <w:r w:rsidR="00014AA9" w:rsidRPr="00A278EB">
        <w:rPr>
          <w:rStyle w:val="NormalTok"/>
        </w:rPr>
        <w:t xml:space="preserve">       </w:t>
      </w:r>
      <w:r w:rsidR="00014AA9" w:rsidRPr="00A278EB">
        <w:rPr>
          <w:rStyle w:val="DataTypeTok"/>
        </w:rPr>
        <w:t>hasQC =</w:t>
      </w:r>
      <w:r w:rsidR="00014AA9" w:rsidRPr="00A278EB">
        <w:rPr>
          <w:rStyle w:val="NormalTok"/>
        </w:rPr>
        <w:t xml:space="preserve"> </w:t>
      </w:r>
      <w:r w:rsidR="00014AA9" w:rsidRPr="00A278EB">
        <w:rPr>
          <w:rStyle w:val="StringTok"/>
        </w:rPr>
        <w:t>"yes"</w:t>
      </w:r>
      <w:r w:rsidR="00014AA9" w:rsidRPr="00A278EB">
        <w:rPr>
          <w:rStyle w:val="NormalTok"/>
        </w:rPr>
        <w:t>,</w:t>
      </w:r>
      <w:r w:rsidR="00014AA9" w:rsidRPr="00A278EB">
        <w:br/>
      </w:r>
      <w:r w:rsidR="00014AA9" w:rsidRPr="00A278EB">
        <w:rPr>
          <w:rStyle w:val="NormalTok"/>
        </w:rPr>
        <w:t xml:space="preserve">       </w:t>
      </w:r>
      <w:r w:rsidR="00014AA9" w:rsidRPr="00A278EB">
        <w:rPr>
          <w:rStyle w:val="CommentTok"/>
          <w:i w:val="0"/>
        </w:rPr>
        <w:t>#MVFilter para</w:t>
      </w:r>
      <w:r w:rsidR="00014AA9" w:rsidRPr="00A278EB">
        <w:br/>
      </w:r>
      <w:r w:rsidR="00014AA9" w:rsidRPr="00A278EB">
        <w:rPr>
          <w:rStyle w:val="NormalTok"/>
        </w:rPr>
        <w:t xml:space="preserve">       </w:t>
      </w:r>
      <w:proofErr w:type="spellStart"/>
      <w:r w:rsidR="00BE7412">
        <w:rPr>
          <w:rStyle w:val="DataTypeTok"/>
        </w:rPr>
        <w:t>obs.mv</w:t>
      </w:r>
      <w:r w:rsidR="00014AA9" w:rsidRPr="00A278EB">
        <w:rPr>
          <w:rStyle w:val="DataTypeTok"/>
        </w:rPr>
        <w:t>.cutoff</w:t>
      </w:r>
      <w:proofErr w:type="spellEnd"/>
      <w:r w:rsidR="00014AA9" w:rsidRPr="00A278EB">
        <w:rPr>
          <w:rStyle w:val="DataTypeTok"/>
        </w:rPr>
        <w:t xml:space="preserve"> =</w:t>
      </w:r>
      <w:r w:rsidR="00014AA9" w:rsidRPr="00A278EB">
        <w:rPr>
          <w:rStyle w:val="NormalTok"/>
        </w:rPr>
        <w:t xml:space="preserve"> </w:t>
      </w:r>
      <w:r w:rsidR="00014AA9" w:rsidRPr="00A278EB">
        <w:rPr>
          <w:rStyle w:val="FloatTok"/>
        </w:rPr>
        <w:t>0.5</w:t>
      </w:r>
      <w:r w:rsidR="00014AA9" w:rsidRPr="00A278EB">
        <w:rPr>
          <w:rStyle w:val="NormalTok"/>
        </w:rPr>
        <w:t>,</w:t>
      </w:r>
      <w:r w:rsidR="00014AA9" w:rsidRPr="00A278EB">
        <w:br/>
      </w:r>
      <w:r w:rsidR="00014AA9" w:rsidRPr="00A278EB">
        <w:rPr>
          <w:rStyle w:val="NormalTok"/>
        </w:rPr>
        <w:t xml:space="preserve">       </w:t>
      </w:r>
      <w:proofErr w:type="spellStart"/>
      <w:r w:rsidR="00BE7412">
        <w:rPr>
          <w:rStyle w:val="DataTypeTok"/>
        </w:rPr>
        <w:t>var.mv</w:t>
      </w:r>
      <w:r w:rsidR="00014AA9" w:rsidRPr="00A278EB">
        <w:rPr>
          <w:rStyle w:val="DataTypeTok"/>
        </w:rPr>
        <w:t>.cutoff</w:t>
      </w:r>
      <w:proofErr w:type="spellEnd"/>
      <w:r w:rsidR="00014AA9" w:rsidRPr="00A278EB">
        <w:rPr>
          <w:rStyle w:val="DataTypeTok"/>
        </w:rPr>
        <w:t xml:space="preserve"> =</w:t>
      </w:r>
      <w:r w:rsidR="00014AA9" w:rsidRPr="00A278EB">
        <w:rPr>
          <w:rStyle w:val="NormalTok"/>
        </w:rPr>
        <w:t xml:space="preserve"> </w:t>
      </w:r>
      <w:r w:rsidR="00014AA9" w:rsidRPr="00A278EB">
        <w:rPr>
          <w:rStyle w:val="FloatTok"/>
        </w:rPr>
        <w:t>0.5</w:t>
      </w:r>
      <w:r w:rsidR="00014AA9" w:rsidRPr="00A278EB">
        <w:rPr>
          <w:rStyle w:val="NormalTok"/>
        </w:rPr>
        <w:t>,</w:t>
      </w:r>
      <w:r w:rsidR="00014AA9" w:rsidRPr="00A278EB">
        <w:br/>
      </w:r>
      <w:r w:rsidR="00014AA9" w:rsidRPr="00A278EB">
        <w:rPr>
          <w:rStyle w:val="NormalTok"/>
        </w:rPr>
        <w:t xml:space="preserve">       </w:t>
      </w:r>
      <w:r w:rsidR="00014AA9" w:rsidRPr="00A278EB">
        <w:rPr>
          <w:rStyle w:val="CommentTok"/>
          <w:i w:val="0"/>
        </w:rPr>
        <w:t>#MVimputation</w:t>
      </w:r>
      <w:r w:rsidR="00014AA9" w:rsidRPr="00A278EB">
        <w:br/>
      </w:r>
      <w:r w:rsidR="00014AA9" w:rsidRPr="00A278EB">
        <w:rPr>
          <w:rStyle w:val="NormalTok"/>
        </w:rPr>
        <w:t xml:space="preserve">       </w:t>
      </w:r>
      <w:r w:rsidR="00014AA9" w:rsidRPr="00A278EB">
        <w:rPr>
          <w:rStyle w:val="DataTypeTok"/>
        </w:rPr>
        <w:t>imputation.method =</w:t>
      </w:r>
      <w:r w:rsidR="00014AA9" w:rsidRPr="00A278EB">
        <w:rPr>
          <w:rStyle w:val="NormalTok"/>
        </w:rPr>
        <w:t xml:space="preserve"> </w:t>
      </w:r>
      <w:r w:rsidR="00014AA9" w:rsidRPr="00A278EB">
        <w:rPr>
          <w:rStyle w:val="StringTok"/>
        </w:rPr>
        <w:t>"knn"</w:t>
      </w:r>
      <w:r w:rsidR="00014AA9" w:rsidRPr="00A278EB">
        <w:rPr>
          <w:rStyle w:val="NormalTok"/>
        </w:rPr>
        <w:t>,</w:t>
      </w:r>
      <w:r w:rsidR="00014AA9" w:rsidRPr="00A278EB">
        <w:br/>
      </w:r>
      <w:r w:rsidR="00014AA9" w:rsidRPr="00A278EB">
        <w:rPr>
          <w:rStyle w:val="NormalTok"/>
        </w:rPr>
        <w:t xml:space="preserve">       </w:t>
      </w:r>
      <w:r w:rsidR="00014AA9" w:rsidRPr="00A278EB">
        <w:rPr>
          <w:rStyle w:val="DataTypeTok"/>
        </w:rPr>
        <w:t>k =</w:t>
      </w:r>
      <w:r w:rsidR="00014AA9" w:rsidRPr="00A278EB">
        <w:rPr>
          <w:rStyle w:val="NormalTok"/>
        </w:rPr>
        <w:t xml:space="preserve"> </w:t>
      </w:r>
      <w:r w:rsidR="00014AA9" w:rsidRPr="00A278EB">
        <w:rPr>
          <w:rStyle w:val="DecValTok"/>
        </w:rPr>
        <w:t>10</w:t>
      </w:r>
      <w:r w:rsidR="00014AA9" w:rsidRPr="00A278EB">
        <w:rPr>
          <w:rStyle w:val="NormalTok"/>
        </w:rPr>
        <w:t>,</w:t>
      </w:r>
      <w:r w:rsidR="00014AA9" w:rsidRPr="00A278EB">
        <w:br/>
      </w:r>
      <w:r w:rsidR="00014AA9" w:rsidRPr="00A278EB">
        <w:rPr>
          <w:rStyle w:val="NormalTok"/>
        </w:rPr>
        <w:t xml:space="preserve">      </w:t>
      </w:r>
      <w:r w:rsidR="0074307E">
        <w:rPr>
          <w:rStyle w:val="NormalTok"/>
        </w:rPr>
        <w:t xml:space="preserve"> </w:t>
      </w:r>
      <w:r w:rsidR="00014AA9" w:rsidRPr="00A278EB">
        <w:rPr>
          <w:rStyle w:val="CommentTok"/>
          <w:i w:val="0"/>
        </w:rPr>
        <w:t>#ZeroFilter para</w:t>
      </w:r>
      <w:r w:rsidR="00014AA9" w:rsidRPr="00A278EB">
        <w:br/>
      </w:r>
      <w:r w:rsidR="00014AA9" w:rsidRPr="00A278EB">
        <w:rPr>
          <w:rStyle w:val="NormalTok"/>
        </w:rPr>
        <w:t xml:space="preserve">      </w:t>
      </w:r>
      <w:r w:rsidR="0074307E">
        <w:rPr>
          <w:rStyle w:val="NormalTok"/>
        </w:rPr>
        <w:t xml:space="preserve"> </w:t>
      </w:r>
      <w:proofErr w:type="spellStart"/>
      <w:r w:rsidR="00BE7412">
        <w:rPr>
          <w:rStyle w:val="DataTypeTok"/>
        </w:rPr>
        <w:t>obs.zero</w:t>
      </w:r>
      <w:r w:rsidR="00014AA9" w:rsidRPr="00A278EB">
        <w:rPr>
          <w:rStyle w:val="DataTypeTok"/>
        </w:rPr>
        <w:t>.cutoff</w:t>
      </w:r>
      <w:proofErr w:type="spellEnd"/>
      <w:r w:rsidR="00014AA9" w:rsidRPr="00A278EB">
        <w:rPr>
          <w:rStyle w:val="DataTypeTok"/>
        </w:rPr>
        <w:t xml:space="preserve"> =</w:t>
      </w:r>
      <w:r w:rsidR="00014AA9" w:rsidRPr="00A278EB">
        <w:rPr>
          <w:rStyle w:val="NormalTok"/>
        </w:rPr>
        <w:t xml:space="preserve"> </w:t>
      </w:r>
      <w:r w:rsidR="00014AA9" w:rsidRPr="00A278EB">
        <w:rPr>
          <w:rStyle w:val="FloatTok"/>
        </w:rPr>
        <w:t>0.5</w:t>
      </w:r>
      <w:r w:rsidR="00014AA9" w:rsidRPr="00A278EB">
        <w:rPr>
          <w:rStyle w:val="NormalTok"/>
        </w:rPr>
        <w:t>,</w:t>
      </w:r>
      <w:r w:rsidR="00014AA9" w:rsidRPr="00A278EB">
        <w:br/>
      </w:r>
      <w:r w:rsidR="00014AA9" w:rsidRPr="00A278EB">
        <w:rPr>
          <w:rStyle w:val="NormalTok"/>
        </w:rPr>
        <w:t xml:space="preserve">      </w:t>
      </w:r>
      <w:r w:rsidR="0074307E">
        <w:rPr>
          <w:rStyle w:val="NormalTok"/>
        </w:rPr>
        <w:t xml:space="preserve"> </w:t>
      </w:r>
      <w:proofErr w:type="spellStart"/>
      <w:r w:rsidR="00014AA9" w:rsidRPr="00A278EB">
        <w:rPr>
          <w:rStyle w:val="DataTypeTok"/>
        </w:rPr>
        <w:t>v</w:t>
      </w:r>
      <w:r w:rsidR="00BE7412">
        <w:rPr>
          <w:rStyle w:val="DataTypeTok"/>
        </w:rPr>
        <w:t>ar.zero</w:t>
      </w:r>
      <w:r w:rsidR="00014AA9" w:rsidRPr="00A278EB">
        <w:rPr>
          <w:rStyle w:val="DataTypeTok"/>
        </w:rPr>
        <w:t>.cutoff</w:t>
      </w:r>
      <w:proofErr w:type="spellEnd"/>
      <w:r w:rsidR="00014AA9" w:rsidRPr="00A278EB">
        <w:rPr>
          <w:rStyle w:val="DataTypeTok"/>
        </w:rPr>
        <w:t xml:space="preserve"> =</w:t>
      </w:r>
      <w:r w:rsidR="00014AA9" w:rsidRPr="00A278EB">
        <w:rPr>
          <w:rStyle w:val="NormalTok"/>
        </w:rPr>
        <w:t xml:space="preserve"> </w:t>
      </w:r>
      <w:r w:rsidR="00014AA9" w:rsidRPr="00A278EB">
        <w:rPr>
          <w:rStyle w:val="FloatTok"/>
        </w:rPr>
        <w:t>0.5</w:t>
      </w:r>
      <w:r w:rsidR="00014AA9" w:rsidRPr="00A278EB">
        <w:rPr>
          <w:rStyle w:val="NormalTok"/>
        </w:rPr>
        <w:t>,</w:t>
      </w:r>
      <w:r w:rsidR="00014AA9" w:rsidRPr="00A278EB">
        <w:br/>
      </w:r>
      <w:r w:rsidR="00014AA9" w:rsidRPr="00A278EB">
        <w:rPr>
          <w:rStyle w:val="NormalTok"/>
        </w:rPr>
        <w:t xml:space="preserve">      </w:t>
      </w:r>
      <w:r w:rsidR="0074307E">
        <w:rPr>
          <w:rStyle w:val="NormalTok"/>
        </w:rPr>
        <w:t xml:space="preserve"> </w:t>
      </w:r>
      <w:r w:rsidR="00014AA9" w:rsidRPr="00A278EB">
        <w:rPr>
          <w:rStyle w:val="CommentTok"/>
          <w:i w:val="0"/>
        </w:rPr>
        <w:t>#DataNormalization</w:t>
      </w:r>
      <w:r w:rsidR="00014AA9" w:rsidRPr="00A278EB">
        <w:br/>
      </w:r>
      <w:r w:rsidR="00014AA9" w:rsidRPr="00A278EB">
        <w:rPr>
          <w:rStyle w:val="NormalTok"/>
        </w:rPr>
        <w:t xml:space="preserve">      </w:t>
      </w:r>
      <w:r w:rsidR="0074307E">
        <w:rPr>
          <w:rStyle w:val="NormalTok"/>
        </w:rPr>
        <w:t xml:space="preserve"> </w:t>
      </w:r>
      <w:r w:rsidR="00014AA9" w:rsidRPr="00A278EB">
        <w:rPr>
          <w:rStyle w:val="DataTypeTok"/>
        </w:rPr>
        <w:t>method =</w:t>
      </w:r>
      <w:r w:rsidR="00014AA9" w:rsidRPr="00A278EB">
        <w:rPr>
          <w:rStyle w:val="NormalTok"/>
        </w:rPr>
        <w:t xml:space="preserve"> </w:t>
      </w:r>
      <w:r w:rsidR="00014AA9" w:rsidRPr="00A278EB">
        <w:rPr>
          <w:rStyle w:val="StringTok"/>
        </w:rPr>
        <w:t>"svr"</w:t>
      </w:r>
      <w:r w:rsidR="00014AA9" w:rsidRPr="00A278EB">
        <w:rPr>
          <w:rStyle w:val="NormalTok"/>
        </w:rPr>
        <w:t>,</w:t>
      </w:r>
      <w:r w:rsidR="00014AA9" w:rsidRPr="00A278EB">
        <w:br/>
      </w:r>
      <w:r w:rsidR="00014AA9" w:rsidRPr="00A278EB">
        <w:rPr>
          <w:rStyle w:val="NormalTok"/>
        </w:rPr>
        <w:t xml:space="preserve">      </w:t>
      </w:r>
      <w:r w:rsidR="0074307E">
        <w:rPr>
          <w:rStyle w:val="NormalTok"/>
        </w:rPr>
        <w:t xml:space="preserve"> </w:t>
      </w:r>
      <w:r w:rsidR="00014AA9" w:rsidRPr="00A278EB">
        <w:rPr>
          <w:rStyle w:val="DataTypeTok"/>
        </w:rPr>
        <w:t>threads =</w:t>
      </w:r>
      <w:r w:rsidR="00014AA9" w:rsidRPr="00A278EB">
        <w:rPr>
          <w:rStyle w:val="NormalTok"/>
        </w:rPr>
        <w:t xml:space="preserve"> </w:t>
      </w:r>
      <w:r w:rsidR="00014AA9" w:rsidRPr="00A278EB">
        <w:rPr>
          <w:rStyle w:val="DecValTok"/>
        </w:rPr>
        <w:t>2</w:t>
      </w:r>
      <w:r w:rsidR="00014AA9" w:rsidRPr="00A278EB">
        <w:rPr>
          <w:rStyle w:val="NormalTok"/>
        </w:rPr>
        <w:t>,</w:t>
      </w:r>
      <w:r w:rsidR="00014AA9" w:rsidRPr="00A278EB">
        <w:br/>
      </w:r>
      <w:r w:rsidR="00014AA9" w:rsidRPr="00A278EB">
        <w:rPr>
          <w:rStyle w:val="NormalTok"/>
        </w:rPr>
        <w:t xml:space="preserve">      </w:t>
      </w:r>
      <w:r w:rsidR="0074307E">
        <w:rPr>
          <w:rStyle w:val="NormalTok"/>
        </w:rPr>
        <w:t xml:space="preserve"> </w:t>
      </w:r>
      <w:r w:rsidR="00014AA9" w:rsidRPr="00A278EB">
        <w:rPr>
          <w:rStyle w:val="CommentTok"/>
          <w:i w:val="0"/>
        </w:rPr>
        <w:t>#PeakIdentification</w:t>
      </w:r>
      <w:r w:rsidR="00014AA9" w:rsidRPr="00A278EB">
        <w:br/>
      </w:r>
      <w:r w:rsidR="00014AA9" w:rsidRPr="00A278EB">
        <w:rPr>
          <w:rStyle w:val="NormalTok"/>
        </w:rPr>
        <w:t xml:space="preserve">      </w:t>
      </w:r>
      <w:r w:rsidR="0074307E">
        <w:rPr>
          <w:rStyle w:val="NormalTok"/>
        </w:rPr>
        <w:t xml:space="preserve"> </w:t>
      </w:r>
      <w:r w:rsidR="00014AA9" w:rsidRPr="00A278EB">
        <w:rPr>
          <w:rStyle w:val="DataTypeTok"/>
        </w:rPr>
        <w:t>hmdb.matching =</w:t>
      </w:r>
      <w:r w:rsidR="00014AA9" w:rsidRPr="00A278EB">
        <w:rPr>
          <w:rStyle w:val="NormalTok"/>
        </w:rPr>
        <w:t xml:space="preserve"> </w:t>
      </w:r>
      <w:r w:rsidR="00014AA9" w:rsidRPr="00A278EB">
        <w:rPr>
          <w:rStyle w:val="OtherTok"/>
        </w:rPr>
        <w:t>TRUE</w:t>
      </w:r>
      <w:r w:rsidR="00014AA9" w:rsidRPr="00A278EB">
        <w:rPr>
          <w:rStyle w:val="NormalTok"/>
        </w:rPr>
        <w:t>,</w:t>
      </w:r>
      <w:r w:rsidR="00014AA9" w:rsidRPr="00A278EB">
        <w:br/>
      </w:r>
      <w:r w:rsidR="00014AA9" w:rsidRPr="00A278EB">
        <w:rPr>
          <w:rStyle w:val="NormalTok"/>
        </w:rPr>
        <w:t xml:space="preserve">      </w:t>
      </w:r>
      <w:r w:rsidR="0074307E">
        <w:rPr>
          <w:rStyle w:val="NormalTok"/>
        </w:rPr>
        <w:t xml:space="preserve"> </w:t>
      </w:r>
      <w:r w:rsidR="00014AA9" w:rsidRPr="00A278EB">
        <w:rPr>
          <w:rStyle w:val="DataTypeTok"/>
        </w:rPr>
        <w:t>mz.tolerance =</w:t>
      </w:r>
      <w:r w:rsidR="00014AA9" w:rsidRPr="00A278EB">
        <w:rPr>
          <w:rStyle w:val="NormalTok"/>
        </w:rPr>
        <w:t xml:space="preserve"> </w:t>
      </w:r>
      <w:r w:rsidR="00014AA9" w:rsidRPr="00A278EB">
        <w:rPr>
          <w:rStyle w:val="DecValTok"/>
        </w:rPr>
        <w:t>25</w:t>
      </w:r>
      <w:r w:rsidR="00014AA9" w:rsidRPr="00A278EB">
        <w:rPr>
          <w:rStyle w:val="NormalTok"/>
        </w:rPr>
        <w:t>,</w:t>
      </w:r>
      <w:r w:rsidR="00014AA9" w:rsidRPr="00A278EB">
        <w:br/>
      </w:r>
      <w:r w:rsidR="00014AA9" w:rsidRPr="00A278EB">
        <w:rPr>
          <w:rStyle w:val="NormalTok"/>
        </w:rPr>
        <w:t xml:space="preserve">      </w:t>
      </w:r>
      <w:r w:rsidR="0074307E">
        <w:rPr>
          <w:rStyle w:val="NormalTok"/>
        </w:rPr>
        <w:t xml:space="preserve"> </w:t>
      </w:r>
      <w:r w:rsidR="00014AA9" w:rsidRPr="00A278EB">
        <w:rPr>
          <w:rStyle w:val="DataTypeTok"/>
        </w:rPr>
        <w:t>rt.tolerance =</w:t>
      </w:r>
      <w:r w:rsidR="00014AA9" w:rsidRPr="00A278EB">
        <w:rPr>
          <w:rStyle w:val="NormalTok"/>
        </w:rPr>
        <w:t xml:space="preserve"> </w:t>
      </w:r>
      <w:r w:rsidR="00014AA9" w:rsidRPr="00A278EB">
        <w:rPr>
          <w:rStyle w:val="DecValTok"/>
        </w:rPr>
        <w:t>180</w:t>
      </w:r>
      <w:r w:rsidR="00014AA9" w:rsidRPr="00A278EB">
        <w:rPr>
          <w:rStyle w:val="NormalTok"/>
        </w:rPr>
        <w:t>,</w:t>
      </w:r>
      <w:r w:rsidR="00014AA9" w:rsidRPr="00A278EB">
        <w:br/>
      </w:r>
      <w:r w:rsidR="00014AA9" w:rsidRPr="00A278EB">
        <w:rPr>
          <w:rStyle w:val="NormalTok"/>
        </w:rPr>
        <w:t xml:space="preserve">      </w:t>
      </w:r>
      <w:r w:rsidR="0074307E">
        <w:rPr>
          <w:rStyle w:val="NormalTok"/>
        </w:rPr>
        <w:t xml:space="preserve"> </w:t>
      </w:r>
      <w:r w:rsidR="00014AA9" w:rsidRPr="00A278EB">
        <w:rPr>
          <w:rStyle w:val="CommentTok"/>
          <w:i w:val="0"/>
        </w:rPr>
        <w:t>#DataOverview para</w:t>
      </w:r>
      <w:r w:rsidR="00014AA9" w:rsidRPr="00A278EB">
        <w:br/>
      </w:r>
      <w:r w:rsidR="00014AA9" w:rsidRPr="00A278EB">
        <w:rPr>
          <w:rStyle w:val="NormalTok"/>
        </w:rPr>
        <w:t xml:space="preserve">      </w:t>
      </w:r>
      <w:r w:rsidR="0074307E">
        <w:rPr>
          <w:rStyle w:val="NormalTok"/>
        </w:rPr>
        <w:t xml:space="preserve"> </w:t>
      </w:r>
      <w:r w:rsidR="00014AA9" w:rsidRPr="00A278EB">
        <w:rPr>
          <w:rStyle w:val="DataTypeTok"/>
        </w:rPr>
        <w:t>feature.distribution =</w:t>
      </w:r>
      <w:r w:rsidR="00014AA9" w:rsidRPr="00A278EB">
        <w:rPr>
          <w:rStyle w:val="NormalTok"/>
        </w:rPr>
        <w:t xml:space="preserve"> </w:t>
      </w:r>
      <w:r w:rsidR="00014AA9" w:rsidRPr="00A278EB">
        <w:rPr>
          <w:rStyle w:val="OtherTok"/>
        </w:rPr>
        <w:t>TRUE</w:t>
      </w:r>
      <w:r w:rsidR="00014AA9" w:rsidRPr="00A278EB">
        <w:rPr>
          <w:rStyle w:val="NormalTok"/>
        </w:rPr>
        <w:t>,</w:t>
      </w:r>
      <w:r w:rsidR="00014AA9" w:rsidRPr="00A278EB">
        <w:br/>
      </w:r>
      <w:r w:rsidR="00014AA9" w:rsidRPr="00A278EB">
        <w:rPr>
          <w:rStyle w:val="NormalTok"/>
        </w:rPr>
        <w:t xml:space="preserve">      </w:t>
      </w:r>
      <w:r w:rsidR="0074307E">
        <w:rPr>
          <w:rStyle w:val="NormalTok"/>
        </w:rPr>
        <w:t xml:space="preserve"> </w:t>
      </w:r>
      <w:r w:rsidR="00014AA9" w:rsidRPr="00A278EB">
        <w:rPr>
          <w:rStyle w:val="DataTypeTok"/>
        </w:rPr>
        <w:t>met.plot =</w:t>
      </w:r>
      <w:r w:rsidR="00014AA9" w:rsidRPr="00A278EB">
        <w:rPr>
          <w:rStyle w:val="NormalTok"/>
        </w:rPr>
        <w:t xml:space="preserve"> </w:t>
      </w:r>
      <w:r w:rsidR="00014AA9" w:rsidRPr="00A278EB">
        <w:rPr>
          <w:rStyle w:val="OtherTok"/>
        </w:rPr>
        <w:t>TRUE</w:t>
      </w:r>
      <w:r w:rsidR="00014AA9" w:rsidRPr="00A278EB">
        <w:rPr>
          <w:rStyle w:val="NormalTok"/>
        </w:rPr>
        <w:t>,</w:t>
      </w:r>
      <w:r w:rsidR="00014AA9" w:rsidRPr="00A278EB">
        <w:br/>
      </w:r>
      <w:r w:rsidR="00014AA9" w:rsidRPr="00A278EB">
        <w:rPr>
          <w:rStyle w:val="NormalTok"/>
        </w:rPr>
        <w:t xml:space="preserve">      </w:t>
      </w:r>
      <w:r w:rsidR="0074307E">
        <w:rPr>
          <w:rStyle w:val="NormalTok"/>
        </w:rPr>
        <w:t xml:space="preserve"> </w:t>
      </w:r>
      <w:r w:rsidR="00014AA9" w:rsidRPr="00A278EB">
        <w:rPr>
          <w:rStyle w:val="DataTypeTok"/>
        </w:rPr>
        <w:t>path =</w:t>
      </w:r>
      <w:r w:rsidR="00014AA9" w:rsidRPr="00A278EB">
        <w:rPr>
          <w:rStyle w:val="NormalTok"/>
        </w:rPr>
        <w:t xml:space="preserve"> </w:t>
      </w:r>
      <w:r w:rsidR="00014AA9" w:rsidRPr="00A278EB">
        <w:rPr>
          <w:rStyle w:val="OtherTok"/>
        </w:rPr>
        <w:t>NULL</w:t>
      </w:r>
      <w:r w:rsidR="00014AA9" w:rsidRPr="00A278EB">
        <w:rPr>
          <w:rStyle w:val="NormalTok"/>
        </w:rPr>
        <w:t>)</w:t>
      </w:r>
    </w:p>
    <w:p w:rsidR="00565553" w:rsidRPr="00A278EB" w:rsidRDefault="00014AA9">
      <w:pPr>
        <w:pStyle w:val="5"/>
        <w:rPr>
          <w:i w:val="0"/>
        </w:rPr>
      </w:pPr>
      <w:r w:rsidRPr="00A278EB">
        <w:rPr>
          <w:b/>
          <w:i w:val="0"/>
        </w:rPr>
        <w:t xml:space="preserve">All the parameters </w:t>
      </w:r>
      <w:r w:rsidR="000D6F91">
        <w:rPr>
          <w:b/>
          <w:i w:val="0"/>
        </w:rPr>
        <w:t xml:space="preserve">of </w:t>
      </w:r>
      <w:r w:rsidR="000D6F91" w:rsidRPr="000D6F91">
        <w:rPr>
          <w:b/>
        </w:rPr>
        <w:t xml:space="preserve">MetStat </w:t>
      </w:r>
      <w:r w:rsidRPr="00A278EB">
        <w:rPr>
          <w:b/>
          <w:i w:val="0"/>
        </w:rPr>
        <w:t xml:space="preserve">can </w:t>
      </w:r>
      <w:r w:rsidR="00542D14">
        <w:rPr>
          <w:b/>
          <w:i w:val="0"/>
        </w:rPr>
        <w:t>be found</w:t>
      </w:r>
      <w:r w:rsidRPr="00A278EB">
        <w:rPr>
          <w:b/>
          <w:i w:val="0"/>
        </w:rPr>
        <w:t xml:space="preserve"> in previous functions</w:t>
      </w:r>
      <w:r w:rsidR="002215E2">
        <w:rPr>
          <w:b/>
          <w:i w:val="0"/>
        </w:rPr>
        <w:t xml:space="preserve"> described above</w:t>
      </w:r>
      <w:r w:rsidRPr="00A278EB">
        <w:rPr>
          <w:b/>
          <w:i w:val="0"/>
        </w:rPr>
        <w:t>.</w:t>
      </w:r>
    </w:p>
    <w:p w:rsidR="00565553" w:rsidRPr="007024B5" w:rsidRDefault="00014AA9">
      <w:pPr>
        <w:pStyle w:val="4"/>
        <w:rPr>
          <w:color w:val="C00000"/>
        </w:rPr>
      </w:pPr>
      <w:bookmarkStart w:id="105" w:name="you-can-use-metstat-to-do-all-statistica"/>
      <w:bookmarkEnd w:id="105"/>
      <w:r w:rsidRPr="007024B5">
        <w:rPr>
          <w:i/>
          <w:color w:val="C00000"/>
        </w:rPr>
        <w:t>MetStat</w:t>
      </w:r>
      <w:r w:rsidRPr="007024B5">
        <w:rPr>
          <w:color w:val="C00000"/>
        </w:rPr>
        <w:t xml:space="preserve"> to do all statistical analysis </w:t>
      </w:r>
      <w:r w:rsidR="00980F8D">
        <w:rPr>
          <w:color w:val="C00000"/>
        </w:rPr>
        <w:t xml:space="preserve">procedures </w:t>
      </w:r>
      <w:r w:rsidRPr="007024B5">
        <w:rPr>
          <w:color w:val="C00000"/>
        </w:rPr>
        <w:t xml:space="preserve">for </w:t>
      </w:r>
      <w:r w:rsidR="00D05737">
        <w:rPr>
          <w:color w:val="C00000"/>
        </w:rPr>
        <w:t xml:space="preserve">metabolomics </w:t>
      </w:r>
      <w:r w:rsidRPr="007024B5">
        <w:rPr>
          <w:color w:val="C00000"/>
        </w:rPr>
        <w:t>data.</w:t>
      </w:r>
    </w:p>
    <w:p w:rsidR="00565553" w:rsidRPr="00A278EB" w:rsidRDefault="00014AA9">
      <w:pPr>
        <w:pStyle w:val="SourceCode"/>
      </w:pPr>
      <w:r w:rsidRPr="00A278EB">
        <w:rPr>
          <w:rStyle w:val="KeywordTok"/>
        </w:rPr>
        <w:t>MetStat</w:t>
      </w:r>
      <w:r w:rsidRPr="00A278EB">
        <w:rPr>
          <w:rStyle w:val="NormalTok"/>
        </w:rPr>
        <w:t>(</w:t>
      </w:r>
      <w:r w:rsidRPr="00A278EB">
        <w:rPr>
          <w:rStyle w:val="DataTypeTok"/>
        </w:rPr>
        <w:t>MetFlowData =</w:t>
      </w:r>
      <w:r w:rsidRPr="00A278EB">
        <w:rPr>
          <w:rStyle w:val="NormalTok"/>
        </w:rPr>
        <w:t xml:space="preserve"> met.data,</w:t>
      </w:r>
      <w:r w:rsidRPr="00A278EB">
        <w:br/>
      </w:r>
      <w:r w:rsidRPr="00A278EB">
        <w:rPr>
          <w:rStyle w:val="NormalTok"/>
        </w:rPr>
        <w:t xml:space="preserve">        </w:t>
      </w:r>
      <w:r w:rsidRPr="00A278EB">
        <w:rPr>
          <w:rStyle w:val="DataTypeTok"/>
        </w:rPr>
        <w:t>rsd.cutoff =</w:t>
      </w:r>
      <w:r w:rsidRPr="00A278EB">
        <w:rPr>
          <w:rStyle w:val="NormalTok"/>
        </w:rPr>
        <w:t xml:space="preserve"> </w:t>
      </w:r>
      <w:r w:rsidRPr="00A278EB">
        <w:rPr>
          <w:rStyle w:val="DecValTok"/>
        </w:rPr>
        <w:t>30</w:t>
      </w:r>
      <w:r w:rsidRPr="00A278EB">
        <w:rPr>
          <w:rStyle w:val="NormalTok"/>
        </w:rPr>
        <w:t>,</w:t>
      </w:r>
      <w:r w:rsidRPr="00A278EB">
        <w:br/>
      </w:r>
      <w:r w:rsidRPr="00A278EB">
        <w:rPr>
          <w:rStyle w:val="NormalTok"/>
        </w:rPr>
        <w:t xml:space="preserve">        </w:t>
      </w:r>
      <w:r w:rsidRPr="00A278EB">
        <w:rPr>
          <w:rStyle w:val="CommentTok"/>
          <w:i w:val="0"/>
        </w:rPr>
        <w:t>#transformation para</w:t>
      </w:r>
      <w:r w:rsidRPr="00A278EB">
        <w:br/>
      </w:r>
      <w:r w:rsidRPr="00A278EB">
        <w:rPr>
          <w:rStyle w:val="NormalTok"/>
        </w:rPr>
        <w:t xml:space="preserve">        </w:t>
      </w:r>
      <w:r w:rsidRPr="00A278EB">
        <w:rPr>
          <w:rStyle w:val="DataTypeTok"/>
        </w:rPr>
        <w:t>log.scale =</w:t>
      </w:r>
      <w:r w:rsidRPr="00A278EB">
        <w:rPr>
          <w:rStyle w:val="NormalTok"/>
        </w:rPr>
        <w:t xml:space="preserve"> </w:t>
      </w:r>
      <w:r w:rsidRPr="00A278EB">
        <w:rPr>
          <w:rStyle w:val="OtherTok"/>
        </w:rPr>
        <w:t>FALSE</w:t>
      </w:r>
      <w:r w:rsidRPr="00A278EB">
        <w:rPr>
          <w:rStyle w:val="NormalTok"/>
        </w:rPr>
        <w:t>,</w:t>
      </w:r>
      <w:r w:rsidRPr="00A278EB">
        <w:br/>
      </w:r>
      <w:r w:rsidRPr="00A278EB">
        <w:rPr>
          <w:rStyle w:val="NormalTok"/>
        </w:rPr>
        <w:t xml:space="preserve">        </w:t>
      </w:r>
      <w:r w:rsidRPr="00A278EB">
        <w:rPr>
          <w:rStyle w:val="CommentTok"/>
          <w:i w:val="0"/>
        </w:rPr>
        <w:t>#PCA analysis para</w:t>
      </w:r>
      <w:r w:rsidRPr="00A278EB">
        <w:br/>
      </w:r>
      <w:r w:rsidRPr="00A278EB">
        <w:rPr>
          <w:rStyle w:val="NormalTok"/>
        </w:rPr>
        <w:t xml:space="preserve">        </w:t>
      </w:r>
      <w:r w:rsidRPr="00A278EB">
        <w:rPr>
          <w:rStyle w:val="DataTypeTok"/>
        </w:rPr>
        <w:t>QC =</w:t>
      </w:r>
      <w:r w:rsidRPr="00A278EB">
        <w:rPr>
          <w:rStyle w:val="NormalTok"/>
        </w:rPr>
        <w:t xml:space="preserve"> </w:t>
      </w:r>
      <w:r w:rsidRPr="00A278EB">
        <w:rPr>
          <w:rStyle w:val="OtherTok"/>
        </w:rPr>
        <w:t>TRUE</w:t>
      </w:r>
      <w:r w:rsidRPr="00A278EB">
        <w:rPr>
          <w:rStyle w:val="NormalTok"/>
        </w:rPr>
        <w:t>,</w:t>
      </w:r>
      <w:r w:rsidRPr="00A278EB">
        <w:br/>
      </w:r>
      <w:r w:rsidRPr="00A278EB">
        <w:rPr>
          <w:rStyle w:val="NormalTok"/>
        </w:rPr>
        <w:t xml:space="preserve">        </w:t>
      </w:r>
      <w:r w:rsidRPr="00A278EB">
        <w:rPr>
          <w:rStyle w:val="DataTypeTok"/>
        </w:rPr>
        <w:t>scale.method =</w:t>
      </w:r>
      <w:r w:rsidRPr="00A278EB">
        <w:rPr>
          <w:rStyle w:val="NormalTok"/>
        </w:rPr>
        <w:t xml:space="preserve"> </w:t>
      </w:r>
      <w:r w:rsidRPr="00A278EB">
        <w:rPr>
          <w:rStyle w:val="StringTok"/>
        </w:rPr>
        <w:t>"auto"</w:t>
      </w:r>
      <w:r w:rsidRPr="00A278EB">
        <w:rPr>
          <w:rStyle w:val="NormalTok"/>
        </w:rPr>
        <w:t>,</w:t>
      </w:r>
      <w:r w:rsidRPr="00A278EB">
        <w:br/>
      </w:r>
      <w:r w:rsidRPr="00A278EB">
        <w:rPr>
          <w:rStyle w:val="NormalTok"/>
        </w:rPr>
        <w:t xml:space="preserve">        </w:t>
      </w:r>
      <w:r w:rsidRPr="00A278EB">
        <w:rPr>
          <w:rStyle w:val="CommentTok"/>
          <w:i w:val="0"/>
        </w:rPr>
        <w:t>#PLS analysis para</w:t>
      </w:r>
      <w:r w:rsidRPr="00A278EB">
        <w:br/>
      </w:r>
      <w:r w:rsidRPr="00A278EB">
        <w:rPr>
          <w:rStyle w:val="NormalTok"/>
        </w:rPr>
        <w:t xml:space="preserve">        </w:t>
      </w:r>
      <w:r w:rsidRPr="00A278EB">
        <w:rPr>
          <w:rStyle w:val="DataTypeTok"/>
        </w:rPr>
        <w:t>plsmethod =</w:t>
      </w:r>
      <w:r w:rsidRPr="00A278EB">
        <w:rPr>
          <w:rStyle w:val="NormalTok"/>
        </w:rPr>
        <w:t xml:space="preserve"> </w:t>
      </w:r>
      <w:r w:rsidRPr="00A278EB">
        <w:rPr>
          <w:rStyle w:val="StringTok"/>
        </w:rPr>
        <w:t>"plsr"</w:t>
      </w:r>
      <w:r w:rsidRPr="00A278EB">
        <w:rPr>
          <w:rStyle w:val="NormalTok"/>
        </w:rPr>
        <w:t>,</w:t>
      </w:r>
      <w:r w:rsidRPr="00A278EB">
        <w:br/>
      </w:r>
      <w:r w:rsidRPr="00A278EB">
        <w:rPr>
          <w:rStyle w:val="NormalTok"/>
        </w:rPr>
        <w:t xml:space="preserve">        </w:t>
      </w:r>
      <w:r w:rsidRPr="00A278EB">
        <w:rPr>
          <w:rStyle w:val="CommentTok"/>
          <w:i w:val="0"/>
        </w:rPr>
        <w:t>#FoldChange para</w:t>
      </w:r>
      <w:r w:rsidRPr="00A278EB">
        <w:br/>
      </w:r>
      <w:r w:rsidRPr="00A278EB">
        <w:rPr>
          <w:rStyle w:val="NormalTok"/>
        </w:rPr>
        <w:t xml:space="preserve">        </w:t>
      </w:r>
      <w:r w:rsidRPr="00A278EB">
        <w:rPr>
          <w:rStyle w:val="DataTypeTok"/>
        </w:rPr>
        <w:t>fc =</w:t>
      </w:r>
      <w:r w:rsidRPr="00A278EB">
        <w:rPr>
          <w:rStyle w:val="NormalTok"/>
        </w:rPr>
        <w:t xml:space="preserve"> </w:t>
      </w:r>
      <w:r w:rsidRPr="00A278EB">
        <w:rPr>
          <w:rStyle w:val="OtherTok"/>
        </w:rPr>
        <w:t>TRUE</w:t>
      </w:r>
      <w:r w:rsidRPr="00A278EB">
        <w:rPr>
          <w:rStyle w:val="NormalTok"/>
        </w:rPr>
        <w:t>,</w:t>
      </w:r>
      <w:r w:rsidRPr="00A278EB">
        <w:br/>
      </w:r>
      <w:r w:rsidRPr="00A278EB">
        <w:rPr>
          <w:rStyle w:val="NormalTok"/>
        </w:rPr>
        <w:lastRenderedPageBreak/>
        <w:t xml:space="preserve">        </w:t>
      </w:r>
      <w:r w:rsidRPr="00A278EB">
        <w:rPr>
          <w:rStyle w:val="DataTypeTok"/>
        </w:rPr>
        <w:t>to =</w:t>
      </w:r>
      <w:r w:rsidRPr="00A278EB">
        <w:rPr>
          <w:rStyle w:val="NormalTok"/>
        </w:rPr>
        <w:t xml:space="preserve"> </w:t>
      </w:r>
      <w:r w:rsidRPr="00A278EB">
        <w:rPr>
          <w:rStyle w:val="KeywordTok"/>
        </w:rPr>
        <w:t>c</w:t>
      </w:r>
      <w:r w:rsidRPr="00A278EB">
        <w:rPr>
          <w:rStyle w:val="NormalTok"/>
        </w:rPr>
        <w:t>(</w:t>
      </w:r>
      <w:r w:rsidRPr="00A278EB">
        <w:rPr>
          <w:rStyle w:val="StringTok"/>
        </w:rPr>
        <w:t>"case"</w:t>
      </w:r>
      <w:r w:rsidRPr="00A278EB">
        <w:rPr>
          <w:rStyle w:val="NormalTok"/>
        </w:rPr>
        <w:t xml:space="preserve">, </w:t>
      </w:r>
      <w:r w:rsidRPr="00A278EB">
        <w:rPr>
          <w:rStyle w:val="StringTok"/>
        </w:rPr>
        <w:t>"control"</w:t>
      </w:r>
      <w:r w:rsidRPr="00A278EB">
        <w:rPr>
          <w:rStyle w:val="NormalTok"/>
        </w:rPr>
        <w:t>),</w:t>
      </w:r>
      <w:r w:rsidRPr="00A278EB">
        <w:br/>
      </w:r>
      <w:r w:rsidRPr="00A278EB">
        <w:rPr>
          <w:rStyle w:val="NormalTok"/>
        </w:rPr>
        <w:t xml:space="preserve">        </w:t>
      </w:r>
      <w:r w:rsidRPr="00A278EB">
        <w:rPr>
          <w:rStyle w:val="DataTypeTok"/>
        </w:rPr>
        <w:t>ratio =</w:t>
      </w:r>
      <w:r w:rsidRPr="00A278EB">
        <w:rPr>
          <w:rStyle w:val="NormalTok"/>
        </w:rPr>
        <w:t xml:space="preserve"> </w:t>
      </w:r>
      <w:r w:rsidRPr="00A278EB">
        <w:rPr>
          <w:rStyle w:val="StringTok"/>
        </w:rPr>
        <w:t>"median"</w:t>
      </w:r>
      <w:r w:rsidRPr="00A278EB">
        <w:rPr>
          <w:rStyle w:val="NormalTok"/>
        </w:rPr>
        <w:t>,</w:t>
      </w:r>
      <w:r w:rsidRPr="00A278EB">
        <w:br/>
      </w:r>
      <w:r w:rsidRPr="00A278EB">
        <w:rPr>
          <w:rStyle w:val="NormalTok"/>
        </w:rPr>
        <w:t xml:space="preserve">        </w:t>
      </w:r>
      <w:r w:rsidRPr="00A278EB">
        <w:rPr>
          <w:rStyle w:val="CommentTok"/>
          <w:i w:val="0"/>
        </w:rPr>
        <w:t>#UnivariateTest para</w:t>
      </w:r>
      <w:r w:rsidRPr="00A278EB">
        <w:br/>
      </w:r>
      <w:r w:rsidRPr="00A278EB">
        <w:rPr>
          <w:rStyle w:val="NormalTok"/>
        </w:rPr>
        <w:t xml:space="preserve">        </w:t>
      </w:r>
      <w:r w:rsidRPr="00A278EB">
        <w:rPr>
          <w:rStyle w:val="DataTypeTok"/>
        </w:rPr>
        <w:t>test.method =</w:t>
      </w:r>
      <w:r w:rsidRPr="00A278EB">
        <w:rPr>
          <w:rStyle w:val="NormalTok"/>
        </w:rPr>
        <w:t xml:space="preserve"> </w:t>
      </w:r>
      <w:r w:rsidRPr="00A278EB">
        <w:rPr>
          <w:rStyle w:val="StringTok"/>
        </w:rPr>
        <w:t>"t"</w:t>
      </w:r>
      <w:r w:rsidRPr="00A278EB">
        <w:rPr>
          <w:rStyle w:val="NormalTok"/>
        </w:rPr>
        <w:t>,</w:t>
      </w:r>
      <w:r w:rsidRPr="00A278EB">
        <w:br/>
      </w:r>
      <w:r w:rsidRPr="00A278EB">
        <w:rPr>
          <w:rStyle w:val="NormalTok"/>
        </w:rPr>
        <w:t xml:space="preserve">        </w:t>
      </w:r>
      <w:r w:rsidRPr="00A278EB">
        <w:rPr>
          <w:rStyle w:val="DataTypeTok"/>
        </w:rPr>
        <w:t>adjust.method =</w:t>
      </w:r>
      <w:r w:rsidRPr="00A278EB">
        <w:rPr>
          <w:rStyle w:val="NormalTok"/>
        </w:rPr>
        <w:t xml:space="preserve"> </w:t>
      </w:r>
      <w:r w:rsidRPr="00A278EB">
        <w:rPr>
          <w:rStyle w:val="StringTok"/>
        </w:rPr>
        <w:t>"fdr"</w:t>
      </w:r>
      <w:r w:rsidRPr="00A278EB">
        <w:rPr>
          <w:rStyle w:val="NormalTok"/>
        </w:rPr>
        <w:t>,</w:t>
      </w:r>
      <w:r w:rsidRPr="00A278EB">
        <w:br/>
      </w:r>
      <w:r w:rsidRPr="00A278EB">
        <w:rPr>
          <w:rStyle w:val="NormalTok"/>
        </w:rPr>
        <w:t xml:space="preserve">        </w:t>
      </w:r>
      <w:r w:rsidRPr="00A278EB">
        <w:rPr>
          <w:rStyle w:val="CommentTok"/>
          <w:i w:val="0"/>
        </w:rPr>
        <w:t>#MarkerSelection para</w:t>
      </w:r>
      <w:r w:rsidRPr="00A278EB">
        <w:br/>
      </w:r>
      <w:r w:rsidRPr="00A278EB">
        <w:rPr>
          <w:rStyle w:val="NormalTok"/>
        </w:rPr>
        <w:t xml:space="preserve">        </w:t>
      </w:r>
      <w:r w:rsidRPr="00A278EB">
        <w:rPr>
          <w:rStyle w:val="DataTypeTok"/>
        </w:rPr>
        <w:t>foldchange =</w:t>
      </w:r>
      <w:r w:rsidRPr="00A278EB">
        <w:rPr>
          <w:rStyle w:val="NormalTok"/>
        </w:rPr>
        <w:t xml:space="preserve"> </w:t>
      </w:r>
      <w:r w:rsidRPr="00A278EB">
        <w:rPr>
          <w:rStyle w:val="StringTok"/>
        </w:rPr>
        <w:t>"foldchange"</w:t>
      </w:r>
      <w:r w:rsidRPr="00A278EB">
        <w:rPr>
          <w:rStyle w:val="NormalTok"/>
        </w:rPr>
        <w:t>,</w:t>
      </w:r>
      <w:r w:rsidRPr="00A278EB">
        <w:br/>
      </w:r>
      <w:r w:rsidRPr="00A278EB">
        <w:rPr>
          <w:rStyle w:val="NormalTok"/>
        </w:rPr>
        <w:t xml:space="preserve">        </w:t>
      </w:r>
      <w:r w:rsidRPr="00A278EB">
        <w:rPr>
          <w:rStyle w:val="DataTypeTok"/>
        </w:rPr>
        <w:t>p =</w:t>
      </w:r>
      <w:r w:rsidRPr="00A278EB">
        <w:rPr>
          <w:rStyle w:val="NormalTok"/>
        </w:rPr>
        <w:t xml:space="preserve"> </w:t>
      </w:r>
      <w:r w:rsidRPr="00A278EB">
        <w:rPr>
          <w:rStyle w:val="StringTok"/>
        </w:rPr>
        <w:t>"p"</w:t>
      </w:r>
      <w:r w:rsidRPr="00A278EB">
        <w:rPr>
          <w:rStyle w:val="NormalTok"/>
        </w:rPr>
        <w:t>,</w:t>
      </w:r>
      <w:r w:rsidRPr="00A278EB">
        <w:br/>
      </w:r>
      <w:r w:rsidRPr="00A278EB">
        <w:rPr>
          <w:rStyle w:val="NormalTok"/>
        </w:rPr>
        <w:t xml:space="preserve">        </w:t>
      </w:r>
      <w:r w:rsidRPr="00A278EB">
        <w:rPr>
          <w:rStyle w:val="DataTypeTok"/>
        </w:rPr>
        <w:t>vip =</w:t>
      </w:r>
      <w:r w:rsidRPr="00A278EB">
        <w:rPr>
          <w:rStyle w:val="NormalTok"/>
        </w:rPr>
        <w:t xml:space="preserve"> </w:t>
      </w:r>
      <w:r w:rsidRPr="00A278EB">
        <w:rPr>
          <w:rStyle w:val="StringTok"/>
        </w:rPr>
        <w:t>"vip"</w:t>
      </w:r>
      <w:r w:rsidRPr="00A278EB">
        <w:rPr>
          <w:rStyle w:val="NormalTok"/>
        </w:rPr>
        <w:t>,</w:t>
      </w:r>
      <w:r w:rsidRPr="00A278EB">
        <w:br/>
      </w:r>
      <w:r w:rsidRPr="00A278EB">
        <w:rPr>
          <w:rStyle w:val="NormalTok"/>
        </w:rPr>
        <w:t xml:space="preserve">        </w:t>
      </w:r>
      <w:r w:rsidRPr="00A278EB">
        <w:rPr>
          <w:rStyle w:val="DataTypeTok"/>
        </w:rPr>
        <w:t>foldchange.cutoff =</w:t>
      </w:r>
      <w:r w:rsidRPr="00A278EB">
        <w:rPr>
          <w:rStyle w:val="NormalTok"/>
        </w:rPr>
        <w:t xml:space="preserve"> </w:t>
      </w:r>
      <w:r w:rsidRPr="00A278EB">
        <w:rPr>
          <w:rStyle w:val="KeywordTok"/>
        </w:rPr>
        <w:t>c</w:t>
      </w:r>
      <w:r w:rsidRPr="00A278EB">
        <w:rPr>
          <w:rStyle w:val="NormalTok"/>
        </w:rPr>
        <w:t>(</w:t>
      </w:r>
      <w:r w:rsidRPr="00A278EB">
        <w:rPr>
          <w:rStyle w:val="DecValTok"/>
        </w:rPr>
        <w:t>4</w:t>
      </w:r>
      <w:r w:rsidRPr="00A278EB">
        <w:rPr>
          <w:rStyle w:val="NormalTok"/>
        </w:rPr>
        <w:t>/</w:t>
      </w:r>
      <w:r w:rsidRPr="00A278EB">
        <w:rPr>
          <w:rStyle w:val="DecValTok"/>
        </w:rPr>
        <w:t>3</w:t>
      </w:r>
      <w:r w:rsidRPr="00A278EB">
        <w:rPr>
          <w:rStyle w:val="NormalTok"/>
        </w:rPr>
        <w:t xml:space="preserve">, </w:t>
      </w:r>
      <w:r w:rsidRPr="00A278EB">
        <w:rPr>
          <w:rStyle w:val="DecValTok"/>
        </w:rPr>
        <w:t>3</w:t>
      </w:r>
      <w:r w:rsidRPr="00A278EB">
        <w:rPr>
          <w:rStyle w:val="NormalTok"/>
        </w:rPr>
        <w:t>/</w:t>
      </w:r>
      <w:r w:rsidRPr="00A278EB">
        <w:rPr>
          <w:rStyle w:val="DecValTok"/>
        </w:rPr>
        <w:t>4</w:t>
      </w:r>
      <w:r w:rsidRPr="00A278EB">
        <w:rPr>
          <w:rStyle w:val="NormalTok"/>
        </w:rPr>
        <w:t>),</w:t>
      </w:r>
      <w:r w:rsidRPr="00A278EB">
        <w:br/>
      </w:r>
      <w:r w:rsidRPr="00A278EB">
        <w:rPr>
          <w:rStyle w:val="NormalTok"/>
        </w:rPr>
        <w:t xml:space="preserve">        </w:t>
      </w:r>
      <w:r w:rsidRPr="00A278EB">
        <w:rPr>
          <w:rStyle w:val="DataTypeTok"/>
        </w:rPr>
        <w:t>p.cutoff =</w:t>
      </w:r>
      <w:r w:rsidRPr="00A278EB">
        <w:rPr>
          <w:rStyle w:val="NormalTok"/>
        </w:rPr>
        <w:t xml:space="preserve"> </w:t>
      </w:r>
      <w:r w:rsidRPr="00A278EB">
        <w:rPr>
          <w:rStyle w:val="FloatTok"/>
        </w:rPr>
        <w:t>0.05</w:t>
      </w:r>
      <w:r w:rsidRPr="00A278EB">
        <w:rPr>
          <w:rStyle w:val="NormalTok"/>
        </w:rPr>
        <w:t>,</w:t>
      </w:r>
      <w:r w:rsidRPr="00A278EB">
        <w:br/>
      </w:r>
      <w:r w:rsidRPr="00A278EB">
        <w:rPr>
          <w:rStyle w:val="NormalTok"/>
        </w:rPr>
        <w:t xml:space="preserve">        </w:t>
      </w:r>
      <w:r w:rsidRPr="00A278EB">
        <w:rPr>
          <w:rStyle w:val="DataTypeTok"/>
        </w:rPr>
        <w:t>vip.cutoff =</w:t>
      </w:r>
      <w:r w:rsidRPr="00A278EB">
        <w:rPr>
          <w:rStyle w:val="NormalTok"/>
        </w:rPr>
        <w:t xml:space="preserve"> </w:t>
      </w:r>
      <w:r w:rsidRPr="00A278EB">
        <w:rPr>
          <w:rStyle w:val="DecValTok"/>
        </w:rPr>
        <w:t>0</w:t>
      </w:r>
      <w:r w:rsidRPr="00A278EB">
        <w:rPr>
          <w:rStyle w:val="NormalTok"/>
        </w:rPr>
        <w:t>,</w:t>
      </w:r>
      <w:r w:rsidRPr="00A278EB">
        <w:br/>
      </w:r>
      <w:r w:rsidRPr="00A278EB">
        <w:rPr>
          <w:rStyle w:val="NormalTok"/>
        </w:rPr>
        <w:t xml:space="preserve">        </w:t>
      </w:r>
      <w:r w:rsidRPr="00A278EB">
        <w:rPr>
          <w:rStyle w:val="CommentTok"/>
          <w:i w:val="0"/>
        </w:rPr>
        <w:t>#VolcanoPlot para</w:t>
      </w:r>
      <w:r w:rsidRPr="00A278EB">
        <w:br/>
      </w:r>
      <w:r w:rsidRPr="00A278EB">
        <w:rPr>
          <w:rStyle w:val="NormalTok"/>
        </w:rPr>
        <w:t xml:space="preserve">        </w:t>
      </w:r>
      <w:r w:rsidRPr="00A278EB">
        <w:rPr>
          <w:rStyle w:val="DataTypeTok"/>
        </w:rPr>
        <w:t>x =</w:t>
      </w:r>
      <w:r w:rsidRPr="00A278EB">
        <w:rPr>
          <w:rStyle w:val="NormalTok"/>
        </w:rPr>
        <w:t xml:space="preserve"> </w:t>
      </w:r>
      <w:r w:rsidRPr="00A278EB">
        <w:rPr>
          <w:rStyle w:val="StringTok"/>
        </w:rPr>
        <w:t>"foldchange"</w:t>
      </w:r>
      <w:r w:rsidRPr="00A278EB">
        <w:rPr>
          <w:rStyle w:val="NormalTok"/>
        </w:rPr>
        <w:t>,</w:t>
      </w:r>
      <w:r w:rsidRPr="00A278EB">
        <w:br/>
      </w:r>
      <w:r w:rsidRPr="00A278EB">
        <w:rPr>
          <w:rStyle w:val="NormalTok"/>
        </w:rPr>
        <w:t xml:space="preserve">        </w:t>
      </w:r>
      <w:r w:rsidRPr="00A278EB">
        <w:rPr>
          <w:rStyle w:val="DataTypeTok"/>
        </w:rPr>
        <w:t>y =</w:t>
      </w:r>
      <w:r w:rsidRPr="00A278EB">
        <w:rPr>
          <w:rStyle w:val="NormalTok"/>
        </w:rPr>
        <w:t xml:space="preserve"> </w:t>
      </w:r>
      <w:r w:rsidRPr="00A278EB">
        <w:rPr>
          <w:rStyle w:val="StringTok"/>
        </w:rPr>
        <w:t>"p"</w:t>
      </w:r>
      <w:r w:rsidRPr="00A278EB">
        <w:rPr>
          <w:rStyle w:val="NormalTok"/>
        </w:rPr>
        <w:t>,</w:t>
      </w:r>
      <w:r w:rsidRPr="00A278EB">
        <w:br/>
      </w:r>
      <w:r w:rsidRPr="00A278EB">
        <w:rPr>
          <w:rStyle w:val="NormalTok"/>
        </w:rPr>
        <w:t xml:space="preserve">        </w:t>
      </w:r>
      <w:r w:rsidRPr="00A278EB">
        <w:rPr>
          <w:rStyle w:val="DataTypeTok"/>
        </w:rPr>
        <w:t>z =</w:t>
      </w:r>
      <w:r w:rsidRPr="00A278EB">
        <w:rPr>
          <w:rStyle w:val="NormalTok"/>
        </w:rPr>
        <w:t xml:space="preserve"> </w:t>
      </w:r>
      <w:r w:rsidRPr="00A278EB">
        <w:rPr>
          <w:rStyle w:val="StringTok"/>
        </w:rPr>
        <w:t>"vip"</w:t>
      </w:r>
      <w:r w:rsidRPr="00A278EB">
        <w:rPr>
          <w:rStyle w:val="NormalTok"/>
        </w:rPr>
        <w:t>,</w:t>
      </w:r>
      <w:r w:rsidRPr="00A278EB">
        <w:br/>
      </w:r>
      <w:r w:rsidRPr="00A278EB">
        <w:rPr>
          <w:rStyle w:val="NormalTok"/>
        </w:rPr>
        <w:t xml:space="preserve">        </w:t>
      </w:r>
      <w:r w:rsidRPr="00A278EB">
        <w:rPr>
          <w:rStyle w:val="DataTypeTok"/>
        </w:rPr>
        <w:t>col =</w:t>
      </w:r>
      <w:r w:rsidRPr="00A278EB">
        <w:rPr>
          <w:rStyle w:val="NormalTok"/>
        </w:rPr>
        <w:t xml:space="preserve"> </w:t>
      </w:r>
      <w:r w:rsidRPr="00A278EB">
        <w:rPr>
          <w:rStyle w:val="KeywordTok"/>
        </w:rPr>
        <w:t>c</w:t>
      </w:r>
      <w:r w:rsidRPr="00A278EB">
        <w:rPr>
          <w:rStyle w:val="NormalTok"/>
        </w:rPr>
        <w:t>(</w:t>
      </w:r>
      <w:r w:rsidRPr="00A278EB">
        <w:rPr>
          <w:rStyle w:val="StringTok"/>
        </w:rPr>
        <w:t>"black"</w:t>
      </w:r>
      <w:r w:rsidRPr="00A278EB">
        <w:rPr>
          <w:rStyle w:val="NormalTok"/>
        </w:rPr>
        <w:t xml:space="preserve">, </w:t>
      </w:r>
      <w:r w:rsidRPr="00A278EB">
        <w:rPr>
          <w:rStyle w:val="StringTok"/>
        </w:rPr>
        <w:t>"firebrick1"</w:t>
      </w:r>
      <w:r w:rsidRPr="00A278EB">
        <w:rPr>
          <w:rStyle w:val="NormalTok"/>
        </w:rPr>
        <w:t>),</w:t>
      </w:r>
      <w:r w:rsidRPr="00A278EB">
        <w:br/>
      </w:r>
      <w:r w:rsidRPr="00A278EB">
        <w:rPr>
          <w:rStyle w:val="NormalTok"/>
        </w:rPr>
        <w:t xml:space="preserve">        </w:t>
      </w:r>
      <w:r w:rsidRPr="00A278EB">
        <w:rPr>
          <w:rStyle w:val="CommentTok"/>
          <w:i w:val="0"/>
        </w:rPr>
        <w:t>#heatmap para</w:t>
      </w:r>
      <w:r w:rsidRPr="00A278EB">
        <w:br/>
      </w:r>
      <w:r w:rsidRPr="00A278EB">
        <w:rPr>
          <w:rStyle w:val="NormalTok"/>
        </w:rPr>
        <w:t xml:space="preserve">        </w:t>
      </w:r>
      <w:r w:rsidRPr="00A278EB">
        <w:rPr>
          <w:rStyle w:val="DataTypeTok"/>
        </w:rPr>
        <w:t>variable =</w:t>
      </w:r>
      <w:r w:rsidRPr="00A278EB">
        <w:rPr>
          <w:rStyle w:val="NormalTok"/>
        </w:rPr>
        <w:t xml:space="preserve"> </w:t>
      </w:r>
      <w:r w:rsidRPr="00A278EB">
        <w:rPr>
          <w:rStyle w:val="StringTok"/>
        </w:rPr>
        <w:t>"all"</w:t>
      </w:r>
      <w:r w:rsidRPr="00A278EB">
        <w:rPr>
          <w:rStyle w:val="NormalTok"/>
        </w:rPr>
        <w:t>,</w:t>
      </w:r>
      <w:r w:rsidRPr="00A278EB">
        <w:br/>
      </w:r>
      <w:r w:rsidRPr="00A278EB">
        <w:rPr>
          <w:rStyle w:val="NormalTok"/>
        </w:rPr>
        <w:t xml:space="preserve">        </w:t>
      </w:r>
      <w:r w:rsidRPr="00A278EB">
        <w:rPr>
          <w:rStyle w:val="DataTypeTok"/>
        </w:rPr>
        <w:t>Group =</w:t>
      </w:r>
      <w:r w:rsidRPr="00A278EB">
        <w:rPr>
          <w:rStyle w:val="NormalTok"/>
        </w:rPr>
        <w:t xml:space="preserve"> </w:t>
      </w:r>
      <w:r w:rsidRPr="00A278EB">
        <w:rPr>
          <w:rStyle w:val="KeywordTok"/>
        </w:rPr>
        <w:t>c</w:t>
      </w:r>
      <w:r w:rsidRPr="00A278EB">
        <w:rPr>
          <w:rStyle w:val="NormalTok"/>
        </w:rPr>
        <w:t>(</w:t>
      </w:r>
      <w:r w:rsidRPr="00A278EB">
        <w:rPr>
          <w:rStyle w:val="StringTok"/>
        </w:rPr>
        <w:t>"control"</w:t>
      </w:r>
      <w:r w:rsidRPr="00A278EB">
        <w:rPr>
          <w:rStyle w:val="NormalTok"/>
        </w:rPr>
        <w:t xml:space="preserve">, </w:t>
      </w:r>
      <w:r w:rsidRPr="00A278EB">
        <w:rPr>
          <w:rStyle w:val="StringTok"/>
        </w:rPr>
        <w:t>"case"</w:t>
      </w:r>
      <w:r w:rsidRPr="00A278EB">
        <w:rPr>
          <w:rStyle w:val="NormalTok"/>
        </w:rPr>
        <w:t>),</w:t>
      </w:r>
      <w:r w:rsidRPr="00A278EB">
        <w:br/>
      </w:r>
      <w:r w:rsidRPr="00A278EB">
        <w:rPr>
          <w:rStyle w:val="NormalTok"/>
        </w:rPr>
        <w:t xml:space="preserve">        </w:t>
      </w:r>
      <w:r w:rsidRPr="00A278EB">
        <w:rPr>
          <w:rStyle w:val="CommentTok"/>
          <w:i w:val="0"/>
        </w:rPr>
        <w:t>#MarkerShow para</w:t>
      </w:r>
      <w:r w:rsidRPr="00A278EB">
        <w:br/>
      </w:r>
      <w:r w:rsidRPr="00A278EB">
        <w:rPr>
          <w:rStyle w:val="NormalTok"/>
        </w:rPr>
        <w:t xml:space="preserve">        </w:t>
      </w:r>
      <w:r w:rsidRPr="00A278EB">
        <w:rPr>
          <w:rStyle w:val="DataTypeTok"/>
        </w:rPr>
        <w:t>path =</w:t>
      </w:r>
      <w:r w:rsidRPr="00A278EB">
        <w:rPr>
          <w:rStyle w:val="NormalTok"/>
        </w:rPr>
        <w:t xml:space="preserve"> </w:t>
      </w:r>
      <w:r w:rsidRPr="00A278EB">
        <w:rPr>
          <w:rStyle w:val="OtherTok"/>
        </w:rPr>
        <w:t>NULL</w:t>
      </w:r>
      <w:r w:rsidRPr="00A278EB">
        <w:rPr>
          <w:rStyle w:val="NormalTok"/>
        </w:rPr>
        <w:t>)</w:t>
      </w:r>
    </w:p>
    <w:p w:rsidR="0066526A" w:rsidRPr="00A278EB" w:rsidRDefault="0066526A" w:rsidP="0066526A">
      <w:pPr>
        <w:pStyle w:val="5"/>
        <w:rPr>
          <w:i w:val="0"/>
        </w:rPr>
      </w:pPr>
      <w:bookmarkStart w:id="106" w:name="all-the-parameters-can-find-in-previous-"/>
      <w:bookmarkEnd w:id="106"/>
      <w:r w:rsidRPr="00A278EB">
        <w:rPr>
          <w:b/>
          <w:i w:val="0"/>
        </w:rPr>
        <w:t xml:space="preserve">All the parameters </w:t>
      </w:r>
      <w:r w:rsidR="0096326E">
        <w:rPr>
          <w:b/>
          <w:i w:val="0"/>
        </w:rPr>
        <w:t xml:space="preserve">of </w:t>
      </w:r>
      <w:r w:rsidR="0096326E" w:rsidRPr="0096326E">
        <w:rPr>
          <w:b/>
        </w:rPr>
        <w:t xml:space="preserve">MetStat </w:t>
      </w:r>
      <w:r w:rsidRPr="00A278EB">
        <w:rPr>
          <w:b/>
          <w:i w:val="0"/>
        </w:rPr>
        <w:t xml:space="preserve">can </w:t>
      </w:r>
      <w:r>
        <w:rPr>
          <w:b/>
          <w:i w:val="0"/>
        </w:rPr>
        <w:t>be found</w:t>
      </w:r>
      <w:r w:rsidRPr="00A278EB">
        <w:rPr>
          <w:b/>
          <w:i w:val="0"/>
        </w:rPr>
        <w:t xml:space="preserve"> in previous functions</w:t>
      </w:r>
      <w:r>
        <w:rPr>
          <w:b/>
          <w:i w:val="0"/>
        </w:rPr>
        <w:t xml:space="preserve"> described above</w:t>
      </w:r>
      <w:r w:rsidRPr="00A278EB">
        <w:rPr>
          <w:b/>
          <w:i w:val="0"/>
        </w:rPr>
        <w:t>.</w:t>
      </w:r>
    </w:p>
    <w:p w:rsidR="00565553" w:rsidRPr="00A278EB" w:rsidRDefault="00565553">
      <w:pPr>
        <w:pStyle w:val="Figure"/>
      </w:pPr>
    </w:p>
    <w:sectPr w:rsidR="00565553" w:rsidRPr="00A278EB">
      <w:footerReference w:type="default" r:id="rId43"/>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F7FA6" w:rsidRDefault="00AF7FA6">
      <w:pPr>
        <w:spacing w:after="0"/>
      </w:pPr>
      <w:r>
        <w:separator/>
      </w:r>
    </w:p>
  </w:endnote>
  <w:endnote w:type="continuationSeparator" w:id="0">
    <w:p w:rsidR="00AF7FA6" w:rsidRDefault="00AF7FA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58470905"/>
      <w:docPartObj>
        <w:docPartGallery w:val="Page Numbers (Bottom of Page)"/>
        <w:docPartUnique/>
      </w:docPartObj>
    </w:sdtPr>
    <w:sdtEndPr/>
    <w:sdtContent>
      <w:sdt>
        <w:sdtPr>
          <w:id w:val="-1705238520"/>
          <w:docPartObj>
            <w:docPartGallery w:val="Page Numbers (Top of Page)"/>
            <w:docPartUnique/>
          </w:docPartObj>
        </w:sdtPr>
        <w:sdtEndPr/>
        <w:sdtContent>
          <w:p w:rsidR="007D359C" w:rsidRDefault="007D359C">
            <w:pPr>
              <w:pStyle w:val="ae"/>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sidR="00F02F3F">
              <w:rPr>
                <w:b/>
                <w:bCs/>
                <w:noProof/>
              </w:rPr>
              <w:t>2</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sidR="00F02F3F">
              <w:rPr>
                <w:b/>
                <w:bCs/>
                <w:noProof/>
              </w:rPr>
              <w:t>23</w:t>
            </w:r>
            <w:r>
              <w:rPr>
                <w:b/>
                <w:bCs/>
                <w:sz w:val="24"/>
                <w:szCs w:val="24"/>
              </w:rPr>
              <w:fldChar w:fldCharType="end"/>
            </w:r>
          </w:p>
        </w:sdtContent>
      </w:sdt>
    </w:sdtContent>
  </w:sdt>
  <w:p w:rsidR="007D359C" w:rsidRDefault="007D359C">
    <w:pPr>
      <w:pStyle w:val="a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F7FA6" w:rsidRDefault="00AF7FA6">
      <w:r>
        <w:separator/>
      </w:r>
    </w:p>
  </w:footnote>
  <w:footnote w:type="continuationSeparator" w:id="0">
    <w:p w:rsidR="00AF7FA6" w:rsidRDefault="00AF7FA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B8D8BFC"/>
    <w:multiLevelType w:val="multilevel"/>
    <w:tmpl w:val="F82C63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699286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00D1"/>
    <w:rsid w:val="00000D61"/>
    <w:rsid w:val="00001073"/>
    <w:rsid w:val="00002433"/>
    <w:rsid w:val="000043AD"/>
    <w:rsid w:val="00005767"/>
    <w:rsid w:val="00005F9C"/>
    <w:rsid w:val="000060AC"/>
    <w:rsid w:val="00007311"/>
    <w:rsid w:val="00011C8B"/>
    <w:rsid w:val="000124E5"/>
    <w:rsid w:val="000136AD"/>
    <w:rsid w:val="000137FC"/>
    <w:rsid w:val="00014AA9"/>
    <w:rsid w:val="000152B2"/>
    <w:rsid w:val="000154F2"/>
    <w:rsid w:val="000168D3"/>
    <w:rsid w:val="00016B49"/>
    <w:rsid w:val="00017795"/>
    <w:rsid w:val="000207E0"/>
    <w:rsid w:val="00021F7C"/>
    <w:rsid w:val="00022430"/>
    <w:rsid w:val="00024657"/>
    <w:rsid w:val="00025A23"/>
    <w:rsid w:val="000260BC"/>
    <w:rsid w:val="00027159"/>
    <w:rsid w:val="00027788"/>
    <w:rsid w:val="00030966"/>
    <w:rsid w:val="000312C2"/>
    <w:rsid w:val="00031B3A"/>
    <w:rsid w:val="00033D83"/>
    <w:rsid w:val="00034703"/>
    <w:rsid w:val="00035C35"/>
    <w:rsid w:val="00036003"/>
    <w:rsid w:val="000366E5"/>
    <w:rsid w:val="00036DE2"/>
    <w:rsid w:val="00040AFF"/>
    <w:rsid w:val="00041D4F"/>
    <w:rsid w:val="00042E65"/>
    <w:rsid w:val="000434DE"/>
    <w:rsid w:val="00043800"/>
    <w:rsid w:val="000460FD"/>
    <w:rsid w:val="000508EC"/>
    <w:rsid w:val="00050D66"/>
    <w:rsid w:val="00050EF0"/>
    <w:rsid w:val="00050F60"/>
    <w:rsid w:val="000510BF"/>
    <w:rsid w:val="0005191D"/>
    <w:rsid w:val="00052128"/>
    <w:rsid w:val="0005212D"/>
    <w:rsid w:val="0005314A"/>
    <w:rsid w:val="00053C8C"/>
    <w:rsid w:val="00057D92"/>
    <w:rsid w:val="0006073A"/>
    <w:rsid w:val="0006149F"/>
    <w:rsid w:val="0006260D"/>
    <w:rsid w:val="0006327B"/>
    <w:rsid w:val="000647DE"/>
    <w:rsid w:val="00064BA9"/>
    <w:rsid w:val="00065469"/>
    <w:rsid w:val="000655A9"/>
    <w:rsid w:val="00070095"/>
    <w:rsid w:val="000703D1"/>
    <w:rsid w:val="000717B8"/>
    <w:rsid w:val="000734F0"/>
    <w:rsid w:val="0007366F"/>
    <w:rsid w:val="000745B4"/>
    <w:rsid w:val="00074D36"/>
    <w:rsid w:val="0007548A"/>
    <w:rsid w:val="00077538"/>
    <w:rsid w:val="000822D0"/>
    <w:rsid w:val="000828CC"/>
    <w:rsid w:val="00083D8F"/>
    <w:rsid w:val="00084817"/>
    <w:rsid w:val="00084C2E"/>
    <w:rsid w:val="0008537A"/>
    <w:rsid w:val="000859EE"/>
    <w:rsid w:val="0008605F"/>
    <w:rsid w:val="00086082"/>
    <w:rsid w:val="000864B2"/>
    <w:rsid w:val="000864E9"/>
    <w:rsid w:val="00086987"/>
    <w:rsid w:val="000874D7"/>
    <w:rsid w:val="00091110"/>
    <w:rsid w:val="000916AC"/>
    <w:rsid w:val="00093921"/>
    <w:rsid w:val="00094B7F"/>
    <w:rsid w:val="000961FB"/>
    <w:rsid w:val="0009708D"/>
    <w:rsid w:val="0009712F"/>
    <w:rsid w:val="0009730D"/>
    <w:rsid w:val="000976BA"/>
    <w:rsid w:val="000A0A8B"/>
    <w:rsid w:val="000A0E6F"/>
    <w:rsid w:val="000A1CBE"/>
    <w:rsid w:val="000A3002"/>
    <w:rsid w:val="000A3005"/>
    <w:rsid w:val="000A3FC9"/>
    <w:rsid w:val="000A4759"/>
    <w:rsid w:val="000A50C8"/>
    <w:rsid w:val="000A6DEC"/>
    <w:rsid w:val="000A7359"/>
    <w:rsid w:val="000A78A1"/>
    <w:rsid w:val="000B2111"/>
    <w:rsid w:val="000B2389"/>
    <w:rsid w:val="000B2968"/>
    <w:rsid w:val="000B2EE7"/>
    <w:rsid w:val="000B33BB"/>
    <w:rsid w:val="000B4242"/>
    <w:rsid w:val="000B424B"/>
    <w:rsid w:val="000B466C"/>
    <w:rsid w:val="000B56DD"/>
    <w:rsid w:val="000B6606"/>
    <w:rsid w:val="000B6838"/>
    <w:rsid w:val="000B7A56"/>
    <w:rsid w:val="000C0319"/>
    <w:rsid w:val="000C0617"/>
    <w:rsid w:val="000C0E6F"/>
    <w:rsid w:val="000C1FCE"/>
    <w:rsid w:val="000C31BD"/>
    <w:rsid w:val="000C3253"/>
    <w:rsid w:val="000C38D0"/>
    <w:rsid w:val="000C5338"/>
    <w:rsid w:val="000C53B6"/>
    <w:rsid w:val="000C635F"/>
    <w:rsid w:val="000C6C38"/>
    <w:rsid w:val="000C6E54"/>
    <w:rsid w:val="000C770A"/>
    <w:rsid w:val="000C78C5"/>
    <w:rsid w:val="000D1441"/>
    <w:rsid w:val="000D2031"/>
    <w:rsid w:val="000D363A"/>
    <w:rsid w:val="000D6F91"/>
    <w:rsid w:val="000D7CDC"/>
    <w:rsid w:val="000E0469"/>
    <w:rsid w:val="000E0DA3"/>
    <w:rsid w:val="000E1D68"/>
    <w:rsid w:val="000E1F1D"/>
    <w:rsid w:val="000E23FB"/>
    <w:rsid w:val="000E56C7"/>
    <w:rsid w:val="000E5B3A"/>
    <w:rsid w:val="000E7AE1"/>
    <w:rsid w:val="000F1BF6"/>
    <w:rsid w:val="000F1C4C"/>
    <w:rsid w:val="000F2A61"/>
    <w:rsid w:val="000F32FD"/>
    <w:rsid w:val="000F33D2"/>
    <w:rsid w:val="000F397D"/>
    <w:rsid w:val="000F49B2"/>
    <w:rsid w:val="000F561B"/>
    <w:rsid w:val="000F5807"/>
    <w:rsid w:val="000F5D5A"/>
    <w:rsid w:val="000F5E20"/>
    <w:rsid w:val="00100D1E"/>
    <w:rsid w:val="00101A4D"/>
    <w:rsid w:val="001020ED"/>
    <w:rsid w:val="001024D3"/>
    <w:rsid w:val="001030F8"/>
    <w:rsid w:val="00103CC4"/>
    <w:rsid w:val="001041F8"/>
    <w:rsid w:val="001043AC"/>
    <w:rsid w:val="001069F4"/>
    <w:rsid w:val="00107FE6"/>
    <w:rsid w:val="00110788"/>
    <w:rsid w:val="0011183F"/>
    <w:rsid w:val="001121D5"/>
    <w:rsid w:val="0011296C"/>
    <w:rsid w:val="00112D20"/>
    <w:rsid w:val="00113064"/>
    <w:rsid w:val="0011339A"/>
    <w:rsid w:val="00116747"/>
    <w:rsid w:val="001168B2"/>
    <w:rsid w:val="00116902"/>
    <w:rsid w:val="00116B42"/>
    <w:rsid w:val="0011792A"/>
    <w:rsid w:val="00117ECA"/>
    <w:rsid w:val="00120A55"/>
    <w:rsid w:val="00120CFE"/>
    <w:rsid w:val="00122B57"/>
    <w:rsid w:val="00122E76"/>
    <w:rsid w:val="001251C6"/>
    <w:rsid w:val="00125F25"/>
    <w:rsid w:val="00126BC0"/>
    <w:rsid w:val="00126D48"/>
    <w:rsid w:val="001303A8"/>
    <w:rsid w:val="00131125"/>
    <w:rsid w:val="00132F5D"/>
    <w:rsid w:val="00133236"/>
    <w:rsid w:val="00133F34"/>
    <w:rsid w:val="00134326"/>
    <w:rsid w:val="00136283"/>
    <w:rsid w:val="001370CF"/>
    <w:rsid w:val="00140E2E"/>
    <w:rsid w:val="001426DF"/>
    <w:rsid w:val="0014310C"/>
    <w:rsid w:val="00144079"/>
    <w:rsid w:val="001453C2"/>
    <w:rsid w:val="00145E7A"/>
    <w:rsid w:val="001511C2"/>
    <w:rsid w:val="00151CE7"/>
    <w:rsid w:val="001532C9"/>
    <w:rsid w:val="00153BB3"/>
    <w:rsid w:val="00154703"/>
    <w:rsid w:val="001554F7"/>
    <w:rsid w:val="00155CBF"/>
    <w:rsid w:val="00156055"/>
    <w:rsid w:val="001600CB"/>
    <w:rsid w:val="0016056B"/>
    <w:rsid w:val="00160AAF"/>
    <w:rsid w:val="00161E97"/>
    <w:rsid w:val="0016209F"/>
    <w:rsid w:val="00163FE0"/>
    <w:rsid w:val="00164207"/>
    <w:rsid w:val="00164677"/>
    <w:rsid w:val="001658C4"/>
    <w:rsid w:val="00165A83"/>
    <w:rsid w:val="00166173"/>
    <w:rsid w:val="00166B35"/>
    <w:rsid w:val="0016733B"/>
    <w:rsid w:val="001717A3"/>
    <w:rsid w:val="001717E2"/>
    <w:rsid w:val="00172274"/>
    <w:rsid w:val="0017373E"/>
    <w:rsid w:val="00173C24"/>
    <w:rsid w:val="00174C77"/>
    <w:rsid w:val="00176B02"/>
    <w:rsid w:val="0017787B"/>
    <w:rsid w:val="0018016A"/>
    <w:rsid w:val="001807B9"/>
    <w:rsid w:val="00181630"/>
    <w:rsid w:val="00181E6C"/>
    <w:rsid w:val="00182A8D"/>
    <w:rsid w:val="00182EFE"/>
    <w:rsid w:val="00182F2A"/>
    <w:rsid w:val="001834C6"/>
    <w:rsid w:val="0018351C"/>
    <w:rsid w:val="00183E4E"/>
    <w:rsid w:val="001858EB"/>
    <w:rsid w:val="00186605"/>
    <w:rsid w:val="00187549"/>
    <w:rsid w:val="00190247"/>
    <w:rsid w:val="0019042A"/>
    <w:rsid w:val="00191FF4"/>
    <w:rsid w:val="00192749"/>
    <w:rsid w:val="0019356D"/>
    <w:rsid w:val="00193E95"/>
    <w:rsid w:val="00194130"/>
    <w:rsid w:val="00194A4C"/>
    <w:rsid w:val="00195794"/>
    <w:rsid w:val="00195A94"/>
    <w:rsid w:val="001960A6"/>
    <w:rsid w:val="0019726E"/>
    <w:rsid w:val="001978C5"/>
    <w:rsid w:val="001A0211"/>
    <w:rsid w:val="001A0330"/>
    <w:rsid w:val="001A103D"/>
    <w:rsid w:val="001A1142"/>
    <w:rsid w:val="001A217D"/>
    <w:rsid w:val="001A2581"/>
    <w:rsid w:val="001A3FAC"/>
    <w:rsid w:val="001A4384"/>
    <w:rsid w:val="001A4D61"/>
    <w:rsid w:val="001A59D3"/>
    <w:rsid w:val="001A7164"/>
    <w:rsid w:val="001A784B"/>
    <w:rsid w:val="001B00E6"/>
    <w:rsid w:val="001B13C7"/>
    <w:rsid w:val="001B1615"/>
    <w:rsid w:val="001B24E1"/>
    <w:rsid w:val="001B2759"/>
    <w:rsid w:val="001B2E9B"/>
    <w:rsid w:val="001B3451"/>
    <w:rsid w:val="001B3DC2"/>
    <w:rsid w:val="001B4A30"/>
    <w:rsid w:val="001B5F92"/>
    <w:rsid w:val="001B701E"/>
    <w:rsid w:val="001B728A"/>
    <w:rsid w:val="001B730B"/>
    <w:rsid w:val="001C0152"/>
    <w:rsid w:val="001C14B3"/>
    <w:rsid w:val="001C15C8"/>
    <w:rsid w:val="001C547E"/>
    <w:rsid w:val="001C59E8"/>
    <w:rsid w:val="001C64E1"/>
    <w:rsid w:val="001C6C4B"/>
    <w:rsid w:val="001D01A6"/>
    <w:rsid w:val="001D1489"/>
    <w:rsid w:val="001D2A8F"/>
    <w:rsid w:val="001D3C9F"/>
    <w:rsid w:val="001D419A"/>
    <w:rsid w:val="001D50DE"/>
    <w:rsid w:val="001D563C"/>
    <w:rsid w:val="001E05FD"/>
    <w:rsid w:val="001E11AB"/>
    <w:rsid w:val="001E33F2"/>
    <w:rsid w:val="001E36B7"/>
    <w:rsid w:val="001E515D"/>
    <w:rsid w:val="001E70BF"/>
    <w:rsid w:val="001F02A8"/>
    <w:rsid w:val="001F22F4"/>
    <w:rsid w:val="001F2430"/>
    <w:rsid w:val="001F292C"/>
    <w:rsid w:val="001F2952"/>
    <w:rsid w:val="001F2BC3"/>
    <w:rsid w:val="001F38D1"/>
    <w:rsid w:val="001F5F72"/>
    <w:rsid w:val="001F6393"/>
    <w:rsid w:val="001F6747"/>
    <w:rsid w:val="001F69D4"/>
    <w:rsid w:val="00200A56"/>
    <w:rsid w:val="002018CA"/>
    <w:rsid w:val="00201B32"/>
    <w:rsid w:val="00203ED0"/>
    <w:rsid w:val="002041E2"/>
    <w:rsid w:val="00204B46"/>
    <w:rsid w:val="0020575E"/>
    <w:rsid w:val="00207241"/>
    <w:rsid w:val="00207C17"/>
    <w:rsid w:val="00207CE8"/>
    <w:rsid w:val="00212651"/>
    <w:rsid w:val="00212A4D"/>
    <w:rsid w:val="0021323E"/>
    <w:rsid w:val="00214DF0"/>
    <w:rsid w:val="00215571"/>
    <w:rsid w:val="00215DBD"/>
    <w:rsid w:val="00215E1A"/>
    <w:rsid w:val="00216186"/>
    <w:rsid w:val="00216FD0"/>
    <w:rsid w:val="00217585"/>
    <w:rsid w:val="0022089D"/>
    <w:rsid w:val="00220F00"/>
    <w:rsid w:val="002215E2"/>
    <w:rsid w:val="002224FF"/>
    <w:rsid w:val="00222F95"/>
    <w:rsid w:val="00224242"/>
    <w:rsid w:val="002249CE"/>
    <w:rsid w:val="0022593B"/>
    <w:rsid w:val="002261F6"/>
    <w:rsid w:val="0022657D"/>
    <w:rsid w:val="0022689A"/>
    <w:rsid w:val="00226E77"/>
    <w:rsid w:val="002311DE"/>
    <w:rsid w:val="00231517"/>
    <w:rsid w:val="00231A21"/>
    <w:rsid w:val="002326C6"/>
    <w:rsid w:val="00232AE5"/>
    <w:rsid w:val="002330FB"/>
    <w:rsid w:val="0023357F"/>
    <w:rsid w:val="00233F55"/>
    <w:rsid w:val="00234CF8"/>
    <w:rsid w:val="002351A5"/>
    <w:rsid w:val="0023584F"/>
    <w:rsid w:val="00235F04"/>
    <w:rsid w:val="0023615A"/>
    <w:rsid w:val="002369AC"/>
    <w:rsid w:val="00236E6D"/>
    <w:rsid w:val="00237C2D"/>
    <w:rsid w:val="002400AE"/>
    <w:rsid w:val="0024141F"/>
    <w:rsid w:val="00241B50"/>
    <w:rsid w:val="00242918"/>
    <w:rsid w:val="00242D8F"/>
    <w:rsid w:val="00242F69"/>
    <w:rsid w:val="00243207"/>
    <w:rsid w:val="00243E0C"/>
    <w:rsid w:val="00243F00"/>
    <w:rsid w:val="0024423B"/>
    <w:rsid w:val="00245C26"/>
    <w:rsid w:val="00245EFC"/>
    <w:rsid w:val="00247284"/>
    <w:rsid w:val="002477C5"/>
    <w:rsid w:val="002479ED"/>
    <w:rsid w:val="00250DC3"/>
    <w:rsid w:val="002519B3"/>
    <w:rsid w:val="00253527"/>
    <w:rsid w:val="00254371"/>
    <w:rsid w:val="002547AA"/>
    <w:rsid w:val="00254B31"/>
    <w:rsid w:val="00257BA8"/>
    <w:rsid w:val="00260502"/>
    <w:rsid w:val="0026109B"/>
    <w:rsid w:val="002653AE"/>
    <w:rsid w:val="002659DF"/>
    <w:rsid w:val="00265E10"/>
    <w:rsid w:val="00265F70"/>
    <w:rsid w:val="002660AD"/>
    <w:rsid w:val="00267AC3"/>
    <w:rsid w:val="00270535"/>
    <w:rsid w:val="002734A1"/>
    <w:rsid w:val="00273599"/>
    <w:rsid w:val="002746D6"/>
    <w:rsid w:val="002749CA"/>
    <w:rsid w:val="00276EB8"/>
    <w:rsid w:val="00277A18"/>
    <w:rsid w:val="0028088B"/>
    <w:rsid w:val="002821E1"/>
    <w:rsid w:val="0028479C"/>
    <w:rsid w:val="00286D6A"/>
    <w:rsid w:val="0028734D"/>
    <w:rsid w:val="0028738A"/>
    <w:rsid w:val="0028763A"/>
    <w:rsid w:val="00287A8E"/>
    <w:rsid w:val="00291D8A"/>
    <w:rsid w:val="00291DB2"/>
    <w:rsid w:val="00293554"/>
    <w:rsid w:val="00296025"/>
    <w:rsid w:val="00296F7B"/>
    <w:rsid w:val="002A1097"/>
    <w:rsid w:val="002A16AF"/>
    <w:rsid w:val="002A39AB"/>
    <w:rsid w:val="002A57BA"/>
    <w:rsid w:val="002A6764"/>
    <w:rsid w:val="002A733C"/>
    <w:rsid w:val="002A7997"/>
    <w:rsid w:val="002B032D"/>
    <w:rsid w:val="002B216A"/>
    <w:rsid w:val="002B2657"/>
    <w:rsid w:val="002B3693"/>
    <w:rsid w:val="002B38F3"/>
    <w:rsid w:val="002B4694"/>
    <w:rsid w:val="002B487D"/>
    <w:rsid w:val="002B570F"/>
    <w:rsid w:val="002C02DC"/>
    <w:rsid w:val="002C36EE"/>
    <w:rsid w:val="002C379B"/>
    <w:rsid w:val="002C3CF3"/>
    <w:rsid w:val="002C4A1A"/>
    <w:rsid w:val="002C61E9"/>
    <w:rsid w:val="002C6C8D"/>
    <w:rsid w:val="002C75AB"/>
    <w:rsid w:val="002C7A7D"/>
    <w:rsid w:val="002D02B7"/>
    <w:rsid w:val="002D0DB5"/>
    <w:rsid w:val="002D1806"/>
    <w:rsid w:val="002D19FE"/>
    <w:rsid w:val="002D1BDC"/>
    <w:rsid w:val="002D1EFF"/>
    <w:rsid w:val="002D222C"/>
    <w:rsid w:val="002D6B0E"/>
    <w:rsid w:val="002D7866"/>
    <w:rsid w:val="002E03AA"/>
    <w:rsid w:val="002E1CB6"/>
    <w:rsid w:val="002E2184"/>
    <w:rsid w:val="002E21A5"/>
    <w:rsid w:val="002E349E"/>
    <w:rsid w:val="002E3C9A"/>
    <w:rsid w:val="002E3EC4"/>
    <w:rsid w:val="002E4D20"/>
    <w:rsid w:val="002E5216"/>
    <w:rsid w:val="002E5765"/>
    <w:rsid w:val="002E649A"/>
    <w:rsid w:val="002F0120"/>
    <w:rsid w:val="002F1722"/>
    <w:rsid w:val="002F183D"/>
    <w:rsid w:val="002F3E45"/>
    <w:rsid w:val="002F5BBE"/>
    <w:rsid w:val="002F6A23"/>
    <w:rsid w:val="00300D1E"/>
    <w:rsid w:val="0030137C"/>
    <w:rsid w:val="00301A88"/>
    <w:rsid w:val="00303662"/>
    <w:rsid w:val="00303C79"/>
    <w:rsid w:val="0030554C"/>
    <w:rsid w:val="003058DC"/>
    <w:rsid w:val="00305F26"/>
    <w:rsid w:val="00307BCC"/>
    <w:rsid w:val="00307EE7"/>
    <w:rsid w:val="00310407"/>
    <w:rsid w:val="003105B6"/>
    <w:rsid w:val="00312F86"/>
    <w:rsid w:val="00313F16"/>
    <w:rsid w:val="00314B32"/>
    <w:rsid w:val="003157F8"/>
    <w:rsid w:val="0031590A"/>
    <w:rsid w:val="0031671D"/>
    <w:rsid w:val="00321F1A"/>
    <w:rsid w:val="00322EF1"/>
    <w:rsid w:val="0032348A"/>
    <w:rsid w:val="0032371B"/>
    <w:rsid w:val="00324805"/>
    <w:rsid w:val="00324D44"/>
    <w:rsid w:val="0032507C"/>
    <w:rsid w:val="00325E7D"/>
    <w:rsid w:val="00325F47"/>
    <w:rsid w:val="00327096"/>
    <w:rsid w:val="00330684"/>
    <w:rsid w:val="00330E74"/>
    <w:rsid w:val="003317B2"/>
    <w:rsid w:val="003336CA"/>
    <w:rsid w:val="00334C4B"/>
    <w:rsid w:val="0033598D"/>
    <w:rsid w:val="00336E9B"/>
    <w:rsid w:val="003376DC"/>
    <w:rsid w:val="003400FC"/>
    <w:rsid w:val="003404A1"/>
    <w:rsid w:val="00340609"/>
    <w:rsid w:val="003406E6"/>
    <w:rsid w:val="00341054"/>
    <w:rsid w:val="00341532"/>
    <w:rsid w:val="003435A3"/>
    <w:rsid w:val="003460CF"/>
    <w:rsid w:val="003473B2"/>
    <w:rsid w:val="00347C2B"/>
    <w:rsid w:val="00350D6B"/>
    <w:rsid w:val="0035122D"/>
    <w:rsid w:val="003526CC"/>
    <w:rsid w:val="00353397"/>
    <w:rsid w:val="003557F4"/>
    <w:rsid w:val="003562A0"/>
    <w:rsid w:val="00357911"/>
    <w:rsid w:val="00361294"/>
    <w:rsid w:val="00361AF4"/>
    <w:rsid w:val="00362D9B"/>
    <w:rsid w:val="00362F1F"/>
    <w:rsid w:val="00363BBD"/>
    <w:rsid w:val="00363E0A"/>
    <w:rsid w:val="0036479D"/>
    <w:rsid w:val="00364D18"/>
    <w:rsid w:val="00365CCF"/>
    <w:rsid w:val="003662B4"/>
    <w:rsid w:val="00370AD1"/>
    <w:rsid w:val="003717F8"/>
    <w:rsid w:val="00372111"/>
    <w:rsid w:val="0037282C"/>
    <w:rsid w:val="0037316F"/>
    <w:rsid w:val="00374CB0"/>
    <w:rsid w:val="00374E35"/>
    <w:rsid w:val="00375E9D"/>
    <w:rsid w:val="0037614A"/>
    <w:rsid w:val="00376BA0"/>
    <w:rsid w:val="00377B12"/>
    <w:rsid w:val="0038277D"/>
    <w:rsid w:val="00382C63"/>
    <w:rsid w:val="003835C5"/>
    <w:rsid w:val="003839F9"/>
    <w:rsid w:val="00384194"/>
    <w:rsid w:val="003861C9"/>
    <w:rsid w:val="00390022"/>
    <w:rsid w:val="0039171F"/>
    <w:rsid w:val="00393257"/>
    <w:rsid w:val="00394189"/>
    <w:rsid w:val="00394C2A"/>
    <w:rsid w:val="003952A0"/>
    <w:rsid w:val="0039569F"/>
    <w:rsid w:val="00395FAB"/>
    <w:rsid w:val="00396F5E"/>
    <w:rsid w:val="003A02D1"/>
    <w:rsid w:val="003A0BF7"/>
    <w:rsid w:val="003A1517"/>
    <w:rsid w:val="003A3ED5"/>
    <w:rsid w:val="003A489D"/>
    <w:rsid w:val="003A4E82"/>
    <w:rsid w:val="003A554D"/>
    <w:rsid w:val="003A6831"/>
    <w:rsid w:val="003B0296"/>
    <w:rsid w:val="003B0741"/>
    <w:rsid w:val="003B09F2"/>
    <w:rsid w:val="003B24B5"/>
    <w:rsid w:val="003B3A06"/>
    <w:rsid w:val="003B3B21"/>
    <w:rsid w:val="003B45E3"/>
    <w:rsid w:val="003B495F"/>
    <w:rsid w:val="003B4CBB"/>
    <w:rsid w:val="003B559C"/>
    <w:rsid w:val="003B5D56"/>
    <w:rsid w:val="003B648E"/>
    <w:rsid w:val="003B73C5"/>
    <w:rsid w:val="003B7F03"/>
    <w:rsid w:val="003C1256"/>
    <w:rsid w:val="003C1657"/>
    <w:rsid w:val="003C1A54"/>
    <w:rsid w:val="003C4905"/>
    <w:rsid w:val="003C6344"/>
    <w:rsid w:val="003C671D"/>
    <w:rsid w:val="003C6D1B"/>
    <w:rsid w:val="003C7E65"/>
    <w:rsid w:val="003D0586"/>
    <w:rsid w:val="003D09B5"/>
    <w:rsid w:val="003D1F31"/>
    <w:rsid w:val="003D4510"/>
    <w:rsid w:val="003D4FEC"/>
    <w:rsid w:val="003D5504"/>
    <w:rsid w:val="003E03B6"/>
    <w:rsid w:val="003E0747"/>
    <w:rsid w:val="003E0B91"/>
    <w:rsid w:val="003E1390"/>
    <w:rsid w:val="003E183A"/>
    <w:rsid w:val="003E260A"/>
    <w:rsid w:val="003E3CED"/>
    <w:rsid w:val="003E5368"/>
    <w:rsid w:val="003E6300"/>
    <w:rsid w:val="003E6665"/>
    <w:rsid w:val="003E6C69"/>
    <w:rsid w:val="003E6EA3"/>
    <w:rsid w:val="003F0A0A"/>
    <w:rsid w:val="003F0F92"/>
    <w:rsid w:val="003F229A"/>
    <w:rsid w:val="003F2A6C"/>
    <w:rsid w:val="003F2D9A"/>
    <w:rsid w:val="003F373D"/>
    <w:rsid w:val="003F4B3E"/>
    <w:rsid w:val="003F606E"/>
    <w:rsid w:val="003F65C3"/>
    <w:rsid w:val="003F78FD"/>
    <w:rsid w:val="003F7CB2"/>
    <w:rsid w:val="00400748"/>
    <w:rsid w:val="0040099A"/>
    <w:rsid w:val="00400B33"/>
    <w:rsid w:val="00400B77"/>
    <w:rsid w:val="00401274"/>
    <w:rsid w:val="00401567"/>
    <w:rsid w:val="004015E4"/>
    <w:rsid w:val="00402805"/>
    <w:rsid w:val="00402B90"/>
    <w:rsid w:val="00402F8D"/>
    <w:rsid w:val="00403C9E"/>
    <w:rsid w:val="00405C07"/>
    <w:rsid w:val="00406B5F"/>
    <w:rsid w:val="00406DB1"/>
    <w:rsid w:val="00407F88"/>
    <w:rsid w:val="00410662"/>
    <w:rsid w:val="00410A71"/>
    <w:rsid w:val="00411906"/>
    <w:rsid w:val="00411A41"/>
    <w:rsid w:val="00411FE7"/>
    <w:rsid w:val="00412C37"/>
    <w:rsid w:val="0041301D"/>
    <w:rsid w:val="0041346C"/>
    <w:rsid w:val="00413482"/>
    <w:rsid w:val="00413661"/>
    <w:rsid w:val="00413E25"/>
    <w:rsid w:val="00415B17"/>
    <w:rsid w:val="00416DE8"/>
    <w:rsid w:val="00416EA5"/>
    <w:rsid w:val="004170F1"/>
    <w:rsid w:val="0042026F"/>
    <w:rsid w:val="0042133E"/>
    <w:rsid w:val="00422179"/>
    <w:rsid w:val="00423DD7"/>
    <w:rsid w:val="00424FCA"/>
    <w:rsid w:val="004258C6"/>
    <w:rsid w:val="00426812"/>
    <w:rsid w:val="00432316"/>
    <w:rsid w:val="0043284B"/>
    <w:rsid w:val="00432873"/>
    <w:rsid w:val="0043385B"/>
    <w:rsid w:val="00434470"/>
    <w:rsid w:val="00434B0B"/>
    <w:rsid w:val="00434CA8"/>
    <w:rsid w:val="004356DF"/>
    <w:rsid w:val="00435AC5"/>
    <w:rsid w:val="004363A8"/>
    <w:rsid w:val="00436474"/>
    <w:rsid w:val="0043749F"/>
    <w:rsid w:val="00437AB2"/>
    <w:rsid w:val="004402E0"/>
    <w:rsid w:val="00440338"/>
    <w:rsid w:val="004407FB"/>
    <w:rsid w:val="00441CF8"/>
    <w:rsid w:val="0044204D"/>
    <w:rsid w:val="004422CB"/>
    <w:rsid w:val="00442B03"/>
    <w:rsid w:val="00443898"/>
    <w:rsid w:val="004451B6"/>
    <w:rsid w:val="0044538D"/>
    <w:rsid w:val="00446B8B"/>
    <w:rsid w:val="00446F91"/>
    <w:rsid w:val="00447EB2"/>
    <w:rsid w:val="00447F18"/>
    <w:rsid w:val="0045027E"/>
    <w:rsid w:val="00452B05"/>
    <w:rsid w:val="00457581"/>
    <w:rsid w:val="00461D82"/>
    <w:rsid w:val="004624C3"/>
    <w:rsid w:val="004626EA"/>
    <w:rsid w:val="004639F9"/>
    <w:rsid w:val="004652D4"/>
    <w:rsid w:val="00467F13"/>
    <w:rsid w:val="0047066D"/>
    <w:rsid w:val="00470CF5"/>
    <w:rsid w:val="00472386"/>
    <w:rsid w:val="00472975"/>
    <w:rsid w:val="004729F0"/>
    <w:rsid w:val="0047358A"/>
    <w:rsid w:val="004757BC"/>
    <w:rsid w:val="004760A2"/>
    <w:rsid w:val="004769AA"/>
    <w:rsid w:val="004777A1"/>
    <w:rsid w:val="00477EFE"/>
    <w:rsid w:val="004827A7"/>
    <w:rsid w:val="00483332"/>
    <w:rsid w:val="00483B0E"/>
    <w:rsid w:val="00484929"/>
    <w:rsid w:val="00484974"/>
    <w:rsid w:val="00484D7E"/>
    <w:rsid w:val="00485559"/>
    <w:rsid w:val="00485B5D"/>
    <w:rsid w:val="00487D4D"/>
    <w:rsid w:val="00490A4B"/>
    <w:rsid w:val="00491013"/>
    <w:rsid w:val="00492809"/>
    <w:rsid w:val="0049318C"/>
    <w:rsid w:val="0049385D"/>
    <w:rsid w:val="004938EC"/>
    <w:rsid w:val="00493C5B"/>
    <w:rsid w:val="00493C68"/>
    <w:rsid w:val="00493DDF"/>
    <w:rsid w:val="00495668"/>
    <w:rsid w:val="00495B0F"/>
    <w:rsid w:val="00495D4A"/>
    <w:rsid w:val="0049629D"/>
    <w:rsid w:val="00496DDF"/>
    <w:rsid w:val="0049798A"/>
    <w:rsid w:val="004A096E"/>
    <w:rsid w:val="004A1546"/>
    <w:rsid w:val="004A16D9"/>
    <w:rsid w:val="004A1771"/>
    <w:rsid w:val="004A1B1F"/>
    <w:rsid w:val="004A1E2D"/>
    <w:rsid w:val="004A2189"/>
    <w:rsid w:val="004A379D"/>
    <w:rsid w:val="004A4D13"/>
    <w:rsid w:val="004A4D7F"/>
    <w:rsid w:val="004A6D2C"/>
    <w:rsid w:val="004A75CE"/>
    <w:rsid w:val="004B1889"/>
    <w:rsid w:val="004B1C97"/>
    <w:rsid w:val="004B3A75"/>
    <w:rsid w:val="004B3A8E"/>
    <w:rsid w:val="004B3F2C"/>
    <w:rsid w:val="004B3F86"/>
    <w:rsid w:val="004B4010"/>
    <w:rsid w:val="004B513C"/>
    <w:rsid w:val="004B6FDC"/>
    <w:rsid w:val="004B7D83"/>
    <w:rsid w:val="004C0964"/>
    <w:rsid w:val="004C15E6"/>
    <w:rsid w:val="004C239C"/>
    <w:rsid w:val="004C5234"/>
    <w:rsid w:val="004C6ACC"/>
    <w:rsid w:val="004D032F"/>
    <w:rsid w:val="004D3A8D"/>
    <w:rsid w:val="004D41F7"/>
    <w:rsid w:val="004D4440"/>
    <w:rsid w:val="004D5DCF"/>
    <w:rsid w:val="004D6162"/>
    <w:rsid w:val="004D7898"/>
    <w:rsid w:val="004E0048"/>
    <w:rsid w:val="004E06BE"/>
    <w:rsid w:val="004E2176"/>
    <w:rsid w:val="004E229A"/>
    <w:rsid w:val="004E29B3"/>
    <w:rsid w:val="004E2BB7"/>
    <w:rsid w:val="004E3AC1"/>
    <w:rsid w:val="004E41F8"/>
    <w:rsid w:val="004E5783"/>
    <w:rsid w:val="004E681A"/>
    <w:rsid w:val="004E70E2"/>
    <w:rsid w:val="004F0F53"/>
    <w:rsid w:val="004F1836"/>
    <w:rsid w:val="004F202C"/>
    <w:rsid w:val="004F2833"/>
    <w:rsid w:val="004F2846"/>
    <w:rsid w:val="004F2D9B"/>
    <w:rsid w:val="004F4384"/>
    <w:rsid w:val="004F48C0"/>
    <w:rsid w:val="004F61F0"/>
    <w:rsid w:val="004F6310"/>
    <w:rsid w:val="004F74D3"/>
    <w:rsid w:val="004F7790"/>
    <w:rsid w:val="005029C9"/>
    <w:rsid w:val="00503FF9"/>
    <w:rsid w:val="005042A0"/>
    <w:rsid w:val="005073AB"/>
    <w:rsid w:val="00507814"/>
    <w:rsid w:val="005113CB"/>
    <w:rsid w:val="0051259F"/>
    <w:rsid w:val="005125FD"/>
    <w:rsid w:val="005130E7"/>
    <w:rsid w:val="00513832"/>
    <w:rsid w:val="005148D9"/>
    <w:rsid w:val="00515146"/>
    <w:rsid w:val="00515C90"/>
    <w:rsid w:val="005163D3"/>
    <w:rsid w:val="00516991"/>
    <w:rsid w:val="00516FBE"/>
    <w:rsid w:val="005179E3"/>
    <w:rsid w:val="005227D2"/>
    <w:rsid w:val="00522CE8"/>
    <w:rsid w:val="00523DFE"/>
    <w:rsid w:val="00524B73"/>
    <w:rsid w:val="005263C9"/>
    <w:rsid w:val="00526E82"/>
    <w:rsid w:val="005274C3"/>
    <w:rsid w:val="00530F49"/>
    <w:rsid w:val="00531EE0"/>
    <w:rsid w:val="0053440A"/>
    <w:rsid w:val="005345F3"/>
    <w:rsid w:val="005346BD"/>
    <w:rsid w:val="00534BC3"/>
    <w:rsid w:val="00535F67"/>
    <w:rsid w:val="00535F91"/>
    <w:rsid w:val="005364FB"/>
    <w:rsid w:val="005365C2"/>
    <w:rsid w:val="0054032E"/>
    <w:rsid w:val="005405CE"/>
    <w:rsid w:val="00540ADB"/>
    <w:rsid w:val="00540CCD"/>
    <w:rsid w:val="0054177C"/>
    <w:rsid w:val="00541E82"/>
    <w:rsid w:val="005422EC"/>
    <w:rsid w:val="00542390"/>
    <w:rsid w:val="005424C2"/>
    <w:rsid w:val="00542D14"/>
    <w:rsid w:val="00543129"/>
    <w:rsid w:val="00543163"/>
    <w:rsid w:val="00543F15"/>
    <w:rsid w:val="005442BC"/>
    <w:rsid w:val="00546048"/>
    <w:rsid w:val="00547B5C"/>
    <w:rsid w:val="00547C62"/>
    <w:rsid w:val="0055073D"/>
    <w:rsid w:val="0055174F"/>
    <w:rsid w:val="005518FF"/>
    <w:rsid w:val="00552067"/>
    <w:rsid w:val="00552D03"/>
    <w:rsid w:val="00553C82"/>
    <w:rsid w:val="005550BE"/>
    <w:rsid w:val="00555D87"/>
    <w:rsid w:val="00555E61"/>
    <w:rsid w:val="00555EC6"/>
    <w:rsid w:val="0055633F"/>
    <w:rsid w:val="0055647D"/>
    <w:rsid w:val="00557FF1"/>
    <w:rsid w:val="005601A8"/>
    <w:rsid w:val="00560785"/>
    <w:rsid w:val="00560933"/>
    <w:rsid w:val="00560FE0"/>
    <w:rsid w:val="00563D3B"/>
    <w:rsid w:val="00564369"/>
    <w:rsid w:val="00564F7F"/>
    <w:rsid w:val="00565553"/>
    <w:rsid w:val="00565F53"/>
    <w:rsid w:val="005666AC"/>
    <w:rsid w:val="00566E92"/>
    <w:rsid w:val="00566FA9"/>
    <w:rsid w:val="00567532"/>
    <w:rsid w:val="0057061E"/>
    <w:rsid w:val="0057221B"/>
    <w:rsid w:val="00572BDE"/>
    <w:rsid w:val="00572EBE"/>
    <w:rsid w:val="005759F7"/>
    <w:rsid w:val="005761B7"/>
    <w:rsid w:val="005779BA"/>
    <w:rsid w:val="00577D38"/>
    <w:rsid w:val="00577D73"/>
    <w:rsid w:val="005801BB"/>
    <w:rsid w:val="00580219"/>
    <w:rsid w:val="00580CEB"/>
    <w:rsid w:val="0058127E"/>
    <w:rsid w:val="0058144E"/>
    <w:rsid w:val="00581E66"/>
    <w:rsid w:val="005824B1"/>
    <w:rsid w:val="005836EB"/>
    <w:rsid w:val="00584BEF"/>
    <w:rsid w:val="00585A7B"/>
    <w:rsid w:val="00586C2E"/>
    <w:rsid w:val="00590011"/>
    <w:rsid w:val="00590327"/>
    <w:rsid w:val="0059064E"/>
    <w:rsid w:val="005907E7"/>
    <w:rsid w:val="00590D07"/>
    <w:rsid w:val="00590EAA"/>
    <w:rsid w:val="00590F6A"/>
    <w:rsid w:val="005916D1"/>
    <w:rsid w:val="00591A4B"/>
    <w:rsid w:val="005951A3"/>
    <w:rsid w:val="005959B9"/>
    <w:rsid w:val="0059644F"/>
    <w:rsid w:val="0059660B"/>
    <w:rsid w:val="00596BE0"/>
    <w:rsid w:val="00596C93"/>
    <w:rsid w:val="00597A13"/>
    <w:rsid w:val="00597CCC"/>
    <w:rsid w:val="005A0128"/>
    <w:rsid w:val="005A0AB3"/>
    <w:rsid w:val="005A0C99"/>
    <w:rsid w:val="005A1AF9"/>
    <w:rsid w:val="005A3B66"/>
    <w:rsid w:val="005A3CF3"/>
    <w:rsid w:val="005A43A8"/>
    <w:rsid w:val="005A5202"/>
    <w:rsid w:val="005A6EB4"/>
    <w:rsid w:val="005B0F43"/>
    <w:rsid w:val="005B1284"/>
    <w:rsid w:val="005B14C1"/>
    <w:rsid w:val="005B16FF"/>
    <w:rsid w:val="005B25F5"/>
    <w:rsid w:val="005B406D"/>
    <w:rsid w:val="005B5B19"/>
    <w:rsid w:val="005B69D0"/>
    <w:rsid w:val="005B7026"/>
    <w:rsid w:val="005C015B"/>
    <w:rsid w:val="005C021B"/>
    <w:rsid w:val="005C06C7"/>
    <w:rsid w:val="005C13A7"/>
    <w:rsid w:val="005C2582"/>
    <w:rsid w:val="005C2748"/>
    <w:rsid w:val="005C3C1D"/>
    <w:rsid w:val="005C46A1"/>
    <w:rsid w:val="005C7886"/>
    <w:rsid w:val="005D05D8"/>
    <w:rsid w:val="005D1447"/>
    <w:rsid w:val="005D2268"/>
    <w:rsid w:val="005D23F0"/>
    <w:rsid w:val="005D25B4"/>
    <w:rsid w:val="005D34F5"/>
    <w:rsid w:val="005D3919"/>
    <w:rsid w:val="005D42DB"/>
    <w:rsid w:val="005D5070"/>
    <w:rsid w:val="005D5952"/>
    <w:rsid w:val="005D73BF"/>
    <w:rsid w:val="005E0A83"/>
    <w:rsid w:val="005E0C93"/>
    <w:rsid w:val="005E0C99"/>
    <w:rsid w:val="005E2B05"/>
    <w:rsid w:val="005E4A6B"/>
    <w:rsid w:val="005E5912"/>
    <w:rsid w:val="005E6170"/>
    <w:rsid w:val="005E6E0A"/>
    <w:rsid w:val="005E7B5C"/>
    <w:rsid w:val="005E7BBF"/>
    <w:rsid w:val="005F018E"/>
    <w:rsid w:val="005F051F"/>
    <w:rsid w:val="005F217D"/>
    <w:rsid w:val="005F3DC0"/>
    <w:rsid w:val="005F3F78"/>
    <w:rsid w:val="005F5326"/>
    <w:rsid w:val="005F59D2"/>
    <w:rsid w:val="005F5C80"/>
    <w:rsid w:val="005F5D00"/>
    <w:rsid w:val="005F6413"/>
    <w:rsid w:val="005F6606"/>
    <w:rsid w:val="005F7961"/>
    <w:rsid w:val="005F7A08"/>
    <w:rsid w:val="005F7A19"/>
    <w:rsid w:val="00600D1A"/>
    <w:rsid w:val="00601109"/>
    <w:rsid w:val="006012BF"/>
    <w:rsid w:val="00601467"/>
    <w:rsid w:val="00601F23"/>
    <w:rsid w:val="00601F8B"/>
    <w:rsid w:val="00601FB6"/>
    <w:rsid w:val="00604245"/>
    <w:rsid w:val="00604FF4"/>
    <w:rsid w:val="00606D89"/>
    <w:rsid w:val="00607285"/>
    <w:rsid w:val="00607C92"/>
    <w:rsid w:val="00610C5C"/>
    <w:rsid w:val="00611355"/>
    <w:rsid w:val="00612575"/>
    <w:rsid w:val="0061273B"/>
    <w:rsid w:val="00613209"/>
    <w:rsid w:val="00613321"/>
    <w:rsid w:val="00613402"/>
    <w:rsid w:val="00614302"/>
    <w:rsid w:val="006177F6"/>
    <w:rsid w:val="006203A7"/>
    <w:rsid w:val="00620A06"/>
    <w:rsid w:val="00621478"/>
    <w:rsid w:val="006215D0"/>
    <w:rsid w:val="006229FB"/>
    <w:rsid w:val="00623367"/>
    <w:rsid w:val="00623AC6"/>
    <w:rsid w:val="00623C47"/>
    <w:rsid w:val="00624193"/>
    <w:rsid w:val="00624AA0"/>
    <w:rsid w:val="0062605A"/>
    <w:rsid w:val="0062784E"/>
    <w:rsid w:val="00627AC6"/>
    <w:rsid w:val="00630601"/>
    <w:rsid w:val="006308EF"/>
    <w:rsid w:val="00630DC2"/>
    <w:rsid w:val="006310BF"/>
    <w:rsid w:val="00632481"/>
    <w:rsid w:val="00632C34"/>
    <w:rsid w:val="00632D23"/>
    <w:rsid w:val="00633C36"/>
    <w:rsid w:val="00633F8A"/>
    <w:rsid w:val="00634905"/>
    <w:rsid w:val="00635EB4"/>
    <w:rsid w:val="00636123"/>
    <w:rsid w:val="0063620A"/>
    <w:rsid w:val="00636F59"/>
    <w:rsid w:val="00642339"/>
    <w:rsid w:val="00643906"/>
    <w:rsid w:val="006445F2"/>
    <w:rsid w:val="00646851"/>
    <w:rsid w:val="00646DFA"/>
    <w:rsid w:val="006502D9"/>
    <w:rsid w:val="00650D8C"/>
    <w:rsid w:val="006515E3"/>
    <w:rsid w:val="00652349"/>
    <w:rsid w:val="006524E6"/>
    <w:rsid w:val="00652A09"/>
    <w:rsid w:val="0065308D"/>
    <w:rsid w:val="00655BA1"/>
    <w:rsid w:val="00656301"/>
    <w:rsid w:val="006568D2"/>
    <w:rsid w:val="00656E04"/>
    <w:rsid w:val="00657B52"/>
    <w:rsid w:val="0066020D"/>
    <w:rsid w:val="00661009"/>
    <w:rsid w:val="0066149C"/>
    <w:rsid w:val="00663026"/>
    <w:rsid w:val="00665232"/>
    <w:rsid w:val="0066526A"/>
    <w:rsid w:val="006675A5"/>
    <w:rsid w:val="00667EF2"/>
    <w:rsid w:val="006708AD"/>
    <w:rsid w:val="00670A5D"/>
    <w:rsid w:val="0067195C"/>
    <w:rsid w:val="0067268D"/>
    <w:rsid w:val="00672E5D"/>
    <w:rsid w:val="0067374C"/>
    <w:rsid w:val="00674BD2"/>
    <w:rsid w:val="006753FB"/>
    <w:rsid w:val="00675A14"/>
    <w:rsid w:val="0067667B"/>
    <w:rsid w:val="006817E4"/>
    <w:rsid w:val="00682849"/>
    <w:rsid w:val="0068359D"/>
    <w:rsid w:val="00684517"/>
    <w:rsid w:val="00684662"/>
    <w:rsid w:val="00685129"/>
    <w:rsid w:val="00685884"/>
    <w:rsid w:val="006867CB"/>
    <w:rsid w:val="006902BC"/>
    <w:rsid w:val="00691655"/>
    <w:rsid w:val="00692670"/>
    <w:rsid w:val="0069475B"/>
    <w:rsid w:val="0069599C"/>
    <w:rsid w:val="00695AE8"/>
    <w:rsid w:val="00696211"/>
    <w:rsid w:val="00697742"/>
    <w:rsid w:val="006A1144"/>
    <w:rsid w:val="006A2864"/>
    <w:rsid w:val="006A391B"/>
    <w:rsid w:val="006A5A8D"/>
    <w:rsid w:val="006A7356"/>
    <w:rsid w:val="006B06E2"/>
    <w:rsid w:val="006B1096"/>
    <w:rsid w:val="006B186A"/>
    <w:rsid w:val="006B2858"/>
    <w:rsid w:val="006B4D96"/>
    <w:rsid w:val="006B53A5"/>
    <w:rsid w:val="006B643A"/>
    <w:rsid w:val="006B65C1"/>
    <w:rsid w:val="006B7F36"/>
    <w:rsid w:val="006C00B2"/>
    <w:rsid w:val="006C0310"/>
    <w:rsid w:val="006C07C6"/>
    <w:rsid w:val="006C07DE"/>
    <w:rsid w:val="006C2A74"/>
    <w:rsid w:val="006C2EAC"/>
    <w:rsid w:val="006C2F6F"/>
    <w:rsid w:val="006C322E"/>
    <w:rsid w:val="006C3289"/>
    <w:rsid w:val="006C3376"/>
    <w:rsid w:val="006C36C8"/>
    <w:rsid w:val="006C3765"/>
    <w:rsid w:val="006C5E0D"/>
    <w:rsid w:val="006C61FC"/>
    <w:rsid w:val="006C6848"/>
    <w:rsid w:val="006C6E46"/>
    <w:rsid w:val="006C768D"/>
    <w:rsid w:val="006C7861"/>
    <w:rsid w:val="006D0B80"/>
    <w:rsid w:val="006D23BE"/>
    <w:rsid w:val="006D2C46"/>
    <w:rsid w:val="006D4B52"/>
    <w:rsid w:val="006D5992"/>
    <w:rsid w:val="006D5E84"/>
    <w:rsid w:val="006D79B8"/>
    <w:rsid w:val="006D7B5A"/>
    <w:rsid w:val="006E0F61"/>
    <w:rsid w:val="006E2136"/>
    <w:rsid w:val="006E2F25"/>
    <w:rsid w:val="006E318A"/>
    <w:rsid w:val="006E4A21"/>
    <w:rsid w:val="006E7D39"/>
    <w:rsid w:val="006E7E6B"/>
    <w:rsid w:val="006E7EDB"/>
    <w:rsid w:val="006E7EF4"/>
    <w:rsid w:val="006F0588"/>
    <w:rsid w:val="006F1360"/>
    <w:rsid w:val="006F160E"/>
    <w:rsid w:val="006F1832"/>
    <w:rsid w:val="006F190F"/>
    <w:rsid w:val="006F1C09"/>
    <w:rsid w:val="006F22D3"/>
    <w:rsid w:val="006F2887"/>
    <w:rsid w:val="006F35EF"/>
    <w:rsid w:val="006F3C04"/>
    <w:rsid w:val="006F4423"/>
    <w:rsid w:val="006F4831"/>
    <w:rsid w:val="006F5030"/>
    <w:rsid w:val="006F5A22"/>
    <w:rsid w:val="006F5F57"/>
    <w:rsid w:val="006F601E"/>
    <w:rsid w:val="006F60CC"/>
    <w:rsid w:val="006F6D53"/>
    <w:rsid w:val="006F759F"/>
    <w:rsid w:val="00700E6C"/>
    <w:rsid w:val="0070139C"/>
    <w:rsid w:val="007024B5"/>
    <w:rsid w:val="00702684"/>
    <w:rsid w:val="007033E1"/>
    <w:rsid w:val="00704251"/>
    <w:rsid w:val="007046B0"/>
    <w:rsid w:val="0070524C"/>
    <w:rsid w:val="007054E1"/>
    <w:rsid w:val="00705AEA"/>
    <w:rsid w:val="00707D0E"/>
    <w:rsid w:val="00707E28"/>
    <w:rsid w:val="00710C14"/>
    <w:rsid w:val="00712303"/>
    <w:rsid w:val="00713EEF"/>
    <w:rsid w:val="00714343"/>
    <w:rsid w:val="007144D0"/>
    <w:rsid w:val="00714DCA"/>
    <w:rsid w:val="007159BF"/>
    <w:rsid w:val="00716536"/>
    <w:rsid w:val="00717F3B"/>
    <w:rsid w:val="00720135"/>
    <w:rsid w:val="007206CF"/>
    <w:rsid w:val="00720A90"/>
    <w:rsid w:val="00720EA1"/>
    <w:rsid w:val="00721294"/>
    <w:rsid w:val="00723EAA"/>
    <w:rsid w:val="007243F7"/>
    <w:rsid w:val="00725DAF"/>
    <w:rsid w:val="0072613D"/>
    <w:rsid w:val="00726DFD"/>
    <w:rsid w:val="00727953"/>
    <w:rsid w:val="00727C21"/>
    <w:rsid w:val="00730018"/>
    <w:rsid w:val="00732BEE"/>
    <w:rsid w:val="0073399B"/>
    <w:rsid w:val="007340EB"/>
    <w:rsid w:val="0073581F"/>
    <w:rsid w:val="007363B6"/>
    <w:rsid w:val="00740C3D"/>
    <w:rsid w:val="00741ABF"/>
    <w:rsid w:val="00741EAD"/>
    <w:rsid w:val="00742171"/>
    <w:rsid w:val="007425B0"/>
    <w:rsid w:val="00742D04"/>
    <w:rsid w:val="0074307E"/>
    <w:rsid w:val="0074410A"/>
    <w:rsid w:val="00745089"/>
    <w:rsid w:val="0074565F"/>
    <w:rsid w:val="007457E8"/>
    <w:rsid w:val="00745BA2"/>
    <w:rsid w:val="0074796B"/>
    <w:rsid w:val="007520D7"/>
    <w:rsid w:val="00753B94"/>
    <w:rsid w:val="00753D91"/>
    <w:rsid w:val="00756B1B"/>
    <w:rsid w:val="007607B7"/>
    <w:rsid w:val="00760A7E"/>
    <w:rsid w:val="00761ED7"/>
    <w:rsid w:val="0076263B"/>
    <w:rsid w:val="007631FE"/>
    <w:rsid w:val="0076386A"/>
    <w:rsid w:val="00765026"/>
    <w:rsid w:val="0076526D"/>
    <w:rsid w:val="007653B9"/>
    <w:rsid w:val="00765B6F"/>
    <w:rsid w:val="007660C8"/>
    <w:rsid w:val="007668B6"/>
    <w:rsid w:val="00767272"/>
    <w:rsid w:val="00767877"/>
    <w:rsid w:val="00767B6F"/>
    <w:rsid w:val="00770DBD"/>
    <w:rsid w:val="00770E27"/>
    <w:rsid w:val="00771076"/>
    <w:rsid w:val="00771B0C"/>
    <w:rsid w:val="00771C09"/>
    <w:rsid w:val="00771D24"/>
    <w:rsid w:val="007728E5"/>
    <w:rsid w:val="00774EEA"/>
    <w:rsid w:val="00775998"/>
    <w:rsid w:val="00775DB9"/>
    <w:rsid w:val="0077648D"/>
    <w:rsid w:val="00776D35"/>
    <w:rsid w:val="00776D3E"/>
    <w:rsid w:val="00777611"/>
    <w:rsid w:val="00777FC4"/>
    <w:rsid w:val="007823E1"/>
    <w:rsid w:val="00782B76"/>
    <w:rsid w:val="00782DA7"/>
    <w:rsid w:val="00783189"/>
    <w:rsid w:val="00784675"/>
    <w:rsid w:val="00784D58"/>
    <w:rsid w:val="00784E22"/>
    <w:rsid w:val="00785958"/>
    <w:rsid w:val="007860F0"/>
    <w:rsid w:val="007864F9"/>
    <w:rsid w:val="00786F00"/>
    <w:rsid w:val="0078742C"/>
    <w:rsid w:val="007878E3"/>
    <w:rsid w:val="00787A62"/>
    <w:rsid w:val="0079043B"/>
    <w:rsid w:val="00790AF0"/>
    <w:rsid w:val="0079236C"/>
    <w:rsid w:val="007931F4"/>
    <w:rsid w:val="00794174"/>
    <w:rsid w:val="0079523C"/>
    <w:rsid w:val="007955B5"/>
    <w:rsid w:val="00795F85"/>
    <w:rsid w:val="00796551"/>
    <w:rsid w:val="00796EAB"/>
    <w:rsid w:val="00796FD8"/>
    <w:rsid w:val="00796FDD"/>
    <w:rsid w:val="007A1A7F"/>
    <w:rsid w:val="007A1DEF"/>
    <w:rsid w:val="007A234F"/>
    <w:rsid w:val="007A2987"/>
    <w:rsid w:val="007A72B3"/>
    <w:rsid w:val="007A78F7"/>
    <w:rsid w:val="007A7D7C"/>
    <w:rsid w:val="007B0529"/>
    <w:rsid w:val="007B0A94"/>
    <w:rsid w:val="007B168B"/>
    <w:rsid w:val="007B1976"/>
    <w:rsid w:val="007B2837"/>
    <w:rsid w:val="007B33E1"/>
    <w:rsid w:val="007B3930"/>
    <w:rsid w:val="007B627D"/>
    <w:rsid w:val="007B7049"/>
    <w:rsid w:val="007C01A1"/>
    <w:rsid w:val="007C0B30"/>
    <w:rsid w:val="007C12EA"/>
    <w:rsid w:val="007C1420"/>
    <w:rsid w:val="007C2EB6"/>
    <w:rsid w:val="007C33F3"/>
    <w:rsid w:val="007C3ADF"/>
    <w:rsid w:val="007C3E08"/>
    <w:rsid w:val="007C42A0"/>
    <w:rsid w:val="007C4FB7"/>
    <w:rsid w:val="007C52F4"/>
    <w:rsid w:val="007D0615"/>
    <w:rsid w:val="007D247D"/>
    <w:rsid w:val="007D359C"/>
    <w:rsid w:val="007D4A2F"/>
    <w:rsid w:val="007D4E7B"/>
    <w:rsid w:val="007D61F7"/>
    <w:rsid w:val="007D67C2"/>
    <w:rsid w:val="007E00C2"/>
    <w:rsid w:val="007E23D5"/>
    <w:rsid w:val="007E2CB5"/>
    <w:rsid w:val="007E3D55"/>
    <w:rsid w:val="007E40A2"/>
    <w:rsid w:val="007E4957"/>
    <w:rsid w:val="007E4AC8"/>
    <w:rsid w:val="007E6652"/>
    <w:rsid w:val="007E7352"/>
    <w:rsid w:val="007E75CC"/>
    <w:rsid w:val="007E7756"/>
    <w:rsid w:val="007F3EEA"/>
    <w:rsid w:val="007F5188"/>
    <w:rsid w:val="007F7082"/>
    <w:rsid w:val="00800C72"/>
    <w:rsid w:val="008014FB"/>
    <w:rsid w:val="00801A5D"/>
    <w:rsid w:val="00803DAE"/>
    <w:rsid w:val="00803E43"/>
    <w:rsid w:val="00806C82"/>
    <w:rsid w:val="008104E0"/>
    <w:rsid w:val="00810D54"/>
    <w:rsid w:val="00810D79"/>
    <w:rsid w:val="00811316"/>
    <w:rsid w:val="00811490"/>
    <w:rsid w:val="00811625"/>
    <w:rsid w:val="008137A4"/>
    <w:rsid w:val="008143FA"/>
    <w:rsid w:val="00815B1A"/>
    <w:rsid w:val="008211CC"/>
    <w:rsid w:val="00821BC2"/>
    <w:rsid w:val="00822B96"/>
    <w:rsid w:val="0082663A"/>
    <w:rsid w:val="00832039"/>
    <w:rsid w:val="0083236F"/>
    <w:rsid w:val="00832FBA"/>
    <w:rsid w:val="00833034"/>
    <w:rsid w:val="0083343C"/>
    <w:rsid w:val="00833CEA"/>
    <w:rsid w:val="008350BC"/>
    <w:rsid w:val="00835503"/>
    <w:rsid w:val="00840FD7"/>
    <w:rsid w:val="0084157E"/>
    <w:rsid w:val="00841B9B"/>
    <w:rsid w:val="00842040"/>
    <w:rsid w:val="00842894"/>
    <w:rsid w:val="00842A6B"/>
    <w:rsid w:val="00843A41"/>
    <w:rsid w:val="008449AA"/>
    <w:rsid w:val="008469CF"/>
    <w:rsid w:val="008509BF"/>
    <w:rsid w:val="00852215"/>
    <w:rsid w:val="0085328E"/>
    <w:rsid w:val="008538C2"/>
    <w:rsid w:val="00854588"/>
    <w:rsid w:val="00854A9D"/>
    <w:rsid w:val="00855476"/>
    <w:rsid w:val="00855AA8"/>
    <w:rsid w:val="00857607"/>
    <w:rsid w:val="00860303"/>
    <w:rsid w:val="008607E8"/>
    <w:rsid w:val="008616B9"/>
    <w:rsid w:val="00861F7A"/>
    <w:rsid w:val="00862180"/>
    <w:rsid w:val="00865D83"/>
    <w:rsid w:val="00865FDD"/>
    <w:rsid w:val="00866D4E"/>
    <w:rsid w:val="008676A4"/>
    <w:rsid w:val="008677A8"/>
    <w:rsid w:val="00870D3A"/>
    <w:rsid w:val="00871032"/>
    <w:rsid w:val="00871E69"/>
    <w:rsid w:val="00873A92"/>
    <w:rsid w:val="00874987"/>
    <w:rsid w:val="00875457"/>
    <w:rsid w:val="00877336"/>
    <w:rsid w:val="00881377"/>
    <w:rsid w:val="00882179"/>
    <w:rsid w:val="00883C76"/>
    <w:rsid w:val="00884955"/>
    <w:rsid w:val="00884D8D"/>
    <w:rsid w:val="00885517"/>
    <w:rsid w:val="0088705B"/>
    <w:rsid w:val="00890D24"/>
    <w:rsid w:val="00892C38"/>
    <w:rsid w:val="00894CCF"/>
    <w:rsid w:val="00895579"/>
    <w:rsid w:val="00897C63"/>
    <w:rsid w:val="008A024E"/>
    <w:rsid w:val="008A0635"/>
    <w:rsid w:val="008A06D9"/>
    <w:rsid w:val="008A08F4"/>
    <w:rsid w:val="008A3947"/>
    <w:rsid w:val="008A415D"/>
    <w:rsid w:val="008A4184"/>
    <w:rsid w:val="008A5B68"/>
    <w:rsid w:val="008A7916"/>
    <w:rsid w:val="008B00EA"/>
    <w:rsid w:val="008B105A"/>
    <w:rsid w:val="008B198E"/>
    <w:rsid w:val="008B221A"/>
    <w:rsid w:val="008B26AD"/>
    <w:rsid w:val="008B449E"/>
    <w:rsid w:val="008B4F0B"/>
    <w:rsid w:val="008B63E9"/>
    <w:rsid w:val="008B6532"/>
    <w:rsid w:val="008B675E"/>
    <w:rsid w:val="008B7105"/>
    <w:rsid w:val="008B739E"/>
    <w:rsid w:val="008C0CEC"/>
    <w:rsid w:val="008C1F4C"/>
    <w:rsid w:val="008C349B"/>
    <w:rsid w:val="008C3540"/>
    <w:rsid w:val="008C4883"/>
    <w:rsid w:val="008C4F57"/>
    <w:rsid w:val="008C51B5"/>
    <w:rsid w:val="008C552A"/>
    <w:rsid w:val="008C60E5"/>
    <w:rsid w:val="008C6579"/>
    <w:rsid w:val="008C69EA"/>
    <w:rsid w:val="008C6C38"/>
    <w:rsid w:val="008C6FE6"/>
    <w:rsid w:val="008C7CD1"/>
    <w:rsid w:val="008D061C"/>
    <w:rsid w:val="008D1AE7"/>
    <w:rsid w:val="008D2C4F"/>
    <w:rsid w:val="008D2FE2"/>
    <w:rsid w:val="008D36A8"/>
    <w:rsid w:val="008D371D"/>
    <w:rsid w:val="008D3B2D"/>
    <w:rsid w:val="008D3C20"/>
    <w:rsid w:val="008D3F66"/>
    <w:rsid w:val="008D429A"/>
    <w:rsid w:val="008D4700"/>
    <w:rsid w:val="008D6863"/>
    <w:rsid w:val="008D68CF"/>
    <w:rsid w:val="008D6A8C"/>
    <w:rsid w:val="008D6D00"/>
    <w:rsid w:val="008D7522"/>
    <w:rsid w:val="008D7B93"/>
    <w:rsid w:val="008D7F0E"/>
    <w:rsid w:val="008E16E6"/>
    <w:rsid w:val="008E1C1A"/>
    <w:rsid w:val="008E2021"/>
    <w:rsid w:val="008E30B1"/>
    <w:rsid w:val="008E40A9"/>
    <w:rsid w:val="008E5A26"/>
    <w:rsid w:val="008E6B27"/>
    <w:rsid w:val="008F061F"/>
    <w:rsid w:val="008F129C"/>
    <w:rsid w:val="008F186F"/>
    <w:rsid w:val="008F24FB"/>
    <w:rsid w:val="008F3D17"/>
    <w:rsid w:val="008F5602"/>
    <w:rsid w:val="008F603B"/>
    <w:rsid w:val="008F6B92"/>
    <w:rsid w:val="00900208"/>
    <w:rsid w:val="009003A1"/>
    <w:rsid w:val="00900FB6"/>
    <w:rsid w:val="00904364"/>
    <w:rsid w:val="0090494A"/>
    <w:rsid w:val="009051DB"/>
    <w:rsid w:val="009059B4"/>
    <w:rsid w:val="009060AC"/>
    <w:rsid w:val="00906D93"/>
    <w:rsid w:val="009070E8"/>
    <w:rsid w:val="00910302"/>
    <w:rsid w:val="009109E7"/>
    <w:rsid w:val="00910EBD"/>
    <w:rsid w:val="00912CBA"/>
    <w:rsid w:val="00912F5D"/>
    <w:rsid w:val="0091385B"/>
    <w:rsid w:val="00913B2F"/>
    <w:rsid w:val="00913C2D"/>
    <w:rsid w:val="00916796"/>
    <w:rsid w:val="0091714F"/>
    <w:rsid w:val="0092012A"/>
    <w:rsid w:val="0092016F"/>
    <w:rsid w:val="00922C0A"/>
    <w:rsid w:val="00923CD0"/>
    <w:rsid w:val="00924658"/>
    <w:rsid w:val="00924F66"/>
    <w:rsid w:val="00926B11"/>
    <w:rsid w:val="00926E49"/>
    <w:rsid w:val="00927806"/>
    <w:rsid w:val="00931750"/>
    <w:rsid w:val="00932411"/>
    <w:rsid w:val="00932CE4"/>
    <w:rsid w:val="00933265"/>
    <w:rsid w:val="009343C3"/>
    <w:rsid w:val="009343FA"/>
    <w:rsid w:val="00935208"/>
    <w:rsid w:val="00936743"/>
    <w:rsid w:val="009370EA"/>
    <w:rsid w:val="009373D1"/>
    <w:rsid w:val="00937A66"/>
    <w:rsid w:val="00941950"/>
    <w:rsid w:val="00942366"/>
    <w:rsid w:val="009435CE"/>
    <w:rsid w:val="00944323"/>
    <w:rsid w:val="009450A3"/>
    <w:rsid w:val="00945E03"/>
    <w:rsid w:val="009473D9"/>
    <w:rsid w:val="00947494"/>
    <w:rsid w:val="0095094B"/>
    <w:rsid w:val="009514C0"/>
    <w:rsid w:val="009518C7"/>
    <w:rsid w:val="00952AE6"/>
    <w:rsid w:val="00954E0C"/>
    <w:rsid w:val="00955E7D"/>
    <w:rsid w:val="0095660A"/>
    <w:rsid w:val="00956D31"/>
    <w:rsid w:val="00957A02"/>
    <w:rsid w:val="00957FED"/>
    <w:rsid w:val="0096174A"/>
    <w:rsid w:val="009629E0"/>
    <w:rsid w:val="00962A1B"/>
    <w:rsid w:val="0096326E"/>
    <w:rsid w:val="009635F5"/>
    <w:rsid w:val="00965003"/>
    <w:rsid w:val="009665E0"/>
    <w:rsid w:val="00966669"/>
    <w:rsid w:val="009668CD"/>
    <w:rsid w:val="009669F5"/>
    <w:rsid w:val="00971D12"/>
    <w:rsid w:val="009727F4"/>
    <w:rsid w:val="00972CCA"/>
    <w:rsid w:val="00973B9B"/>
    <w:rsid w:val="00974942"/>
    <w:rsid w:val="00980F8D"/>
    <w:rsid w:val="00981053"/>
    <w:rsid w:val="00984597"/>
    <w:rsid w:val="00985B19"/>
    <w:rsid w:val="00987FE5"/>
    <w:rsid w:val="0099008C"/>
    <w:rsid w:val="0099034A"/>
    <w:rsid w:val="009918D9"/>
    <w:rsid w:val="0099211A"/>
    <w:rsid w:val="00995A09"/>
    <w:rsid w:val="00995E07"/>
    <w:rsid w:val="00996DA3"/>
    <w:rsid w:val="00997B4C"/>
    <w:rsid w:val="009A3AF7"/>
    <w:rsid w:val="009A4F4A"/>
    <w:rsid w:val="009A57EB"/>
    <w:rsid w:val="009A6E3D"/>
    <w:rsid w:val="009A6F98"/>
    <w:rsid w:val="009A723E"/>
    <w:rsid w:val="009B0A18"/>
    <w:rsid w:val="009B13FD"/>
    <w:rsid w:val="009B14AD"/>
    <w:rsid w:val="009B1993"/>
    <w:rsid w:val="009B2537"/>
    <w:rsid w:val="009B352F"/>
    <w:rsid w:val="009B3692"/>
    <w:rsid w:val="009B3DFC"/>
    <w:rsid w:val="009B480F"/>
    <w:rsid w:val="009B5528"/>
    <w:rsid w:val="009C2651"/>
    <w:rsid w:val="009C2E7B"/>
    <w:rsid w:val="009C33C8"/>
    <w:rsid w:val="009C488D"/>
    <w:rsid w:val="009C5615"/>
    <w:rsid w:val="009C57EC"/>
    <w:rsid w:val="009C5E5A"/>
    <w:rsid w:val="009C6186"/>
    <w:rsid w:val="009C6311"/>
    <w:rsid w:val="009C6AF0"/>
    <w:rsid w:val="009C7549"/>
    <w:rsid w:val="009D1CC5"/>
    <w:rsid w:val="009D23EE"/>
    <w:rsid w:val="009D2737"/>
    <w:rsid w:val="009D2918"/>
    <w:rsid w:val="009D3525"/>
    <w:rsid w:val="009D3BF0"/>
    <w:rsid w:val="009D3DD5"/>
    <w:rsid w:val="009D4C6A"/>
    <w:rsid w:val="009D4E78"/>
    <w:rsid w:val="009D5B49"/>
    <w:rsid w:val="009D5E34"/>
    <w:rsid w:val="009D764F"/>
    <w:rsid w:val="009D79EC"/>
    <w:rsid w:val="009E0FE2"/>
    <w:rsid w:val="009E3BC0"/>
    <w:rsid w:val="009E5D94"/>
    <w:rsid w:val="009E61D3"/>
    <w:rsid w:val="009E6806"/>
    <w:rsid w:val="009E771D"/>
    <w:rsid w:val="009F019E"/>
    <w:rsid w:val="009F67FA"/>
    <w:rsid w:val="009F71DF"/>
    <w:rsid w:val="009F7506"/>
    <w:rsid w:val="00A013C2"/>
    <w:rsid w:val="00A028C5"/>
    <w:rsid w:val="00A046E9"/>
    <w:rsid w:val="00A048DF"/>
    <w:rsid w:val="00A05148"/>
    <w:rsid w:val="00A054B9"/>
    <w:rsid w:val="00A055F2"/>
    <w:rsid w:val="00A0602E"/>
    <w:rsid w:val="00A0777B"/>
    <w:rsid w:val="00A11D9B"/>
    <w:rsid w:val="00A12E15"/>
    <w:rsid w:val="00A12FFE"/>
    <w:rsid w:val="00A131F7"/>
    <w:rsid w:val="00A13A3A"/>
    <w:rsid w:val="00A13CAB"/>
    <w:rsid w:val="00A16581"/>
    <w:rsid w:val="00A165AD"/>
    <w:rsid w:val="00A176B0"/>
    <w:rsid w:val="00A22D35"/>
    <w:rsid w:val="00A22FBD"/>
    <w:rsid w:val="00A238BD"/>
    <w:rsid w:val="00A240CD"/>
    <w:rsid w:val="00A2427F"/>
    <w:rsid w:val="00A249F4"/>
    <w:rsid w:val="00A26651"/>
    <w:rsid w:val="00A278EB"/>
    <w:rsid w:val="00A306F9"/>
    <w:rsid w:val="00A30845"/>
    <w:rsid w:val="00A30C33"/>
    <w:rsid w:val="00A3159F"/>
    <w:rsid w:val="00A31791"/>
    <w:rsid w:val="00A31C12"/>
    <w:rsid w:val="00A3207C"/>
    <w:rsid w:val="00A32102"/>
    <w:rsid w:val="00A32187"/>
    <w:rsid w:val="00A32742"/>
    <w:rsid w:val="00A33368"/>
    <w:rsid w:val="00A33CD8"/>
    <w:rsid w:val="00A33DBA"/>
    <w:rsid w:val="00A34881"/>
    <w:rsid w:val="00A34EEA"/>
    <w:rsid w:val="00A35B74"/>
    <w:rsid w:val="00A379F2"/>
    <w:rsid w:val="00A37DDF"/>
    <w:rsid w:val="00A41C58"/>
    <w:rsid w:val="00A4401B"/>
    <w:rsid w:val="00A441B5"/>
    <w:rsid w:val="00A448A1"/>
    <w:rsid w:val="00A44B1B"/>
    <w:rsid w:val="00A45279"/>
    <w:rsid w:val="00A46594"/>
    <w:rsid w:val="00A46C89"/>
    <w:rsid w:val="00A47398"/>
    <w:rsid w:val="00A479EB"/>
    <w:rsid w:val="00A47C69"/>
    <w:rsid w:val="00A51F2D"/>
    <w:rsid w:val="00A51F98"/>
    <w:rsid w:val="00A5235B"/>
    <w:rsid w:val="00A5370A"/>
    <w:rsid w:val="00A53BCA"/>
    <w:rsid w:val="00A542F3"/>
    <w:rsid w:val="00A55D2F"/>
    <w:rsid w:val="00A573D1"/>
    <w:rsid w:val="00A62F3E"/>
    <w:rsid w:val="00A63FCB"/>
    <w:rsid w:val="00A6437E"/>
    <w:rsid w:val="00A643ED"/>
    <w:rsid w:val="00A6442A"/>
    <w:rsid w:val="00A65AFD"/>
    <w:rsid w:val="00A65DBE"/>
    <w:rsid w:val="00A65E94"/>
    <w:rsid w:val="00A66D0A"/>
    <w:rsid w:val="00A67278"/>
    <w:rsid w:val="00A67B96"/>
    <w:rsid w:val="00A71706"/>
    <w:rsid w:val="00A7267E"/>
    <w:rsid w:val="00A73697"/>
    <w:rsid w:val="00A74FB3"/>
    <w:rsid w:val="00A82A05"/>
    <w:rsid w:val="00A82DB1"/>
    <w:rsid w:val="00A83D79"/>
    <w:rsid w:val="00A8514B"/>
    <w:rsid w:val="00A86347"/>
    <w:rsid w:val="00A87F92"/>
    <w:rsid w:val="00A90481"/>
    <w:rsid w:val="00A91CE1"/>
    <w:rsid w:val="00A93922"/>
    <w:rsid w:val="00A94E01"/>
    <w:rsid w:val="00A95F85"/>
    <w:rsid w:val="00A96AF1"/>
    <w:rsid w:val="00AA1888"/>
    <w:rsid w:val="00AA22FA"/>
    <w:rsid w:val="00AA27FA"/>
    <w:rsid w:val="00AA3FF0"/>
    <w:rsid w:val="00AA4067"/>
    <w:rsid w:val="00AA548D"/>
    <w:rsid w:val="00AA5AD5"/>
    <w:rsid w:val="00AA5C19"/>
    <w:rsid w:val="00AA605A"/>
    <w:rsid w:val="00AA60B3"/>
    <w:rsid w:val="00AB1724"/>
    <w:rsid w:val="00AB1BFD"/>
    <w:rsid w:val="00AB1C97"/>
    <w:rsid w:val="00AB2243"/>
    <w:rsid w:val="00AB342B"/>
    <w:rsid w:val="00AB3A6C"/>
    <w:rsid w:val="00AB4C73"/>
    <w:rsid w:val="00AB5BB2"/>
    <w:rsid w:val="00AB68C3"/>
    <w:rsid w:val="00AB69A5"/>
    <w:rsid w:val="00AB6AA6"/>
    <w:rsid w:val="00AB6BB8"/>
    <w:rsid w:val="00AB6C12"/>
    <w:rsid w:val="00AB6D92"/>
    <w:rsid w:val="00AB6EB7"/>
    <w:rsid w:val="00AB7DDA"/>
    <w:rsid w:val="00AC0A84"/>
    <w:rsid w:val="00AC0D58"/>
    <w:rsid w:val="00AC18E3"/>
    <w:rsid w:val="00AC1C00"/>
    <w:rsid w:val="00AC2A60"/>
    <w:rsid w:val="00AC4937"/>
    <w:rsid w:val="00AC5485"/>
    <w:rsid w:val="00AC562F"/>
    <w:rsid w:val="00AC56D0"/>
    <w:rsid w:val="00AC5B90"/>
    <w:rsid w:val="00AC6003"/>
    <w:rsid w:val="00AC76DB"/>
    <w:rsid w:val="00AC7C4C"/>
    <w:rsid w:val="00AD2FC4"/>
    <w:rsid w:val="00AD419B"/>
    <w:rsid w:val="00AE0ABD"/>
    <w:rsid w:val="00AE1517"/>
    <w:rsid w:val="00AE1CA0"/>
    <w:rsid w:val="00AE2457"/>
    <w:rsid w:val="00AE4B69"/>
    <w:rsid w:val="00AE5241"/>
    <w:rsid w:val="00AE7CDC"/>
    <w:rsid w:val="00AF1368"/>
    <w:rsid w:val="00AF1EB1"/>
    <w:rsid w:val="00AF1F0C"/>
    <w:rsid w:val="00AF215C"/>
    <w:rsid w:val="00AF26B1"/>
    <w:rsid w:val="00AF3E89"/>
    <w:rsid w:val="00AF3EDE"/>
    <w:rsid w:val="00AF44C8"/>
    <w:rsid w:val="00AF47D3"/>
    <w:rsid w:val="00AF4955"/>
    <w:rsid w:val="00AF66D4"/>
    <w:rsid w:val="00AF72B9"/>
    <w:rsid w:val="00AF7FA6"/>
    <w:rsid w:val="00B014DF"/>
    <w:rsid w:val="00B02709"/>
    <w:rsid w:val="00B02A6F"/>
    <w:rsid w:val="00B03787"/>
    <w:rsid w:val="00B03AC8"/>
    <w:rsid w:val="00B049E5"/>
    <w:rsid w:val="00B04DCA"/>
    <w:rsid w:val="00B05500"/>
    <w:rsid w:val="00B0580F"/>
    <w:rsid w:val="00B062AB"/>
    <w:rsid w:val="00B06888"/>
    <w:rsid w:val="00B0704E"/>
    <w:rsid w:val="00B07CA1"/>
    <w:rsid w:val="00B07F09"/>
    <w:rsid w:val="00B10654"/>
    <w:rsid w:val="00B117E0"/>
    <w:rsid w:val="00B12F58"/>
    <w:rsid w:val="00B1409A"/>
    <w:rsid w:val="00B14305"/>
    <w:rsid w:val="00B14AC7"/>
    <w:rsid w:val="00B163BE"/>
    <w:rsid w:val="00B1654A"/>
    <w:rsid w:val="00B16C07"/>
    <w:rsid w:val="00B225FA"/>
    <w:rsid w:val="00B238F4"/>
    <w:rsid w:val="00B23964"/>
    <w:rsid w:val="00B25AF9"/>
    <w:rsid w:val="00B2797F"/>
    <w:rsid w:val="00B27B6B"/>
    <w:rsid w:val="00B304BE"/>
    <w:rsid w:val="00B316DC"/>
    <w:rsid w:val="00B32959"/>
    <w:rsid w:val="00B340A8"/>
    <w:rsid w:val="00B342FD"/>
    <w:rsid w:val="00B34982"/>
    <w:rsid w:val="00B34B53"/>
    <w:rsid w:val="00B35A5D"/>
    <w:rsid w:val="00B36CEE"/>
    <w:rsid w:val="00B37A59"/>
    <w:rsid w:val="00B40A5C"/>
    <w:rsid w:val="00B416A7"/>
    <w:rsid w:val="00B41F91"/>
    <w:rsid w:val="00B4489E"/>
    <w:rsid w:val="00B45EC1"/>
    <w:rsid w:val="00B46255"/>
    <w:rsid w:val="00B464DA"/>
    <w:rsid w:val="00B465C1"/>
    <w:rsid w:val="00B5039B"/>
    <w:rsid w:val="00B51799"/>
    <w:rsid w:val="00B52869"/>
    <w:rsid w:val="00B531A7"/>
    <w:rsid w:val="00B541C9"/>
    <w:rsid w:val="00B545E7"/>
    <w:rsid w:val="00B54FCA"/>
    <w:rsid w:val="00B55953"/>
    <w:rsid w:val="00B5604E"/>
    <w:rsid w:val="00B56C29"/>
    <w:rsid w:val="00B57024"/>
    <w:rsid w:val="00B574A2"/>
    <w:rsid w:val="00B574FD"/>
    <w:rsid w:val="00B57945"/>
    <w:rsid w:val="00B6320C"/>
    <w:rsid w:val="00B634F9"/>
    <w:rsid w:val="00B64C13"/>
    <w:rsid w:val="00B6515F"/>
    <w:rsid w:val="00B663DF"/>
    <w:rsid w:val="00B666AD"/>
    <w:rsid w:val="00B670A2"/>
    <w:rsid w:val="00B675AD"/>
    <w:rsid w:val="00B709E1"/>
    <w:rsid w:val="00B74241"/>
    <w:rsid w:val="00B74C24"/>
    <w:rsid w:val="00B7518F"/>
    <w:rsid w:val="00B7598D"/>
    <w:rsid w:val="00B76E26"/>
    <w:rsid w:val="00B803D2"/>
    <w:rsid w:val="00B81C53"/>
    <w:rsid w:val="00B8248F"/>
    <w:rsid w:val="00B82922"/>
    <w:rsid w:val="00B8512E"/>
    <w:rsid w:val="00B851C5"/>
    <w:rsid w:val="00B853B9"/>
    <w:rsid w:val="00B85410"/>
    <w:rsid w:val="00B86B75"/>
    <w:rsid w:val="00B87875"/>
    <w:rsid w:val="00B879BE"/>
    <w:rsid w:val="00B87AEA"/>
    <w:rsid w:val="00B87C78"/>
    <w:rsid w:val="00B90203"/>
    <w:rsid w:val="00B902FC"/>
    <w:rsid w:val="00B90452"/>
    <w:rsid w:val="00B90B55"/>
    <w:rsid w:val="00B919BB"/>
    <w:rsid w:val="00B929F2"/>
    <w:rsid w:val="00B93D67"/>
    <w:rsid w:val="00B94535"/>
    <w:rsid w:val="00B95D29"/>
    <w:rsid w:val="00B95E3A"/>
    <w:rsid w:val="00B95FA2"/>
    <w:rsid w:val="00B9760E"/>
    <w:rsid w:val="00BA05A3"/>
    <w:rsid w:val="00BA111A"/>
    <w:rsid w:val="00BA1378"/>
    <w:rsid w:val="00BA1C3F"/>
    <w:rsid w:val="00BA2664"/>
    <w:rsid w:val="00BA33BC"/>
    <w:rsid w:val="00BA3BDB"/>
    <w:rsid w:val="00BA453D"/>
    <w:rsid w:val="00BA49EE"/>
    <w:rsid w:val="00BA4E36"/>
    <w:rsid w:val="00BA64B9"/>
    <w:rsid w:val="00BA68EB"/>
    <w:rsid w:val="00BA69BE"/>
    <w:rsid w:val="00BA7577"/>
    <w:rsid w:val="00BA7E28"/>
    <w:rsid w:val="00BB1B0E"/>
    <w:rsid w:val="00BB456C"/>
    <w:rsid w:val="00BB4979"/>
    <w:rsid w:val="00BB6080"/>
    <w:rsid w:val="00BB6D0E"/>
    <w:rsid w:val="00BB74A9"/>
    <w:rsid w:val="00BB76EF"/>
    <w:rsid w:val="00BC02CA"/>
    <w:rsid w:val="00BC053C"/>
    <w:rsid w:val="00BC090A"/>
    <w:rsid w:val="00BC23F2"/>
    <w:rsid w:val="00BC2FB3"/>
    <w:rsid w:val="00BC3CA3"/>
    <w:rsid w:val="00BC46F0"/>
    <w:rsid w:val="00BC48D5"/>
    <w:rsid w:val="00BC48F1"/>
    <w:rsid w:val="00BC69D4"/>
    <w:rsid w:val="00BC7B74"/>
    <w:rsid w:val="00BD00C5"/>
    <w:rsid w:val="00BD08EB"/>
    <w:rsid w:val="00BD0CF6"/>
    <w:rsid w:val="00BD0E54"/>
    <w:rsid w:val="00BD1125"/>
    <w:rsid w:val="00BD1D19"/>
    <w:rsid w:val="00BD1FEF"/>
    <w:rsid w:val="00BD25D0"/>
    <w:rsid w:val="00BD25E7"/>
    <w:rsid w:val="00BD3F54"/>
    <w:rsid w:val="00BD40D6"/>
    <w:rsid w:val="00BD5FE6"/>
    <w:rsid w:val="00BD6681"/>
    <w:rsid w:val="00BE0169"/>
    <w:rsid w:val="00BE0EAB"/>
    <w:rsid w:val="00BE0F3F"/>
    <w:rsid w:val="00BE10EC"/>
    <w:rsid w:val="00BE11E0"/>
    <w:rsid w:val="00BE2245"/>
    <w:rsid w:val="00BE2AA6"/>
    <w:rsid w:val="00BE3FA5"/>
    <w:rsid w:val="00BE48F4"/>
    <w:rsid w:val="00BE7164"/>
    <w:rsid w:val="00BE71BC"/>
    <w:rsid w:val="00BE7412"/>
    <w:rsid w:val="00BF037A"/>
    <w:rsid w:val="00BF1621"/>
    <w:rsid w:val="00BF1697"/>
    <w:rsid w:val="00BF2703"/>
    <w:rsid w:val="00BF289D"/>
    <w:rsid w:val="00BF30B1"/>
    <w:rsid w:val="00BF34ED"/>
    <w:rsid w:val="00BF3F40"/>
    <w:rsid w:val="00BF595F"/>
    <w:rsid w:val="00C007E7"/>
    <w:rsid w:val="00C032C1"/>
    <w:rsid w:val="00C03704"/>
    <w:rsid w:val="00C0393F"/>
    <w:rsid w:val="00C03969"/>
    <w:rsid w:val="00C046A0"/>
    <w:rsid w:val="00C0496E"/>
    <w:rsid w:val="00C04C4B"/>
    <w:rsid w:val="00C05AFB"/>
    <w:rsid w:val="00C07872"/>
    <w:rsid w:val="00C10674"/>
    <w:rsid w:val="00C10794"/>
    <w:rsid w:val="00C12080"/>
    <w:rsid w:val="00C12451"/>
    <w:rsid w:val="00C13A16"/>
    <w:rsid w:val="00C1457D"/>
    <w:rsid w:val="00C15D82"/>
    <w:rsid w:val="00C16438"/>
    <w:rsid w:val="00C2043B"/>
    <w:rsid w:val="00C2157B"/>
    <w:rsid w:val="00C23436"/>
    <w:rsid w:val="00C23517"/>
    <w:rsid w:val="00C24783"/>
    <w:rsid w:val="00C2533C"/>
    <w:rsid w:val="00C26743"/>
    <w:rsid w:val="00C3110E"/>
    <w:rsid w:val="00C31D03"/>
    <w:rsid w:val="00C32099"/>
    <w:rsid w:val="00C328E5"/>
    <w:rsid w:val="00C33559"/>
    <w:rsid w:val="00C33E29"/>
    <w:rsid w:val="00C34820"/>
    <w:rsid w:val="00C360BC"/>
    <w:rsid w:val="00C36279"/>
    <w:rsid w:val="00C40153"/>
    <w:rsid w:val="00C43574"/>
    <w:rsid w:val="00C43C2E"/>
    <w:rsid w:val="00C43EE9"/>
    <w:rsid w:val="00C45753"/>
    <w:rsid w:val="00C4622D"/>
    <w:rsid w:val="00C50787"/>
    <w:rsid w:val="00C50A5A"/>
    <w:rsid w:val="00C51880"/>
    <w:rsid w:val="00C542D9"/>
    <w:rsid w:val="00C5484E"/>
    <w:rsid w:val="00C548C4"/>
    <w:rsid w:val="00C54B62"/>
    <w:rsid w:val="00C55BD3"/>
    <w:rsid w:val="00C55CE0"/>
    <w:rsid w:val="00C56041"/>
    <w:rsid w:val="00C578FC"/>
    <w:rsid w:val="00C60439"/>
    <w:rsid w:val="00C60F4F"/>
    <w:rsid w:val="00C625E5"/>
    <w:rsid w:val="00C62A4E"/>
    <w:rsid w:val="00C63855"/>
    <w:rsid w:val="00C63D92"/>
    <w:rsid w:val="00C667E6"/>
    <w:rsid w:val="00C673F2"/>
    <w:rsid w:val="00C7119B"/>
    <w:rsid w:val="00C721D5"/>
    <w:rsid w:val="00C73025"/>
    <w:rsid w:val="00C73830"/>
    <w:rsid w:val="00C749CD"/>
    <w:rsid w:val="00C74C32"/>
    <w:rsid w:val="00C74EC2"/>
    <w:rsid w:val="00C7562A"/>
    <w:rsid w:val="00C75CB6"/>
    <w:rsid w:val="00C76C7F"/>
    <w:rsid w:val="00C771AD"/>
    <w:rsid w:val="00C7721C"/>
    <w:rsid w:val="00C77508"/>
    <w:rsid w:val="00C80326"/>
    <w:rsid w:val="00C808BD"/>
    <w:rsid w:val="00C81601"/>
    <w:rsid w:val="00C8175C"/>
    <w:rsid w:val="00C81B3A"/>
    <w:rsid w:val="00C81F79"/>
    <w:rsid w:val="00C82D19"/>
    <w:rsid w:val="00C834FC"/>
    <w:rsid w:val="00C83E7F"/>
    <w:rsid w:val="00C852A2"/>
    <w:rsid w:val="00C8544A"/>
    <w:rsid w:val="00C860E4"/>
    <w:rsid w:val="00C863F4"/>
    <w:rsid w:val="00C86A54"/>
    <w:rsid w:val="00C874C1"/>
    <w:rsid w:val="00C875E6"/>
    <w:rsid w:val="00C87AD2"/>
    <w:rsid w:val="00C91A5F"/>
    <w:rsid w:val="00C92B7F"/>
    <w:rsid w:val="00C932E6"/>
    <w:rsid w:val="00C94204"/>
    <w:rsid w:val="00C947EA"/>
    <w:rsid w:val="00C9708A"/>
    <w:rsid w:val="00C971C0"/>
    <w:rsid w:val="00C9782A"/>
    <w:rsid w:val="00CA048D"/>
    <w:rsid w:val="00CA057C"/>
    <w:rsid w:val="00CA09EB"/>
    <w:rsid w:val="00CA0C73"/>
    <w:rsid w:val="00CA21CB"/>
    <w:rsid w:val="00CA4F5C"/>
    <w:rsid w:val="00CA62DD"/>
    <w:rsid w:val="00CA6469"/>
    <w:rsid w:val="00CA6756"/>
    <w:rsid w:val="00CA68B1"/>
    <w:rsid w:val="00CA7271"/>
    <w:rsid w:val="00CB0ACB"/>
    <w:rsid w:val="00CB108C"/>
    <w:rsid w:val="00CB15C5"/>
    <w:rsid w:val="00CB1621"/>
    <w:rsid w:val="00CB1AE4"/>
    <w:rsid w:val="00CB3743"/>
    <w:rsid w:val="00CB3D24"/>
    <w:rsid w:val="00CB4E74"/>
    <w:rsid w:val="00CB6402"/>
    <w:rsid w:val="00CB7082"/>
    <w:rsid w:val="00CC054D"/>
    <w:rsid w:val="00CC115E"/>
    <w:rsid w:val="00CC2113"/>
    <w:rsid w:val="00CC2CD4"/>
    <w:rsid w:val="00CC38E8"/>
    <w:rsid w:val="00CC4727"/>
    <w:rsid w:val="00CC53E8"/>
    <w:rsid w:val="00CC5587"/>
    <w:rsid w:val="00CC5BFA"/>
    <w:rsid w:val="00CC6B9F"/>
    <w:rsid w:val="00CD11EF"/>
    <w:rsid w:val="00CD17E3"/>
    <w:rsid w:val="00CD3707"/>
    <w:rsid w:val="00CD55F5"/>
    <w:rsid w:val="00CD637D"/>
    <w:rsid w:val="00CD6580"/>
    <w:rsid w:val="00CD6D89"/>
    <w:rsid w:val="00CD6DE4"/>
    <w:rsid w:val="00CE021E"/>
    <w:rsid w:val="00CE046D"/>
    <w:rsid w:val="00CE0E41"/>
    <w:rsid w:val="00CE197D"/>
    <w:rsid w:val="00CE2028"/>
    <w:rsid w:val="00CE3CD4"/>
    <w:rsid w:val="00CE5362"/>
    <w:rsid w:val="00CE6622"/>
    <w:rsid w:val="00CE7705"/>
    <w:rsid w:val="00CF1650"/>
    <w:rsid w:val="00CF1977"/>
    <w:rsid w:val="00CF2523"/>
    <w:rsid w:val="00CF4080"/>
    <w:rsid w:val="00CF4092"/>
    <w:rsid w:val="00CF5295"/>
    <w:rsid w:val="00CF5482"/>
    <w:rsid w:val="00CF6922"/>
    <w:rsid w:val="00CF70C0"/>
    <w:rsid w:val="00CF727D"/>
    <w:rsid w:val="00CF7815"/>
    <w:rsid w:val="00CF7B4C"/>
    <w:rsid w:val="00CF7BB4"/>
    <w:rsid w:val="00D002D0"/>
    <w:rsid w:val="00D03A07"/>
    <w:rsid w:val="00D0476E"/>
    <w:rsid w:val="00D05737"/>
    <w:rsid w:val="00D06257"/>
    <w:rsid w:val="00D06B81"/>
    <w:rsid w:val="00D07298"/>
    <w:rsid w:val="00D1038A"/>
    <w:rsid w:val="00D10554"/>
    <w:rsid w:val="00D12357"/>
    <w:rsid w:val="00D12FEC"/>
    <w:rsid w:val="00D15DC9"/>
    <w:rsid w:val="00D160CF"/>
    <w:rsid w:val="00D16629"/>
    <w:rsid w:val="00D171D1"/>
    <w:rsid w:val="00D176B3"/>
    <w:rsid w:val="00D17EE2"/>
    <w:rsid w:val="00D200EE"/>
    <w:rsid w:val="00D205BA"/>
    <w:rsid w:val="00D21D1A"/>
    <w:rsid w:val="00D21F8A"/>
    <w:rsid w:val="00D225A0"/>
    <w:rsid w:val="00D23665"/>
    <w:rsid w:val="00D25685"/>
    <w:rsid w:val="00D278D3"/>
    <w:rsid w:val="00D27E32"/>
    <w:rsid w:val="00D307A9"/>
    <w:rsid w:val="00D30C27"/>
    <w:rsid w:val="00D313E7"/>
    <w:rsid w:val="00D3190E"/>
    <w:rsid w:val="00D31AEF"/>
    <w:rsid w:val="00D325EF"/>
    <w:rsid w:val="00D334A8"/>
    <w:rsid w:val="00D346A9"/>
    <w:rsid w:val="00D34794"/>
    <w:rsid w:val="00D3622D"/>
    <w:rsid w:val="00D367A1"/>
    <w:rsid w:val="00D36DA5"/>
    <w:rsid w:val="00D372AF"/>
    <w:rsid w:val="00D40435"/>
    <w:rsid w:val="00D41AE6"/>
    <w:rsid w:val="00D44115"/>
    <w:rsid w:val="00D441AF"/>
    <w:rsid w:val="00D44245"/>
    <w:rsid w:val="00D45A6E"/>
    <w:rsid w:val="00D46BA5"/>
    <w:rsid w:val="00D47084"/>
    <w:rsid w:val="00D471F6"/>
    <w:rsid w:val="00D52CC5"/>
    <w:rsid w:val="00D53C18"/>
    <w:rsid w:val="00D53D72"/>
    <w:rsid w:val="00D53E54"/>
    <w:rsid w:val="00D56D88"/>
    <w:rsid w:val="00D5763A"/>
    <w:rsid w:val="00D577B1"/>
    <w:rsid w:val="00D57987"/>
    <w:rsid w:val="00D60766"/>
    <w:rsid w:val="00D60A01"/>
    <w:rsid w:val="00D60FB6"/>
    <w:rsid w:val="00D627BD"/>
    <w:rsid w:val="00D62909"/>
    <w:rsid w:val="00D62A9E"/>
    <w:rsid w:val="00D631A6"/>
    <w:rsid w:val="00D63A6E"/>
    <w:rsid w:val="00D64A6E"/>
    <w:rsid w:val="00D64DFA"/>
    <w:rsid w:val="00D65E68"/>
    <w:rsid w:val="00D6605D"/>
    <w:rsid w:val="00D6677F"/>
    <w:rsid w:val="00D732CF"/>
    <w:rsid w:val="00D73ACF"/>
    <w:rsid w:val="00D73B8C"/>
    <w:rsid w:val="00D746F1"/>
    <w:rsid w:val="00D751BA"/>
    <w:rsid w:val="00D75327"/>
    <w:rsid w:val="00D75BCF"/>
    <w:rsid w:val="00D75C2E"/>
    <w:rsid w:val="00D76302"/>
    <w:rsid w:val="00D77543"/>
    <w:rsid w:val="00D77544"/>
    <w:rsid w:val="00D77BEC"/>
    <w:rsid w:val="00D81B66"/>
    <w:rsid w:val="00D850A4"/>
    <w:rsid w:val="00D85643"/>
    <w:rsid w:val="00D85E54"/>
    <w:rsid w:val="00D905F4"/>
    <w:rsid w:val="00D9131D"/>
    <w:rsid w:val="00D91BBD"/>
    <w:rsid w:val="00D926B4"/>
    <w:rsid w:val="00D92F39"/>
    <w:rsid w:val="00D93EA6"/>
    <w:rsid w:val="00D9418D"/>
    <w:rsid w:val="00D95066"/>
    <w:rsid w:val="00D95A21"/>
    <w:rsid w:val="00D964CD"/>
    <w:rsid w:val="00D966E3"/>
    <w:rsid w:val="00D96F04"/>
    <w:rsid w:val="00D9763F"/>
    <w:rsid w:val="00D97718"/>
    <w:rsid w:val="00D97C64"/>
    <w:rsid w:val="00DA1D35"/>
    <w:rsid w:val="00DA479C"/>
    <w:rsid w:val="00DA5661"/>
    <w:rsid w:val="00DA596D"/>
    <w:rsid w:val="00DA663B"/>
    <w:rsid w:val="00DA7A56"/>
    <w:rsid w:val="00DA7C62"/>
    <w:rsid w:val="00DB2B7A"/>
    <w:rsid w:val="00DB2D8E"/>
    <w:rsid w:val="00DB31F7"/>
    <w:rsid w:val="00DB49BC"/>
    <w:rsid w:val="00DB65C5"/>
    <w:rsid w:val="00DB6E5E"/>
    <w:rsid w:val="00DB78C1"/>
    <w:rsid w:val="00DB7ADE"/>
    <w:rsid w:val="00DC0DC2"/>
    <w:rsid w:val="00DC1007"/>
    <w:rsid w:val="00DC155E"/>
    <w:rsid w:val="00DC2CE6"/>
    <w:rsid w:val="00DC4185"/>
    <w:rsid w:val="00DC4F30"/>
    <w:rsid w:val="00DC5336"/>
    <w:rsid w:val="00DC5EB8"/>
    <w:rsid w:val="00DD02BF"/>
    <w:rsid w:val="00DD03C1"/>
    <w:rsid w:val="00DD143A"/>
    <w:rsid w:val="00DD1BF8"/>
    <w:rsid w:val="00DD22E6"/>
    <w:rsid w:val="00DD247B"/>
    <w:rsid w:val="00DD30F6"/>
    <w:rsid w:val="00DD3F5F"/>
    <w:rsid w:val="00DD546D"/>
    <w:rsid w:val="00DE0253"/>
    <w:rsid w:val="00DE0289"/>
    <w:rsid w:val="00DE07BC"/>
    <w:rsid w:val="00DE100D"/>
    <w:rsid w:val="00DE120E"/>
    <w:rsid w:val="00DE15B1"/>
    <w:rsid w:val="00DE1A00"/>
    <w:rsid w:val="00DE32BA"/>
    <w:rsid w:val="00DE3E50"/>
    <w:rsid w:val="00DE4FEA"/>
    <w:rsid w:val="00DE7309"/>
    <w:rsid w:val="00DE7B46"/>
    <w:rsid w:val="00DF1470"/>
    <w:rsid w:val="00DF15C7"/>
    <w:rsid w:val="00DF161A"/>
    <w:rsid w:val="00DF211F"/>
    <w:rsid w:val="00DF352B"/>
    <w:rsid w:val="00DF360A"/>
    <w:rsid w:val="00DF3A21"/>
    <w:rsid w:val="00DF3D38"/>
    <w:rsid w:val="00DF5545"/>
    <w:rsid w:val="00DF5581"/>
    <w:rsid w:val="00DF5B13"/>
    <w:rsid w:val="00DF6A52"/>
    <w:rsid w:val="00DF6C43"/>
    <w:rsid w:val="00DF70E9"/>
    <w:rsid w:val="00E031FF"/>
    <w:rsid w:val="00E033AE"/>
    <w:rsid w:val="00E0352F"/>
    <w:rsid w:val="00E040CB"/>
    <w:rsid w:val="00E048A2"/>
    <w:rsid w:val="00E055CA"/>
    <w:rsid w:val="00E066D2"/>
    <w:rsid w:val="00E071FB"/>
    <w:rsid w:val="00E07B5E"/>
    <w:rsid w:val="00E10168"/>
    <w:rsid w:val="00E10A80"/>
    <w:rsid w:val="00E12403"/>
    <w:rsid w:val="00E124C8"/>
    <w:rsid w:val="00E12C3C"/>
    <w:rsid w:val="00E1322A"/>
    <w:rsid w:val="00E155CF"/>
    <w:rsid w:val="00E16167"/>
    <w:rsid w:val="00E209EC"/>
    <w:rsid w:val="00E21AD0"/>
    <w:rsid w:val="00E23078"/>
    <w:rsid w:val="00E234D8"/>
    <w:rsid w:val="00E2456C"/>
    <w:rsid w:val="00E2508D"/>
    <w:rsid w:val="00E26FB4"/>
    <w:rsid w:val="00E27342"/>
    <w:rsid w:val="00E275F6"/>
    <w:rsid w:val="00E314AD"/>
    <w:rsid w:val="00E315A3"/>
    <w:rsid w:val="00E31A61"/>
    <w:rsid w:val="00E32919"/>
    <w:rsid w:val="00E33C0F"/>
    <w:rsid w:val="00E3438F"/>
    <w:rsid w:val="00E35225"/>
    <w:rsid w:val="00E3706B"/>
    <w:rsid w:val="00E37EFE"/>
    <w:rsid w:val="00E40133"/>
    <w:rsid w:val="00E411B2"/>
    <w:rsid w:val="00E41454"/>
    <w:rsid w:val="00E4152E"/>
    <w:rsid w:val="00E41586"/>
    <w:rsid w:val="00E41747"/>
    <w:rsid w:val="00E4195F"/>
    <w:rsid w:val="00E41B6A"/>
    <w:rsid w:val="00E41E3C"/>
    <w:rsid w:val="00E41E82"/>
    <w:rsid w:val="00E4294A"/>
    <w:rsid w:val="00E43E90"/>
    <w:rsid w:val="00E44AA8"/>
    <w:rsid w:val="00E44D34"/>
    <w:rsid w:val="00E454D0"/>
    <w:rsid w:val="00E4571E"/>
    <w:rsid w:val="00E45C39"/>
    <w:rsid w:val="00E465B6"/>
    <w:rsid w:val="00E46B62"/>
    <w:rsid w:val="00E470FF"/>
    <w:rsid w:val="00E50355"/>
    <w:rsid w:val="00E5072E"/>
    <w:rsid w:val="00E50C37"/>
    <w:rsid w:val="00E51986"/>
    <w:rsid w:val="00E51B0F"/>
    <w:rsid w:val="00E52326"/>
    <w:rsid w:val="00E55456"/>
    <w:rsid w:val="00E572F1"/>
    <w:rsid w:val="00E57938"/>
    <w:rsid w:val="00E60BF7"/>
    <w:rsid w:val="00E61A32"/>
    <w:rsid w:val="00E629B0"/>
    <w:rsid w:val="00E63675"/>
    <w:rsid w:val="00E63A0B"/>
    <w:rsid w:val="00E63B6F"/>
    <w:rsid w:val="00E656FD"/>
    <w:rsid w:val="00E66765"/>
    <w:rsid w:val="00E7202E"/>
    <w:rsid w:val="00E73A85"/>
    <w:rsid w:val="00E73D9C"/>
    <w:rsid w:val="00E747DD"/>
    <w:rsid w:val="00E74E51"/>
    <w:rsid w:val="00E7669F"/>
    <w:rsid w:val="00E769BF"/>
    <w:rsid w:val="00E77725"/>
    <w:rsid w:val="00E80ADC"/>
    <w:rsid w:val="00E80BCD"/>
    <w:rsid w:val="00E812E8"/>
    <w:rsid w:val="00E81589"/>
    <w:rsid w:val="00E81A11"/>
    <w:rsid w:val="00E82612"/>
    <w:rsid w:val="00E8299C"/>
    <w:rsid w:val="00E83C98"/>
    <w:rsid w:val="00E83F9F"/>
    <w:rsid w:val="00E85BC8"/>
    <w:rsid w:val="00E869FC"/>
    <w:rsid w:val="00E86F05"/>
    <w:rsid w:val="00E9043A"/>
    <w:rsid w:val="00E914C3"/>
    <w:rsid w:val="00E91F1F"/>
    <w:rsid w:val="00E92D9E"/>
    <w:rsid w:val="00E93BF4"/>
    <w:rsid w:val="00E94D00"/>
    <w:rsid w:val="00E95C7D"/>
    <w:rsid w:val="00EA057D"/>
    <w:rsid w:val="00EA1D2A"/>
    <w:rsid w:val="00EA2978"/>
    <w:rsid w:val="00EA30C2"/>
    <w:rsid w:val="00EA38D9"/>
    <w:rsid w:val="00EA41F9"/>
    <w:rsid w:val="00EA5390"/>
    <w:rsid w:val="00EA549D"/>
    <w:rsid w:val="00EA5EC1"/>
    <w:rsid w:val="00EA6061"/>
    <w:rsid w:val="00EB06BD"/>
    <w:rsid w:val="00EB21D0"/>
    <w:rsid w:val="00EB309B"/>
    <w:rsid w:val="00EB6751"/>
    <w:rsid w:val="00EB6995"/>
    <w:rsid w:val="00EB6E34"/>
    <w:rsid w:val="00EB73B6"/>
    <w:rsid w:val="00EB7515"/>
    <w:rsid w:val="00EC09DB"/>
    <w:rsid w:val="00EC2201"/>
    <w:rsid w:val="00EC374F"/>
    <w:rsid w:val="00EC3A30"/>
    <w:rsid w:val="00EC56D2"/>
    <w:rsid w:val="00EC612A"/>
    <w:rsid w:val="00EC65A8"/>
    <w:rsid w:val="00EC6938"/>
    <w:rsid w:val="00EC6A42"/>
    <w:rsid w:val="00EC792C"/>
    <w:rsid w:val="00ED0111"/>
    <w:rsid w:val="00ED02D2"/>
    <w:rsid w:val="00ED2FA3"/>
    <w:rsid w:val="00ED336A"/>
    <w:rsid w:val="00ED43A2"/>
    <w:rsid w:val="00ED526F"/>
    <w:rsid w:val="00ED539E"/>
    <w:rsid w:val="00ED5F38"/>
    <w:rsid w:val="00ED66DD"/>
    <w:rsid w:val="00ED6E74"/>
    <w:rsid w:val="00ED7278"/>
    <w:rsid w:val="00ED7F0B"/>
    <w:rsid w:val="00EE06EA"/>
    <w:rsid w:val="00EE0F54"/>
    <w:rsid w:val="00EE0F6D"/>
    <w:rsid w:val="00EE1BA7"/>
    <w:rsid w:val="00EE5647"/>
    <w:rsid w:val="00EE6D8A"/>
    <w:rsid w:val="00EF02EA"/>
    <w:rsid w:val="00EF036E"/>
    <w:rsid w:val="00EF09E3"/>
    <w:rsid w:val="00EF1CD9"/>
    <w:rsid w:val="00EF2DF4"/>
    <w:rsid w:val="00EF3899"/>
    <w:rsid w:val="00EF3C44"/>
    <w:rsid w:val="00EF3C4A"/>
    <w:rsid w:val="00EF4030"/>
    <w:rsid w:val="00EF5A2C"/>
    <w:rsid w:val="00EF6D60"/>
    <w:rsid w:val="00EF6E93"/>
    <w:rsid w:val="00F002E7"/>
    <w:rsid w:val="00F00369"/>
    <w:rsid w:val="00F01BAC"/>
    <w:rsid w:val="00F01C89"/>
    <w:rsid w:val="00F02C29"/>
    <w:rsid w:val="00F02F3F"/>
    <w:rsid w:val="00F03DC0"/>
    <w:rsid w:val="00F043C9"/>
    <w:rsid w:val="00F04D4A"/>
    <w:rsid w:val="00F05B46"/>
    <w:rsid w:val="00F05D74"/>
    <w:rsid w:val="00F05E12"/>
    <w:rsid w:val="00F06210"/>
    <w:rsid w:val="00F079CA"/>
    <w:rsid w:val="00F10DDC"/>
    <w:rsid w:val="00F12423"/>
    <w:rsid w:val="00F12E07"/>
    <w:rsid w:val="00F17089"/>
    <w:rsid w:val="00F174D6"/>
    <w:rsid w:val="00F177FD"/>
    <w:rsid w:val="00F17D0B"/>
    <w:rsid w:val="00F20337"/>
    <w:rsid w:val="00F21993"/>
    <w:rsid w:val="00F21E69"/>
    <w:rsid w:val="00F21F58"/>
    <w:rsid w:val="00F23C21"/>
    <w:rsid w:val="00F23D8B"/>
    <w:rsid w:val="00F24A52"/>
    <w:rsid w:val="00F25381"/>
    <w:rsid w:val="00F25AC1"/>
    <w:rsid w:val="00F263EF"/>
    <w:rsid w:val="00F268D6"/>
    <w:rsid w:val="00F312CD"/>
    <w:rsid w:val="00F3164A"/>
    <w:rsid w:val="00F31C4D"/>
    <w:rsid w:val="00F33766"/>
    <w:rsid w:val="00F33909"/>
    <w:rsid w:val="00F36E5E"/>
    <w:rsid w:val="00F36E9A"/>
    <w:rsid w:val="00F403E6"/>
    <w:rsid w:val="00F4243C"/>
    <w:rsid w:val="00F42C13"/>
    <w:rsid w:val="00F44157"/>
    <w:rsid w:val="00F4478E"/>
    <w:rsid w:val="00F45388"/>
    <w:rsid w:val="00F468FA"/>
    <w:rsid w:val="00F47737"/>
    <w:rsid w:val="00F47C5F"/>
    <w:rsid w:val="00F507DE"/>
    <w:rsid w:val="00F515B2"/>
    <w:rsid w:val="00F522B4"/>
    <w:rsid w:val="00F5482D"/>
    <w:rsid w:val="00F553BE"/>
    <w:rsid w:val="00F5566B"/>
    <w:rsid w:val="00F5580E"/>
    <w:rsid w:val="00F56E35"/>
    <w:rsid w:val="00F56EC9"/>
    <w:rsid w:val="00F60877"/>
    <w:rsid w:val="00F60E66"/>
    <w:rsid w:val="00F62649"/>
    <w:rsid w:val="00F649DD"/>
    <w:rsid w:val="00F652D8"/>
    <w:rsid w:val="00F65EAC"/>
    <w:rsid w:val="00F662BC"/>
    <w:rsid w:val="00F673F1"/>
    <w:rsid w:val="00F6798B"/>
    <w:rsid w:val="00F70039"/>
    <w:rsid w:val="00F70EB0"/>
    <w:rsid w:val="00F7194B"/>
    <w:rsid w:val="00F71ADD"/>
    <w:rsid w:val="00F71ADF"/>
    <w:rsid w:val="00F71B2D"/>
    <w:rsid w:val="00F72571"/>
    <w:rsid w:val="00F72A68"/>
    <w:rsid w:val="00F73193"/>
    <w:rsid w:val="00F73D06"/>
    <w:rsid w:val="00F741A1"/>
    <w:rsid w:val="00F75824"/>
    <w:rsid w:val="00F75C83"/>
    <w:rsid w:val="00F76469"/>
    <w:rsid w:val="00F76A32"/>
    <w:rsid w:val="00F817F6"/>
    <w:rsid w:val="00F8280D"/>
    <w:rsid w:val="00F829FD"/>
    <w:rsid w:val="00F8336E"/>
    <w:rsid w:val="00F83718"/>
    <w:rsid w:val="00F846F1"/>
    <w:rsid w:val="00F84A3A"/>
    <w:rsid w:val="00F84CF3"/>
    <w:rsid w:val="00F852CA"/>
    <w:rsid w:val="00F87041"/>
    <w:rsid w:val="00F8787D"/>
    <w:rsid w:val="00F90998"/>
    <w:rsid w:val="00F91204"/>
    <w:rsid w:val="00F91E37"/>
    <w:rsid w:val="00F92C40"/>
    <w:rsid w:val="00F92E41"/>
    <w:rsid w:val="00F934B9"/>
    <w:rsid w:val="00F93789"/>
    <w:rsid w:val="00F942FD"/>
    <w:rsid w:val="00F947C7"/>
    <w:rsid w:val="00F975B4"/>
    <w:rsid w:val="00FA007A"/>
    <w:rsid w:val="00FA0760"/>
    <w:rsid w:val="00FA0A35"/>
    <w:rsid w:val="00FA1535"/>
    <w:rsid w:val="00FA1E71"/>
    <w:rsid w:val="00FA29F3"/>
    <w:rsid w:val="00FA3407"/>
    <w:rsid w:val="00FA385C"/>
    <w:rsid w:val="00FA3D62"/>
    <w:rsid w:val="00FA3F8C"/>
    <w:rsid w:val="00FA4952"/>
    <w:rsid w:val="00FA4A82"/>
    <w:rsid w:val="00FA523F"/>
    <w:rsid w:val="00FA6DE7"/>
    <w:rsid w:val="00FA6E48"/>
    <w:rsid w:val="00FA768B"/>
    <w:rsid w:val="00FB01C4"/>
    <w:rsid w:val="00FB2152"/>
    <w:rsid w:val="00FB7F21"/>
    <w:rsid w:val="00FC221E"/>
    <w:rsid w:val="00FC2C79"/>
    <w:rsid w:val="00FC3942"/>
    <w:rsid w:val="00FC492C"/>
    <w:rsid w:val="00FC577A"/>
    <w:rsid w:val="00FC6180"/>
    <w:rsid w:val="00FC64ED"/>
    <w:rsid w:val="00FC6FA2"/>
    <w:rsid w:val="00FD0240"/>
    <w:rsid w:val="00FD0992"/>
    <w:rsid w:val="00FD1809"/>
    <w:rsid w:val="00FD22EA"/>
    <w:rsid w:val="00FD3052"/>
    <w:rsid w:val="00FD4126"/>
    <w:rsid w:val="00FD44A4"/>
    <w:rsid w:val="00FD480A"/>
    <w:rsid w:val="00FD5F32"/>
    <w:rsid w:val="00FD7647"/>
    <w:rsid w:val="00FE2725"/>
    <w:rsid w:val="00FE27C2"/>
    <w:rsid w:val="00FE2B4D"/>
    <w:rsid w:val="00FE4066"/>
    <w:rsid w:val="00FE411F"/>
    <w:rsid w:val="00FE4434"/>
    <w:rsid w:val="00FE52FB"/>
    <w:rsid w:val="00FE547B"/>
    <w:rsid w:val="00FE5E9A"/>
    <w:rsid w:val="00FE631E"/>
    <w:rsid w:val="00FE6828"/>
    <w:rsid w:val="00FE68F9"/>
    <w:rsid w:val="00FE6B09"/>
    <w:rsid w:val="00FE7F46"/>
    <w:rsid w:val="00FF1F5F"/>
    <w:rsid w:val="00FF1FB1"/>
    <w:rsid w:val="00FF22E0"/>
    <w:rsid w:val="00FF40BA"/>
    <w:rsid w:val="00FF4829"/>
    <w:rsid w:val="00FF4DBE"/>
    <w:rsid w:val="00FF5D2A"/>
    <w:rsid w:val="00FF69F3"/>
    <w:rsid w:val="00FF7C6F"/>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1A71A49-EB26-4203-A1BE-F4C9FDA07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link w:val="5Cha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Char">
    <w:name w:val="题注 Char"/>
    <w:basedOn w:val="a1"/>
    <w:link w:val="aa"/>
  </w:style>
  <w:style w:type="character" w:customStyle="1" w:styleId="VerbatimChar">
    <w:name w:val="Verbatim Char"/>
    <w:basedOn w:val="Char"/>
    <w:link w:val="SourceCode"/>
    <w:rPr>
      <w:rFonts w:ascii="Consolas" w:hAnsi="Consolas"/>
      <w:sz w:val="22"/>
    </w:rPr>
  </w:style>
  <w:style w:type="character" w:styleId="ab">
    <w:name w:val="footnote reference"/>
    <w:basedOn w:val="Char"/>
    <w:rPr>
      <w:vertAlign w:val="superscript"/>
    </w:rPr>
  </w:style>
  <w:style w:type="character" w:styleId="ac">
    <w:name w:val="Hyperlink"/>
    <w:basedOn w:val="Char"/>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d">
    <w:name w:val="header"/>
    <w:basedOn w:val="a"/>
    <w:link w:val="Char0"/>
    <w:unhideWhenUsed/>
    <w:rsid w:val="00A278EB"/>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1"/>
    <w:link w:val="ad"/>
    <w:rsid w:val="00A278EB"/>
    <w:rPr>
      <w:sz w:val="18"/>
      <w:szCs w:val="18"/>
    </w:rPr>
  </w:style>
  <w:style w:type="paragraph" w:styleId="ae">
    <w:name w:val="footer"/>
    <w:basedOn w:val="a"/>
    <w:link w:val="Char1"/>
    <w:uiPriority w:val="99"/>
    <w:unhideWhenUsed/>
    <w:rsid w:val="00A278EB"/>
    <w:pPr>
      <w:tabs>
        <w:tab w:val="center" w:pos="4153"/>
        <w:tab w:val="right" w:pos="8306"/>
      </w:tabs>
      <w:snapToGrid w:val="0"/>
    </w:pPr>
    <w:rPr>
      <w:sz w:val="18"/>
      <w:szCs w:val="18"/>
    </w:rPr>
  </w:style>
  <w:style w:type="character" w:customStyle="1" w:styleId="Char1">
    <w:name w:val="页脚 Char"/>
    <w:basedOn w:val="a1"/>
    <w:link w:val="ae"/>
    <w:uiPriority w:val="99"/>
    <w:rsid w:val="00A278EB"/>
    <w:rPr>
      <w:sz w:val="18"/>
      <w:szCs w:val="18"/>
    </w:rPr>
  </w:style>
  <w:style w:type="character" w:customStyle="1" w:styleId="5Char">
    <w:name w:val="标题 5 Char"/>
    <w:basedOn w:val="a1"/>
    <w:link w:val="5"/>
    <w:uiPriority w:val="9"/>
    <w:rsid w:val="00B5604E"/>
    <w:rPr>
      <w:rFonts w:asciiTheme="majorHAnsi" w:eastAsiaTheme="majorEastAsia" w:hAnsiTheme="majorHAnsi" w:cstheme="majorBidi"/>
      <w: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7" Type="http://schemas.openxmlformats.org/officeDocument/2006/relationships/hyperlink" Target="mailto:shenxt@sioc.ac.cn" TargetMode="External"/><Relationship Id="rId2" Type="http://schemas.openxmlformats.org/officeDocument/2006/relationships/styles" Target="styles.xml"/><Relationship Id="rId16" Type="http://schemas.openxmlformats.org/officeDocument/2006/relationships/image" Target="media/image9.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footer" Target="footer1.xml"/><Relationship Id="rId8" Type="http://schemas.openxmlformats.org/officeDocument/2006/relationships/image" Target="media/image1.tiff"/><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20" Type="http://schemas.openxmlformats.org/officeDocument/2006/relationships/image" Target="media/image13.png"/><Relationship Id="rId41" Type="http://schemas.openxmlformats.org/officeDocument/2006/relationships/image" Target="media/image3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30</TotalTime>
  <Pages>23</Pages>
  <Words>3497</Words>
  <Characters>19936</Characters>
  <Application>Microsoft Office Word</Application>
  <DocSecurity>0</DocSecurity>
  <Lines>166</Lines>
  <Paragraphs>46</Paragraphs>
  <ScaleCrop>false</ScaleCrop>
  <Company>Microsoft</Company>
  <LinksUpToDate>false</LinksUpToDate>
  <CharactersWithSpaces>233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Processer1.0.4 Instruction</dc:title>
  <dc:creator>Xiaotao Shen (shenxt@sioc.ac.cn);Zhengjiang Zhu</dc:creator>
  <cp:lastModifiedBy>申祖涛</cp:lastModifiedBy>
  <cp:revision>3419</cp:revision>
  <cp:lastPrinted>2016-11-06T14:23:00Z</cp:lastPrinted>
  <dcterms:created xsi:type="dcterms:W3CDTF">2016-10-06T01:45:00Z</dcterms:created>
  <dcterms:modified xsi:type="dcterms:W3CDTF">2016-11-28T08:18:00Z</dcterms:modified>
</cp:coreProperties>
</file>